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F4A4C7" w14:textId="342C000B" w:rsidR="00622599" w:rsidRDefault="00767582" w:rsidP="00622599">
      <w:pPr>
        <w:bidi/>
        <w:spacing w:after="0" w:line="240" w:lineRule="auto"/>
        <w:jc w:val="center"/>
        <w:rPr>
          <w:rFonts w:ascii="Times New Roman" w:hAnsi="Times New Roman" w:cs="Times New Roman"/>
          <w:b/>
          <w:bCs/>
          <w:color w:val="828282" w:themeColor="text1" w:themeTint="A6"/>
          <w:sz w:val="60"/>
          <w:szCs w:val="60"/>
          <w:rtl/>
        </w:rPr>
      </w:pPr>
      <w:r>
        <w:rPr>
          <w:rFonts w:ascii="Times New Roman" w:hAnsi="Times New Roman" w:cs="Times New Roman"/>
          <w:b/>
          <w:bCs/>
          <w:color w:val="828282" w:themeColor="text1" w:themeTint="A6"/>
          <w:sz w:val="60"/>
          <w:szCs w:val="60"/>
        </w:rPr>
        <w:t>`</w:t>
      </w:r>
    </w:p>
    <w:p w14:paraId="2E626E4A" w14:textId="77777777" w:rsidR="00622599" w:rsidRDefault="00622599" w:rsidP="00622599">
      <w:pPr>
        <w:bidi/>
        <w:spacing w:after="0" w:line="240" w:lineRule="auto"/>
        <w:jc w:val="center"/>
        <w:rPr>
          <w:rFonts w:ascii="Times New Roman" w:hAnsi="Times New Roman" w:cs="Times New Roman"/>
          <w:b/>
          <w:bCs/>
          <w:color w:val="828282" w:themeColor="text1" w:themeTint="A6"/>
          <w:sz w:val="60"/>
          <w:szCs w:val="60"/>
          <w:rtl/>
        </w:rPr>
      </w:pPr>
    </w:p>
    <w:p w14:paraId="112DDA70" w14:textId="77777777" w:rsidR="00622599" w:rsidRDefault="00622599" w:rsidP="00622599">
      <w:pPr>
        <w:bidi/>
        <w:spacing w:after="0" w:line="240" w:lineRule="auto"/>
        <w:jc w:val="center"/>
        <w:rPr>
          <w:rFonts w:ascii="Times New Roman" w:hAnsi="Times New Roman" w:cs="Times New Roman"/>
          <w:b/>
          <w:bCs/>
          <w:color w:val="828282" w:themeColor="text1" w:themeTint="A6"/>
          <w:sz w:val="60"/>
          <w:szCs w:val="60"/>
          <w:rtl/>
        </w:rPr>
      </w:pPr>
    </w:p>
    <w:p w14:paraId="2721AE17" w14:textId="77777777" w:rsidR="00622599" w:rsidRDefault="00622599" w:rsidP="00622599">
      <w:pPr>
        <w:bidi/>
        <w:spacing w:after="0" w:line="240" w:lineRule="auto"/>
        <w:jc w:val="center"/>
        <w:rPr>
          <w:rFonts w:ascii="Times New Roman" w:hAnsi="Times New Roman" w:cs="Times New Roman"/>
          <w:b/>
          <w:bCs/>
          <w:color w:val="828282" w:themeColor="text1" w:themeTint="A6"/>
          <w:sz w:val="60"/>
          <w:szCs w:val="60"/>
          <w:rtl/>
        </w:rPr>
      </w:pPr>
    </w:p>
    <w:p w14:paraId="5220730F" w14:textId="77777777" w:rsidR="00622599" w:rsidRDefault="00622599" w:rsidP="00622599">
      <w:pPr>
        <w:bidi/>
        <w:spacing w:after="0" w:line="240" w:lineRule="auto"/>
        <w:jc w:val="center"/>
        <w:rPr>
          <w:rFonts w:ascii="Times New Roman" w:hAnsi="Times New Roman" w:cs="Times New Roman"/>
          <w:b/>
          <w:bCs/>
          <w:color w:val="828282" w:themeColor="text1" w:themeTint="A6"/>
          <w:sz w:val="60"/>
          <w:szCs w:val="60"/>
          <w:rtl/>
        </w:rPr>
      </w:pPr>
    </w:p>
    <w:p w14:paraId="6B382237" w14:textId="6BD1EA6E" w:rsidR="001D224B" w:rsidRPr="00452037" w:rsidRDefault="005A2B3D" w:rsidP="00EE7525">
      <w:pPr>
        <w:spacing w:line="240" w:lineRule="auto"/>
        <w:jc w:val="center"/>
        <w:rPr>
          <w:rFonts w:ascii="Times New Roman" w:hAnsi="Times New Roman" w:cs="Times New Roman"/>
          <w:b/>
          <w:bCs/>
          <w:color w:val="828282" w:themeColor="text1" w:themeTint="A6"/>
          <w:sz w:val="60"/>
          <w:szCs w:val="60"/>
          <w:rtl/>
        </w:rPr>
      </w:pPr>
      <w:r>
        <w:rPr>
          <w:rFonts w:ascii="Times New Roman" w:hAnsi="Times New Roman" w:cs="Times New Roman"/>
          <w:b/>
          <w:bCs/>
          <w:color w:val="828282" w:themeColor="text1" w:themeTint="A6"/>
          <w:sz w:val="60"/>
          <w:szCs w:val="60"/>
          <w:lang w:val="en"/>
        </w:rPr>
        <w:t xml:space="preserve">Application </w:t>
      </w:r>
      <w:r w:rsidR="0049369E">
        <w:rPr>
          <w:rFonts w:ascii="Times New Roman" w:hAnsi="Times New Roman" w:cs="Times New Roman"/>
          <w:b/>
          <w:bCs/>
          <w:color w:val="828282" w:themeColor="text1" w:themeTint="A6"/>
          <w:sz w:val="60"/>
          <w:szCs w:val="60"/>
          <w:lang w:val="en"/>
        </w:rPr>
        <w:t xml:space="preserve">Form for Amending Money </w:t>
      </w:r>
      <w:r w:rsidR="006B7E34">
        <w:rPr>
          <w:rFonts w:ascii="Times New Roman" w:hAnsi="Times New Roman" w:cs="Times New Roman"/>
          <w:b/>
          <w:bCs/>
          <w:color w:val="828282" w:themeColor="text1" w:themeTint="A6"/>
          <w:sz w:val="60"/>
          <w:szCs w:val="60"/>
          <w:lang w:val="en"/>
        </w:rPr>
        <w:t>Exc</w:t>
      </w:r>
      <w:r w:rsidR="0049369E">
        <w:rPr>
          <w:rFonts w:ascii="Times New Roman" w:hAnsi="Times New Roman" w:cs="Times New Roman"/>
          <w:b/>
          <w:bCs/>
          <w:color w:val="828282" w:themeColor="text1" w:themeTint="A6"/>
          <w:sz w:val="60"/>
          <w:szCs w:val="60"/>
          <w:lang w:val="en"/>
        </w:rPr>
        <w:t>hanger Memorandum</w:t>
      </w:r>
      <w:r w:rsidR="0049369E">
        <w:rPr>
          <w:rFonts w:ascii="Times New Roman" w:hAnsi="Times New Roman" w:cs="Times New Roman"/>
          <w:color w:val="828282" w:themeColor="text1" w:themeTint="A6"/>
          <w:sz w:val="60"/>
          <w:szCs w:val="60"/>
          <w:lang w:val="en"/>
        </w:rPr>
        <w:t xml:space="preserve"> </w:t>
      </w:r>
      <w:r w:rsidR="00EE7525">
        <w:rPr>
          <w:rFonts w:ascii="Times New Roman" w:hAnsi="Times New Roman" w:cs="Times New Roman"/>
          <w:b/>
          <w:bCs/>
          <w:color w:val="828282" w:themeColor="text1" w:themeTint="A6"/>
          <w:sz w:val="60"/>
          <w:szCs w:val="60"/>
          <w:lang w:val="en"/>
        </w:rPr>
        <w:t xml:space="preserve">of </w:t>
      </w:r>
      <w:r w:rsidR="0049369E">
        <w:rPr>
          <w:rFonts w:ascii="Times New Roman" w:hAnsi="Times New Roman" w:cs="Times New Roman"/>
          <w:b/>
          <w:bCs/>
          <w:color w:val="828282" w:themeColor="text1" w:themeTint="A6"/>
          <w:sz w:val="60"/>
          <w:szCs w:val="60"/>
          <w:lang w:val="en"/>
        </w:rPr>
        <w:t>Association</w:t>
      </w:r>
    </w:p>
    <w:p w14:paraId="63858D9E" w14:textId="4EBC75F6" w:rsidR="00622599" w:rsidRDefault="00622599" w:rsidP="005D60A1">
      <w:pPr>
        <w:spacing w:after="0"/>
        <w:jc w:val="center"/>
        <w:rPr>
          <w:rFonts w:ascii="Times New Roman" w:hAnsi="Times New Roman" w:cs="Times New Roman"/>
          <w:color w:val="828282" w:themeColor="text1" w:themeTint="A6"/>
          <w:sz w:val="28"/>
          <w:szCs w:val="28"/>
          <w:rtl/>
        </w:rPr>
      </w:pPr>
      <w:r w:rsidRPr="00704015">
        <w:rPr>
          <w:rFonts w:ascii="Times New Roman" w:hAnsi="Times New Roman" w:cs="Times New Roman"/>
          <w:color w:val="828282"/>
          <w:sz w:val="28"/>
          <w:szCs w:val="28"/>
          <w:lang w:val="en"/>
        </w:rPr>
        <w:t>Version</w:t>
      </w:r>
      <w:r w:rsidR="00EE7525">
        <w:rPr>
          <w:rFonts w:ascii="Times New Roman" w:hAnsi="Times New Roman" w:cs="Times New Roman"/>
          <w:color w:val="828282" w:themeColor="text1" w:themeTint="A6"/>
          <w:sz w:val="28"/>
          <w:szCs w:val="28"/>
          <w:lang w:val="en"/>
        </w:rPr>
        <w:t xml:space="preserve"> </w:t>
      </w:r>
      <w:r w:rsidR="005D60A1">
        <w:rPr>
          <w:rFonts w:ascii="Times New Roman" w:hAnsi="Times New Roman" w:cs="Times New Roman"/>
          <w:color w:val="828282" w:themeColor="text1" w:themeTint="A6"/>
          <w:sz w:val="28"/>
          <w:szCs w:val="28"/>
          <w:lang w:val="en"/>
        </w:rPr>
        <w:t>2</w:t>
      </w:r>
    </w:p>
    <w:p w14:paraId="1596C722" w14:textId="1BFAA2B0" w:rsidR="00622599" w:rsidRPr="00FE0EB1" w:rsidRDefault="005D60A1" w:rsidP="005D60A1">
      <w:pPr>
        <w:jc w:val="center"/>
        <w:rPr>
          <w:rFonts w:ascii="Times New Roman" w:hAnsi="Times New Roman" w:cs="Times New Roman"/>
          <w:color w:val="828282" w:themeColor="text1" w:themeTint="A6"/>
          <w:sz w:val="28"/>
          <w:szCs w:val="28"/>
          <w:rtl/>
        </w:rPr>
      </w:pPr>
      <w:r w:rsidRPr="00704015">
        <w:rPr>
          <w:rStyle w:val="Emphasis"/>
          <w:rFonts w:asciiTheme="majorHAnsi" w:hAnsiTheme="majorHAnsi" w:cstheme="majorHAnsi"/>
          <w:i w:val="0"/>
          <w:iCs w:val="0"/>
          <w:color w:val="828282"/>
          <w:sz w:val="28"/>
          <w:szCs w:val="28"/>
          <w:shd w:val="clear" w:color="auto" w:fill="FFFFFF"/>
        </w:rPr>
        <w:t>September</w:t>
      </w:r>
      <w:r w:rsidR="007679D4" w:rsidRPr="00704015">
        <w:rPr>
          <w:rFonts w:ascii="Times New Roman" w:hAnsi="Times New Roman" w:cs="Times New Roman"/>
          <w:color w:val="828282"/>
          <w:sz w:val="28"/>
          <w:szCs w:val="28"/>
          <w:lang w:val="en"/>
        </w:rPr>
        <w:t xml:space="preserve"> </w:t>
      </w:r>
      <w:r>
        <w:rPr>
          <w:rFonts w:ascii="Times New Roman" w:hAnsi="Times New Roman" w:cs="Times New Roman"/>
          <w:color w:val="828282" w:themeColor="text1" w:themeTint="A6"/>
          <w:sz w:val="28"/>
          <w:szCs w:val="28"/>
          <w:lang w:val="en"/>
        </w:rPr>
        <w:t>2023</w:t>
      </w:r>
    </w:p>
    <w:p w14:paraId="546229EF" w14:textId="77777777" w:rsidR="00622599" w:rsidRPr="00FE0EB1" w:rsidRDefault="00622599" w:rsidP="00622599">
      <w:pPr>
        <w:bidi/>
        <w:jc w:val="center"/>
        <w:rPr>
          <w:rFonts w:ascii="Times New Roman" w:hAnsi="Times New Roman" w:cs="Times New Roman"/>
          <w:color w:val="828282" w:themeColor="text1" w:themeTint="A6"/>
          <w:sz w:val="28"/>
          <w:szCs w:val="28"/>
          <w:rtl/>
        </w:rPr>
      </w:pPr>
    </w:p>
    <w:p w14:paraId="54EF93B5" w14:textId="77777777" w:rsidR="00622599" w:rsidRDefault="00622599" w:rsidP="00622599">
      <w:pPr>
        <w:rPr>
          <w:rFonts w:ascii="Times New Roman" w:hAnsi="Times New Roman" w:cs="Times New Roman"/>
          <w:color w:val="828282" w:themeColor="text1" w:themeTint="A6"/>
          <w:sz w:val="28"/>
          <w:szCs w:val="28"/>
        </w:rPr>
      </w:pPr>
    </w:p>
    <w:p w14:paraId="06027773" w14:textId="0C5CA8C0" w:rsidR="001026F9" w:rsidRDefault="001026F9" w:rsidP="00622599">
      <w:pPr>
        <w:rPr>
          <w:rFonts w:ascii="Times New Roman" w:hAnsi="Times New Roman" w:cs="Times New Roman"/>
          <w:color w:val="828282" w:themeColor="text1" w:themeTint="A6"/>
          <w:sz w:val="28"/>
          <w:szCs w:val="28"/>
          <w:rtl/>
        </w:rPr>
      </w:pPr>
    </w:p>
    <w:p w14:paraId="59C294DB" w14:textId="63CD2C9C" w:rsidR="00452037" w:rsidRDefault="00452037" w:rsidP="00622599">
      <w:pPr>
        <w:rPr>
          <w:rFonts w:ascii="Times New Roman" w:hAnsi="Times New Roman" w:cs="Times New Roman"/>
          <w:color w:val="828282" w:themeColor="text1" w:themeTint="A6"/>
          <w:sz w:val="28"/>
          <w:szCs w:val="28"/>
        </w:rPr>
      </w:pPr>
    </w:p>
    <w:p w14:paraId="5135518F" w14:textId="2A96ED24" w:rsidR="006B7E34" w:rsidRDefault="006B7E34" w:rsidP="00622599">
      <w:pPr>
        <w:rPr>
          <w:rFonts w:ascii="Times New Roman" w:hAnsi="Times New Roman" w:cs="Times New Roman"/>
          <w:color w:val="828282" w:themeColor="text1" w:themeTint="A6"/>
          <w:sz w:val="28"/>
          <w:szCs w:val="28"/>
        </w:rPr>
      </w:pPr>
    </w:p>
    <w:p w14:paraId="7B144C86" w14:textId="45F1488B" w:rsidR="006B7E34" w:rsidRDefault="006B7E34" w:rsidP="00622599">
      <w:pPr>
        <w:rPr>
          <w:rFonts w:ascii="Times New Roman" w:hAnsi="Times New Roman" w:cs="Times New Roman"/>
          <w:color w:val="828282" w:themeColor="text1" w:themeTint="A6"/>
          <w:sz w:val="28"/>
          <w:szCs w:val="28"/>
        </w:rPr>
      </w:pPr>
    </w:p>
    <w:p w14:paraId="5478DC2E" w14:textId="77777777" w:rsidR="006B7E34" w:rsidRDefault="006B7E34" w:rsidP="00622599">
      <w:pPr>
        <w:rPr>
          <w:rFonts w:ascii="Times New Roman" w:hAnsi="Times New Roman" w:cs="Times New Roman"/>
          <w:color w:val="828282" w:themeColor="text1" w:themeTint="A6"/>
          <w:sz w:val="28"/>
          <w:szCs w:val="28"/>
        </w:rPr>
      </w:pPr>
    </w:p>
    <w:p w14:paraId="27AD3173" w14:textId="77777777" w:rsidR="001026F9" w:rsidRDefault="001026F9" w:rsidP="00622599">
      <w:pPr>
        <w:rPr>
          <w:rFonts w:ascii="Times New Roman" w:hAnsi="Times New Roman" w:cs="Times New Roman"/>
          <w:color w:val="828282" w:themeColor="text1" w:themeTint="A6"/>
          <w:sz w:val="28"/>
          <w:szCs w:val="28"/>
        </w:rPr>
      </w:pPr>
    </w:p>
    <w:p w14:paraId="3A4EC4DF" w14:textId="77777777" w:rsidR="001026F9" w:rsidRDefault="001026F9" w:rsidP="00622599">
      <w:pPr>
        <w:rPr>
          <w:rFonts w:ascii="Times New Roman" w:hAnsi="Times New Roman" w:cs="Times New Roman"/>
          <w:color w:val="828282" w:themeColor="text1" w:themeTint="A6"/>
          <w:sz w:val="28"/>
          <w:szCs w:val="28"/>
        </w:rPr>
      </w:pPr>
    </w:p>
    <w:p w14:paraId="7AE36C69" w14:textId="77777777" w:rsidR="001026F9" w:rsidRDefault="001026F9" w:rsidP="00622599">
      <w:pPr>
        <w:rPr>
          <w:rFonts w:ascii="Times New Roman" w:hAnsi="Times New Roman" w:cs="Times New Roman"/>
          <w:color w:val="828282" w:themeColor="text1" w:themeTint="A6"/>
          <w:sz w:val="28"/>
          <w:szCs w:val="28"/>
        </w:rPr>
      </w:pPr>
    </w:p>
    <w:p w14:paraId="01C2EA57" w14:textId="77777777" w:rsidR="001026F9" w:rsidRDefault="001026F9" w:rsidP="00622599">
      <w:pPr>
        <w:rPr>
          <w:rFonts w:ascii="Times New Roman" w:hAnsi="Times New Roman" w:cs="Times New Roman"/>
          <w:color w:val="828282" w:themeColor="text1" w:themeTint="A6"/>
          <w:sz w:val="28"/>
          <w:szCs w:val="28"/>
        </w:rPr>
      </w:pPr>
    </w:p>
    <w:p w14:paraId="2DA4B830" w14:textId="77777777" w:rsidR="001026F9" w:rsidRDefault="001026F9" w:rsidP="00622599">
      <w:pPr>
        <w:rPr>
          <w:rFonts w:ascii="Times New Roman" w:hAnsi="Times New Roman" w:cs="Times New Roman"/>
          <w:color w:val="828282" w:themeColor="text1" w:themeTint="A6"/>
          <w:sz w:val="28"/>
          <w:szCs w:val="28"/>
        </w:rPr>
      </w:pPr>
    </w:p>
    <w:p w14:paraId="233AE634" w14:textId="77777777" w:rsidR="001026F9" w:rsidRDefault="001026F9" w:rsidP="00622599">
      <w:pPr>
        <w:rPr>
          <w:rFonts w:ascii="Times New Roman" w:hAnsi="Times New Roman" w:cs="Times New Roman"/>
          <w:color w:val="828282" w:themeColor="text1" w:themeTint="A6"/>
          <w:sz w:val="28"/>
          <w:szCs w:val="28"/>
        </w:rPr>
      </w:pPr>
    </w:p>
    <w:p w14:paraId="6E795853" w14:textId="36B0612C" w:rsidR="001026F9" w:rsidRDefault="001026F9" w:rsidP="00622599">
      <w:pPr>
        <w:rPr>
          <w:rFonts w:ascii="Times New Roman" w:hAnsi="Times New Roman" w:cs="Times New Roman"/>
          <w:color w:val="828282" w:themeColor="text1" w:themeTint="A6"/>
          <w:sz w:val="28"/>
          <w:szCs w:val="28"/>
          <w:rtl/>
        </w:rPr>
      </w:pPr>
    </w:p>
    <w:p w14:paraId="78B37D9B" w14:textId="77777777" w:rsidR="006307AE" w:rsidRPr="00EE1A9F" w:rsidRDefault="006307AE" w:rsidP="006307AE">
      <w:pPr>
        <w:jc w:val="center"/>
        <w:rPr>
          <w:rFonts w:cstheme="minorHAnsi"/>
          <w:b/>
          <w:bCs/>
          <w:sz w:val="28"/>
          <w:szCs w:val="28"/>
          <w:u w:val="single"/>
        </w:rPr>
      </w:pPr>
      <w:r w:rsidRPr="00EE1A9F">
        <w:rPr>
          <w:rFonts w:cstheme="minorHAnsi"/>
          <w:b/>
          <w:bCs/>
          <w:sz w:val="28"/>
          <w:szCs w:val="28"/>
          <w:u w:val="single"/>
          <w:lang w:val="en"/>
        </w:rPr>
        <w:lastRenderedPageBreak/>
        <w:t>General Instructions and Guidelines</w:t>
      </w:r>
    </w:p>
    <w:p w14:paraId="25350651" w14:textId="3F2568D7" w:rsidR="00F725BF" w:rsidRPr="00EE1A9F" w:rsidRDefault="007C050F" w:rsidP="00EE1A9F">
      <w:pPr>
        <w:pStyle w:val="ListParagraph"/>
        <w:numPr>
          <w:ilvl w:val="0"/>
          <w:numId w:val="18"/>
        </w:numPr>
        <w:spacing w:line="254" w:lineRule="auto"/>
        <w:jc w:val="both"/>
        <w:rPr>
          <w:rFonts w:cstheme="minorHAnsi"/>
          <w:sz w:val="28"/>
          <w:szCs w:val="28"/>
          <w:rtl/>
        </w:rPr>
      </w:pPr>
      <w:r w:rsidRPr="00EE1A9F">
        <w:rPr>
          <w:rFonts w:cstheme="minorHAnsi"/>
          <w:sz w:val="28"/>
          <w:szCs w:val="28"/>
        </w:rPr>
        <w:t>Submit a</w:t>
      </w:r>
      <w:r w:rsidRPr="00EE1A9F">
        <w:rPr>
          <w:rFonts w:cstheme="minorHAnsi"/>
          <w:sz w:val="28"/>
          <w:szCs w:val="28"/>
          <w:rtl/>
        </w:rPr>
        <w:t xml:space="preserve"> </w:t>
      </w:r>
      <w:r w:rsidRPr="00EE1A9F">
        <w:rPr>
          <w:rFonts w:cstheme="minorHAnsi"/>
          <w:sz w:val="28"/>
          <w:szCs w:val="28"/>
        </w:rPr>
        <w:t xml:space="preserve">formal </w:t>
      </w:r>
      <w:r w:rsidR="00F725BF" w:rsidRPr="00EE1A9F">
        <w:rPr>
          <w:rFonts w:cstheme="minorHAnsi"/>
          <w:sz w:val="28"/>
          <w:szCs w:val="28"/>
        </w:rPr>
        <w:t xml:space="preserve">letter to the head of Money Exchanger Control </w:t>
      </w:r>
      <w:r w:rsidRPr="00EE1A9F">
        <w:rPr>
          <w:rFonts w:cstheme="minorHAnsi"/>
          <w:sz w:val="28"/>
          <w:szCs w:val="28"/>
        </w:rPr>
        <w:t>D</w:t>
      </w:r>
      <w:r w:rsidR="00F725BF" w:rsidRPr="00EE1A9F">
        <w:rPr>
          <w:rFonts w:cstheme="minorHAnsi"/>
          <w:sz w:val="28"/>
          <w:szCs w:val="28"/>
        </w:rPr>
        <w:t xml:space="preserve">ivision. </w:t>
      </w:r>
    </w:p>
    <w:p w14:paraId="18E68D7C" w14:textId="793FFE0B" w:rsidR="006307AE" w:rsidRPr="00EE1A9F" w:rsidRDefault="006307AE" w:rsidP="00EE1A9F">
      <w:pPr>
        <w:pStyle w:val="ListParagraph"/>
        <w:numPr>
          <w:ilvl w:val="0"/>
          <w:numId w:val="18"/>
        </w:numPr>
        <w:spacing w:line="254" w:lineRule="auto"/>
        <w:jc w:val="both"/>
        <w:rPr>
          <w:rFonts w:cstheme="minorHAnsi"/>
          <w:sz w:val="28"/>
          <w:szCs w:val="28"/>
        </w:rPr>
      </w:pPr>
      <w:r w:rsidRPr="00EE1A9F">
        <w:rPr>
          <w:rFonts w:cstheme="minorHAnsi"/>
          <w:sz w:val="28"/>
          <w:szCs w:val="28"/>
          <w:lang w:val="en"/>
        </w:rPr>
        <w:t xml:space="preserve">The applicant must fully complete the required data, otherwise </w:t>
      </w:r>
      <w:r w:rsidR="005D60A1" w:rsidRPr="00EE1A9F">
        <w:rPr>
          <w:rFonts w:cstheme="minorHAnsi"/>
          <w:sz w:val="28"/>
          <w:szCs w:val="28"/>
          <w:lang w:val="en"/>
        </w:rPr>
        <w:t xml:space="preserve">their </w:t>
      </w:r>
      <w:r w:rsidRPr="00EE1A9F">
        <w:rPr>
          <w:rFonts w:cstheme="minorHAnsi"/>
          <w:sz w:val="28"/>
          <w:szCs w:val="28"/>
          <w:lang w:val="en"/>
        </w:rPr>
        <w:t xml:space="preserve">application </w:t>
      </w:r>
      <w:proofErr w:type="gramStart"/>
      <w:r w:rsidRPr="00EE1A9F">
        <w:rPr>
          <w:rFonts w:cstheme="minorHAnsi"/>
          <w:sz w:val="28"/>
          <w:szCs w:val="28"/>
          <w:lang w:val="en"/>
        </w:rPr>
        <w:t>will be considered</w:t>
      </w:r>
      <w:proofErr w:type="gramEnd"/>
      <w:r w:rsidRPr="00EE1A9F">
        <w:rPr>
          <w:rFonts w:cstheme="minorHAnsi"/>
          <w:sz w:val="28"/>
          <w:szCs w:val="28"/>
          <w:lang w:val="en"/>
        </w:rPr>
        <w:t xml:space="preserve"> invalid.</w:t>
      </w:r>
    </w:p>
    <w:p w14:paraId="17F95424" w14:textId="75300FB8" w:rsidR="0093095B" w:rsidRPr="00EE1A9F" w:rsidRDefault="0093095B" w:rsidP="00EE1A9F">
      <w:pPr>
        <w:pStyle w:val="ListParagraph"/>
        <w:numPr>
          <w:ilvl w:val="0"/>
          <w:numId w:val="18"/>
        </w:numPr>
        <w:spacing w:line="254" w:lineRule="auto"/>
        <w:jc w:val="both"/>
        <w:rPr>
          <w:rFonts w:cstheme="minorHAnsi"/>
          <w:sz w:val="28"/>
          <w:szCs w:val="28"/>
          <w:rtl/>
        </w:rPr>
      </w:pPr>
      <w:r w:rsidRPr="00EE1A9F">
        <w:rPr>
          <w:rFonts w:cstheme="minorHAnsi"/>
          <w:sz w:val="28"/>
          <w:szCs w:val="28"/>
        </w:rPr>
        <w:t xml:space="preserve">Official letters issued by the Money Exchanger must be marked with the issuance number and date (Hijri </w:t>
      </w:r>
      <w:r w:rsidR="00D15425" w:rsidRPr="00EE1A9F">
        <w:rPr>
          <w:rFonts w:cstheme="minorHAnsi"/>
          <w:sz w:val="28"/>
          <w:szCs w:val="28"/>
        </w:rPr>
        <w:t>and</w:t>
      </w:r>
      <w:r w:rsidRPr="00EE1A9F">
        <w:rPr>
          <w:rFonts w:cstheme="minorHAnsi"/>
          <w:sz w:val="28"/>
          <w:szCs w:val="28"/>
        </w:rPr>
        <w:t xml:space="preserve"> Gregorian).</w:t>
      </w:r>
    </w:p>
    <w:p w14:paraId="5FCE905B" w14:textId="77777777" w:rsidR="006307AE" w:rsidRPr="00EE1A9F" w:rsidRDefault="006307AE" w:rsidP="00EE1A9F">
      <w:pPr>
        <w:pStyle w:val="ListParagraph"/>
        <w:numPr>
          <w:ilvl w:val="0"/>
          <w:numId w:val="18"/>
        </w:numPr>
        <w:spacing w:line="256" w:lineRule="auto"/>
        <w:jc w:val="both"/>
        <w:rPr>
          <w:rFonts w:cstheme="minorHAnsi"/>
          <w:sz w:val="28"/>
          <w:szCs w:val="28"/>
        </w:rPr>
      </w:pPr>
      <w:r w:rsidRPr="00EE1A9F">
        <w:rPr>
          <w:rFonts w:cstheme="minorHAnsi"/>
          <w:sz w:val="28"/>
          <w:szCs w:val="28"/>
          <w:lang w:val="en"/>
        </w:rPr>
        <w:t xml:space="preserve">When submitting financial data, all numbers </w:t>
      </w:r>
      <w:proofErr w:type="gramStart"/>
      <w:r w:rsidRPr="00EE1A9F">
        <w:rPr>
          <w:rFonts w:cstheme="minorHAnsi"/>
          <w:sz w:val="28"/>
          <w:szCs w:val="28"/>
          <w:lang w:val="en"/>
        </w:rPr>
        <w:t>must be stated</w:t>
      </w:r>
      <w:proofErr w:type="gramEnd"/>
      <w:r w:rsidRPr="00EE1A9F">
        <w:rPr>
          <w:rFonts w:cstheme="minorHAnsi"/>
          <w:sz w:val="28"/>
          <w:szCs w:val="28"/>
          <w:lang w:val="en"/>
        </w:rPr>
        <w:t xml:space="preserve"> in Saudi riyals (SAR). Figures shall be in the exchange rates as of date of data submission, </w:t>
      </w:r>
      <w:proofErr w:type="gramStart"/>
      <w:r w:rsidRPr="00EE1A9F">
        <w:rPr>
          <w:rFonts w:cstheme="minorHAnsi"/>
          <w:sz w:val="28"/>
          <w:szCs w:val="28"/>
          <w:lang w:val="en"/>
        </w:rPr>
        <w:t>provided that</w:t>
      </w:r>
      <w:proofErr w:type="gramEnd"/>
      <w:r w:rsidRPr="00EE1A9F">
        <w:rPr>
          <w:rFonts w:cstheme="minorHAnsi"/>
          <w:sz w:val="28"/>
          <w:szCs w:val="28"/>
          <w:lang w:val="en"/>
        </w:rPr>
        <w:t xml:space="preserve"> such date is specified, and that the relevant accounting standards are used.</w:t>
      </w:r>
    </w:p>
    <w:p w14:paraId="1284E9C0" w14:textId="77777777" w:rsidR="006307AE" w:rsidRPr="00EE1A9F" w:rsidRDefault="006307AE" w:rsidP="00EE1A9F">
      <w:pPr>
        <w:pStyle w:val="ListParagraph"/>
        <w:numPr>
          <w:ilvl w:val="0"/>
          <w:numId w:val="18"/>
        </w:numPr>
        <w:spacing w:line="256" w:lineRule="auto"/>
        <w:jc w:val="both"/>
        <w:rPr>
          <w:rFonts w:cstheme="minorHAnsi"/>
          <w:sz w:val="28"/>
          <w:szCs w:val="28"/>
        </w:rPr>
      </w:pPr>
      <w:r w:rsidRPr="00EE1A9F">
        <w:rPr>
          <w:rFonts w:cstheme="minorHAnsi"/>
          <w:sz w:val="28"/>
          <w:szCs w:val="28"/>
          <w:lang w:val="en"/>
        </w:rPr>
        <w:t>Dates must be provided in the following format: Day \ Month \ Year</w:t>
      </w:r>
    </w:p>
    <w:p w14:paraId="10081370" w14:textId="2BF9D456" w:rsidR="006307AE" w:rsidRPr="00EE1A9F" w:rsidRDefault="006307AE" w:rsidP="00EE1A9F">
      <w:pPr>
        <w:pStyle w:val="ListParagraph"/>
        <w:numPr>
          <w:ilvl w:val="0"/>
          <w:numId w:val="18"/>
        </w:numPr>
        <w:spacing w:line="256" w:lineRule="auto"/>
        <w:jc w:val="both"/>
        <w:rPr>
          <w:rFonts w:cstheme="minorHAnsi"/>
          <w:sz w:val="28"/>
          <w:szCs w:val="28"/>
        </w:rPr>
      </w:pPr>
      <w:r w:rsidRPr="00EE1A9F">
        <w:rPr>
          <w:rFonts w:cstheme="minorHAnsi"/>
          <w:sz w:val="28"/>
          <w:szCs w:val="28"/>
          <w:lang w:val="en"/>
        </w:rPr>
        <w:t>All inputs and submitted documents must be in Arabic or translated into Arabic</w:t>
      </w:r>
      <w:r w:rsidR="00EE1A9F">
        <w:rPr>
          <w:rFonts w:cstheme="minorHAnsi"/>
          <w:sz w:val="28"/>
          <w:szCs w:val="28"/>
          <w:lang w:val="en"/>
        </w:rPr>
        <w:t>,</w:t>
      </w:r>
      <w:r w:rsidRPr="00EE1A9F">
        <w:rPr>
          <w:rFonts w:cstheme="minorHAnsi"/>
          <w:sz w:val="28"/>
          <w:szCs w:val="28"/>
          <w:lang w:val="en"/>
        </w:rPr>
        <w:t xml:space="preserve"> The applicant is responsible for ensuring the correctness and accuracy of any translation.</w:t>
      </w:r>
    </w:p>
    <w:p w14:paraId="20DE7B5E" w14:textId="77777777" w:rsidR="006307AE" w:rsidRPr="00EE1A9F" w:rsidRDefault="006307AE" w:rsidP="00EE1A9F">
      <w:pPr>
        <w:pStyle w:val="ListParagraph"/>
        <w:numPr>
          <w:ilvl w:val="0"/>
          <w:numId w:val="18"/>
        </w:numPr>
        <w:spacing w:line="254" w:lineRule="auto"/>
        <w:jc w:val="both"/>
        <w:rPr>
          <w:rFonts w:cstheme="minorHAnsi"/>
          <w:sz w:val="28"/>
          <w:szCs w:val="28"/>
        </w:rPr>
      </w:pPr>
      <w:r w:rsidRPr="00EE1A9F">
        <w:rPr>
          <w:rFonts w:cstheme="minorHAnsi"/>
          <w:sz w:val="28"/>
          <w:szCs w:val="28"/>
          <w:lang w:val="en"/>
        </w:rPr>
        <w:t xml:space="preserve">Forms </w:t>
      </w:r>
      <w:proofErr w:type="gramStart"/>
      <w:r w:rsidRPr="00EE1A9F">
        <w:rPr>
          <w:rFonts w:cstheme="minorHAnsi"/>
          <w:sz w:val="28"/>
          <w:szCs w:val="28"/>
          <w:lang w:val="en"/>
        </w:rPr>
        <w:t>must be submitted</w:t>
      </w:r>
      <w:proofErr w:type="gramEnd"/>
      <w:r w:rsidRPr="00EE1A9F">
        <w:rPr>
          <w:rFonts w:cstheme="minorHAnsi"/>
          <w:sz w:val="28"/>
          <w:szCs w:val="28"/>
          <w:lang w:val="en"/>
        </w:rPr>
        <w:t xml:space="preserve"> in hard copy upon online fulfillment thereof. Furthermore, any additional data </w:t>
      </w:r>
      <w:proofErr w:type="gramStart"/>
      <w:r w:rsidRPr="00EE1A9F">
        <w:rPr>
          <w:rFonts w:cstheme="minorHAnsi"/>
          <w:sz w:val="28"/>
          <w:szCs w:val="28"/>
          <w:lang w:val="en"/>
        </w:rPr>
        <w:t>must be attached</w:t>
      </w:r>
      <w:proofErr w:type="gramEnd"/>
      <w:r w:rsidRPr="00EE1A9F">
        <w:rPr>
          <w:rFonts w:cstheme="minorHAnsi"/>
          <w:sz w:val="28"/>
          <w:szCs w:val="28"/>
          <w:lang w:val="en"/>
        </w:rPr>
        <w:t xml:space="preserve"> when needed. They </w:t>
      </w:r>
      <w:proofErr w:type="gramStart"/>
      <w:r w:rsidRPr="00EE1A9F">
        <w:rPr>
          <w:rFonts w:cstheme="minorHAnsi"/>
          <w:sz w:val="28"/>
          <w:szCs w:val="28"/>
          <w:lang w:val="en"/>
        </w:rPr>
        <w:t>must be titled and organized</w:t>
      </w:r>
      <w:proofErr w:type="gramEnd"/>
      <w:r w:rsidRPr="00EE1A9F">
        <w:rPr>
          <w:rFonts w:cstheme="minorHAnsi"/>
          <w:sz w:val="28"/>
          <w:szCs w:val="28"/>
          <w:lang w:val="en"/>
        </w:rPr>
        <w:t>.</w:t>
      </w:r>
    </w:p>
    <w:p w14:paraId="122F8A29" w14:textId="77777777" w:rsidR="006307AE" w:rsidRPr="00EE1A9F" w:rsidRDefault="006307AE" w:rsidP="00EE1A9F">
      <w:pPr>
        <w:pStyle w:val="ListParagraph"/>
        <w:numPr>
          <w:ilvl w:val="0"/>
          <w:numId w:val="18"/>
        </w:numPr>
        <w:spacing w:line="256" w:lineRule="auto"/>
        <w:jc w:val="both"/>
        <w:rPr>
          <w:rFonts w:cstheme="minorHAnsi"/>
          <w:sz w:val="28"/>
          <w:szCs w:val="28"/>
        </w:rPr>
      </w:pPr>
      <w:r w:rsidRPr="00EE1A9F">
        <w:rPr>
          <w:rFonts w:cstheme="minorHAnsi"/>
          <w:sz w:val="28"/>
          <w:szCs w:val="28"/>
          <w:lang w:val="en"/>
        </w:rPr>
        <w:t xml:space="preserve">The form </w:t>
      </w:r>
      <w:proofErr w:type="gramStart"/>
      <w:r w:rsidRPr="00EE1A9F">
        <w:rPr>
          <w:rFonts w:cstheme="minorHAnsi"/>
          <w:sz w:val="28"/>
          <w:szCs w:val="28"/>
          <w:lang w:val="en"/>
        </w:rPr>
        <w:t>must be signed</w:t>
      </w:r>
      <w:proofErr w:type="gramEnd"/>
      <w:r w:rsidRPr="00EE1A9F">
        <w:rPr>
          <w:rFonts w:cstheme="minorHAnsi"/>
          <w:sz w:val="28"/>
          <w:szCs w:val="28"/>
          <w:lang w:val="en"/>
        </w:rPr>
        <w:t xml:space="preserve"> upon its completion by the authorized signatory.</w:t>
      </w:r>
    </w:p>
    <w:p w14:paraId="44D40589" w14:textId="77777777" w:rsidR="006307AE" w:rsidRPr="00EE1A9F" w:rsidRDefault="006307AE" w:rsidP="00EE1A9F">
      <w:pPr>
        <w:pStyle w:val="ListParagraph"/>
        <w:numPr>
          <w:ilvl w:val="0"/>
          <w:numId w:val="18"/>
        </w:numPr>
        <w:spacing w:line="256" w:lineRule="auto"/>
        <w:jc w:val="both"/>
        <w:rPr>
          <w:rFonts w:cstheme="minorHAnsi"/>
          <w:sz w:val="28"/>
          <w:szCs w:val="28"/>
        </w:rPr>
      </w:pPr>
      <w:r w:rsidRPr="00EE1A9F">
        <w:rPr>
          <w:rFonts w:cstheme="minorHAnsi"/>
          <w:sz w:val="28"/>
          <w:szCs w:val="28"/>
          <w:lang w:val="en"/>
        </w:rPr>
        <w:t>SAMA may request any additional data.</w:t>
      </w:r>
    </w:p>
    <w:p w14:paraId="14E52CEB" w14:textId="77777777" w:rsidR="006307AE" w:rsidRPr="00EE1A9F" w:rsidRDefault="006307AE" w:rsidP="00EE1A9F">
      <w:pPr>
        <w:pStyle w:val="ListParagraph"/>
        <w:numPr>
          <w:ilvl w:val="0"/>
          <w:numId w:val="18"/>
        </w:numPr>
        <w:spacing w:line="256" w:lineRule="auto"/>
        <w:jc w:val="both"/>
        <w:rPr>
          <w:rFonts w:cstheme="minorHAnsi"/>
          <w:sz w:val="28"/>
          <w:szCs w:val="28"/>
        </w:rPr>
      </w:pPr>
      <w:r w:rsidRPr="00EE1A9F">
        <w:rPr>
          <w:rFonts w:cstheme="minorHAnsi"/>
          <w:sz w:val="28"/>
          <w:szCs w:val="28"/>
          <w:lang w:val="en"/>
        </w:rPr>
        <w:t>The application shall be void in the following cases:</w:t>
      </w:r>
    </w:p>
    <w:p w14:paraId="36F8E62C" w14:textId="68D6FCF4" w:rsidR="006307AE" w:rsidRPr="00EE1A9F" w:rsidRDefault="006307AE" w:rsidP="00EE1A9F">
      <w:pPr>
        <w:pStyle w:val="ListParagraph"/>
        <w:numPr>
          <w:ilvl w:val="0"/>
          <w:numId w:val="21"/>
        </w:numPr>
        <w:spacing w:line="256" w:lineRule="auto"/>
        <w:jc w:val="both"/>
        <w:rPr>
          <w:rFonts w:cstheme="minorHAnsi"/>
          <w:sz w:val="28"/>
          <w:szCs w:val="28"/>
        </w:rPr>
      </w:pPr>
      <w:r w:rsidRPr="00EE1A9F">
        <w:rPr>
          <w:rFonts w:cstheme="minorHAnsi"/>
          <w:sz w:val="28"/>
          <w:szCs w:val="28"/>
          <w:lang w:val="en"/>
        </w:rPr>
        <w:t xml:space="preserve">When attachments </w:t>
      </w:r>
      <w:proofErr w:type="gramStart"/>
      <w:r w:rsidRPr="00EE1A9F">
        <w:rPr>
          <w:rFonts w:cstheme="minorHAnsi"/>
          <w:sz w:val="28"/>
          <w:szCs w:val="28"/>
          <w:lang w:val="en"/>
        </w:rPr>
        <w:t>are not delivered</w:t>
      </w:r>
      <w:proofErr w:type="gramEnd"/>
      <w:r w:rsidRPr="00EE1A9F">
        <w:rPr>
          <w:rFonts w:cstheme="minorHAnsi"/>
          <w:sz w:val="28"/>
          <w:szCs w:val="28"/>
          <w:lang w:val="en"/>
        </w:rPr>
        <w:t xml:space="preserve"> within 10 working days from the date of request.</w:t>
      </w:r>
    </w:p>
    <w:p w14:paraId="05A305AC" w14:textId="2956F84A" w:rsidR="006307AE" w:rsidRPr="00EE1A9F" w:rsidRDefault="006307AE" w:rsidP="00EE1A9F">
      <w:pPr>
        <w:pStyle w:val="ListParagraph"/>
        <w:numPr>
          <w:ilvl w:val="0"/>
          <w:numId w:val="21"/>
        </w:numPr>
        <w:spacing w:line="256" w:lineRule="auto"/>
        <w:jc w:val="both"/>
        <w:rPr>
          <w:rFonts w:cstheme="minorHAnsi"/>
          <w:sz w:val="28"/>
          <w:szCs w:val="28"/>
        </w:rPr>
      </w:pPr>
      <w:r w:rsidRPr="00EE1A9F">
        <w:rPr>
          <w:rFonts w:cstheme="minorHAnsi"/>
          <w:sz w:val="28"/>
          <w:szCs w:val="28"/>
          <w:lang w:val="en"/>
        </w:rPr>
        <w:t xml:space="preserve">When SAMA requests additional data and such data </w:t>
      </w:r>
      <w:proofErr w:type="gramStart"/>
      <w:r w:rsidRPr="00EE1A9F">
        <w:rPr>
          <w:rFonts w:cstheme="minorHAnsi"/>
          <w:sz w:val="28"/>
          <w:szCs w:val="28"/>
          <w:lang w:val="en"/>
        </w:rPr>
        <w:t>are</w:t>
      </w:r>
      <w:proofErr w:type="gramEnd"/>
      <w:r w:rsidRPr="00EE1A9F">
        <w:rPr>
          <w:rFonts w:cstheme="minorHAnsi"/>
          <w:sz w:val="28"/>
          <w:szCs w:val="28"/>
          <w:lang w:val="en"/>
        </w:rPr>
        <w:t xml:space="preserve"> not delivered within 10 working days.</w:t>
      </w:r>
    </w:p>
    <w:p w14:paraId="5A1D493C" w14:textId="62F474AE" w:rsidR="006307AE" w:rsidRPr="00EE1A9F" w:rsidRDefault="006307AE" w:rsidP="00EE1A9F">
      <w:pPr>
        <w:pStyle w:val="ListParagraph"/>
        <w:numPr>
          <w:ilvl w:val="0"/>
          <w:numId w:val="21"/>
        </w:numPr>
        <w:spacing w:line="256" w:lineRule="auto"/>
        <w:jc w:val="both"/>
        <w:rPr>
          <w:rFonts w:cstheme="minorHAnsi"/>
          <w:sz w:val="28"/>
          <w:szCs w:val="28"/>
        </w:rPr>
      </w:pPr>
      <w:r w:rsidRPr="00EE1A9F">
        <w:rPr>
          <w:rFonts w:cstheme="minorHAnsi"/>
          <w:sz w:val="28"/>
          <w:szCs w:val="28"/>
          <w:lang w:val="en"/>
        </w:rPr>
        <w:t>In case of any abrasion or modification.</w:t>
      </w:r>
    </w:p>
    <w:p w14:paraId="308F7404" w14:textId="7CBE4054" w:rsidR="006307AE" w:rsidRPr="00EE1A9F" w:rsidRDefault="006307AE" w:rsidP="00EE1A9F">
      <w:pPr>
        <w:pStyle w:val="ListParagraph"/>
        <w:numPr>
          <w:ilvl w:val="0"/>
          <w:numId w:val="18"/>
        </w:numPr>
        <w:spacing w:line="256" w:lineRule="auto"/>
        <w:jc w:val="both"/>
        <w:rPr>
          <w:rFonts w:cstheme="minorHAnsi"/>
          <w:sz w:val="28"/>
          <w:szCs w:val="28"/>
        </w:rPr>
      </w:pPr>
      <w:r w:rsidRPr="00EE1A9F">
        <w:rPr>
          <w:rFonts w:cstheme="minorHAnsi"/>
          <w:sz w:val="28"/>
          <w:szCs w:val="28"/>
          <w:lang w:val="en"/>
        </w:rPr>
        <w:t xml:space="preserve">Upon its completion, the form must be sent to SAMA at the </w:t>
      </w:r>
      <w:r w:rsidR="00574976" w:rsidRPr="00EE1A9F">
        <w:rPr>
          <w:rFonts w:cstheme="minorHAnsi"/>
          <w:sz w:val="28"/>
          <w:szCs w:val="28"/>
          <w:lang w:val="en"/>
        </w:rPr>
        <w:t>following address</w:t>
      </w:r>
      <w:r w:rsidRPr="00EE1A9F">
        <w:rPr>
          <w:rFonts w:cstheme="minorHAnsi"/>
          <w:sz w:val="28"/>
          <w:szCs w:val="28"/>
          <w:lang w:val="en"/>
        </w:rPr>
        <w:t xml:space="preserve">: </w:t>
      </w:r>
    </w:p>
    <w:p w14:paraId="1B3B18CA" w14:textId="1896A352" w:rsidR="000E7354" w:rsidRPr="00EE1A9F" w:rsidRDefault="0093095B" w:rsidP="00EE1A9F">
      <w:pPr>
        <w:pStyle w:val="ListParagraph"/>
        <w:numPr>
          <w:ilvl w:val="0"/>
          <w:numId w:val="17"/>
        </w:numPr>
        <w:spacing w:line="254" w:lineRule="auto"/>
        <w:ind w:left="0" w:firstLine="450"/>
        <w:jc w:val="both"/>
        <w:rPr>
          <w:rFonts w:cstheme="minorHAnsi"/>
          <w:sz w:val="28"/>
          <w:szCs w:val="28"/>
        </w:rPr>
      </w:pPr>
      <w:r w:rsidRPr="00EE1A9F">
        <w:rPr>
          <w:rFonts w:cstheme="minorHAnsi"/>
          <w:sz w:val="28"/>
          <w:szCs w:val="28"/>
        </w:rPr>
        <w:t xml:space="preserve">Care/ Money Exchanger Control </w:t>
      </w:r>
      <w:r w:rsidR="00F725BF" w:rsidRPr="00EE1A9F">
        <w:rPr>
          <w:rFonts w:cstheme="minorHAnsi"/>
          <w:sz w:val="28"/>
          <w:szCs w:val="28"/>
        </w:rPr>
        <w:t>Division</w:t>
      </w:r>
    </w:p>
    <w:p w14:paraId="77F53D9E" w14:textId="05569318" w:rsidR="0093095B" w:rsidRPr="00EE1A9F" w:rsidRDefault="0093095B" w:rsidP="00EE1A9F">
      <w:pPr>
        <w:pStyle w:val="ListParagraph"/>
        <w:numPr>
          <w:ilvl w:val="0"/>
          <w:numId w:val="17"/>
        </w:numPr>
        <w:spacing w:line="254" w:lineRule="auto"/>
        <w:ind w:left="0" w:firstLine="450"/>
        <w:jc w:val="both"/>
        <w:rPr>
          <w:rFonts w:cstheme="minorHAnsi"/>
          <w:sz w:val="28"/>
          <w:szCs w:val="28"/>
        </w:rPr>
      </w:pPr>
      <w:r w:rsidRPr="00EE1A9F">
        <w:rPr>
          <w:rFonts w:cstheme="minorHAnsi"/>
          <w:sz w:val="28"/>
          <w:szCs w:val="28"/>
        </w:rPr>
        <w:t>Saudi Central Bank – Head Office/ Riyadh</w:t>
      </w:r>
    </w:p>
    <w:p w14:paraId="6555A0C3" w14:textId="2A2339F9" w:rsidR="0093095B" w:rsidRPr="00EE1A9F" w:rsidRDefault="0093095B" w:rsidP="000E7DD7">
      <w:pPr>
        <w:pStyle w:val="ListParagraph"/>
        <w:spacing w:line="254" w:lineRule="auto"/>
        <w:ind w:left="450" w:firstLine="270"/>
        <w:jc w:val="both"/>
        <w:rPr>
          <w:rFonts w:cstheme="minorHAnsi"/>
          <w:sz w:val="28"/>
          <w:szCs w:val="28"/>
          <w:rtl/>
        </w:rPr>
      </w:pPr>
      <w:r w:rsidRPr="00EE1A9F">
        <w:rPr>
          <w:rFonts w:cstheme="minorHAnsi"/>
          <w:sz w:val="28"/>
          <w:szCs w:val="28"/>
        </w:rPr>
        <w:t>P.O. Box 2992, Riyadh 11169</w:t>
      </w:r>
    </w:p>
    <w:p w14:paraId="6406EE95" w14:textId="77777777" w:rsidR="00622599" w:rsidRDefault="00622599" w:rsidP="00622599">
      <w:pPr>
        <w:rPr>
          <w:rFonts w:ascii="Times New Roman" w:hAnsi="Times New Roman" w:cs="Times New Roman"/>
          <w:color w:val="828282" w:themeColor="text1" w:themeTint="A6"/>
          <w:sz w:val="28"/>
          <w:szCs w:val="28"/>
          <w:rtl/>
        </w:rPr>
      </w:pPr>
    </w:p>
    <w:p w14:paraId="78FBC4A2" w14:textId="77777777" w:rsidR="00622599" w:rsidRDefault="00622599" w:rsidP="00622599">
      <w:pPr>
        <w:rPr>
          <w:rFonts w:ascii="Times New Roman" w:hAnsi="Times New Roman" w:cs="Times New Roman"/>
          <w:color w:val="828282" w:themeColor="text1" w:themeTint="A6"/>
          <w:sz w:val="28"/>
          <w:szCs w:val="28"/>
          <w:rtl/>
        </w:rPr>
      </w:pPr>
    </w:p>
    <w:p w14:paraId="6DB37A61" w14:textId="780547B7" w:rsidR="00622599" w:rsidRDefault="000E7DD7" w:rsidP="000E7DD7">
      <w:pPr>
        <w:tabs>
          <w:tab w:val="left" w:pos="3840"/>
        </w:tabs>
        <w:rPr>
          <w:rFonts w:ascii="Times New Roman" w:hAnsi="Times New Roman" w:cs="Times New Roman"/>
          <w:color w:val="828282" w:themeColor="text1" w:themeTint="A6"/>
          <w:sz w:val="28"/>
          <w:szCs w:val="28"/>
          <w:rtl/>
        </w:rPr>
      </w:pPr>
      <w:r>
        <w:rPr>
          <w:rFonts w:ascii="Times New Roman" w:hAnsi="Times New Roman" w:cs="Times New Roman"/>
          <w:color w:val="828282" w:themeColor="text1" w:themeTint="A6"/>
          <w:sz w:val="28"/>
          <w:szCs w:val="28"/>
        </w:rPr>
        <w:tab/>
      </w:r>
    </w:p>
    <w:p w14:paraId="196ABB13" w14:textId="77777777" w:rsidR="00622599" w:rsidRDefault="00622599" w:rsidP="00622599">
      <w:pPr>
        <w:rPr>
          <w:rFonts w:ascii="Times New Roman" w:hAnsi="Times New Roman" w:cs="Times New Roman"/>
          <w:color w:val="828282" w:themeColor="text1" w:themeTint="A6"/>
          <w:sz w:val="28"/>
          <w:szCs w:val="28"/>
        </w:rPr>
      </w:pPr>
    </w:p>
    <w:p w14:paraId="2E9787AB" w14:textId="77777777" w:rsidR="00622599" w:rsidRDefault="00622599" w:rsidP="00622599">
      <w:pPr>
        <w:rPr>
          <w:rFonts w:ascii="Times New Roman" w:hAnsi="Times New Roman" w:cs="Times New Roman"/>
          <w:color w:val="828282" w:themeColor="text1" w:themeTint="A6"/>
          <w:sz w:val="28"/>
          <w:szCs w:val="28"/>
          <w:rtl/>
        </w:rPr>
      </w:pPr>
    </w:p>
    <w:p w14:paraId="5855DF1A" w14:textId="03D15F6F" w:rsidR="008D71E7" w:rsidRDefault="008D71E7" w:rsidP="00622599">
      <w:pPr>
        <w:rPr>
          <w:rFonts w:ascii="Times New Roman" w:hAnsi="Times New Roman" w:cs="Times New Roman"/>
          <w:color w:val="828282" w:themeColor="text1" w:themeTint="A6"/>
          <w:sz w:val="28"/>
          <w:szCs w:val="28"/>
        </w:rPr>
      </w:pPr>
    </w:p>
    <w:p w14:paraId="1246D043" w14:textId="4DDB7216" w:rsidR="002053C3" w:rsidRDefault="00704015" w:rsidP="00704015">
      <w:pPr>
        <w:tabs>
          <w:tab w:val="left" w:pos="3789"/>
        </w:tabs>
        <w:rPr>
          <w:rFonts w:ascii="Times New Roman" w:hAnsi="Times New Roman" w:cs="Times New Roman"/>
          <w:color w:val="828282" w:themeColor="text1" w:themeTint="A6"/>
          <w:sz w:val="28"/>
          <w:szCs w:val="28"/>
          <w:rtl/>
        </w:rPr>
      </w:pPr>
      <w:r>
        <w:rPr>
          <w:rFonts w:ascii="Times New Roman" w:hAnsi="Times New Roman" w:cs="Times New Roman"/>
          <w:color w:val="828282" w:themeColor="text1" w:themeTint="A6"/>
          <w:sz w:val="28"/>
          <w:szCs w:val="28"/>
        </w:rPr>
        <w:tab/>
      </w:r>
    </w:p>
    <w:tbl>
      <w:tblPr>
        <w:tblStyle w:val="TableGrid1"/>
        <w:tblpPr w:leftFromText="180" w:rightFromText="180" w:vertAnchor="text" w:tblpXSpec="center" w:tblpY="1"/>
        <w:tblOverlap w:val="never"/>
        <w:tblW w:w="963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2549"/>
        <w:gridCol w:w="1178"/>
        <w:gridCol w:w="1483"/>
        <w:gridCol w:w="103"/>
        <w:gridCol w:w="1701"/>
        <w:gridCol w:w="626"/>
        <w:gridCol w:w="1999"/>
      </w:tblGrid>
      <w:tr w:rsidR="00EE7525" w:rsidRPr="005D60D7" w14:paraId="4B43A6D6" w14:textId="77777777" w:rsidTr="00E932F8">
        <w:trPr>
          <w:trHeight w:val="567"/>
        </w:trPr>
        <w:tc>
          <w:tcPr>
            <w:tcW w:w="9639" w:type="dxa"/>
            <w:gridSpan w:val="7"/>
            <w:shd w:val="clear" w:color="auto" w:fill="385623" w:themeFill="accent6" w:themeFillShade="80"/>
            <w:vAlign w:val="center"/>
          </w:tcPr>
          <w:p w14:paraId="0494606B" w14:textId="28733BB0" w:rsidR="00EE7525" w:rsidRPr="007C44A0" w:rsidRDefault="00EE7525" w:rsidP="009E2897">
            <w:pPr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32"/>
                <w:szCs w:val="32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32"/>
                <w:szCs w:val="32"/>
                <w:lang w:val="en"/>
              </w:rPr>
              <w:lastRenderedPageBreak/>
              <w:t xml:space="preserve">Basic </w:t>
            </w:r>
            <w:r w:rsidR="009E2897">
              <w:rPr>
                <w:rFonts w:ascii="Times New Roman" w:hAnsi="Times New Roman" w:cs="Times New Roman"/>
                <w:color w:val="FFFFFF" w:themeColor="background1"/>
                <w:sz w:val="32"/>
                <w:szCs w:val="32"/>
                <w:lang w:val="en"/>
              </w:rPr>
              <w:t>Information</w:t>
            </w:r>
          </w:p>
        </w:tc>
      </w:tr>
      <w:tr w:rsidR="00EE7525" w:rsidRPr="005D60D7" w14:paraId="77BBADCC" w14:textId="77777777" w:rsidTr="00300A1D">
        <w:trPr>
          <w:trHeight w:val="567"/>
        </w:trPr>
        <w:tc>
          <w:tcPr>
            <w:tcW w:w="2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85623" w:themeFill="accent6" w:themeFillShade="80"/>
            <w:vAlign w:val="center"/>
          </w:tcPr>
          <w:p w14:paraId="7D6441E5" w14:textId="0007F9E4" w:rsidR="00EE7525" w:rsidRPr="00730459" w:rsidRDefault="00EE7525" w:rsidP="00E932F8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532C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 xml:space="preserve">Money </w:t>
            </w:r>
            <w:r w:rsidR="004D3778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e</w:t>
            </w:r>
            <w:r w:rsidRPr="00532C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 xml:space="preserve">xchanger’s </w:t>
            </w:r>
            <w:r w:rsidR="004D3778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t</w:t>
            </w:r>
            <w:r w:rsidRPr="00532C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 xml:space="preserve">rade </w:t>
            </w:r>
            <w:r w:rsidR="004D3778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n</w:t>
            </w:r>
            <w:r w:rsidRPr="00532C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ame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-689289519"/>
            <w:placeholder>
              <w:docPart w:val="5BFBA7596F894019B93E677CD4F0F6A7"/>
            </w:placeholder>
            <w:showingPlcHdr/>
          </w:sdtPr>
          <w:sdtEndPr/>
          <w:sdtContent>
            <w:tc>
              <w:tcPr>
                <w:tcW w:w="7090" w:type="dxa"/>
                <w:gridSpan w:val="6"/>
                <w:tcBorders>
                  <w:left w:val="single" w:sz="4" w:space="0" w:color="auto"/>
                  <w:bottom w:val="single" w:sz="4" w:space="0" w:color="auto"/>
                </w:tcBorders>
                <w:vAlign w:val="center"/>
              </w:tcPr>
              <w:p w14:paraId="0A40EC73" w14:textId="77777777" w:rsidR="00EE7525" w:rsidRPr="005D60D7" w:rsidRDefault="00EE7525" w:rsidP="00E932F8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.............................................................................</w:t>
                </w:r>
              </w:p>
            </w:tc>
          </w:sdtContent>
        </w:sdt>
      </w:tr>
      <w:tr w:rsidR="00300A1D" w:rsidRPr="005D60D7" w14:paraId="6D5802D6" w14:textId="56A7E408" w:rsidTr="00300A1D">
        <w:trPr>
          <w:trHeight w:val="397"/>
        </w:trPr>
        <w:tc>
          <w:tcPr>
            <w:tcW w:w="2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85623" w:themeFill="accent6" w:themeFillShade="80"/>
            <w:vAlign w:val="center"/>
          </w:tcPr>
          <w:p w14:paraId="760769E3" w14:textId="77777777" w:rsidR="00300A1D" w:rsidRPr="00730459" w:rsidRDefault="00300A1D" w:rsidP="00E932F8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532C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License No.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166060956"/>
            <w:placeholder>
              <w:docPart w:val="67FAA493B93648028EFE030FFED1A74C"/>
            </w:placeholder>
          </w:sdtPr>
          <w:sdtEndPr/>
          <w:sdtContent>
            <w:tc>
              <w:tcPr>
                <w:tcW w:w="2661" w:type="dxa"/>
                <w:gridSpan w:val="2"/>
                <w:tcBorders>
                  <w:top w:val="single" w:sz="4" w:space="0" w:color="auto"/>
                  <w:left w:val="single" w:sz="4" w:space="0" w:color="auto"/>
                </w:tcBorders>
                <w:vAlign w:val="center"/>
              </w:tcPr>
              <w:p w14:paraId="15761032" w14:textId="2D1486E8" w:rsidR="00300A1D" w:rsidRPr="005D60D7" w:rsidRDefault="00300A1D" w:rsidP="00300A1D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</w:t>
                </w:r>
                <w:r>
                  <w:rPr>
                    <w:rFonts w:ascii="Sakkal Majalla" w:hAnsi="Sakkal Majalla" w:cs="Sakkal Majalla"/>
                    <w:sz w:val="28"/>
                    <w:szCs w:val="28"/>
                  </w:rPr>
                  <w:t xml:space="preserve"> </w:t>
                </w:r>
              </w:p>
            </w:tc>
          </w:sdtContent>
        </w:sdt>
        <w:tc>
          <w:tcPr>
            <w:tcW w:w="2430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385623" w:themeFill="accent6" w:themeFillShade="80"/>
            <w:vAlign w:val="center"/>
          </w:tcPr>
          <w:p w14:paraId="0BFCFDB0" w14:textId="71D838A7" w:rsidR="00300A1D" w:rsidRPr="005D60D7" w:rsidRDefault="00300A1D" w:rsidP="00300A1D">
            <w:pPr>
              <w:jc w:val="center"/>
              <w:rPr>
                <w:rFonts w:ascii="Times New Roman" w:hAnsi="Times New Roman" w:cs="Times New Roman"/>
                <w:sz w:val="28"/>
                <w:szCs w:val="28"/>
                <w:rtl/>
              </w:rPr>
            </w:pPr>
            <w:r w:rsidRPr="00EE1A9F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License expiry date</w:t>
            </w:r>
          </w:p>
        </w:tc>
        <w:sdt>
          <w:sdtPr>
            <w:rPr>
              <w:rFonts w:ascii="Times New Roman" w:hAnsi="Times New Roman" w:cs="Times New Roman"/>
              <w:sz w:val="28"/>
              <w:szCs w:val="28"/>
            </w:rPr>
            <w:id w:val="869956885"/>
            <w:placeholder>
              <w:docPart w:val="681D4E17B3BC4331AF45DB2D4CA2E64C"/>
            </w:placeholder>
            <w:showingPlcHdr/>
            <w:date>
              <w:dateFormat w:val="dd/MM/yy"/>
              <w:lid w:val="ar-SA"/>
              <w:storeMappedDataAs w:val="dateTime"/>
              <w:calendar w:val="gregorian"/>
            </w:date>
          </w:sdtPr>
          <w:sdtEndPr/>
          <w:sdtContent>
            <w:tc>
              <w:tcPr>
                <w:tcW w:w="1999" w:type="dxa"/>
                <w:tcBorders>
                  <w:top w:val="single" w:sz="4" w:space="0" w:color="auto"/>
                  <w:left w:val="single" w:sz="4" w:space="0" w:color="auto"/>
                </w:tcBorders>
                <w:vAlign w:val="center"/>
              </w:tcPr>
              <w:p w14:paraId="01E3F4FB" w14:textId="11D91BD8" w:rsidR="00300A1D" w:rsidRPr="005D60D7" w:rsidRDefault="0072618D" w:rsidP="0072618D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>
                  <w:rPr>
                    <w:rStyle w:val="PlaceholderText"/>
                    <w:rFonts w:hint="cs"/>
                    <w:rtl/>
                  </w:rPr>
                  <w:t xml:space="preserve"> </w:t>
                </w:r>
              </w:p>
            </w:tc>
          </w:sdtContent>
        </w:sdt>
      </w:tr>
      <w:tr w:rsidR="00EE7525" w:rsidRPr="005D60D7" w14:paraId="792426C9" w14:textId="77777777" w:rsidTr="00300A1D">
        <w:trPr>
          <w:trHeight w:val="397"/>
        </w:trPr>
        <w:tc>
          <w:tcPr>
            <w:tcW w:w="2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85623" w:themeFill="accent6" w:themeFillShade="80"/>
            <w:vAlign w:val="center"/>
          </w:tcPr>
          <w:p w14:paraId="6471C02E" w14:textId="14BB7FC2" w:rsidR="00EE7525" w:rsidRPr="00730459" w:rsidRDefault="004D3778" w:rsidP="00E932F8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L</w:t>
            </w:r>
            <w:r w:rsidR="0093095B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egal Entity I</w:t>
            </w:r>
            <w:r w:rsidR="0093095B" w:rsidRPr="0093095B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dentifier</w:t>
            </w:r>
            <w:r w:rsidR="0093095B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 xml:space="preserve"> (LEI)</w:t>
            </w:r>
          </w:p>
        </w:tc>
        <w:sdt>
          <w:sdtPr>
            <w:rPr>
              <w:rFonts w:ascii="Times New Roman" w:hAnsi="Times New Roman" w:cs="Times New Roman"/>
              <w:sz w:val="28"/>
              <w:szCs w:val="28"/>
            </w:rPr>
            <w:id w:val="1904567428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7090" w:type="dxa"/>
                <w:gridSpan w:val="6"/>
                <w:tcBorders>
                  <w:left w:val="single" w:sz="4" w:space="0" w:color="auto"/>
                </w:tcBorders>
                <w:vAlign w:val="center"/>
              </w:tcPr>
              <w:p w14:paraId="7AE68909" w14:textId="2751D56A" w:rsidR="00EE7525" w:rsidRPr="005D60D7" w:rsidRDefault="00F3057C" w:rsidP="00F3057C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>
                  <w:rPr>
                    <w:rFonts w:ascii="Times New Roman" w:hAnsi="Times New Roman" w:cs="Times New Roman" w:hint="cs"/>
                    <w:sz w:val="28"/>
                    <w:szCs w:val="28"/>
                    <w:rtl/>
                  </w:rPr>
                  <w:t xml:space="preserve"> </w:t>
                </w:r>
              </w:p>
            </w:tc>
          </w:sdtContent>
        </w:sdt>
      </w:tr>
      <w:tr w:rsidR="00EE7525" w:rsidRPr="005D60D7" w14:paraId="07847890" w14:textId="77777777" w:rsidTr="00E932F8">
        <w:trPr>
          <w:trHeight w:val="567"/>
        </w:trPr>
        <w:tc>
          <w:tcPr>
            <w:tcW w:w="9639" w:type="dxa"/>
            <w:gridSpan w:val="7"/>
            <w:shd w:val="clear" w:color="auto" w:fill="385623" w:themeFill="accent6" w:themeFillShade="80"/>
            <w:vAlign w:val="center"/>
          </w:tcPr>
          <w:p w14:paraId="7AF0EB6C" w14:textId="1ABF618A" w:rsidR="00EE7525" w:rsidRPr="00553478" w:rsidRDefault="00EE7525" w:rsidP="00E932F8">
            <w:pPr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32"/>
                <w:szCs w:val="32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32"/>
                <w:szCs w:val="32"/>
                <w:lang w:val="en"/>
              </w:rPr>
              <w:t xml:space="preserve">Money Exchanger’s Commercial Register </w:t>
            </w:r>
            <w:r w:rsidR="009E2897">
              <w:rPr>
                <w:rFonts w:ascii="Times New Roman" w:hAnsi="Times New Roman" w:cs="Times New Roman"/>
                <w:color w:val="FFFFFF" w:themeColor="background1"/>
                <w:sz w:val="32"/>
                <w:szCs w:val="32"/>
                <w:lang w:val="en"/>
              </w:rPr>
              <w:t>Information</w:t>
            </w:r>
          </w:p>
        </w:tc>
      </w:tr>
      <w:tr w:rsidR="00EE7525" w:rsidRPr="005D60D7" w14:paraId="5C967278" w14:textId="77777777" w:rsidTr="00300A1D">
        <w:trPr>
          <w:trHeight w:val="567"/>
        </w:trPr>
        <w:tc>
          <w:tcPr>
            <w:tcW w:w="3727" w:type="dxa"/>
            <w:gridSpan w:val="2"/>
            <w:shd w:val="clear" w:color="auto" w:fill="385623" w:themeFill="accent6" w:themeFillShade="80"/>
            <w:vAlign w:val="center"/>
          </w:tcPr>
          <w:p w14:paraId="0011D634" w14:textId="4EFFE2CD" w:rsidR="00EE7525" w:rsidRPr="00730459" w:rsidRDefault="00EE7525" w:rsidP="00E932F8">
            <w:pPr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532C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 xml:space="preserve">Unified </w:t>
            </w:r>
            <w:r w:rsidR="004D3778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n</w:t>
            </w:r>
            <w:r w:rsidRPr="00532C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 xml:space="preserve">umber of </w:t>
            </w:r>
            <w:r w:rsidR="004D3778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n</w:t>
            </w:r>
            <w:r w:rsidRPr="00532C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on-</w:t>
            </w:r>
            <w:r w:rsidR="004D3778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g</w:t>
            </w:r>
            <w:r w:rsidRPr="00532C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 xml:space="preserve">overnment </w:t>
            </w:r>
            <w:r w:rsidR="004D3778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e</w:t>
            </w:r>
            <w:r w:rsidRPr="00532C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ntities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-292057770"/>
            <w:placeholder>
              <w:docPart w:val="3403746DB5204873BB1F3B77C132D67E"/>
            </w:placeholder>
            <w:showingPlcHdr/>
          </w:sdtPr>
          <w:sdtEndPr/>
          <w:sdtContent>
            <w:tc>
              <w:tcPr>
                <w:tcW w:w="5912" w:type="dxa"/>
                <w:gridSpan w:val="5"/>
                <w:vAlign w:val="center"/>
              </w:tcPr>
              <w:p w14:paraId="47532A9C" w14:textId="77777777" w:rsidR="00EE7525" w:rsidRPr="005D60D7" w:rsidRDefault="00EE7525" w:rsidP="00E932F8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.............................................................................</w:t>
                </w:r>
              </w:p>
            </w:tc>
          </w:sdtContent>
        </w:sdt>
      </w:tr>
      <w:tr w:rsidR="00EE7525" w:rsidRPr="005D60D7" w14:paraId="4CF985FA" w14:textId="77777777" w:rsidTr="00300A1D">
        <w:trPr>
          <w:trHeight w:val="624"/>
        </w:trPr>
        <w:tc>
          <w:tcPr>
            <w:tcW w:w="2549" w:type="dxa"/>
            <w:shd w:val="clear" w:color="auto" w:fill="385623" w:themeFill="accent6" w:themeFillShade="80"/>
            <w:vAlign w:val="center"/>
          </w:tcPr>
          <w:p w14:paraId="12B25E3B" w14:textId="46D50700" w:rsidR="00EE7525" w:rsidRPr="00730459" w:rsidRDefault="00EE7525" w:rsidP="00E932F8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 xml:space="preserve">Commercial </w:t>
            </w:r>
            <w:r w:rsidR="004D3778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r</w:t>
            </w: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egister No.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-341236423"/>
            <w:placeholder>
              <w:docPart w:val="71C6A33BB5B6480BB22778ABF42999E8"/>
            </w:placeholder>
            <w:showingPlcHdr/>
          </w:sdtPr>
          <w:sdtEndPr/>
          <w:sdtContent>
            <w:tc>
              <w:tcPr>
                <w:tcW w:w="2764" w:type="dxa"/>
                <w:gridSpan w:val="3"/>
                <w:vAlign w:val="center"/>
              </w:tcPr>
              <w:p w14:paraId="5FD5C1D7" w14:textId="77777777" w:rsidR="00EE7525" w:rsidRPr="005D60D7" w:rsidRDefault="00EE7525" w:rsidP="00E932F8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........................</w:t>
                </w:r>
              </w:p>
            </w:tc>
          </w:sdtContent>
        </w:sdt>
        <w:tc>
          <w:tcPr>
            <w:tcW w:w="1701" w:type="dxa"/>
            <w:shd w:val="clear" w:color="auto" w:fill="385623" w:themeFill="accent6" w:themeFillShade="80"/>
            <w:vAlign w:val="center"/>
          </w:tcPr>
          <w:p w14:paraId="267A4F17" w14:textId="2D125DA6" w:rsidR="00EE7525" w:rsidRPr="00730459" w:rsidRDefault="00EE7525" w:rsidP="00E932F8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532C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 xml:space="preserve">Business </w:t>
            </w:r>
            <w:r w:rsidR="004D3778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l</w:t>
            </w:r>
            <w:r w:rsidRPr="00532C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ine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1652399635"/>
            <w:placeholder>
              <w:docPart w:val="509A8EB46D034FCCA1B634A7037105B8"/>
            </w:placeholder>
            <w:showingPlcHdr/>
          </w:sdtPr>
          <w:sdtEndPr/>
          <w:sdtContent>
            <w:tc>
              <w:tcPr>
                <w:tcW w:w="2625" w:type="dxa"/>
                <w:gridSpan w:val="2"/>
                <w:vAlign w:val="center"/>
              </w:tcPr>
              <w:p w14:paraId="3D38F41B" w14:textId="77777777" w:rsidR="00EE7525" w:rsidRPr="005D60D7" w:rsidRDefault="00EE7525" w:rsidP="00E932F8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                   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</w:t>
                </w:r>
              </w:p>
            </w:tc>
          </w:sdtContent>
        </w:sdt>
      </w:tr>
      <w:tr w:rsidR="00EE7525" w:rsidRPr="005D60D7" w14:paraId="3AB77D45" w14:textId="77777777" w:rsidTr="00300A1D">
        <w:trPr>
          <w:trHeight w:val="397"/>
        </w:trPr>
        <w:tc>
          <w:tcPr>
            <w:tcW w:w="2549" w:type="dxa"/>
            <w:shd w:val="clear" w:color="auto" w:fill="385623" w:themeFill="accent6" w:themeFillShade="80"/>
            <w:vAlign w:val="center"/>
          </w:tcPr>
          <w:p w14:paraId="1B959D51" w14:textId="306C2212" w:rsidR="00EE7525" w:rsidRPr="00730459" w:rsidRDefault="00EE7525" w:rsidP="00E932F8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 xml:space="preserve">Issuance </w:t>
            </w:r>
            <w:r w:rsidR="004D3778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d</w:t>
            </w: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ate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-1551068796"/>
            <w:placeholder>
              <w:docPart w:val="DFDF40A6CC4A4E228B0AB350F9CF5AD1"/>
            </w:placeholder>
            <w:showingPlcHdr/>
            <w:date>
              <w:dateFormat w:val="dd/MM/yyyyه"/>
              <w:lid w:val="ar-SA"/>
              <w:storeMappedDataAs w:val="dateTime"/>
              <mc:AlternateContent>
                <mc:Choice Requires="w14">
                  <w:calendar w:val="umalqura"/>
                </mc:Choice>
                <mc:Fallback>
                  <w:calendar w:val="hijri"/>
                </mc:Fallback>
              </mc:AlternateContent>
            </w:date>
          </w:sdtPr>
          <w:sdtEndPr/>
          <w:sdtContent>
            <w:tc>
              <w:tcPr>
                <w:tcW w:w="2764" w:type="dxa"/>
                <w:gridSpan w:val="3"/>
                <w:vAlign w:val="center"/>
              </w:tcPr>
              <w:p w14:paraId="55C0E991" w14:textId="77777777" w:rsidR="00EE7525" w:rsidRPr="005D60D7" w:rsidRDefault="00EE7525" w:rsidP="00E932F8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</w:t>
                </w:r>
              </w:p>
            </w:tc>
          </w:sdtContent>
        </w:sdt>
        <w:tc>
          <w:tcPr>
            <w:tcW w:w="1701" w:type="dxa"/>
            <w:shd w:val="clear" w:color="auto" w:fill="385623" w:themeFill="accent6" w:themeFillShade="80"/>
            <w:vAlign w:val="center"/>
          </w:tcPr>
          <w:p w14:paraId="64CD41E8" w14:textId="77777777" w:rsidR="00EE7525" w:rsidRPr="00730459" w:rsidRDefault="00EE7525" w:rsidP="00E932F8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Expiry date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-527409995"/>
            <w:placeholder>
              <w:docPart w:val="995940C4AF9042EF9626AB6FCC0588D4"/>
            </w:placeholder>
            <w:showingPlcHdr/>
            <w:date>
              <w:dateFormat w:val="dd/MM/yyyyه"/>
              <w:lid w:val="ar-SA"/>
              <w:storeMappedDataAs w:val="dateTime"/>
              <mc:AlternateContent>
                <mc:Choice Requires="w14">
                  <w:calendar w:val="umalqura"/>
                </mc:Choice>
                <mc:Fallback>
                  <w:calendar w:val="hijri"/>
                </mc:Fallback>
              </mc:AlternateContent>
            </w:date>
          </w:sdtPr>
          <w:sdtEndPr/>
          <w:sdtContent>
            <w:tc>
              <w:tcPr>
                <w:tcW w:w="2625" w:type="dxa"/>
                <w:gridSpan w:val="2"/>
                <w:vAlign w:val="center"/>
              </w:tcPr>
              <w:p w14:paraId="31664024" w14:textId="77777777" w:rsidR="00EE7525" w:rsidRPr="005D60D7" w:rsidRDefault="00EE7525" w:rsidP="00E932F8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                   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</w:t>
                </w:r>
              </w:p>
            </w:tc>
          </w:sdtContent>
        </w:sdt>
      </w:tr>
      <w:tr w:rsidR="00EE7525" w:rsidRPr="005D60D7" w14:paraId="3061489F" w14:textId="77777777" w:rsidTr="00300A1D">
        <w:trPr>
          <w:trHeight w:val="397"/>
        </w:trPr>
        <w:tc>
          <w:tcPr>
            <w:tcW w:w="2549" w:type="dxa"/>
            <w:shd w:val="clear" w:color="auto" w:fill="385623" w:themeFill="accent6" w:themeFillShade="80"/>
            <w:vAlign w:val="center"/>
          </w:tcPr>
          <w:p w14:paraId="2C4D91E4" w14:textId="77777777" w:rsidR="00EE7525" w:rsidRPr="00730459" w:rsidRDefault="00EE7525" w:rsidP="00E932F8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Issuer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1217550686"/>
            <w:placeholder>
              <w:docPart w:val="B878DC8A305F4B7F995CF2D0EA109230"/>
            </w:placeholder>
            <w:showingPlcHdr/>
          </w:sdtPr>
          <w:sdtEndPr/>
          <w:sdtContent>
            <w:tc>
              <w:tcPr>
                <w:tcW w:w="2764" w:type="dxa"/>
                <w:gridSpan w:val="3"/>
                <w:vAlign w:val="center"/>
              </w:tcPr>
              <w:p w14:paraId="36E298CB" w14:textId="77777777" w:rsidR="00EE7525" w:rsidRPr="005D60D7" w:rsidRDefault="00EE7525" w:rsidP="00E932F8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........................</w:t>
                </w:r>
              </w:p>
            </w:tc>
          </w:sdtContent>
        </w:sdt>
        <w:tc>
          <w:tcPr>
            <w:tcW w:w="1701" w:type="dxa"/>
            <w:shd w:val="clear" w:color="auto" w:fill="385623" w:themeFill="accent6" w:themeFillShade="80"/>
            <w:vAlign w:val="center"/>
          </w:tcPr>
          <w:p w14:paraId="2E0C69BB" w14:textId="77777777" w:rsidR="00EE7525" w:rsidRPr="00730459" w:rsidRDefault="00EE7525" w:rsidP="00E932F8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Capital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1634055088"/>
            <w:placeholder>
              <w:docPart w:val="03A78C22AD8F4FBB9CE9845E55B72EE0"/>
            </w:placeholder>
            <w:showingPlcHdr/>
          </w:sdtPr>
          <w:sdtEndPr/>
          <w:sdtContent>
            <w:tc>
              <w:tcPr>
                <w:tcW w:w="2625" w:type="dxa"/>
                <w:gridSpan w:val="2"/>
                <w:vAlign w:val="center"/>
              </w:tcPr>
              <w:p w14:paraId="2D40F770" w14:textId="77777777" w:rsidR="00EE7525" w:rsidRPr="005D60D7" w:rsidRDefault="00EE7525" w:rsidP="00E932F8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                   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</w:t>
                </w:r>
              </w:p>
            </w:tc>
          </w:sdtContent>
        </w:sdt>
      </w:tr>
      <w:tr w:rsidR="00EE7525" w:rsidRPr="005D60D7" w14:paraId="704F3F5F" w14:textId="77777777" w:rsidTr="00E932F8">
        <w:trPr>
          <w:trHeight w:val="567"/>
        </w:trPr>
        <w:tc>
          <w:tcPr>
            <w:tcW w:w="9639" w:type="dxa"/>
            <w:gridSpan w:val="7"/>
            <w:shd w:val="clear" w:color="auto" w:fill="385623" w:themeFill="accent6" w:themeFillShade="80"/>
            <w:vAlign w:val="center"/>
          </w:tcPr>
          <w:p w14:paraId="1F2BD9CD" w14:textId="0A1B385E" w:rsidR="00EE7525" w:rsidRPr="00553478" w:rsidRDefault="00EE7525" w:rsidP="00E932F8">
            <w:pPr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32"/>
                <w:szCs w:val="32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32"/>
                <w:szCs w:val="32"/>
                <w:lang w:val="en"/>
              </w:rPr>
              <w:t xml:space="preserve">Cash Reserve </w:t>
            </w:r>
            <w:r w:rsidR="009E2897">
              <w:rPr>
                <w:rFonts w:ascii="Times New Roman" w:hAnsi="Times New Roman" w:cs="Times New Roman"/>
                <w:color w:val="FFFFFF" w:themeColor="background1"/>
                <w:sz w:val="32"/>
                <w:szCs w:val="32"/>
                <w:lang w:val="en"/>
              </w:rPr>
              <w:t>Information</w:t>
            </w:r>
          </w:p>
        </w:tc>
      </w:tr>
      <w:tr w:rsidR="00EE7525" w:rsidRPr="005D60D7" w14:paraId="75805D22" w14:textId="77777777" w:rsidTr="00300A1D">
        <w:trPr>
          <w:trHeight w:val="397"/>
        </w:trPr>
        <w:tc>
          <w:tcPr>
            <w:tcW w:w="2549" w:type="dxa"/>
            <w:shd w:val="clear" w:color="auto" w:fill="385623" w:themeFill="accent6" w:themeFillShade="80"/>
            <w:vAlign w:val="center"/>
          </w:tcPr>
          <w:p w14:paraId="2B3F1EAB" w14:textId="514E25F8" w:rsidR="00EE7525" w:rsidRPr="00730459" w:rsidRDefault="00EE7525" w:rsidP="00E932F8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532C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 xml:space="preserve">Bank’s </w:t>
            </w:r>
            <w:r w:rsidR="004D3778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n</w:t>
            </w:r>
            <w:r w:rsidRPr="00532C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ame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1122581284"/>
            <w:placeholder>
              <w:docPart w:val="4036D59F664847759185B670509FDDE3"/>
            </w:placeholder>
            <w:showingPlcHdr/>
          </w:sdtPr>
          <w:sdtEndPr/>
          <w:sdtContent>
            <w:tc>
              <w:tcPr>
                <w:tcW w:w="2764" w:type="dxa"/>
                <w:gridSpan w:val="3"/>
                <w:vAlign w:val="center"/>
              </w:tcPr>
              <w:p w14:paraId="2F88430A" w14:textId="77777777" w:rsidR="00EE7525" w:rsidRPr="005D60D7" w:rsidRDefault="00EE7525" w:rsidP="00E932F8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5C3D71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........................</w:t>
                </w:r>
              </w:p>
            </w:tc>
          </w:sdtContent>
        </w:sdt>
        <w:tc>
          <w:tcPr>
            <w:tcW w:w="1701" w:type="dxa"/>
            <w:shd w:val="clear" w:color="auto" w:fill="385623" w:themeFill="accent6" w:themeFillShade="80"/>
            <w:vAlign w:val="center"/>
          </w:tcPr>
          <w:p w14:paraId="1980A3F6" w14:textId="77777777" w:rsidR="00EE7525" w:rsidRPr="00730459" w:rsidRDefault="00EE7525" w:rsidP="00E932F8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Branch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-315497138"/>
            <w:placeholder>
              <w:docPart w:val="5D7C2BC036264B8B9052F42CEBBB8FA7"/>
            </w:placeholder>
            <w:showingPlcHdr/>
          </w:sdtPr>
          <w:sdtEndPr/>
          <w:sdtContent>
            <w:tc>
              <w:tcPr>
                <w:tcW w:w="2625" w:type="dxa"/>
                <w:gridSpan w:val="2"/>
                <w:vAlign w:val="center"/>
              </w:tcPr>
              <w:p w14:paraId="771ED939" w14:textId="77777777" w:rsidR="00EE7525" w:rsidRPr="005D60D7" w:rsidRDefault="00EE7525" w:rsidP="00E932F8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                   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</w:t>
                </w:r>
              </w:p>
            </w:tc>
          </w:sdtContent>
        </w:sdt>
      </w:tr>
      <w:tr w:rsidR="00EE7525" w:rsidRPr="005D60D7" w14:paraId="5EC82F1D" w14:textId="77777777" w:rsidTr="00300A1D">
        <w:trPr>
          <w:trHeight w:val="397"/>
        </w:trPr>
        <w:tc>
          <w:tcPr>
            <w:tcW w:w="2549" w:type="dxa"/>
            <w:shd w:val="clear" w:color="auto" w:fill="385623" w:themeFill="accent6" w:themeFillShade="80"/>
            <w:vAlign w:val="center"/>
          </w:tcPr>
          <w:p w14:paraId="5881E440" w14:textId="77777777" w:rsidR="00EE7525" w:rsidRPr="00730459" w:rsidRDefault="00EE7525" w:rsidP="00E932F8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City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434872027"/>
            <w:placeholder>
              <w:docPart w:val="62F322E30D8040D4BD19A0A7CB3255C6"/>
            </w:placeholder>
            <w:showingPlcHdr/>
          </w:sdtPr>
          <w:sdtEndPr/>
          <w:sdtContent>
            <w:tc>
              <w:tcPr>
                <w:tcW w:w="2764" w:type="dxa"/>
                <w:gridSpan w:val="3"/>
                <w:vAlign w:val="center"/>
              </w:tcPr>
              <w:p w14:paraId="0A1E51AE" w14:textId="77777777" w:rsidR="00EE7525" w:rsidRPr="005D60D7" w:rsidRDefault="00EE7525" w:rsidP="00E932F8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5C3D71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........................</w:t>
                </w:r>
              </w:p>
            </w:tc>
          </w:sdtContent>
        </w:sdt>
        <w:tc>
          <w:tcPr>
            <w:tcW w:w="1701" w:type="dxa"/>
            <w:shd w:val="clear" w:color="auto" w:fill="385623" w:themeFill="accent6" w:themeFillShade="80"/>
            <w:vAlign w:val="center"/>
          </w:tcPr>
          <w:p w14:paraId="48303F4D" w14:textId="1886D7E4" w:rsidR="00EE7525" w:rsidRPr="00730459" w:rsidRDefault="00EE7525" w:rsidP="00E932F8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 xml:space="preserve">Issuance </w:t>
            </w:r>
            <w:r w:rsidR="004D3778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d</w:t>
            </w: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ate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-1625689422"/>
            <w:placeholder>
              <w:docPart w:val="55E7D115143048EF82F58CFC492B3837"/>
            </w:placeholder>
            <w:showingPlcHdr/>
            <w:date>
              <w:dateFormat w:val="dd/MM/yyyy"/>
              <w:lid w:val="ar-SA"/>
              <w:storeMappedDataAs w:val="dateTime"/>
              <mc:AlternateContent>
                <mc:Choice Requires="w14">
                  <w:calendar w:val="umalqura"/>
                </mc:Choice>
                <mc:Fallback>
                  <w:calendar w:val="hijri"/>
                </mc:Fallback>
              </mc:AlternateContent>
            </w:date>
          </w:sdtPr>
          <w:sdtEndPr/>
          <w:sdtContent>
            <w:tc>
              <w:tcPr>
                <w:tcW w:w="2625" w:type="dxa"/>
                <w:gridSpan w:val="2"/>
                <w:vAlign w:val="center"/>
              </w:tcPr>
              <w:p w14:paraId="7DF9448F" w14:textId="77777777" w:rsidR="00EE7525" w:rsidRPr="005D60D7" w:rsidRDefault="00EE7525" w:rsidP="00E932F8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                   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</w:t>
                </w:r>
              </w:p>
            </w:tc>
          </w:sdtContent>
        </w:sdt>
      </w:tr>
      <w:tr w:rsidR="00EE7525" w:rsidRPr="005D60D7" w14:paraId="20556DED" w14:textId="77777777" w:rsidTr="00300A1D">
        <w:trPr>
          <w:trHeight w:val="397"/>
        </w:trPr>
        <w:tc>
          <w:tcPr>
            <w:tcW w:w="2549" w:type="dxa"/>
            <w:shd w:val="clear" w:color="auto" w:fill="385623" w:themeFill="accent6" w:themeFillShade="80"/>
            <w:vAlign w:val="center"/>
          </w:tcPr>
          <w:p w14:paraId="40C44D77" w14:textId="11AC9008" w:rsidR="00EE7525" w:rsidRPr="00730459" w:rsidRDefault="00EE7525" w:rsidP="00E932F8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 xml:space="preserve">Reserve </w:t>
            </w:r>
            <w:r w:rsidR="004D3778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a</w:t>
            </w: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mount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-904291712"/>
            <w:placeholder>
              <w:docPart w:val="D257A71E1E1C4BD9805E906D03B32094"/>
            </w:placeholder>
            <w:showingPlcHdr/>
          </w:sdtPr>
          <w:sdtEndPr/>
          <w:sdtContent>
            <w:tc>
              <w:tcPr>
                <w:tcW w:w="2764" w:type="dxa"/>
                <w:gridSpan w:val="3"/>
                <w:vAlign w:val="center"/>
              </w:tcPr>
              <w:p w14:paraId="45DCB794" w14:textId="77777777" w:rsidR="00EE7525" w:rsidRPr="005D60D7" w:rsidRDefault="00EE7525" w:rsidP="00E932F8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5C3D71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........................</w:t>
                </w:r>
              </w:p>
            </w:tc>
          </w:sdtContent>
        </w:sdt>
        <w:tc>
          <w:tcPr>
            <w:tcW w:w="1701" w:type="dxa"/>
            <w:shd w:val="clear" w:color="auto" w:fill="385623" w:themeFill="accent6" w:themeFillShade="80"/>
            <w:vAlign w:val="center"/>
          </w:tcPr>
          <w:p w14:paraId="3F7B9171" w14:textId="77777777" w:rsidR="00EE7525" w:rsidRPr="00730459" w:rsidRDefault="00EE7525" w:rsidP="00E932F8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Ratio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-164160794"/>
            <w:placeholder>
              <w:docPart w:val="C53A6B0F4F2F4BF9A05619991FC37D6F"/>
            </w:placeholder>
            <w:showingPlcHdr/>
          </w:sdtPr>
          <w:sdtEndPr/>
          <w:sdtContent>
            <w:tc>
              <w:tcPr>
                <w:tcW w:w="2625" w:type="dxa"/>
                <w:gridSpan w:val="2"/>
                <w:vAlign w:val="center"/>
              </w:tcPr>
              <w:p w14:paraId="02876C61" w14:textId="77777777" w:rsidR="00EE7525" w:rsidRPr="005D60D7" w:rsidRDefault="00EE7525" w:rsidP="00E932F8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                   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</w:t>
                </w:r>
              </w:p>
            </w:tc>
          </w:sdtContent>
        </w:sdt>
      </w:tr>
      <w:tr w:rsidR="00EE7525" w:rsidRPr="005D60D7" w14:paraId="6EFCF64D" w14:textId="77777777" w:rsidTr="00E932F8">
        <w:trPr>
          <w:trHeight w:val="567"/>
        </w:trPr>
        <w:tc>
          <w:tcPr>
            <w:tcW w:w="9639" w:type="dxa"/>
            <w:gridSpan w:val="7"/>
            <w:shd w:val="clear" w:color="auto" w:fill="385623" w:themeFill="accent6" w:themeFillShade="80"/>
            <w:vAlign w:val="center"/>
          </w:tcPr>
          <w:p w14:paraId="0866E8C8" w14:textId="77777777" w:rsidR="00EE7525" w:rsidRPr="00553478" w:rsidRDefault="00EE7525" w:rsidP="00E932F8">
            <w:pPr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32"/>
                <w:szCs w:val="32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32"/>
                <w:szCs w:val="32"/>
                <w:lang w:val="en"/>
              </w:rPr>
              <w:t>Money Exchanger’s Address</w:t>
            </w:r>
          </w:p>
        </w:tc>
      </w:tr>
      <w:tr w:rsidR="00EE7525" w:rsidRPr="005D60D7" w14:paraId="17173EDD" w14:textId="77777777" w:rsidTr="00300A1D">
        <w:trPr>
          <w:trHeight w:val="397"/>
        </w:trPr>
        <w:tc>
          <w:tcPr>
            <w:tcW w:w="2549" w:type="dxa"/>
            <w:shd w:val="clear" w:color="auto" w:fill="385623" w:themeFill="accent6" w:themeFillShade="80"/>
            <w:vAlign w:val="center"/>
          </w:tcPr>
          <w:p w14:paraId="7981EA45" w14:textId="77777777" w:rsidR="00EE7525" w:rsidRPr="00730459" w:rsidRDefault="00EE7525" w:rsidP="00E932F8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City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175861273"/>
            <w:placeholder>
              <w:docPart w:val="67F4501EF6714CC0B21B8BD5DD5A19FA"/>
            </w:placeholder>
            <w:showingPlcHdr/>
          </w:sdtPr>
          <w:sdtEndPr/>
          <w:sdtContent>
            <w:tc>
              <w:tcPr>
                <w:tcW w:w="2764" w:type="dxa"/>
                <w:gridSpan w:val="3"/>
                <w:vAlign w:val="center"/>
              </w:tcPr>
              <w:p w14:paraId="0805547A" w14:textId="77777777" w:rsidR="00EE7525" w:rsidRPr="005D60D7" w:rsidRDefault="00EE7525" w:rsidP="00E932F8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8B1369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........................</w:t>
                </w:r>
              </w:p>
            </w:tc>
          </w:sdtContent>
        </w:sdt>
        <w:tc>
          <w:tcPr>
            <w:tcW w:w="1701" w:type="dxa"/>
            <w:shd w:val="clear" w:color="auto" w:fill="385623" w:themeFill="accent6" w:themeFillShade="80"/>
            <w:vAlign w:val="center"/>
          </w:tcPr>
          <w:p w14:paraId="4F868617" w14:textId="77777777" w:rsidR="00EE7525" w:rsidRPr="00730459" w:rsidRDefault="00EE7525" w:rsidP="00E932F8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532C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District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-918791557"/>
            <w:placeholder>
              <w:docPart w:val="FEBF0977695743EABA5BF2E16CAC50DE"/>
            </w:placeholder>
            <w:showingPlcHdr/>
          </w:sdtPr>
          <w:sdtEndPr/>
          <w:sdtContent>
            <w:tc>
              <w:tcPr>
                <w:tcW w:w="2625" w:type="dxa"/>
                <w:gridSpan w:val="2"/>
                <w:vAlign w:val="center"/>
              </w:tcPr>
              <w:p w14:paraId="76D2FBEA" w14:textId="77777777" w:rsidR="00EE7525" w:rsidRPr="005D60D7" w:rsidRDefault="00EE7525" w:rsidP="00E932F8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                   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</w:t>
                </w:r>
              </w:p>
            </w:tc>
          </w:sdtContent>
        </w:sdt>
      </w:tr>
      <w:tr w:rsidR="00EE7525" w:rsidRPr="005D60D7" w14:paraId="1B2E320D" w14:textId="77777777" w:rsidTr="00300A1D">
        <w:trPr>
          <w:trHeight w:val="397"/>
        </w:trPr>
        <w:tc>
          <w:tcPr>
            <w:tcW w:w="2549" w:type="dxa"/>
            <w:shd w:val="clear" w:color="auto" w:fill="385623" w:themeFill="accent6" w:themeFillShade="80"/>
            <w:vAlign w:val="center"/>
          </w:tcPr>
          <w:p w14:paraId="71D36BB0" w14:textId="33DB0F47" w:rsidR="00EE7525" w:rsidRPr="00730459" w:rsidRDefault="004D3778" w:rsidP="00E932F8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Postal c</w:t>
            </w:r>
            <w:r w:rsidR="0093095B"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ode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-2109808012"/>
            <w:placeholder>
              <w:docPart w:val="DA4F1E03282A4D74AB17E87EDE97BBBF"/>
            </w:placeholder>
            <w:showingPlcHdr/>
          </w:sdtPr>
          <w:sdtEndPr/>
          <w:sdtContent>
            <w:tc>
              <w:tcPr>
                <w:tcW w:w="2764" w:type="dxa"/>
                <w:gridSpan w:val="3"/>
                <w:vAlign w:val="center"/>
              </w:tcPr>
              <w:p w14:paraId="56D7431C" w14:textId="77777777" w:rsidR="00EE7525" w:rsidRPr="005D60D7" w:rsidRDefault="00EE7525" w:rsidP="00E932F8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8B1369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........................</w:t>
                </w:r>
              </w:p>
            </w:tc>
          </w:sdtContent>
        </w:sdt>
        <w:tc>
          <w:tcPr>
            <w:tcW w:w="1701" w:type="dxa"/>
            <w:shd w:val="clear" w:color="auto" w:fill="385623" w:themeFill="accent6" w:themeFillShade="80"/>
            <w:vAlign w:val="center"/>
          </w:tcPr>
          <w:p w14:paraId="1B3672E6" w14:textId="77777777" w:rsidR="00EE7525" w:rsidRPr="00730459" w:rsidRDefault="00EE7525" w:rsidP="00E932F8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Street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865399448"/>
            <w:placeholder>
              <w:docPart w:val="939E6BA7EAF9454DA5DF7F009C805E27"/>
            </w:placeholder>
            <w:showingPlcHdr/>
          </w:sdtPr>
          <w:sdtEndPr/>
          <w:sdtContent>
            <w:tc>
              <w:tcPr>
                <w:tcW w:w="2625" w:type="dxa"/>
                <w:gridSpan w:val="2"/>
                <w:vAlign w:val="center"/>
              </w:tcPr>
              <w:p w14:paraId="12E2A059" w14:textId="77777777" w:rsidR="00EE7525" w:rsidRPr="005D60D7" w:rsidRDefault="00EE7525" w:rsidP="00E932F8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                   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</w:t>
                </w:r>
              </w:p>
            </w:tc>
          </w:sdtContent>
        </w:sdt>
      </w:tr>
      <w:tr w:rsidR="00EE7525" w:rsidRPr="005D60D7" w14:paraId="036F6D5B" w14:textId="77777777" w:rsidTr="00300A1D">
        <w:trPr>
          <w:trHeight w:val="567"/>
        </w:trPr>
        <w:tc>
          <w:tcPr>
            <w:tcW w:w="2549" w:type="dxa"/>
            <w:shd w:val="clear" w:color="auto" w:fill="385623" w:themeFill="accent6" w:themeFillShade="80"/>
            <w:vAlign w:val="center"/>
          </w:tcPr>
          <w:p w14:paraId="5642EDA5" w14:textId="3E3CB969" w:rsidR="00EE7525" w:rsidRPr="006B1C38" w:rsidRDefault="006B1C38" w:rsidP="00E932F8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  <w:t>Additional No.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383680135"/>
            <w:placeholder>
              <w:docPart w:val="A004EBE62EBB4F4F8377E8ED34164A0D"/>
            </w:placeholder>
            <w:showingPlcHdr/>
          </w:sdtPr>
          <w:sdtEndPr/>
          <w:sdtContent>
            <w:tc>
              <w:tcPr>
                <w:tcW w:w="2764" w:type="dxa"/>
                <w:gridSpan w:val="3"/>
                <w:vAlign w:val="center"/>
              </w:tcPr>
              <w:p w14:paraId="60A3B35F" w14:textId="77777777" w:rsidR="00EE7525" w:rsidRPr="005D60D7" w:rsidRDefault="00EE7525" w:rsidP="00E932F8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8B1369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........................</w:t>
                </w:r>
              </w:p>
            </w:tc>
          </w:sdtContent>
        </w:sdt>
        <w:tc>
          <w:tcPr>
            <w:tcW w:w="1701" w:type="dxa"/>
            <w:shd w:val="clear" w:color="auto" w:fill="385623" w:themeFill="accent6" w:themeFillShade="80"/>
            <w:vAlign w:val="center"/>
          </w:tcPr>
          <w:p w14:paraId="03253AF4" w14:textId="3904444C" w:rsidR="00EE7525" w:rsidRPr="00730459" w:rsidRDefault="004D3778" w:rsidP="00E932F8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C</w:t>
            </w:r>
            <w:r w:rsidR="006B1C38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ode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1146855330"/>
            <w:placeholder>
              <w:docPart w:val="69C16FD3E816481A9CC31D83280C5444"/>
            </w:placeholder>
            <w:showingPlcHdr/>
          </w:sdtPr>
          <w:sdtEndPr/>
          <w:sdtContent>
            <w:tc>
              <w:tcPr>
                <w:tcW w:w="2625" w:type="dxa"/>
                <w:gridSpan w:val="2"/>
                <w:vAlign w:val="center"/>
              </w:tcPr>
              <w:p w14:paraId="46534449" w14:textId="77777777" w:rsidR="00EE7525" w:rsidRPr="005D60D7" w:rsidRDefault="00EE7525" w:rsidP="00E932F8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                   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</w:t>
                </w:r>
              </w:p>
            </w:tc>
          </w:sdtContent>
        </w:sdt>
      </w:tr>
      <w:tr w:rsidR="002E0AA7" w:rsidRPr="005D60D7" w14:paraId="6B1C72B2" w14:textId="77777777" w:rsidTr="00300A1D">
        <w:trPr>
          <w:trHeight w:val="397"/>
        </w:trPr>
        <w:tc>
          <w:tcPr>
            <w:tcW w:w="2549" w:type="dxa"/>
            <w:shd w:val="clear" w:color="auto" w:fill="385623" w:themeFill="accent6" w:themeFillShade="80"/>
            <w:vAlign w:val="center"/>
          </w:tcPr>
          <w:p w14:paraId="64C2F574" w14:textId="7FC8E496" w:rsidR="002E0AA7" w:rsidRPr="00730459" w:rsidRDefault="002E0AA7" w:rsidP="00E932F8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Coordinator</w:t>
            </w: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/compliance officer</w:t>
            </w: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 xml:space="preserve"> </w:t>
            </w: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n</w:t>
            </w: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ame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-53776497"/>
            <w:placeholder>
              <w:docPart w:val="7F7CB51C78F84BEFA7D73F89DF7AA1E4"/>
            </w:placeholder>
            <w:showingPlcHdr/>
          </w:sdtPr>
          <w:sdtEndPr/>
          <w:sdtContent>
            <w:tc>
              <w:tcPr>
                <w:tcW w:w="2764" w:type="dxa"/>
                <w:gridSpan w:val="3"/>
                <w:vAlign w:val="center"/>
              </w:tcPr>
              <w:p w14:paraId="264F423A" w14:textId="14DBC08D" w:rsidR="002E0AA7" w:rsidRPr="005D60D7" w:rsidRDefault="002E0AA7" w:rsidP="00E932F8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8B1369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........................</w:t>
                </w:r>
              </w:p>
            </w:tc>
          </w:sdtContent>
        </w:sdt>
        <w:tc>
          <w:tcPr>
            <w:tcW w:w="1701" w:type="dxa"/>
            <w:shd w:val="clear" w:color="auto" w:fill="385623" w:themeFill="accent6" w:themeFillShade="80"/>
            <w:vAlign w:val="center"/>
          </w:tcPr>
          <w:p w14:paraId="49AC71CD" w14:textId="5D927E33" w:rsidR="002E0AA7" w:rsidRPr="00730459" w:rsidRDefault="002E0AA7" w:rsidP="00E932F8">
            <w:pPr>
              <w:bidi/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Phone No.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-1342227628"/>
            <w:placeholder>
              <w:docPart w:val="09350673564C46F2B1DA44EEE15AA8CA"/>
            </w:placeholder>
            <w:showingPlcHdr/>
          </w:sdtPr>
          <w:sdtEndPr/>
          <w:sdtContent>
            <w:tc>
              <w:tcPr>
                <w:tcW w:w="2625" w:type="dxa"/>
                <w:gridSpan w:val="2"/>
                <w:vAlign w:val="center"/>
              </w:tcPr>
              <w:p w14:paraId="7796B14B" w14:textId="2FB94712" w:rsidR="002E0AA7" w:rsidRPr="005D60D7" w:rsidRDefault="002E0AA7" w:rsidP="00E932F8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                   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</w:t>
                </w:r>
              </w:p>
            </w:tc>
          </w:sdtContent>
        </w:sdt>
      </w:tr>
      <w:tr w:rsidR="002E0AA7" w:rsidRPr="005D60D7" w14:paraId="33917AD0" w14:textId="77777777" w:rsidTr="00300A1D">
        <w:trPr>
          <w:trHeight w:val="397"/>
        </w:trPr>
        <w:tc>
          <w:tcPr>
            <w:tcW w:w="2549" w:type="dxa"/>
            <w:shd w:val="clear" w:color="auto" w:fill="385623" w:themeFill="accent6" w:themeFillShade="80"/>
            <w:vAlign w:val="center"/>
          </w:tcPr>
          <w:p w14:paraId="3D68F899" w14:textId="16033278" w:rsidR="002E0AA7" w:rsidRPr="00730459" w:rsidRDefault="002E0AA7" w:rsidP="00E932F8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E-mail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-314177008"/>
            <w:placeholder>
              <w:docPart w:val="1BE1FB74637F44EE8EC97756C6E5F82D"/>
            </w:placeholder>
            <w:showingPlcHdr/>
          </w:sdtPr>
          <w:sdtEndPr/>
          <w:sdtContent>
            <w:tc>
              <w:tcPr>
                <w:tcW w:w="2764" w:type="dxa"/>
                <w:gridSpan w:val="3"/>
                <w:vAlign w:val="center"/>
              </w:tcPr>
              <w:p w14:paraId="7F15C8A4" w14:textId="2B895BAF" w:rsidR="002E0AA7" w:rsidRPr="005D60D7" w:rsidRDefault="002E0AA7" w:rsidP="00E932F8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8B1369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........................</w:t>
                </w:r>
              </w:p>
            </w:tc>
          </w:sdtContent>
        </w:sdt>
        <w:tc>
          <w:tcPr>
            <w:tcW w:w="1701" w:type="dxa"/>
            <w:shd w:val="clear" w:color="auto" w:fill="385623" w:themeFill="accent6" w:themeFillShade="80"/>
            <w:vAlign w:val="center"/>
          </w:tcPr>
          <w:p w14:paraId="01BF2B3A" w14:textId="4AA712B5" w:rsidR="002E0AA7" w:rsidRPr="00730459" w:rsidRDefault="002E0AA7" w:rsidP="00E932F8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Mobile No.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-1753656745"/>
            <w:placeholder>
              <w:docPart w:val="4C5FAF1B6649452EA376D810C053C881"/>
            </w:placeholder>
            <w:showingPlcHdr/>
          </w:sdtPr>
          <w:sdtEndPr/>
          <w:sdtContent>
            <w:tc>
              <w:tcPr>
                <w:tcW w:w="2625" w:type="dxa"/>
                <w:gridSpan w:val="2"/>
                <w:vAlign w:val="center"/>
              </w:tcPr>
              <w:p w14:paraId="1DE9F610" w14:textId="1B29B955" w:rsidR="002E0AA7" w:rsidRPr="005D60D7" w:rsidRDefault="002E0AA7" w:rsidP="00E932F8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                   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 xml:space="preserve">..... </w:t>
                </w:r>
                <w:r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</w:t>
                </w:r>
                <w:r w:rsidRPr="0048312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</w:t>
                </w:r>
              </w:p>
            </w:tc>
          </w:sdtContent>
        </w:sdt>
      </w:tr>
      <w:tr w:rsidR="002E0AA7" w:rsidRPr="005D60D7" w14:paraId="78DF9528" w14:textId="77777777" w:rsidTr="00D93E97">
        <w:trPr>
          <w:trHeight w:val="397"/>
        </w:trPr>
        <w:tc>
          <w:tcPr>
            <w:tcW w:w="2549" w:type="dxa"/>
            <w:shd w:val="clear" w:color="auto" w:fill="385623" w:themeFill="accent6" w:themeFillShade="80"/>
            <w:vAlign w:val="center"/>
          </w:tcPr>
          <w:p w14:paraId="6F21547A" w14:textId="7131B689" w:rsidR="002E0AA7" w:rsidRPr="00730459" w:rsidRDefault="002E0AA7" w:rsidP="00E932F8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 xml:space="preserve">Number of </w:t>
            </w: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b</w:t>
            </w:r>
            <w:r w:rsidRPr="00730459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ranches</w:t>
            </w:r>
          </w:p>
        </w:tc>
        <w:sdt>
          <w:sdtPr>
            <w:rPr>
              <w:rFonts w:ascii="Times New Roman" w:hAnsi="Times New Roman" w:cs="Times New Roman"/>
              <w:sz w:val="28"/>
              <w:szCs w:val="28"/>
            </w:rPr>
            <w:id w:val="506251804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7090" w:type="dxa"/>
                <w:gridSpan w:val="6"/>
                <w:vAlign w:val="center"/>
              </w:tcPr>
              <w:p w14:paraId="6B6410A6" w14:textId="30B119E9" w:rsidR="002E0AA7" w:rsidRPr="005D60D7" w:rsidRDefault="00F3057C" w:rsidP="00F3057C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>
                  <w:rPr>
                    <w:rFonts w:ascii="Times New Roman" w:hAnsi="Times New Roman" w:cs="Times New Roman" w:hint="cs"/>
                    <w:sz w:val="28"/>
                    <w:szCs w:val="28"/>
                    <w:rtl/>
                  </w:rPr>
                  <w:t xml:space="preserve"> </w:t>
                </w:r>
              </w:p>
            </w:tc>
          </w:sdtContent>
        </w:sdt>
      </w:tr>
    </w:tbl>
    <w:p w14:paraId="104E0868" w14:textId="002108D7" w:rsidR="00B86470" w:rsidRPr="00EE7525" w:rsidRDefault="00B86470" w:rsidP="00EE7525">
      <w:pPr>
        <w:spacing w:after="0"/>
        <w:rPr>
          <w:rFonts w:ascii="Times New Roman" w:hAnsi="Times New Roman" w:cs="Times New Roman"/>
          <w:color w:val="828282" w:themeColor="text1" w:themeTint="A6"/>
          <w:sz w:val="32"/>
          <w:szCs w:val="32"/>
        </w:rPr>
      </w:pPr>
    </w:p>
    <w:p w14:paraId="08093F13" w14:textId="1E14BAF6" w:rsidR="00EE7525" w:rsidRPr="00EE7525" w:rsidRDefault="00EE7525" w:rsidP="00EE7525">
      <w:pPr>
        <w:numPr>
          <w:ilvl w:val="0"/>
          <w:numId w:val="16"/>
        </w:numPr>
        <w:tabs>
          <w:tab w:val="left" w:pos="-32"/>
          <w:tab w:val="right" w:pos="6377"/>
        </w:tabs>
        <w:spacing w:after="0"/>
        <w:ind w:left="-457" w:firstLine="0"/>
        <w:contextualSpacing/>
        <w:jc w:val="lowKashida"/>
        <w:rPr>
          <w:rFonts w:ascii="Times New Roman" w:hAnsi="Times New Roman" w:cs="Times New Roman"/>
          <w:sz w:val="28"/>
          <w:szCs w:val="28"/>
          <w:rtl/>
        </w:rPr>
      </w:pPr>
      <w:r w:rsidRPr="00EE7525">
        <w:rPr>
          <w:rFonts w:ascii="Times New Roman" w:hAnsi="Times New Roman" w:cs="Times New Roman"/>
          <w:sz w:val="28"/>
          <w:szCs w:val="28"/>
          <w:lang w:val="en"/>
        </w:rPr>
        <w:t xml:space="preserve">Request </w:t>
      </w:r>
      <w:r w:rsidR="00104BCD">
        <w:rPr>
          <w:rFonts w:ascii="Times New Roman" w:hAnsi="Times New Roman" w:cs="Times New Roman"/>
          <w:sz w:val="28"/>
          <w:szCs w:val="28"/>
          <w:lang w:val="en"/>
        </w:rPr>
        <w:t>s</w:t>
      </w:r>
      <w:r w:rsidRPr="00EE7525">
        <w:rPr>
          <w:rFonts w:ascii="Times New Roman" w:hAnsi="Times New Roman" w:cs="Times New Roman"/>
          <w:sz w:val="28"/>
          <w:szCs w:val="28"/>
          <w:lang w:val="en"/>
        </w:rPr>
        <w:t xml:space="preserve">trategic </w:t>
      </w:r>
      <w:r w:rsidR="00104BCD">
        <w:rPr>
          <w:rFonts w:ascii="Times New Roman" w:hAnsi="Times New Roman" w:cs="Times New Roman"/>
          <w:sz w:val="28"/>
          <w:szCs w:val="28"/>
          <w:lang w:val="en"/>
        </w:rPr>
        <w:t>r</w:t>
      </w:r>
      <w:r w:rsidRPr="00EE7525">
        <w:rPr>
          <w:rFonts w:ascii="Times New Roman" w:hAnsi="Times New Roman" w:cs="Times New Roman"/>
          <w:sz w:val="28"/>
          <w:szCs w:val="28"/>
          <w:lang w:val="en"/>
        </w:rPr>
        <w:t>easons (</w:t>
      </w:r>
      <w:r w:rsidR="00104BCD">
        <w:rPr>
          <w:rFonts w:ascii="Times New Roman" w:hAnsi="Times New Roman" w:cs="Times New Roman"/>
          <w:sz w:val="28"/>
          <w:szCs w:val="28"/>
          <w:lang w:val="en"/>
        </w:rPr>
        <w:t>o</w:t>
      </w:r>
      <w:r w:rsidRPr="00EE7525">
        <w:rPr>
          <w:rFonts w:ascii="Times New Roman" w:hAnsi="Times New Roman" w:cs="Times New Roman"/>
          <w:sz w:val="28"/>
          <w:szCs w:val="28"/>
          <w:lang w:val="en"/>
        </w:rPr>
        <w:t>bjectives):</w:t>
      </w:r>
    </w:p>
    <w:p w14:paraId="65C57572" w14:textId="77777777" w:rsidR="00EE7525" w:rsidRPr="00730459" w:rsidRDefault="00EE7525" w:rsidP="00EE7525">
      <w:pPr>
        <w:pStyle w:val="ListParagraph"/>
        <w:numPr>
          <w:ilvl w:val="0"/>
          <w:numId w:val="15"/>
        </w:numPr>
        <w:tabs>
          <w:tab w:val="left" w:pos="822"/>
          <w:tab w:val="right" w:pos="6377"/>
        </w:tabs>
        <w:spacing w:after="0"/>
        <w:jc w:val="lowKashida"/>
        <w:rPr>
          <w:rFonts w:ascii="Times New Roman" w:hAnsi="Times New Roman" w:cs="Times New Roman"/>
          <w:sz w:val="24"/>
          <w:szCs w:val="24"/>
        </w:rPr>
      </w:pPr>
      <w:r w:rsidRPr="00730459">
        <w:rPr>
          <w:rFonts w:ascii="Times New Roman" w:hAnsi="Times New Roman" w:cs="Times New Roman"/>
          <w:sz w:val="24"/>
          <w:szCs w:val="24"/>
          <w:rtl/>
        </w:rPr>
        <w:t xml:space="preserve"> </w:t>
      </w:r>
      <w:sdt>
        <w:sdtPr>
          <w:rPr>
            <w:rFonts w:ascii="Sakkal Majalla" w:hAnsi="Sakkal Majalla" w:cs="Sakkal Majalla"/>
            <w:sz w:val="28"/>
            <w:szCs w:val="28"/>
          </w:rPr>
          <w:id w:val="-1071882895"/>
          <w:placeholder>
            <w:docPart w:val="5A305933E4CF49A5BAA7192EAAE774FF"/>
          </w:placeholder>
          <w:showingPlcHdr/>
        </w:sdtPr>
        <w:sdtEndPr/>
        <w:sdtContent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.....................................................</w:t>
          </w:r>
        </w:sdtContent>
      </w:sdt>
    </w:p>
    <w:p w14:paraId="6337836F" w14:textId="77777777" w:rsidR="00EE7525" w:rsidRPr="00730459" w:rsidRDefault="00EE7525" w:rsidP="00EE7525">
      <w:pPr>
        <w:pStyle w:val="ListParagraph"/>
        <w:numPr>
          <w:ilvl w:val="0"/>
          <w:numId w:val="15"/>
        </w:numPr>
        <w:tabs>
          <w:tab w:val="left" w:pos="822"/>
          <w:tab w:val="right" w:pos="6377"/>
        </w:tabs>
        <w:spacing w:after="0"/>
        <w:jc w:val="lowKashida"/>
        <w:rPr>
          <w:rFonts w:ascii="Times New Roman" w:hAnsi="Times New Roman" w:cs="Times New Roman"/>
          <w:sz w:val="24"/>
          <w:szCs w:val="24"/>
        </w:rPr>
      </w:pPr>
      <w:r w:rsidRPr="00730459">
        <w:rPr>
          <w:rFonts w:ascii="Times New Roman" w:hAnsi="Times New Roman" w:cs="Times New Roman"/>
          <w:sz w:val="24"/>
          <w:szCs w:val="24"/>
          <w:rtl/>
        </w:rPr>
        <w:t xml:space="preserve"> </w:t>
      </w:r>
      <w:sdt>
        <w:sdtPr>
          <w:rPr>
            <w:rFonts w:ascii="Sakkal Majalla" w:hAnsi="Sakkal Majalla" w:cs="Sakkal Majalla"/>
            <w:sz w:val="28"/>
            <w:szCs w:val="28"/>
          </w:rPr>
          <w:id w:val="-997646031"/>
          <w:placeholder>
            <w:docPart w:val="67761B8F767D415683B2C11C0C26709D"/>
          </w:placeholder>
          <w:showingPlcHdr/>
        </w:sdtPr>
        <w:sdtEndPr/>
        <w:sdtContent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.....................................................</w:t>
          </w:r>
        </w:sdtContent>
      </w:sdt>
    </w:p>
    <w:p w14:paraId="63BA1E2D" w14:textId="77777777" w:rsidR="00EE7525" w:rsidRPr="00730459" w:rsidRDefault="00FC2632" w:rsidP="00EE7525">
      <w:pPr>
        <w:pStyle w:val="ListParagraph"/>
        <w:numPr>
          <w:ilvl w:val="0"/>
          <w:numId w:val="15"/>
        </w:numPr>
        <w:tabs>
          <w:tab w:val="left" w:pos="822"/>
          <w:tab w:val="right" w:pos="6377"/>
        </w:tabs>
        <w:spacing w:after="0"/>
        <w:jc w:val="lowKashida"/>
        <w:rPr>
          <w:rFonts w:ascii="Times New Roman" w:hAnsi="Times New Roman" w:cs="Times New Roman"/>
          <w:sz w:val="24"/>
          <w:szCs w:val="24"/>
          <w:rtl/>
        </w:rPr>
      </w:pPr>
      <w:sdt>
        <w:sdtPr>
          <w:rPr>
            <w:rFonts w:ascii="Sakkal Majalla" w:hAnsi="Sakkal Majalla" w:cs="Sakkal Majalla"/>
            <w:sz w:val="28"/>
            <w:szCs w:val="28"/>
          </w:rPr>
          <w:id w:val="-1379385047"/>
          <w:placeholder>
            <w:docPart w:val="6D0E5C7466B6432C96599282D8AB57DE"/>
          </w:placeholder>
          <w:showingPlcHdr/>
        </w:sdtPr>
        <w:sdtEndPr/>
        <w:sdtContent>
          <w:r w:rsidR="00EE7525"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.....................................................</w:t>
          </w:r>
        </w:sdtContent>
      </w:sdt>
    </w:p>
    <w:p w14:paraId="1946B2B2" w14:textId="77777777" w:rsidR="00622599" w:rsidRDefault="00622599" w:rsidP="00622599">
      <w:pPr>
        <w:tabs>
          <w:tab w:val="left" w:pos="822"/>
          <w:tab w:val="right" w:pos="6377"/>
        </w:tabs>
        <w:bidi/>
        <w:spacing w:after="0"/>
        <w:jc w:val="lowKashida"/>
        <w:rPr>
          <w:rFonts w:ascii="Times New Roman" w:hAnsi="Times New Roman" w:cs="Times New Roman"/>
          <w:sz w:val="28"/>
          <w:szCs w:val="28"/>
          <w:rtl/>
        </w:rPr>
      </w:pPr>
    </w:p>
    <w:p w14:paraId="48421A2D" w14:textId="77777777" w:rsidR="008D71E7" w:rsidRDefault="008D71E7" w:rsidP="008D71E7">
      <w:pPr>
        <w:tabs>
          <w:tab w:val="left" w:pos="822"/>
          <w:tab w:val="right" w:pos="6377"/>
        </w:tabs>
        <w:bidi/>
        <w:spacing w:after="0"/>
        <w:jc w:val="lowKashida"/>
        <w:rPr>
          <w:rFonts w:ascii="Times New Roman" w:hAnsi="Times New Roman" w:cs="Times New Roman"/>
          <w:sz w:val="28"/>
          <w:szCs w:val="28"/>
          <w:rtl/>
        </w:rPr>
      </w:pPr>
    </w:p>
    <w:p w14:paraId="2AF2FD13" w14:textId="2BAF9C29" w:rsidR="008D71E7" w:rsidRDefault="008D71E7" w:rsidP="008D71E7">
      <w:pPr>
        <w:tabs>
          <w:tab w:val="left" w:pos="822"/>
          <w:tab w:val="right" w:pos="6377"/>
        </w:tabs>
        <w:bidi/>
        <w:spacing w:after="0"/>
        <w:jc w:val="lowKashida"/>
        <w:rPr>
          <w:rFonts w:ascii="Times New Roman" w:hAnsi="Times New Roman" w:cs="Times New Roman"/>
          <w:sz w:val="28"/>
          <w:szCs w:val="28"/>
        </w:rPr>
      </w:pPr>
    </w:p>
    <w:p w14:paraId="0B069263" w14:textId="77777777" w:rsidR="00D75539" w:rsidRDefault="00D75539" w:rsidP="00D75539">
      <w:pPr>
        <w:tabs>
          <w:tab w:val="left" w:pos="822"/>
          <w:tab w:val="right" w:pos="6377"/>
        </w:tabs>
        <w:bidi/>
        <w:spacing w:after="0"/>
        <w:jc w:val="lowKashida"/>
        <w:rPr>
          <w:rFonts w:ascii="Times New Roman" w:hAnsi="Times New Roman" w:cs="Times New Roman"/>
          <w:sz w:val="28"/>
          <w:szCs w:val="28"/>
          <w:rtl/>
        </w:rPr>
      </w:pPr>
    </w:p>
    <w:p w14:paraId="3A8FE6D1" w14:textId="7A678CF6" w:rsidR="00B86470" w:rsidRPr="00FE0EB1" w:rsidRDefault="00B86470" w:rsidP="00B86470">
      <w:pPr>
        <w:tabs>
          <w:tab w:val="left" w:pos="822"/>
          <w:tab w:val="right" w:pos="6377"/>
        </w:tabs>
        <w:bidi/>
        <w:spacing w:after="0"/>
        <w:jc w:val="lowKashida"/>
        <w:rPr>
          <w:rFonts w:ascii="Times New Roman" w:hAnsi="Times New Roman" w:cs="Times New Roman"/>
          <w:sz w:val="28"/>
          <w:szCs w:val="28"/>
          <w:rtl/>
        </w:rPr>
      </w:pPr>
    </w:p>
    <w:p w14:paraId="70319C50" w14:textId="28BF811F" w:rsidR="002F0C8B" w:rsidRPr="006B7E34" w:rsidRDefault="001026F9" w:rsidP="009E7C7A">
      <w:pPr>
        <w:numPr>
          <w:ilvl w:val="0"/>
          <w:numId w:val="14"/>
        </w:numPr>
        <w:tabs>
          <w:tab w:val="left" w:pos="-32"/>
          <w:tab w:val="right" w:pos="6377"/>
        </w:tabs>
        <w:spacing w:after="0"/>
        <w:ind w:left="-457" w:firstLine="0"/>
        <w:contextualSpacing/>
        <w:jc w:val="lowKashida"/>
        <w:rPr>
          <w:rFonts w:ascii="Times New Roman" w:hAnsi="Times New Roman" w:cs="Times New Roman"/>
          <w:sz w:val="28"/>
          <w:szCs w:val="28"/>
        </w:rPr>
      </w:pPr>
      <w:r w:rsidRPr="006B7E34">
        <w:rPr>
          <w:rFonts w:ascii="Times New Roman" w:hAnsi="Times New Roman" w:cs="Times New Roman"/>
          <w:sz w:val="28"/>
          <w:szCs w:val="28"/>
          <w:lang w:val="en"/>
        </w:rPr>
        <w:lastRenderedPageBreak/>
        <w:t xml:space="preserve">Articles of </w:t>
      </w:r>
      <w:r w:rsidR="009E7C7A">
        <w:rPr>
          <w:rFonts w:ascii="Times New Roman" w:hAnsi="Times New Roman" w:cs="Times New Roman"/>
          <w:sz w:val="28"/>
          <w:szCs w:val="28"/>
          <w:lang w:val="en"/>
        </w:rPr>
        <w:t>M</w:t>
      </w:r>
      <w:r w:rsidR="009E7C7A" w:rsidRPr="009E7C7A">
        <w:rPr>
          <w:rFonts w:ascii="Times New Roman" w:hAnsi="Times New Roman" w:cs="Times New Roman"/>
          <w:sz w:val="28"/>
          <w:szCs w:val="28"/>
          <w:lang w:val="en"/>
        </w:rPr>
        <w:t xml:space="preserve">emorandum </w:t>
      </w:r>
      <w:r w:rsidR="009E7C7A" w:rsidRPr="00CB2797">
        <w:rPr>
          <w:rFonts w:ascii="Times New Roman" w:hAnsi="Times New Roman" w:cs="Times New Roman"/>
          <w:sz w:val="28"/>
          <w:szCs w:val="28"/>
          <w:lang w:val="en"/>
        </w:rPr>
        <w:t xml:space="preserve">of </w:t>
      </w:r>
      <w:r w:rsidR="00D15425" w:rsidRPr="00CB2797">
        <w:rPr>
          <w:rFonts w:ascii="Times New Roman" w:hAnsi="Times New Roman" w:cs="Times New Roman"/>
          <w:sz w:val="28"/>
          <w:szCs w:val="28"/>
          <w:lang w:val="en"/>
        </w:rPr>
        <w:t>A</w:t>
      </w:r>
      <w:r w:rsidRPr="00CB2797">
        <w:rPr>
          <w:rFonts w:ascii="Times New Roman" w:hAnsi="Times New Roman" w:cs="Times New Roman"/>
          <w:sz w:val="28"/>
          <w:szCs w:val="28"/>
          <w:lang w:val="en"/>
        </w:rPr>
        <w:t>ssociation to</w:t>
      </w:r>
      <w:r w:rsidRPr="006B7E34">
        <w:rPr>
          <w:rFonts w:ascii="Times New Roman" w:hAnsi="Times New Roman" w:cs="Times New Roman"/>
          <w:sz w:val="28"/>
          <w:szCs w:val="28"/>
          <w:lang w:val="en"/>
        </w:rPr>
        <w:t xml:space="preserve"> be amended:</w:t>
      </w:r>
    </w:p>
    <w:p w14:paraId="3D96ABE7" w14:textId="0FE44D19" w:rsidR="00622599" w:rsidRPr="006B7E34" w:rsidRDefault="006B7E34" w:rsidP="00EE7525">
      <w:pPr>
        <w:tabs>
          <w:tab w:val="left" w:pos="-32"/>
          <w:tab w:val="right" w:pos="6377"/>
        </w:tabs>
        <w:spacing w:after="0"/>
        <w:ind w:left="-457"/>
        <w:contextualSpacing/>
        <w:jc w:val="lowKashida"/>
        <w:rPr>
          <w:rFonts w:ascii="Times New Roman" w:hAnsi="Times New Roman" w:cs="Times New Roman"/>
          <w:sz w:val="28"/>
          <w:szCs w:val="28"/>
          <w:rtl/>
        </w:rPr>
      </w:pPr>
      <w:r w:rsidRPr="006B7E34">
        <w:rPr>
          <w:rFonts w:ascii="Times New Roman" w:hAnsi="Times New Roman" w:cs="Times New Roman"/>
          <w:sz w:val="28"/>
          <w:szCs w:val="28"/>
          <w:lang w:val="en"/>
        </w:rPr>
        <w:tab/>
      </w:r>
      <w:r w:rsidR="002F0C8B" w:rsidRPr="006B7E34">
        <w:rPr>
          <w:rFonts w:ascii="Times New Roman" w:hAnsi="Times New Roman" w:cs="Times New Roman"/>
          <w:sz w:val="28"/>
          <w:szCs w:val="28"/>
          <w:lang w:val="en"/>
        </w:rPr>
        <w:t xml:space="preserve">Amendment Type: </w:t>
      </w:r>
      <w:sdt>
        <w:sdtPr>
          <w:rPr>
            <w:rFonts w:ascii="Times New Roman" w:hAnsi="Times New Roman" w:cs="Times New Roman"/>
            <w:b/>
            <w:bCs/>
            <w:sz w:val="28"/>
            <w:szCs w:val="28"/>
            <w:lang w:val="en"/>
          </w:rPr>
          <w:id w:val="20525692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7525">
            <w:rPr>
              <w:rFonts w:ascii="MS Gothic" w:eastAsia="MS Gothic" w:hAnsi="MS Gothic" w:cs="Times New Roman" w:hint="eastAsia"/>
              <w:b/>
              <w:bCs/>
              <w:sz w:val="28"/>
              <w:szCs w:val="28"/>
              <w:lang w:val="en"/>
            </w:rPr>
            <w:t>☐</w:t>
          </w:r>
        </w:sdtContent>
      </w:sdt>
      <w:r w:rsidR="002F0C8B" w:rsidRPr="006B7E34">
        <w:rPr>
          <w:rFonts w:ascii="Times New Roman" w:hAnsi="Times New Roman" w:cs="Times New Roman"/>
          <w:sz w:val="28"/>
          <w:szCs w:val="28"/>
          <w:lang w:val="en"/>
        </w:rPr>
        <w:t xml:space="preserve"> Addition \ </w:t>
      </w:r>
      <w:sdt>
        <w:sdtPr>
          <w:rPr>
            <w:rFonts w:ascii="Times New Roman" w:hAnsi="Times New Roman" w:cs="Times New Roman"/>
            <w:b/>
            <w:bCs/>
            <w:sz w:val="28"/>
            <w:szCs w:val="28"/>
            <w:lang w:val="en"/>
          </w:rPr>
          <w:id w:val="-14901732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7525">
            <w:rPr>
              <w:rFonts w:ascii="MS Gothic" w:eastAsia="MS Gothic" w:hAnsi="MS Gothic" w:cs="Times New Roman" w:hint="eastAsia"/>
              <w:b/>
              <w:bCs/>
              <w:sz w:val="28"/>
              <w:szCs w:val="28"/>
              <w:lang w:val="en"/>
            </w:rPr>
            <w:t>☐</w:t>
          </w:r>
        </w:sdtContent>
      </w:sdt>
      <w:r w:rsidR="002F0C8B" w:rsidRPr="006B7E34">
        <w:rPr>
          <w:rFonts w:ascii="Times New Roman" w:hAnsi="Times New Roman" w:cs="Times New Roman"/>
          <w:sz w:val="28"/>
          <w:szCs w:val="28"/>
          <w:lang w:val="en"/>
        </w:rPr>
        <w:t xml:space="preserve"> Deletion \ </w:t>
      </w:r>
      <w:sdt>
        <w:sdtPr>
          <w:rPr>
            <w:rFonts w:ascii="Times New Roman" w:hAnsi="Times New Roman" w:cs="Times New Roman"/>
            <w:b/>
            <w:bCs/>
            <w:sz w:val="28"/>
            <w:szCs w:val="28"/>
            <w:lang w:val="en"/>
          </w:rPr>
          <w:id w:val="14996158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07C0A">
            <w:rPr>
              <w:rFonts w:ascii="MS Gothic" w:eastAsia="MS Gothic" w:hAnsi="MS Gothic" w:cs="Times New Roman" w:hint="eastAsia"/>
              <w:b/>
              <w:bCs/>
              <w:sz w:val="28"/>
              <w:szCs w:val="28"/>
              <w:lang w:val="en"/>
            </w:rPr>
            <w:t>☐</w:t>
          </w:r>
        </w:sdtContent>
      </w:sdt>
      <w:r w:rsidR="002F0C8B" w:rsidRPr="006B7E34">
        <w:rPr>
          <w:rFonts w:ascii="Times New Roman" w:hAnsi="Times New Roman" w:cs="Times New Roman"/>
          <w:sz w:val="28"/>
          <w:szCs w:val="28"/>
          <w:lang w:val="en"/>
        </w:rPr>
        <w:t xml:space="preserve"> Amendment</w:t>
      </w:r>
    </w:p>
    <w:tbl>
      <w:tblPr>
        <w:tblStyle w:val="TableGrid"/>
        <w:tblpPr w:leftFromText="180" w:rightFromText="180" w:vertAnchor="text" w:tblpXSpec="center" w:tblpY="1"/>
        <w:tblOverlap w:val="never"/>
        <w:tblW w:w="9639" w:type="dxa"/>
        <w:jc w:val="center"/>
        <w:tblLook w:val="04A0" w:firstRow="1" w:lastRow="0" w:firstColumn="1" w:lastColumn="0" w:noHBand="0" w:noVBand="1"/>
      </w:tblPr>
      <w:tblGrid>
        <w:gridCol w:w="377"/>
        <w:gridCol w:w="4236"/>
        <w:gridCol w:w="377"/>
        <w:gridCol w:w="4649"/>
      </w:tblGrid>
      <w:tr w:rsidR="00B847A0" w:rsidRPr="00416418" w14:paraId="47A385C4" w14:textId="77777777" w:rsidTr="00505A1E">
        <w:trPr>
          <w:trHeight w:val="567"/>
          <w:jc w:val="center"/>
        </w:trPr>
        <w:tc>
          <w:tcPr>
            <w:tcW w:w="377" w:type="dxa"/>
            <w:shd w:val="clear" w:color="auto" w:fill="385623" w:themeFill="accent6" w:themeFillShade="80"/>
            <w:vAlign w:val="center"/>
          </w:tcPr>
          <w:p w14:paraId="584D9DCD" w14:textId="77777777" w:rsidR="00B847A0" w:rsidRPr="00B847A0" w:rsidRDefault="00B847A0" w:rsidP="00EE7525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R</w:t>
            </w:r>
          </w:p>
        </w:tc>
        <w:tc>
          <w:tcPr>
            <w:tcW w:w="4236" w:type="dxa"/>
            <w:shd w:val="clear" w:color="auto" w:fill="385623" w:themeFill="accent6" w:themeFillShade="80"/>
            <w:vAlign w:val="center"/>
          </w:tcPr>
          <w:p w14:paraId="34AB95FE" w14:textId="773E2556" w:rsidR="00B847A0" w:rsidRPr="006B7E34" w:rsidRDefault="00B847A0" w:rsidP="009E7C7A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32"/>
                <w:szCs w:val="32"/>
                <w:rtl/>
              </w:rPr>
            </w:pPr>
            <w:r w:rsidRPr="00EE7525">
              <w:rPr>
                <w:rFonts w:ascii="Times New Roman" w:hAnsi="Times New Roman" w:cs="Times New Roman"/>
                <w:color w:val="FFFFFF" w:themeColor="background1"/>
                <w:sz w:val="28"/>
                <w:szCs w:val="28"/>
                <w:lang w:val="en"/>
              </w:rPr>
              <w:t xml:space="preserve">Current Articles of </w:t>
            </w:r>
            <w:r w:rsidR="009E7C7A" w:rsidRPr="009E7C7A">
              <w:rPr>
                <w:rFonts w:ascii="Times New Roman" w:hAnsi="Times New Roman" w:cs="Times New Roman"/>
                <w:sz w:val="24"/>
                <w:szCs w:val="24"/>
                <w:lang w:val="en"/>
              </w:rPr>
              <w:t xml:space="preserve"> </w:t>
            </w:r>
            <w:r w:rsidR="009E7C7A">
              <w:rPr>
                <w:rFonts w:ascii="Times New Roman" w:hAnsi="Times New Roman" w:cs="Times New Roman"/>
                <w:color w:val="FFFFFF" w:themeColor="background1"/>
                <w:sz w:val="28"/>
                <w:szCs w:val="28"/>
              </w:rPr>
              <w:t>M</w:t>
            </w:r>
            <w:r w:rsidR="009E7C7A" w:rsidRPr="009E7C7A">
              <w:rPr>
                <w:rFonts w:ascii="Times New Roman" w:hAnsi="Times New Roman" w:cs="Times New Roman"/>
                <w:color w:val="FFFFFF" w:themeColor="background1"/>
                <w:sz w:val="28"/>
                <w:szCs w:val="28"/>
                <w:lang w:val="en"/>
              </w:rPr>
              <w:t xml:space="preserve">emorandum of </w:t>
            </w:r>
            <w:r w:rsidRPr="00EE7525">
              <w:rPr>
                <w:rFonts w:ascii="Times New Roman" w:hAnsi="Times New Roman" w:cs="Times New Roman"/>
                <w:color w:val="FFFFFF" w:themeColor="background1"/>
                <w:sz w:val="28"/>
                <w:szCs w:val="28"/>
                <w:lang w:val="en"/>
              </w:rPr>
              <w:t>Association</w:t>
            </w:r>
          </w:p>
        </w:tc>
        <w:tc>
          <w:tcPr>
            <w:tcW w:w="377" w:type="dxa"/>
            <w:shd w:val="clear" w:color="auto" w:fill="385623" w:themeFill="accent6" w:themeFillShade="80"/>
            <w:vAlign w:val="center"/>
          </w:tcPr>
          <w:p w14:paraId="35A606EB" w14:textId="77777777" w:rsidR="00B847A0" w:rsidRPr="00B847A0" w:rsidRDefault="00B847A0" w:rsidP="00EE7525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R</w:t>
            </w:r>
          </w:p>
        </w:tc>
        <w:tc>
          <w:tcPr>
            <w:tcW w:w="4649" w:type="dxa"/>
            <w:shd w:val="clear" w:color="auto" w:fill="385623" w:themeFill="accent6" w:themeFillShade="80"/>
            <w:vAlign w:val="center"/>
          </w:tcPr>
          <w:p w14:paraId="3D643073" w14:textId="0C0CD550" w:rsidR="00B847A0" w:rsidRPr="006B7E34" w:rsidRDefault="00B847A0" w:rsidP="009E7C7A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32"/>
                <w:szCs w:val="32"/>
                <w:rtl/>
              </w:rPr>
            </w:pPr>
            <w:r w:rsidRPr="00EE7525">
              <w:rPr>
                <w:rFonts w:ascii="Times New Roman" w:hAnsi="Times New Roman" w:cs="Times New Roman"/>
                <w:color w:val="FFFFFF" w:themeColor="background1"/>
                <w:sz w:val="28"/>
                <w:szCs w:val="28"/>
                <w:lang w:val="en"/>
              </w:rPr>
              <w:t xml:space="preserve">New Articles of </w:t>
            </w:r>
            <w:r w:rsidR="009E7C7A" w:rsidRPr="009E7C7A">
              <w:rPr>
                <w:rFonts w:ascii="Times New Roman" w:hAnsi="Times New Roman" w:cs="Times New Roman"/>
                <w:sz w:val="24"/>
                <w:szCs w:val="24"/>
                <w:lang w:val="en"/>
              </w:rPr>
              <w:t xml:space="preserve"> </w:t>
            </w:r>
            <w:r w:rsidR="009E7C7A">
              <w:rPr>
                <w:rFonts w:ascii="Times New Roman" w:hAnsi="Times New Roman" w:cs="Times New Roman"/>
                <w:color w:val="FFFFFF" w:themeColor="background1"/>
                <w:sz w:val="28"/>
                <w:szCs w:val="28"/>
                <w:lang w:val="en"/>
              </w:rPr>
              <w:t>M</w:t>
            </w:r>
            <w:r w:rsidR="009E7C7A" w:rsidRPr="009E7C7A">
              <w:rPr>
                <w:rFonts w:ascii="Times New Roman" w:hAnsi="Times New Roman" w:cs="Times New Roman"/>
                <w:color w:val="FFFFFF" w:themeColor="background1"/>
                <w:sz w:val="28"/>
                <w:szCs w:val="28"/>
                <w:lang w:val="en"/>
              </w:rPr>
              <w:t xml:space="preserve">emorandum of </w:t>
            </w:r>
            <w:r w:rsidRPr="00EE7525">
              <w:rPr>
                <w:rFonts w:ascii="Times New Roman" w:hAnsi="Times New Roman" w:cs="Times New Roman"/>
                <w:color w:val="FFFFFF" w:themeColor="background1"/>
                <w:sz w:val="28"/>
                <w:szCs w:val="28"/>
                <w:lang w:val="en"/>
              </w:rPr>
              <w:t>Association</w:t>
            </w:r>
          </w:p>
        </w:tc>
      </w:tr>
      <w:tr w:rsidR="00505A1E" w:rsidRPr="00416418" w14:paraId="4614F5D5" w14:textId="77777777" w:rsidTr="00505A1E">
        <w:trPr>
          <w:trHeight w:val="397"/>
          <w:jc w:val="center"/>
        </w:trPr>
        <w:tc>
          <w:tcPr>
            <w:tcW w:w="377" w:type="dxa"/>
            <w:shd w:val="clear" w:color="auto" w:fill="385623" w:themeFill="accent6" w:themeFillShade="80"/>
            <w:vAlign w:val="center"/>
          </w:tcPr>
          <w:p w14:paraId="674F8FCF" w14:textId="77777777" w:rsidR="00505A1E" w:rsidRPr="00B847A0" w:rsidRDefault="00505A1E" w:rsidP="00505A1E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1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-525801044"/>
            <w:placeholder>
              <w:docPart w:val="83BFEC630E834B6796297E121B7218F1"/>
            </w:placeholder>
            <w:showingPlcHdr/>
          </w:sdtPr>
          <w:sdtEndPr/>
          <w:sdtContent>
            <w:tc>
              <w:tcPr>
                <w:tcW w:w="4236" w:type="dxa"/>
                <w:vAlign w:val="center"/>
              </w:tcPr>
              <w:p w14:paraId="724CEFB5" w14:textId="70BBFB13" w:rsidR="00505A1E" w:rsidRPr="00C52AAB" w:rsidRDefault="00505A1E" w:rsidP="00505A1E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DA134C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...........                  .............</w:t>
                </w:r>
              </w:p>
            </w:tc>
          </w:sdtContent>
        </w:sdt>
        <w:tc>
          <w:tcPr>
            <w:tcW w:w="377" w:type="dxa"/>
            <w:shd w:val="clear" w:color="auto" w:fill="385623" w:themeFill="accent6" w:themeFillShade="80"/>
            <w:vAlign w:val="center"/>
          </w:tcPr>
          <w:p w14:paraId="0C94E818" w14:textId="77777777" w:rsidR="00505A1E" w:rsidRPr="00B847A0" w:rsidRDefault="00505A1E" w:rsidP="00505A1E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1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1073005729"/>
            <w:placeholder>
              <w:docPart w:val="6F82DE9A21BB43FA888A10DE080A44C6"/>
            </w:placeholder>
            <w:showingPlcHdr/>
          </w:sdtPr>
          <w:sdtEndPr/>
          <w:sdtContent>
            <w:tc>
              <w:tcPr>
                <w:tcW w:w="4649" w:type="dxa"/>
                <w:vAlign w:val="center"/>
              </w:tcPr>
              <w:p w14:paraId="4798A594" w14:textId="61EC2FE2" w:rsidR="00505A1E" w:rsidRPr="00C52AAB" w:rsidRDefault="00505A1E" w:rsidP="00505A1E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9F1DC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...........                  .............</w:t>
                </w:r>
              </w:p>
            </w:tc>
          </w:sdtContent>
        </w:sdt>
      </w:tr>
      <w:tr w:rsidR="00505A1E" w:rsidRPr="00416418" w14:paraId="02EA44F7" w14:textId="77777777" w:rsidTr="00505A1E">
        <w:trPr>
          <w:trHeight w:val="397"/>
          <w:jc w:val="center"/>
        </w:trPr>
        <w:tc>
          <w:tcPr>
            <w:tcW w:w="377" w:type="dxa"/>
            <w:shd w:val="clear" w:color="auto" w:fill="385623" w:themeFill="accent6" w:themeFillShade="80"/>
            <w:vAlign w:val="center"/>
          </w:tcPr>
          <w:p w14:paraId="2D27C8C4" w14:textId="77777777" w:rsidR="00505A1E" w:rsidRPr="00B847A0" w:rsidRDefault="00505A1E" w:rsidP="00505A1E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2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1646934165"/>
            <w:placeholder>
              <w:docPart w:val="06CC0EC43C1A4D2E8B552266EA15AE47"/>
            </w:placeholder>
            <w:showingPlcHdr/>
          </w:sdtPr>
          <w:sdtEndPr/>
          <w:sdtContent>
            <w:tc>
              <w:tcPr>
                <w:tcW w:w="4236" w:type="dxa"/>
                <w:vAlign w:val="center"/>
              </w:tcPr>
              <w:p w14:paraId="6A4DDF9E" w14:textId="058A5BC6" w:rsidR="00505A1E" w:rsidRPr="00C52AAB" w:rsidRDefault="00505A1E" w:rsidP="00505A1E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DA134C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...........                  .............</w:t>
                </w:r>
              </w:p>
            </w:tc>
          </w:sdtContent>
        </w:sdt>
        <w:tc>
          <w:tcPr>
            <w:tcW w:w="377" w:type="dxa"/>
            <w:shd w:val="clear" w:color="auto" w:fill="385623" w:themeFill="accent6" w:themeFillShade="80"/>
            <w:vAlign w:val="center"/>
          </w:tcPr>
          <w:p w14:paraId="48889720" w14:textId="77777777" w:rsidR="00505A1E" w:rsidRPr="00B847A0" w:rsidRDefault="00505A1E" w:rsidP="00505A1E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2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2089502817"/>
            <w:placeholder>
              <w:docPart w:val="B0CDC5265A3F4C3590B956DD614AAA22"/>
            </w:placeholder>
            <w:showingPlcHdr/>
          </w:sdtPr>
          <w:sdtEndPr/>
          <w:sdtContent>
            <w:tc>
              <w:tcPr>
                <w:tcW w:w="4649" w:type="dxa"/>
                <w:vAlign w:val="center"/>
              </w:tcPr>
              <w:p w14:paraId="3B1A8197" w14:textId="06BD167E" w:rsidR="00505A1E" w:rsidRPr="00C52AAB" w:rsidRDefault="00505A1E" w:rsidP="00505A1E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9F1DC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...........                  .............</w:t>
                </w:r>
              </w:p>
            </w:tc>
          </w:sdtContent>
        </w:sdt>
      </w:tr>
      <w:tr w:rsidR="00505A1E" w:rsidRPr="00416418" w14:paraId="0045829F" w14:textId="77777777" w:rsidTr="00505A1E">
        <w:trPr>
          <w:trHeight w:val="397"/>
          <w:jc w:val="center"/>
        </w:trPr>
        <w:tc>
          <w:tcPr>
            <w:tcW w:w="377" w:type="dxa"/>
            <w:shd w:val="clear" w:color="auto" w:fill="385623" w:themeFill="accent6" w:themeFillShade="80"/>
            <w:vAlign w:val="center"/>
          </w:tcPr>
          <w:p w14:paraId="706479AA" w14:textId="77777777" w:rsidR="00505A1E" w:rsidRPr="00B847A0" w:rsidRDefault="00505A1E" w:rsidP="00505A1E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3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1048727408"/>
            <w:placeholder>
              <w:docPart w:val="2EB376FB9E424452A670F9789C2F49DE"/>
            </w:placeholder>
            <w:showingPlcHdr/>
          </w:sdtPr>
          <w:sdtEndPr/>
          <w:sdtContent>
            <w:tc>
              <w:tcPr>
                <w:tcW w:w="4236" w:type="dxa"/>
                <w:vAlign w:val="center"/>
              </w:tcPr>
              <w:p w14:paraId="599C68F8" w14:textId="6A97252C" w:rsidR="00505A1E" w:rsidRPr="00C52AAB" w:rsidRDefault="00505A1E" w:rsidP="00505A1E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DA134C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...........                  .............</w:t>
                </w:r>
              </w:p>
            </w:tc>
          </w:sdtContent>
        </w:sdt>
        <w:tc>
          <w:tcPr>
            <w:tcW w:w="377" w:type="dxa"/>
            <w:shd w:val="clear" w:color="auto" w:fill="385623" w:themeFill="accent6" w:themeFillShade="80"/>
            <w:vAlign w:val="center"/>
          </w:tcPr>
          <w:p w14:paraId="6073C663" w14:textId="77777777" w:rsidR="00505A1E" w:rsidRPr="00B847A0" w:rsidRDefault="00505A1E" w:rsidP="00505A1E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3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911194678"/>
            <w:placeholder>
              <w:docPart w:val="17700AFABBD1492D9E054144B88076EB"/>
            </w:placeholder>
            <w:showingPlcHdr/>
          </w:sdtPr>
          <w:sdtEndPr/>
          <w:sdtContent>
            <w:tc>
              <w:tcPr>
                <w:tcW w:w="4649" w:type="dxa"/>
                <w:vAlign w:val="center"/>
              </w:tcPr>
              <w:p w14:paraId="548EAB11" w14:textId="048393ED" w:rsidR="00505A1E" w:rsidRPr="00C52AAB" w:rsidRDefault="00505A1E" w:rsidP="00505A1E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9F1DC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...........                  .............</w:t>
                </w:r>
              </w:p>
            </w:tc>
          </w:sdtContent>
        </w:sdt>
      </w:tr>
      <w:tr w:rsidR="00505A1E" w:rsidRPr="00416418" w14:paraId="2B7A25CD" w14:textId="77777777" w:rsidTr="00505A1E">
        <w:trPr>
          <w:trHeight w:val="397"/>
          <w:jc w:val="center"/>
        </w:trPr>
        <w:tc>
          <w:tcPr>
            <w:tcW w:w="377" w:type="dxa"/>
            <w:shd w:val="clear" w:color="auto" w:fill="385623" w:themeFill="accent6" w:themeFillShade="80"/>
            <w:vAlign w:val="center"/>
          </w:tcPr>
          <w:p w14:paraId="05B0C044" w14:textId="77777777" w:rsidR="00505A1E" w:rsidRPr="00B847A0" w:rsidRDefault="00505A1E" w:rsidP="00505A1E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4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-388732797"/>
            <w:placeholder>
              <w:docPart w:val="6BF3C39862C24984892DAF99AE766CA0"/>
            </w:placeholder>
            <w:showingPlcHdr/>
          </w:sdtPr>
          <w:sdtEndPr/>
          <w:sdtContent>
            <w:tc>
              <w:tcPr>
                <w:tcW w:w="4236" w:type="dxa"/>
                <w:vAlign w:val="center"/>
              </w:tcPr>
              <w:p w14:paraId="68CCB483" w14:textId="5BCE193B" w:rsidR="00505A1E" w:rsidRPr="00C52AAB" w:rsidRDefault="00505A1E" w:rsidP="00505A1E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DA134C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...........                  .............</w:t>
                </w:r>
              </w:p>
            </w:tc>
          </w:sdtContent>
        </w:sdt>
        <w:tc>
          <w:tcPr>
            <w:tcW w:w="377" w:type="dxa"/>
            <w:shd w:val="clear" w:color="auto" w:fill="385623" w:themeFill="accent6" w:themeFillShade="80"/>
            <w:vAlign w:val="center"/>
          </w:tcPr>
          <w:p w14:paraId="1035FC91" w14:textId="77777777" w:rsidR="00505A1E" w:rsidRPr="00B847A0" w:rsidRDefault="00505A1E" w:rsidP="00505A1E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4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-1501121345"/>
            <w:placeholder>
              <w:docPart w:val="626414300EB941AF965015D30D6F2E85"/>
            </w:placeholder>
            <w:showingPlcHdr/>
          </w:sdtPr>
          <w:sdtEndPr/>
          <w:sdtContent>
            <w:tc>
              <w:tcPr>
                <w:tcW w:w="4649" w:type="dxa"/>
                <w:vAlign w:val="center"/>
              </w:tcPr>
              <w:p w14:paraId="0226F463" w14:textId="2BF1BA94" w:rsidR="00505A1E" w:rsidRPr="00C52AAB" w:rsidRDefault="00505A1E" w:rsidP="00505A1E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9F1DC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...........                  .............</w:t>
                </w:r>
              </w:p>
            </w:tc>
          </w:sdtContent>
        </w:sdt>
      </w:tr>
      <w:tr w:rsidR="00505A1E" w:rsidRPr="00416418" w14:paraId="066A886A" w14:textId="77777777" w:rsidTr="00505A1E">
        <w:trPr>
          <w:trHeight w:val="397"/>
          <w:jc w:val="center"/>
        </w:trPr>
        <w:tc>
          <w:tcPr>
            <w:tcW w:w="377" w:type="dxa"/>
            <w:shd w:val="clear" w:color="auto" w:fill="385623" w:themeFill="accent6" w:themeFillShade="80"/>
            <w:vAlign w:val="center"/>
          </w:tcPr>
          <w:p w14:paraId="0808E6EC" w14:textId="77777777" w:rsidR="00505A1E" w:rsidRPr="00B847A0" w:rsidRDefault="00505A1E" w:rsidP="00505A1E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5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556366994"/>
            <w:placeholder>
              <w:docPart w:val="C9F213B02A3D42968F4B4B90CC0BF1F1"/>
            </w:placeholder>
            <w:showingPlcHdr/>
          </w:sdtPr>
          <w:sdtEndPr/>
          <w:sdtContent>
            <w:tc>
              <w:tcPr>
                <w:tcW w:w="4236" w:type="dxa"/>
                <w:vAlign w:val="center"/>
              </w:tcPr>
              <w:p w14:paraId="588F8DC0" w14:textId="282CB94F" w:rsidR="00505A1E" w:rsidRPr="00C52AAB" w:rsidRDefault="00505A1E" w:rsidP="00505A1E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DA134C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...........                  .............</w:t>
                </w:r>
              </w:p>
            </w:tc>
          </w:sdtContent>
        </w:sdt>
        <w:tc>
          <w:tcPr>
            <w:tcW w:w="377" w:type="dxa"/>
            <w:shd w:val="clear" w:color="auto" w:fill="385623" w:themeFill="accent6" w:themeFillShade="80"/>
            <w:vAlign w:val="center"/>
          </w:tcPr>
          <w:p w14:paraId="163DEA6D" w14:textId="77777777" w:rsidR="00505A1E" w:rsidRPr="00B847A0" w:rsidRDefault="00505A1E" w:rsidP="00505A1E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5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-1561941052"/>
            <w:placeholder>
              <w:docPart w:val="84A4EB1A928A442C9102AB847F7D9F40"/>
            </w:placeholder>
            <w:showingPlcHdr/>
          </w:sdtPr>
          <w:sdtEndPr/>
          <w:sdtContent>
            <w:tc>
              <w:tcPr>
                <w:tcW w:w="4649" w:type="dxa"/>
                <w:vAlign w:val="center"/>
              </w:tcPr>
              <w:p w14:paraId="60570BBF" w14:textId="6CEB5ED4" w:rsidR="00505A1E" w:rsidRPr="00C52AAB" w:rsidRDefault="00505A1E" w:rsidP="00505A1E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9F1DC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...........                  .............</w:t>
                </w:r>
              </w:p>
            </w:tc>
          </w:sdtContent>
        </w:sdt>
      </w:tr>
      <w:tr w:rsidR="00505A1E" w:rsidRPr="00416418" w14:paraId="05EC4E7F" w14:textId="77777777" w:rsidTr="00505A1E">
        <w:trPr>
          <w:trHeight w:val="397"/>
          <w:jc w:val="center"/>
        </w:trPr>
        <w:tc>
          <w:tcPr>
            <w:tcW w:w="377" w:type="dxa"/>
            <w:shd w:val="clear" w:color="auto" w:fill="385623" w:themeFill="accent6" w:themeFillShade="80"/>
            <w:vAlign w:val="center"/>
          </w:tcPr>
          <w:p w14:paraId="3FFFFECF" w14:textId="03B7EB63" w:rsidR="00505A1E" w:rsidRPr="00B847A0" w:rsidRDefault="00505A1E" w:rsidP="00505A1E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6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-1523321440"/>
            <w:placeholder>
              <w:docPart w:val="F00B628129DB416C92210441C0A2E4DF"/>
            </w:placeholder>
            <w:showingPlcHdr/>
          </w:sdtPr>
          <w:sdtEndPr/>
          <w:sdtContent>
            <w:tc>
              <w:tcPr>
                <w:tcW w:w="4236" w:type="dxa"/>
                <w:vAlign w:val="center"/>
              </w:tcPr>
              <w:p w14:paraId="5ADF1CCB" w14:textId="2CF6FC06" w:rsidR="00505A1E" w:rsidRPr="00C52AAB" w:rsidRDefault="00505A1E" w:rsidP="00505A1E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DA134C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...........                  .............</w:t>
                </w:r>
              </w:p>
            </w:tc>
          </w:sdtContent>
        </w:sdt>
        <w:tc>
          <w:tcPr>
            <w:tcW w:w="377" w:type="dxa"/>
            <w:shd w:val="clear" w:color="auto" w:fill="385623" w:themeFill="accent6" w:themeFillShade="80"/>
            <w:vAlign w:val="center"/>
          </w:tcPr>
          <w:p w14:paraId="3C609088" w14:textId="77777777" w:rsidR="00505A1E" w:rsidRPr="00B847A0" w:rsidRDefault="00505A1E" w:rsidP="00505A1E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6</w:t>
            </w:r>
          </w:p>
        </w:tc>
        <w:sdt>
          <w:sdtPr>
            <w:rPr>
              <w:rFonts w:ascii="Sakkal Majalla" w:hAnsi="Sakkal Majalla" w:cs="Sakkal Majalla"/>
              <w:sz w:val="28"/>
              <w:szCs w:val="28"/>
            </w:rPr>
            <w:id w:val="1754628484"/>
            <w:placeholder>
              <w:docPart w:val="18D11A53D40D4526A49AF3D69C64CED5"/>
            </w:placeholder>
            <w:showingPlcHdr/>
          </w:sdtPr>
          <w:sdtEndPr/>
          <w:sdtContent>
            <w:tc>
              <w:tcPr>
                <w:tcW w:w="4649" w:type="dxa"/>
                <w:vAlign w:val="center"/>
              </w:tcPr>
              <w:p w14:paraId="5F9583C0" w14:textId="7785739D" w:rsidR="00505A1E" w:rsidRPr="00C52AAB" w:rsidRDefault="00505A1E" w:rsidP="00505A1E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rtl/>
                  </w:rPr>
                </w:pPr>
                <w:r w:rsidRPr="009F1DC5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t>..................................                  .............</w:t>
                </w:r>
              </w:p>
            </w:tc>
          </w:sdtContent>
        </w:sdt>
      </w:tr>
    </w:tbl>
    <w:p w14:paraId="558C0745" w14:textId="77777777" w:rsidR="00622599" w:rsidRDefault="00622599" w:rsidP="00622599">
      <w:pPr>
        <w:tabs>
          <w:tab w:val="left" w:pos="822"/>
          <w:tab w:val="right" w:pos="6377"/>
        </w:tabs>
        <w:bidi/>
        <w:spacing w:after="0"/>
        <w:jc w:val="lowKashida"/>
        <w:rPr>
          <w:rFonts w:ascii="Times New Roman" w:hAnsi="Times New Roman" w:cs="Times New Roman"/>
          <w:sz w:val="28"/>
          <w:szCs w:val="28"/>
          <w:rtl/>
        </w:rPr>
      </w:pPr>
    </w:p>
    <w:p w14:paraId="77FFD78D" w14:textId="10CA440C" w:rsidR="00622599" w:rsidRPr="006B7E34" w:rsidRDefault="00505A1E" w:rsidP="006B7E34">
      <w:pPr>
        <w:numPr>
          <w:ilvl w:val="0"/>
          <w:numId w:val="14"/>
        </w:numPr>
        <w:tabs>
          <w:tab w:val="left" w:pos="-32"/>
          <w:tab w:val="right" w:pos="6377"/>
        </w:tabs>
        <w:spacing w:after="0"/>
        <w:ind w:left="-457" w:firstLine="0"/>
        <w:contextualSpacing/>
        <w:jc w:val="lowKashida"/>
        <w:rPr>
          <w:rFonts w:ascii="Times New Roman" w:hAnsi="Times New Roman" w:cs="Times New Roman"/>
          <w:sz w:val="28"/>
          <w:szCs w:val="28"/>
          <w:rtl/>
        </w:rPr>
      </w:pPr>
      <w:r w:rsidRPr="00730459">
        <w:rPr>
          <w:rFonts w:ascii="Times New Roman" w:hAnsi="Times New Roman" w:cs="Times New Roman"/>
          <w:sz w:val="28"/>
          <w:szCs w:val="28"/>
          <w:lang w:val="en"/>
        </w:rPr>
        <w:t>The following must be attached</w:t>
      </w:r>
      <w:r w:rsidR="00622599" w:rsidRPr="006B7E34">
        <w:rPr>
          <w:rFonts w:ascii="Times New Roman" w:hAnsi="Times New Roman" w:cs="Times New Roman"/>
          <w:sz w:val="28"/>
          <w:szCs w:val="28"/>
          <w:lang w:val="en"/>
        </w:rPr>
        <w:t>:</w:t>
      </w:r>
    </w:p>
    <w:tbl>
      <w:tblPr>
        <w:tblStyle w:val="TableGrid2"/>
        <w:tblpPr w:leftFromText="180" w:rightFromText="180" w:vertAnchor="text" w:horzAnchor="margin" w:tblpXSpec="center" w:tblpYSpec="bottom"/>
        <w:tblW w:w="9639" w:type="dxa"/>
        <w:jc w:val="center"/>
        <w:tblLook w:val="04A0" w:firstRow="1" w:lastRow="0" w:firstColumn="1" w:lastColumn="0" w:noHBand="0" w:noVBand="1"/>
      </w:tblPr>
      <w:tblGrid>
        <w:gridCol w:w="456"/>
        <w:gridCol w:w="6477"/>
        <w:gridCol w:w="1392"/>
        <w:gridCol w:w="1314"/>
      </w:tblGrid>
      <w:tr w:rsidR="00B847A0" w:rsidRPr="004B094B" w14:paraId="417E0B8A" w14:textId="77777777" w:rsidTr="003C69DB">
        <w:trPr>
          <w:trHeight w:val="567"/>
          <w:jc w:val="center"/>
        </w:trPr>
        <w:tc>
          <w:tcPr>
            <w:tcW w:w="456" w:type="dxa"/>
            <w:shd w:val="clear" w:color="auto" w:fill="385623" w:themeFill="accent6" w:themeFillShade="80"/>
            <w:vAlign w:val="center"/>
          </w:tcPr>
          <w:p w14:paraId="2CFD353C" w14:textId="77777777" w:rsidR="00B847A0" w:rsidRPr="00B847A0" w:rsidRDefault="00B847A0" w:rsidP="006B7E34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R</w:t>
            </w:r>
          </w:p>
        </w:tc>
        <w:tc>
          <w:tcPr>
            <w:tcW w:w="6477" w:type="dxa"/>
            <w:shd w:val="clear" w:color="auto" w:fill="385623" w:themeFill="accent6" w:themeFillShade="80"/>
            <w:vAlign w:val="center"/>
          </w:tcPr>
          <w:p w14:paraId="08EFFFC3" w14:textId="77777777" w:rsidR="00B847A0" w:rsidRPr="00EE7525" w:rsidRDefault="00B847A0" w:rsidP="006B7E34">
            <w:pPr>
              <w:tabs>
                <w:tab w:val="left" w:pos="822"/>
                <w:tab w:val="left" w:pos="6377"/>
                <w:tab w:val="left" w:pos="7511"/>
                <w:tab w:val="left" w:pos="8220"/>
              </w:tabs>
              <w:jc w:val="center"/>
              <w:rPr>
                <w:rFonts w:ascii="Times New Roman" w:hAnsi="Times New Roman" w:cs="Times New Roman"/>
                <w:color w:val="FFFFFF" w:themeColor="background1"/>
                <w:sz w:val="28"/>
                <w:szCs w:val="28"/>
                <w:rtl/>
              </w:rPr>
            </w:pPr>
            <w:r w:rsidRPr="00EE7525">
              <w:rPr>
                <w:rFonts w:ascii="Times New Roman" w:hAnsi="Times New Roman" w:cs="Times New Roman"/>
                <w:color w:val="FFFFFF" w:themeColor="background1"/>
                <w:sz w:val="28"/>
                <w:szCs w:val="28"/>
                <w:lang w:val="en"/>
              </w:rPr>
              <w:t>Requirements</w:t>
            </w:r>
          </w:p>
        </w:tc>
        <w:tc>
          <w:tcPr>
            <w:tcW w:w="1392" w:type="dxa"/>
            <w:shd w:val="clear" w:color="auto" w:fill="385623" w:themeFill="accent6" w:themeFillShade="80"/>
            <w:vAlign w:val="center"/>
          </w:tcPr>
          <w:p w14:paraId="7A33A1D2" w14:textId="77777777" w:rsidR="00B847A0" w:rsidRPr="00EE7525" w:rsidRDefault="00B847A0" w:rsidP="006B7E34">
            <w:pPr>
              <w:tabs>
                <w:tab w:val="left" w:pos="822"/>
                <w:tab w:val="left" w:pos="6377"/>
                <w:tab w:val="left" w:pos="7511"/>
                <w:tab w:val="left" w:pos="8220"/>
              </w:tabs>
              <w:ind w:right="165"/>
              <w:jc w:val="center"/>
              <w:rPr>
                <w:rFonts w:ascii="Times New Roman" w:hAnsi="Times New Roman" w:cs="Times New Roman"/>
                <w:color w:val="FFFFFF" w:themeColor="background1"/>
                <w:sz w:val="28"/>
                <w:szCs w:val="28"/>
                <w:rtl/>
              </w:rPr>
            </w:pPr>
            <w:r w:rsidRPr="00EE7525">
              <w:rPr>
                <w:rFonts w:ascii="Times New Roman" w:hAnsi="Times New Roman" w:cs="Times New Roman"/>
                <w:color w:val="FFFFFF" w:themeColor="background1"/>
                <w:sz w:val="28"/>
                <w:szCs w:val="28"/>
                <w:lang w:val="en"/>
              </w:rPr>
              <w:t>Attached</w:t>
            </w:r>
          </w:p>
        </w:tc>
        <w:tc>
          <w:tcPr>
            <w:tcW w:w="1314" w:type="dxa"/>
            <w:shd w:val="clear" w:color="auto" w:fill="385623" w:themeFill="accent6" w:themeFillShade="80"/>
            <w:vAlign w:val="center"/>
          </w:tcPr>
          <w:p w14:paraId="29D3E828" w14:textId="77777777" w:rsidR="00B847A0" w:rsidRPr="00EE7525" w:rsidRDefault="00B847A0" w:rsidP="006B7E34">
            <w:pPr>
              <w:tabs>
                <w:tab w:val="left" w:pos="822"/>
                <w:tab w:val="left" w:pos="6377"/>
                <w:tab w:val="left" w:pos="7511"/>
                <w:tab w:val="left" w:pos="8220"/>
              </w:tabs>
              <w:ind w:right="165"/>
              <w:jc w:val="center"/>
              <w:rPr>
                <w:rFonts w:ascii="Times New Roman" w:hAnsi="Times New Roman" w:cs="Times New Roman"/>
                <w:color w:val="FFFFFF" w:themeColor="background1"/>
                <w:sz w:val="28"/>
                <w:szCs w:val="28"/>
                <w:rtl/>
              </w:rPr>
            </w:pPr>
            <w:r w:rsidRPr="00EE7525">
              <w:rPr>
                <w:rFonts w:ascii="Times New Roman" w:hAnsi="Times New Roman" w:cs="Times New Roman"/>
                <w:color w:val="FFFFFF" w:themeColor="background1"/>
                <w:sz w:val="28"/>
                <w:szCs w:val="28"/>
                <w:lang w:val="en"/>
              </w:rPr>
              <w:t>Not attached</w:t>
            </w:r>
          </w:p>
        </w:tc>
      </w:tr>
      <w:tr w:rsidR="00B847A0" w:rsidRPr="004B094B" w14:paraId="1F6B08F7" w14:textId="77777777" w:rsidTr="003C69DB">
        <w:trPr>
          <w:trHeight w:val="567"/>
          <w:jc w:val="center"/>
        </w:trPr>
        <w:tc>
          <w:tcPr>
            <w:tcW w:w="456" w:type="dxa"/>
            <w:shd w:val="clear" w:color="auto" w:fill="385623" w:themeFill="accent6" w:themeFillShade="80"/>
            <w:vAlign w:val="center"/>
          </w:tcPr>
          <w:p w14:paraId="1B8D9224" w14:textId="77777777" w:rsidR="00B847A0" w:rsidRPr="00B847A0" w:rsidRDefault="00B847A0" w:rsidP="006B7E34">
            <w:pPr>
              <w:tabs>
                <w:tab w:val="left" w:pos="822"/>
                <w:tab w:val="left" w:pos="6377"/>
                <w:tab w:val="left" w:pos="7511"/>
                <w:tab w:val="left" w:pos="8220"/>
              </w:tabs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1</w:t>
            </w:r>
          </w:p>
        </w:tc>
        <w:tc>
          <w:tcPr>
            <w:tcW w:w="6477" w:type="dxa"/>
            <w:vAlign w:val="center"/>
          </w:tcPr>
          <w:p w14:paraId="212C1CDD" w14:textId="52FC2384" w:rsidR="00B847A0" w:rsidRPr="006B7E34" w:rsidRDefault="00B847A0" w:rsidP="006B7E34">
            <w:pPr>
              <w:tabs>
                <w:tab w:val="left" w:pos="822"/>
                <w:tab w:val="left" w:pos="6377"/>
                <w:tab w:val="left" w:pos="7511"/>
                <w:tab w:val="left" w:pos="8220"/>
              </w:tabs>
              <w:jc w:val="both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6B7E34">
              <w:rPr>
                <w:rFonts w:ascii="Times New Roman" w:hAnsi="Times New Roman" w:cs="Times New Roman"/>
                <w:sz w:val="24"/>
                <w:szCs w:val="24"/>
                <w:lang w:val="en"/>
              </w:rPr>
              <w:t xml:space="preserve">A formal letter that includes a request to obtain SAMA’s no-objection on amendment of the money </w:t>
            </w:r>
            <w:r w:rsidR="006B7E34">
              <w:rPr>
                <w:rFonts w:ascii="Times New Roman" w:hAnsi="Times New Roman" w:cs="Times New Roman"/>
                <w:sz w:val="24"/>
                <w:szCs w:val="24"/>
                <w:lang w:val="en"/>
              </w:rPr>
              <w:t>exc</w:t>
            </w:r>
            <w:r w:rsidRPr="006B7E34">
              <w:rPr>
                <w:rFonts w:ascii="Times New Roman" w:hAnsi="Times New Roman" w:cs="Times New Roman"/>
                <w:sz w:val="24"/>
                <w:szCs w:val="24"/>
                <w:lang w:val="en"/>
              </w:rPr>
              <w:t>hanger MoA</w:t>
            </w:r>
          </w:p>
        </w:tc>
        <w:sdt>
          <w:sdtPr>
            <w:rPr>
              <w:rFonts w:ascii="Times New Roman" w:hAnsi="Times New Roman" w:cs="Times New Roman"/>
              <w:sz w:val="32"/>
              <w:szCs w:val="32"/>
              <w:rtl/>
            </w:rPr>
            <w:id w:val="-6135920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92" w:type="dxa"/>
                <w:vAlign w:val="center"/>
              </w:tcPr>
              <w:p w14:paraId="345BFD16" w14:textId="321E2885" w:rsidR="00B847A0" w:rsidRPr="004B094B" w:rsidRDefault="003C69DB" w:rsidP="006B7E34">
                <w:pPr>
                  <w:tabs>
                    <w:tab w:val="left" w:pos="822"/>
                    <w:tab w:val="left" w:pos="6377"/>
                    <w:tab w:val="left" w:pos="7511"/>
                    <w:tab w:val="left" w:pos="8220"/>
                  </w:tabs>
                  <w:bidi/>
                  <w:jc w:val="center"/>
                  <w:rPr>
                    <w:rFonts w:ascii="Times New Roman" w:hAnsi="Times New Roman" w:cs="Times New Roman"/>
                    <w:sz w:val="32"/>
                    <w:szCs w:val="32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sz w:val="32"/>
                    <w:szCs w:val="32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32"/>
              <w:szCs w:val="32"/>
              <w:rtl/>
            </w:rPr>
            <w:id w:val="-1495269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14" w:type="dxa"/>
                <w:vAlign w:val="center"/>
              </w:tcPr>
              <w:p w14:paraId="480914AD" w14:textId="4E1491FE" w:rsidR="00B847A0" w:rsidRPr="004B094B" w:rsidRDefault="003C69DB" w:rsidP="006B7E34">
                <w:pPr>
                  <w:tabs>
                    <w:tab w:val="left" w:pos="822"/>
                    <w:tab w:val="left" w:pos="6377"/>
                    <w:tab w:val="left" w:pos="7511"/>
                    <w:tab w:val="left" w:pos="8220"/>
                  </w:tabs>
                  <w:bidi/>
                  <w:jc w:val="center"/>
                  <w:rPr>
                    <w:rFonts w:ascii="Times New Roman" w:hAnsi="Times New Roman" w:cs="Times New Roman"/>
                    <w:sz w:val="32"/>
                    <w:szCs w:val="32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sz w:val="32"/>
                    <w:szCs w:val="32"/>
                    <w:rtl/>
                  </w:rPr>
                  <w:t>☐</w:t>
                </w:r>
              </w:p>
            </w:tc>
          </w:sdtContent>
        </w:sdt>
      </w:tr>
      <w:tr w:rsidR="002F0C8B" w:rsidRPr="004B094B" w14:paraId="1B13AF5E" w14:textId="77777777" w:rsidTr="003C69DB">
        <w:trPr>
          <w:trHeight w:val="1134"/>
          <w:jc w:val="center"/>
        </w:trPr>
        <w:tc>
          <w:tcPr>
            <w:tcW w:w="456" w:type="dxa"/>
            <w:shd w:val="clear" w:color="auto" w:fill="385623" w:themeFill="accent6" w:themeFillShade="80"/>
            <w:vAlign w:val="center"/>
          </w:tcPr>
          <w:p w14:paraId="222969F9" w14:textId="44EDE800" w:rsidR="002F0C8B" w:rsidRPr="00B847A0" w:rsidRDefault="002F0C8B" w:rsidP="006B7E34">
            <w:pPr>
              <w:tabs>
                <w:tab w:val="left" w:pos="822"/>
                <w:tab w:val="left" w:pos="6377"/>
                <w:tab w:val="left" w:pos="7511"/>
                <w:tab w:val="left" w:pos="8220"/>
              </w:tabs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2</w:t>
            </w:r>
          </w:p>
        </w:tc>
        <w:tc>
          <w:tcPr>
            <w:tcW w:w="6477" w:type="dxa"/>
            <w:vAlign w:val="center"/>
          </w:tcPr>
          <w:p w14:paraId="29D34C13" w14:textId="2AFBA7AA" w:rsidR="002F0C8B" w:rsidRPr="006B7E34" w:rsidRDefault="002F0C8B" w:rsidP="006B7E34">
            <w:pPr>
              <w:tabs>
                <w:tab w:val="left" w:pos="822"/>
                <w:tab w:val="left" w:pos="6377"/>
                <w:tab w:val="left" w:pos="7511"/>
                <w:tab w:val="left" w:pos="8220"/>
              </w:tabs>
              <w:jc w:val="both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6B7E34">
              <w:rPr>
                <w:rFonts w:ascii="Times New Roman" w:hAnsi="Times New Roman" w:cs="Times New Roman"/>
                <w:sz w:val="24"/>
                <w:szCs w:val="24"/>
                <w:lang w:val="en"/>
              </w:rPr>
              <w:t>Any document authorizing the person signing the request such as the memorandum of association or an authorization by partners, etc. (For general partnerships and limited liability companies)</w:t>
            </w:r>
          </w:p>
        </w:tc>
        <w:sdt>
          <w:sdtPr>
            <w:rPr>
              <w:rFonts w:ascii="Times New Roman" w:hAnsi="Times New Roman" w:cs="Times New Roman"/>
              <w:sz w:val="32"/>
              <w:szCs w:val="32"/>
              <w:rtl/>
            </w:rPr>
            <w:id w:val="12441504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92" w:type="dxa"/>
                <w:vAlign w:val="center"/>
              </w:tcPr>
              <w:p w14:paraId="2A1A4DD8" w14:textId="2731D778" w:rsidR="002F0C8B" w:rsidRPr="004B094B" w:rsidRDefault="003C69DB" w:rsidP="006B7E34">
                <w:pPr>
                  <w:tabs>
                    <w:tab w:val="left" w:pos="822"/>
                    <w:tab w:val="left" w:pos="6377"/>
                    <w:tab w:val="left" w:pos="7511"/>
                    <w:tab w:val="left" w:pos="8220"/>
                  </w:tabs>
                  <w:bidi/>
                  <w:jc w:val="center"/>
                  <w:rPr>
                    <w:rFonts w:ascii="Times New Roman" w:hAnsi="Times New Roman" w:cs="Times New Roman"/>
                    <w:sz w:val="32"/>
                    <w:szCs w:val="32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sz w:val="32"/>
                    <w:szCs w:val="32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32"/>
              <w:szCs w:val="32"/>
              <w:rtl/>
            </w:rPr>
            <w:id w:val="-20307927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14" w:type="dxa"/>
                <w:vAlign w:val="center"/>
              </w:tcPr>
              <w:p w14:paraId="4E29223F" w14:textId="0D38CA1F" w:rsidR="002F0C8B" w:rsidRPr="004B094B" w:rsidRDefault="003C69DB" w:rsidP="006B7E34">
                <w:pPr>
                  <w:tabs>
                    <w:tab w:val="left" w:pos="822"/>
                    <w:tab w:val="left" w:pos="6377"/>
                    <w:tab w:val="left" w:pos="7511"/>
                    <w:tab w:val="left" w:pos="8220"/>
                  </w:tabs>
                  <w:bidi/>
                  <w:jc w:val="center"/>
                  <w:rPr>
                    <w:rFonts w:ascii="Times New Roman" w:hAnsi="Times New Roman" w:cs="Times New Roman"/>
                    <w:sz w:val="32"/>
                    <w:szCs w:val="32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sz w:val="32"/>
                    <w:szCs w:val="32"/>
                    <w:rtl/>
                  </w:rPr>
                  <w:t>☐</w:t>
                </w:r>
              </w:p>
            </w:tc>
          </w:sdtContent>
        </w:sdt>
      </w:tr>
      <w:tr w:rsidR="00B847A0" w:rsidRPr="004B094B" w14:paraId="01BE1719" w14:textId="77777777" w:rsidTr="003C69DB">
        <w:trPr>
          <w:trHeight w:val="397"/>
          <w:jc w:val="center"/>
        </w:trPr>
        <w:tc>
          <w:tcPr>
            <w:tcW w:w="456" w:type="dxa"/>
            <w:shd w:val="clear" w:color="auto" w:fill="385623" w:themeFill="accent6" w:themeFillShade="80"/>
            <w:vAlign w:val="center"/>
          </w:tcPr>
          <w:p w14:paraId="6843B695" w14:textId="4ED32FCF" w:rsidR="00B847A0" w:rsidRPr="00B847A0" w:rsidRDefault="002F0C8B" w:rsidP="006B7E34">
            <w:pPr>
              <w:tabs>
                <w:tab w:val="left" w:pos="822"/>
                <w:tab w:val="left" w:pos="6377"/>
                <w:tab w:val="left" w:pos="7511"/>
                <w:tab w:val="left" w:pos="8220"/>
              </w:tabs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3</w:t>
            </w:r>
          </w:p>
        </w:tc>
        <w:tc>
          <w:tcPr>
            <w:tcW w:w="6477" w:type="dxa"/>
            <w:vAlign w:val="center"/>
          </w:tcPr>
          <w:p w14:paraId="08C05D94" w14:textId="77777777" w:rsidR="00B847A0" w:rsidRPr="006B7E34" w:rsidRDefault="00FD2581" w:rsidP="006B7E34">
            <w:pPr>
              <w:tabs>
                <w:tab w:val="left" w:pos="822"/>
                <w:tab w:val="left" w:pos="6377"/>
                <w:tab w:val="left" w:pos="7511"/>
                <w:tab w:val="left" w:pos="8220"/>
              </w:tabs>
              <w:jc w:val="both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6B7E34">
              <w:rPr>
                <w:rFonts w:ascii="Times New Roman" w:hAnsi="Times New Roman" w:cs="Times New Roman"/>
                <w:sz w:val="24"/>
                <w:szCs w:val="24"/>
                <w:lang w:val="en"/>
              </w:rPr>
              <w:t>A copy of the commercial register;</w:t>
            </w:r>
          </w:p>
        </w:tc>
        <w:sdt>
          <w:sdtPr>
            <w:rPr>
              <w:rFonts w:ascii="Times New Roman" w:hAnsi="Times New Roman" w:cs="Times New Roman"/>
              <w:sz w:val="32"/>
              <w:szCs w:val="32"/>
              <w:rtl/>
            </w:rPr>
            <w:id w:val="-7108109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92" w:type="dxa"/>
                <w:vAlign w:val="center"/>
              </w:tcPr>
              <w:p w14:paraId="56D2BC5F" w14:textId="7584A64F" w:rsidR="00B847A0" w:rsidRPr="004B094B" w:rsidRDefault="003C69DB" w:rsidP="006B7E34">
                <w:pPr>
                  <w:tabs>
                    <w:tab w:val="left" w:pos="822"/>
                    <w:tab w:val="left" w:pos="6377"/>
                    <w:tab w:val="left" w:pos="7511"/>
                    <w:tab w:val="left" w:pos="8220"/>
                  </w:tabs>
                  <w:bidi/>
                  <w:jc w:val="center"/>
                  <w:rPr>
                    <w:rFonts w:ascii="Times New Roman" w:hAnsi="Times New Roman" w:cs="Times New Roman"/>
                    <w:sz w:val="32"/>
                    <w:szCs w:val="32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sz w:val="32"/>
                    <w:szCs w:val="32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32"/>
              <w:szCs w:val="32"/>
              <w:rtl/>
            </w:rPr>
            <w:id w:val="-21037050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14" w:type="dxa"/>
                <w:vAlign w:val="center"/>
              </w:tcPr>
              <w:p w14:paraId="6D917EE5" w14:textId="6CC7FC5B" w:rsidR="00B847A0" w:rsidRPr="004B094B" w:rsidRDefault="003C69DB" w:rsidP="006B7E34">
                <w:pPr>
                  <w:tabs>
                    <w:tab w:val="left" w:pos="822"/>
                    <w:tab w:val="left" w:pos="6377"/>
                    <w:tab w:val="left" w:pos="7511"/>
                    <w:tab w:val="left" w:pos="8220"/>
                  </w:tabs>
                  <w:bidi/>
                  <w:jc w:val="center"/>
                  <w:rPr>
                    <w:rFonts w:ascii="Times New Roman" w:hAnsi="Times New Roman" w:cs="Times New Roman"/>
                    <w:sz w:val="32"/>
                    <w:szCs w:val="32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sz w:val="32"/>
                    <w:szCs w:val="32"/>
                    <w:rtl/>
                  </w:rPr>
                  <w:t>☐</w:t>
                </w:r>
              </w:p>
            </w:tc>
          </w:sdtContent>
        </w:sdt>
      </w:tr>
      <w:tr w:rsidR="003C69DB" w:rsidRPr="004B094B" w14:paraId="30EAFB94" w14:textId="77777777" w:rsidTr="003C69DB">
        <w:trPr>
          <w:trHeight w:val="397"/>
          <w:jc w:val="center"/>
        </w:trPr>
        <w:tc>
          <w:tcPr>
            <w:tcW w:w="456" w:type="dxa"/>
            <w:shd w:val="clear" w:color="auto" w:fill="385623" w:themeFill="accent6" w:themeFillShade="80"/>
            <w:vAlign w:val="center"/>
          </w:tcPr>
          <w:p w14:paraId="7488CFF4" w14:textId="65F3AE76" w:rsidR="003C69DB" w:rsidRPr="00B847A0" w:rsidRDefault="003C69DB" w:rsidP="003C69DB">
            <w:pPr>
              <w:tabs>
                <w:tab w:val="left" w:pos="822"/>
                <w:tab w:val="left" w:pos="6377"/>
                <w:tab w:val="left" w:pos="7511"/>
                <w:tab w:val="left" w:pos="8220"/>
              </w:tabs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4</w:t>
            </w:r>
          </w:p>
        </w:tc>
        <w:tc>
          <w:tcPr>
            <w:tcW w:w="6477" w:type="dxa"/>
            <w:vAlign w:val="center"/>
          </w:tcPr>
          <w:p w14:paraId="3F9EB47C" w14:textId="77777777" w:rsidR="003C69DB" w:rsidRPr="006B7E34" w:rsidRDefault="003C69DB" w:rsidP="003C69DB">
            <w:pPr>
              <w:tabs>
                <w:tab w:val="left" w:pos="822"/>
                <w:tab w:val="left" w:pos="6377"/>
                <w:tab w:val="left" w:pos="7511"/>
                <w:tab w:val="left" w:pos="8220"/>
              </w:tabs>
              <w:jc w:val="both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6B7E34">
              <w:rPr>
                <w:rFonts w:ascii="Times New Roman" w:hAnsi="Times New Roman" w:cs="Times New Roman"/>
                <w:sz w:val="24"/>
                <w:szCs w:val="24"/>
                <w:lang w:val="en"/>
              </w:rPr>
              <w:t>A copy of the Cash Reserve certificate;</w:t>
            </w:r>
          </w:p>
        </w:tc>
        <w:sdt>
          <w:sdtPr>
            <w:rPr>
              <w:rFonts w:ascii="Times New Roman" w:hAnsi="Times New Roman" w:cs="Times New Roman"/>
              <w:sz w:val="32"/>
              <w:szCs w:val="32"/>
              <w:rtl/>
            </w:rPr>
            <w:id w:val="-3831735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92" w:type="dxa"/>
                <w:vAlign w:val="center"/>
              </w:tcPr>
              <w:p w14:paraId="467ED8BB" w14:textId="75E15A07" w:rsidR="003C69DB" w:rsidRPr="004B094B" w:rsidRDefault="003C69DB" w:rsidP="003C69DB">
                <w:pPr>
                  <w:tabs>
                    <w:tab w:val="left" w:pos="822"/>
                    <w:tab w:val="left" w:pos="6377"/>
                    <w:tab w:val="left" w:pos="7511"/>
                    <w:tab w:val="left" w:pos="8220"/>
                  </w:tabs>
                  <w:bidi/>
                  <w:jc w:val="center"/>
                  <w:rPr>
                    <w:rFonts w:ascii="Times New Roman" w:hAnsi="Times New Roman" w:cs="Times New Roman"/>
                    <w:sz w:val="32"/>
                    <w:szCs w:val="32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sz w:val="32"/>
                    <w:szCs w:val="32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32"/>
              <w:szCs w:val="32"/>
              <w:rtl/>
            </w:rPr>
            <w:id w:val="11637473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14" w:type="dxa"/>
                <w:vAlign w:val="center"/>
              </w:tcPr>
              <w:p w14:paraId="0B4D560E" w14:textId="47C63236" w:rsidR="003C69DB" w:rsidRPr="004B094B" w:rsidRDefault="003C69DB" w:rsidP="003C69DB">
                <w:pPr>
                  <w:tabs>
                    <w:tab w:val="left" w:pos="822"/>
                    <w:tab w:val="left" w:pos="6377"/>
                    <w:tab w:val="left" w:pos="7511"/>
                    <w:tab w:val="left" w:pos="8220"/>
                  </w:tabs>
                  <w:bidi/>
                  <w:jc w:val="center"/>
                  <w:rPr>
                    <w:rFonts w:ascii="Times New Roman" w:hAnsi="Times New Roman" w:cs="Times New Roman"/>
                    <w:sz w:val="32"/>
                    <w:szCs w:val="32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sz w:val="32"/>
                    <w:szCs w:val="32"/>
                    <w:rtl/>
                  </w:rPr>
                  <w:t>☐</w:t>
                </w:r>
              </w:p>
            </w:tc>
          </w:sdtContent>
        </w:sdt>
      </w:tr>
      <w:tr w:rsidR="003C69DB" w:rsidRPr="004B094B" w14:paraId="70B23707" w14:textId="77777777" w:rsidTr="003C69DB">
        <w:trPr>
          <w:trHeight w:val="397"/>
          <w:jc w:val="center"/>
        </w:trPr>
        <w:tc>
          <w:tcPr>
            <w:tcW w:w="456" w:type="dxa"/>
            <w:shd w:val="clear" w:color="auto" w:fill="385623" w:themeFill="accent6" w:themeFillShade="80"/>
            <w:vAlign w:val="center"/>
          </w:tcPr>
          <w:p w14:paraId="41C221DA" w14:textId="65532D92" w:rsidR="003C69DB" w:rsidRPr="00B847A0" w:rsidRDefault="003C69DB" w:rsidP="003C69DB">
            <w:pPr>
              <w:tabs>
                <w:tab w:val="left" w:pos="822"/>
                <w:tab w:val="left" w:pos="6377"/>
                <w:tab w:val="left" w:pos="7511"/>
                <w:tab w:val="left" w:pos="8220"/>
              </w:tabs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5</w:t>
            </w:r>
          </w:p>
        </w:tc>
        <w:tc>
          <w:tcPr>
            <w:tcW w:w="6477" w:type="dxa"/>
            <w:vAlign w:val="center"/>
          </w:tcPr>
          <w:p w14:paraId="4F996DCE" w14:textId="77777777" w:rsidR="003C69DB" w:rsidRPr="006B7E34" w:rsidRDefault="003C69DB" w:rsidP="003C69DB">
            <w:pPr>
              <w:tabs>
                <w:tab w:val="left" w:pos="822"/>
                <w:tab w:val="left" w:pos="6377"/>
                <w:tab w:val="left" w:pos="7511"/>
                <w:tab w:val="left" w:pos="8220"/>
              </w:tabs>
              <w:jc w:val="both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6B7E34">
              <w:rPr>
                <w:rFonts w:ascii="Times New Roman" w:hAnsi="Times New Roman" w:cs="Times New Roman"/>
                <w:sz w:val="24"/>
                <w:szCs w:val="24"/>
                <w:lang w:val="en"/>
              </w:rPr>
              <w:t>A copy of Zakat and Income Tax certificate</w:t>
            </w:r>
          </w:p>
        </w:tc>
        <w:sdt>
          <w:sdtPr>
            <w:rPr>
              <w:rFonts w:ascii="Times New Roman" w:hAnsi="Times New Roman" w:cs="Times New Roman"/>
              <w:sz w:val="32"/>
              <w:szCs w:val="32"/>
              <w:rtl/>
            </w:rPr>
            <w:id w:val="-10308709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92" w:type="dxa"/>
                <w:vAlign w:val="center"/>
              </w:tcPr>
              <w:p w14:paraId="4C1647DC" w14:textId="54D122CD" w:rsidR="003C69DB" w:rsidRPr="004B094B" w:rsidRDefault="003C69DB" w:rsidP="003C69DB">
                <w:pPr>
                  <w:tabs>
                    <w:tab w:val="left" w:pos="822"/>
                    <w:tab w:val="left" w:pos="6377"/>
                    <w:tab w:val="left" w:pos="7511"/>
                    <w:tab w:val="left" w:pos="8220"/>
                  </w:tabs>
                  <w:bidi/>
                  <w:jc w:val="center"/>
                  <w:rPr>
                    <w:rFonts w:ascii="Times New Roman" w:hAnsi="Times New Roman" w:cs="Times New Roman"/>
                    <w:sz w:val="32"/>
                    <w:szCs w:val="32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sz w:val="32"/>
                    <w:szCs w:val="32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32"/>
              <w:szCs w:val="32"/>
              <w:rtl/>
            </w:rPr>
            <w:id w:val="13222336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14" w:type="dxa"/>
                <w:vAlign w:val="center"/>
              </w:tcPr>
              <w:p w14:paraId="0DCF9C77" w14:textId="68900221" w:rsidR="003C69DB" w:rsidRPr="004B094B" w:rsidRDefault="003C69DB" w:rsidP="003C69DB">
                <w:pPr>
                  <w:tabs>
                    <w:tab w:val="left" w:pos="822"/>
                    <w:tab w:val="left" w:pos="6377"/>
                    <w:tab w:val="left" w:pos="7511"/>
                    <w:tab w:val="left" w:pos="8220"/>
                  </w:tabs>
                  <w:bidi/>
                  <w:jc w:val="center"/>
                  <w:rPr>
                    <w:rFonts w:ascii="Times New Roman" w:hAnsi="Times New Roman" w:cs="Times New Roman"/>
                    <w:sz w:val="32"/>
                    <w:szCs w:val="32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sz w:val="32"/>
                    <w:szCs w:val="32"/>
                    <w:rtl/>
                  </w:rPr>
                  <w:t>☐</w:t>
                </w:r>
              </w:p>
            </w:tc>
          </w:sdtContent>
        </w:sdt>
      </w:tr>
      <w:tr w:rsidR="003C69DB" w:rsidRPr="004B094B" w14:paraId="0F0680C4" w14:textId="77777777" w:rsidTr="003C69DB">
        <w:trPr>
          <w:trHeight w:val="397"/>
          <w:jc w:val="center"/>
        </w:trPr>
        <w:tc>
          <w:tcPr>
            <w:tcW w:w="456" w:type="dxa"/>
            <w:shd w:val="clear" w:color="auto" w:fill="385623" w:themeFill="accent6" w:themeFillShade="80"/>
            <w:vAlign w:val="center"/>
          </w:tcPr>
          <w:p w14:paraId="7FF5F16A" w14:textId="4A538910" w:rsidR="003C69DB" w:rsidRPr="00B847A0" w:rsidRDefault="003C69DB" w:rsidP="003C69DB">
            <w:pPr>
              <w:tabs>
                <w:tab w:val="left" w:pos="822"/>
                <w:tab w:val="left" w:pos="6377"/>
                <w:tab w:val="left" w:pos="7511"/>
                <w:tab w:val="left" w:pos="8220"/>
              </w:tabs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6</w:t>
            </w:r>
          </w:p>
        </w:tc>
        <w:tc>
          <w:tcPr>
            <w:tcW w:w="6477" w:type="dxa"/>
            <w:vAlign w:val="center"/>
          </w:tcPr>
          <w:p w14:paraId="193B62AD" w14:textId="5405FC75" w:rsidR="003C69DB" w:rsidRPr="006B7E34" w:rsidRDefault="003C69DB" w:rsidP="003C69DB">
            <w:pPr>
              <w:tabs>
                <w:tab w:val="left" w:pos="822"/>
                <w:tab w:val="left" w:pos="6377"/>
                <w:tab w:val="left" w:pos="7511"/>
                <w:tab w:val="left" w:pos="8220"/>
              </w:tabs>
              <w:jc w:val="both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6B7E34">
              <w:rPr>
                <w:rFonts w:ascii="Times New Roman" w:hAnsi="Times New Roman" w:cs="Times New Roman"/>
                <w:sz w:val="24"/>
                <w:szCs w:val="24"/>
                <w:lang w:val="en"/>
              </w:rPr>
              <w:t xml:space="preserve">A copy of the current </w:t>
            </w:r>
            <w:r>
              <w:rPr>
                <w:rFonts w:ascii="Times New Roman" w:hAnsi="Times New Roman" w:cs="Times New Roman"/>
                <w:sz w:val="24"/>
                <w:szCs w:val="24"/>
                <w:lang w:val="en"/>
              </w:rPr>
              <w:t>M</w:t>
            </w:r>
            <w:r w:rsidRPr="006B7E34">
              <w:rPr>
                <w:rFonts w:ascii="Times New Roman" w:hAnsi="Times New Roman" w:cs="Times New Roman"/>
                <w:sz w:val="24"/>
                <w:szCs w:val="24"/>
                <w:lang w:val="en"/>
              </w:rPr>
              <w:t xml:space="preserve">emorandum of </w:t>
            </w:r>
            <w:r>
              <w:rPr>
                <w:rFonts w:ascii="Times New Roman" w:hAnsi="Times New Roman" w:cs="Times New Roman"/>
                <w:sz w:val="24"/>
                <w:szCs w:val="24"/>
                <w:lang w:val="en"/>
              </w:rPr>
              <w:t>A</w:t>
            </w:r>
            <w:r w:rsidRPr="006B7E34">
              <w:rPr>
                <w:rFonts w:ascii="Times New Roman" w:hAnsi="Times New Roman" w:cs="Times New Roman"/>
                <w:sz w:val="24"/>
                <w:szCs w:val="24"/>
                <w:lang w:val="en"/>
              </w:rPr>
              <w:t>ssociation</w:t>
            </w:r>
          </w:p>
        </w:tc>
        <w:sdt>
          <w:sdtPr>
            <w:rPr>
              <w:rFonts w:ascii="Times New Roman" w:hAnsi="Times New Roman" w:cs="Times New Roman"/>
              <w:sz w:val="32"/>
              <w:szCs w:val="32"/>
              <w:rtl/>
            </w:rPr>
            <w:id w:val="-3292135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92" w:type="dxa"/>
                <w:vAlign w:val="center"/>
              </w:tcPr>
              <w:p w14:paraId="1645415F" w14:textId="3056F6D7" w:rsidR="003C69DB" w:rsidRPr="004B094B" w:rsidRDefault="003C69DB" w:rsidP="003C69DB">
                <w:pPr>
                  <w:tabs>
                    <w:tab w:val="left" w:pos="822"/>
                    <w:tab w:val="left" w:pos="6377"/>
                    <w:tab w:val="left" w:pos="7511"/>
                    <w:tab w:val="left" w:pos="8220"/>
                  </w:tabs>
                  <w:bidi/>
                  <w:jc w:val="center"/>
                  <w:rPr>
                    <w:rFonts w:ascii="Times New Roman" w:hAnsi="Times New Roman" w:cs="Times New Roman"/>
                    <w:sz w:val="32"/>
                    <w:szCs w:val="32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sz w:val="32"/>
                    <w:szCs w:val="32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32"/>
              <w:szCs w:val="32"/>
              <w:rtl/>
            </w:rPr>
            <w:id w:val="4604675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14" w:type="dxa"/>
                <w:vAlign w:val="center"/>
              </w:tcPr>
              <w:p w14:paraId="79E987AA" w14:textId="24C01E55" w:rsidR="003C69DB" w:rsidRPr="004B094B" w:rsidRDefault="003C69DB" w:rsidP="003C69DB">
                <w:pPr>
                  <w:tabs>
                    <w:tab w:val="left" w:pos="822"/>
                    <w:tab w:val="left" w:pos="6377"/>
                    <w:tab w:val="left" w:pos="7511"/>
                    <w:tab w:val="left" w:pos="8220"/>
                  </w:tabs>
                  <w:bidi/>
                  <w:jc w:val="center"/>
                  <w:rPr>
                    <w:rFonts w:ascii="Times New Roman" w:hAnsi="Times New Roman" w:cs="Times New Roman"/>
                    <w:sz w:val="32"/>
                    <w:szCs w:val="32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sz w:val="32"/>
                    <w:szCs w:val="32"/>
                    <w:rtl/>
                  </w:rPr>
                  <w:t>☐</w:t>
                </w:r>
              </w:p>
            </w:tc>
          </w:sdtContent>
        </w:sdt>
      </w:tr>
      <w:tr w:rsidR="003C69DB" w:rsidRPr="004B094B" w14:paraId="157FE95C" w14:textId="77777777" w:rsidTr="003C69DB">
        <w:trPr>
          <w:trHeight w:val="567"/>
          <w:jc w:val="center"/>
        </w:trPr>
        <w:tc>
          <w:tcPr>
            <w:tcW w:w="456" w:type="dxa"/>
            <w:shd w:val="clear" w:color="auto" w:fill="385623" w:themeFill="accent6" w:themeFillShade="80"/>
            <w:vAlign w:val="center"/>
          </w:tcPr>
          <w:p w14:paraId="0786AA5C" w14:textId="5C42D96A" w:rsidR="003C69DB" w:rsidRPr="00B847A0" w:rsidRDefault="003C69DB" w:rsidP="003C69DB">
            <w:pPr>
              <w:tabs>
                <w:tab w:val="left" w:pos="822"/>
                <w:tab w:val="left" w:pos="6377"/>
                <w:tab w:val="left" w:pos="7511"/>
                <w:tab w:val="left" w:pos="8220"/>
              </w:tabs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7</w:t>
            </w:r>
          </w:p>
        </w:tc>
        <w:tc>
          <w:tcPr>
            <w:tcW w:w="6477" w:type="dxa"/>
            <w:vAlign w:val="center"/>
          </w:tcPr>
          <w:p w14:paraId="54424604" w14:textId="5FADB4CB" w:rsidR="003C69DB" w:rsidRPr="006B7E34" w:rsidRDefault="003C69DB" w:rsidP="003C69DB">
            <w:pPr>
              <w:tabs>
                <w:tab w:val="left" w:pos="822"/>
                <w:tab w:val="left" w:pos="6377"/>
                <w:tab w:val="left" w:pos="7511"/>
                <w:tab w:val="left" w:pos="8220"/>
              </w:tabs>
              <w:jc w:val="both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6B7E34">
              <w:rPr>
                <w:rFonts w:ascii="Times New Roman" w:hAnsi="Times New Roman" w:cs="Times New Roman"/>
                <w:sz w:val="24"/>
                <w:szCs w:val="24"/>
                <w:lang w:val="en"/>
              </w:rPr>
              <w:t xml:space="preserve">A copy of the current </w:t>
            </w:r>
            <w:r>
              <w:rPr>
                <w:rFonts w:ascii="Times New Roman" w:hAnsi="Times New Roman" w:cs="Times New Roman"/>
                <w:sz w:val="24"/>
                <w:szCs w:val="24"/>
                <w:lang w:val="en"/>
              </w:rPr>
              <w:t>A</w:t>
            </w:r>
            <w:r w:rsidRPr="006B7E34">
              <w:rPr>
                <w:rFonts w:ascii="Times New Roman" w:hAnsi="Times New Roman" w:cs="Times New Roman"/>
                <w:sz w:val="24"/>
                <w:szCs w:val="24"/>
                <w:lang w:val="en"/>
              </w:rPr>
              <w:t xml:space="preserve">rticles of </w:t>
            </w:r>
            <w:r>
              <w:rPr>
                <w:rFonts w:ascii="Times New Roman" w:hAnsi="Times New Roman" w:cs="Times New Roman"/>
                <w:sz w:val="24"/>
                <w:szCs w:val="24"/>
                <w:lang w:val="en"/>
              </w:rPr>
              <w:t>A</w:t>
            </w:r>
            <w:r w:rsidRPr="006B7E34">
              <w:rPr>
                <w:rFonts w:ascii="Times New Roman" w:hAnsi="Times New Roman" w:cs="Times New Roman"/>
                <w:sz w:val="24"/>
                <w:szCs w:val="24"/>
                <w:lang w:val="en"/>
              </w:rPr>
              <w:t>ssociation (for companies that must have them by virtue of law)</w:t>
            </w:r>
          </w:p>
        </w:tc>
        <w:sdt>
          <w:sdtPr>
            <w:rPr>
              <w:rFonts w:ascii="Times New Roman" w:hAnsi="Times New Roman" w:cs="Times New Roman"/>
              <w:sz w:val="32"/>
              <w:szCs w:val="32"/>
              <w:rtl/>
            </w:rPr>
            <w:id w:val="6470181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92" w:type="dxa"/>
                <w:vAlign w:val="center"/>
              </w:tcPr>
              <w:p w14:paraId="0D84E2F2" w14:textId="4BD2D29C" w:rsidR="003C69DB" w:rsidRPr="004B094B" w:rsidRDefault="003C69DB" w:rsidP="003C69DB">
                <w:pPr>
                  <w:tabs>
                    <w:tab w:val="left" w:pos="822"/>
                    <w:tab w:val="left" w:pos="6377"/>
                    <w:tab w:val="left" w:pos="7511"/>
                    <w:tab w:val="left" w:pos="8220"/>
                  </w:tabs>
                  <w:bidi/>
                  <w:jc w:val="center"/>
                  <w:rPr>
                    <w:rFonts w:ascii="Times New Roman" w:hAnsi="Times New Roman" w:cs="Times New Roman"/>
                    <w:sz w:val="32"/>
                    <w:szCs w:val="32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sz w:val="32"/>
                    <w:szCs w:val="32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32"/>
              <w:szCs w:val="32"/>
              <w:rtl/>
            </w:rPr>
            <w:id w:val="-11273160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14" w:type="dxa"/>
                <w:vAlign w:val="center"/>
              </w:tcPr>
              <w:p w14:paraId="3E030913" w14:textId="646CF630" w:rsidR="003C69DB" w:rsidRPr="004B094B" w:rsidRDefault="003C69DB" w:rsidP="003C69DB">
                <w:pPr>
                  <w:tabs>
                    <w:tab w:val="left" w:pos="822"/>
                    <w:tab w:val="left" w:pos="6377"/>
                    <w:tab w:val="left" w:pos="7511"/>
                    <w:tab w:val="left" w:pos="8220"/>
                  </w:tabs>
                  <w:bidi/>
                  <w:jc w:val="center"/>
                  <w:rPr>
                    <w:rFonts w:ascii="Times New Roman" w:hAnsi="Times New Roman" w:cs="Times New Roman"/>
                    <w:sz w:val="32"/>
                    <w:szCs w:val="32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sz w:val="32"/>
                    <w:szCs w:val="32"/>
                    <w:rtl/>
                  </w:rPr>
                  <w:t>☐</w:t>
                </w:r>
              </w:p>
            </w:tc>
          </w:sdtContent>
        </w:sdt>
      </w:tr>
      <w:tr w:rsidR="003C69DB" w:rsidRPr="004B094B" w14:paraId="2772C26B" w14:textId="77777777" w:rsidTr="003C69DB">
        <w:trPr>
          <w:trHeight w:val="397"/>
          <w:jc w:val="center"/>
        </w:trPr>
        <w:tc>
          <w:tcPr>
            <w:tcW w:w="456" w:type="dxa"/>
            <w:shd w:val="clear" w:color="auto" w:fill="385623" w:themeFill="accent6" w:themeFillShade="80"/>
            <w:vAlign w:val="center"/>
          </w:tcPr>
          <w:p w14:paraId="56497BC8" w14:textId="18177369" w:rsidR="003C69DB" w:rsidRDefault="003C69DB" w:rsidP="003C69DB">
            <w:pPr>
              <w:tabs>
                <w:tab w:val="left" w:pos="822"/>
                <w:tab w:val="left" w:pos="6377"/>
                <w:tab w:val="left" w:pos="7511"/>
                <w:tab w:val="left" w:pos="8220"/>
              </w:tabs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8</w:t>
            </w:r>
          </w:p>
        </w:tc>
        <w:tc>
          <w:tcPr>
            <w:tcW w:w="6477" w:type="dxa"/>
            <w:vAlign w:val="center"/>
          </w:tcPr>
          <w:p w14:paraId="5C1E9008" w14:textId="12F787C8" w:rsidR="003C69DB" w:rsidRPr="006B7E34" w:rsidRDefault="003C69DB" w:rsidP="003C69DB">
            <w:pPr>
              <w:tabs>
                <w:tab w:val="left" w:pos="822"/>
                <w:tab w:val="left" w:pos="6377"/>
                <w:tab w:val="left" w:pos="7511"/>
                <w:tab w:val="left" w:pos="8220"/>
              </w:tabs>
              <w:jc w:val="both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6B7E34">
              <w:rPr>
                <w:rFonts w:ascii="Times New Roman" w:hAnsi="Times New Roman" w:cs="Times New Roman"/>
                <w:sz w:val="24"/>
                <w:szCs w:val="24"/>
                <w:lang w:val="en"/>
              </w:rPr>
              <w:t xml:space="preserve">A copy of the draft </w:t>
            </w:r>
            <w:r>
              <w:rPr>
                <w:rFonts w:ascii="Times New Roman" w:hAnsi="Times New Roman" w:cs="Times New Roman"/>
                <w:sz w:val="24"/>
                <w:szCs w:val="24"/>
                <w:lang w:val="en"/>
              </w:rPr>
              <w:t>M</w:t>
            </w:r>
            <w:r w:rsidRPr="006B7E34">
              <w:rPr>
                <w:rFonts w:ascii="Times New Roman" w:hAnsi="Times New Roman" w:cs="Times New Roman"/>
                <w:sz w:val="24"/>
                <w:szCs w:val="24"/>
                <w:lang w:val="en"/>
              </w:rPr>
              <w:t xml:space="preserve">emorandum of </w:t>
            </w:r>
            <w:r>
              <w:rPr>
                <w:rFonts w:ascii="Times New Roman" w:hAnsi="Times New Roman" w:cs="Times New Roman"/>
                <w:sz w:val="24"/>
                <w:szCs w:val="24"/>
                <w:lang w:val="en"/>
              </w:rPr>
              <w:t>A</w:t>
            </w:r>
            <w:r w:rsidRPr="006B7E34">
              <w:rPr>
                <w:rFonts w:ascii="Times New Roman" w:hAnsi="Times New Roman" w:cs="Times New Roman"/>
                <w:sz w:val="24"/>
                <w:szCs w:val="24"/>
                <w:lang w:val="en"/>
              </w:rPr>
              <w:t>ssociation</w:t>
            </w:r>
          </w:p>
        </w:tc>
        <w:sdt>
          <w:sdtPr>
            <w:rPr>
              <w:rFonts w:ascii="Times New Roman" w:hAnsi="Times New Roman" w:cs="Times New Roman"/>
              <w:sz w:val="32"/>
              <w:szCs w:val="32"/>
              <w:rtl/>
            </w:rPr>
            <w:id w:val="-4731429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92" w:type="dxa"/>
                <w:vAlign w:val="center"/>
              </w:tcPr>
              <w:p w14:paraId="1B885DB9" w14:textId="2CFF5382" w:rsidR="003C69DB" w:rsidRPr="004B094B" w:rsidRDefault="003C69DB" w:rsidP="003C69DB">
                <w:pPr>
                  <w:tabs>
                    <w:tab w:val="left" w:pos="822"/>
                    <w:tab w:val="left" w:pos="6377"/>
                    <w:tab w:val="left" w:pos="7511"/>
                    <w:tab w:val="left" w:pos="8220"/>
                  </w:tabs>
                  <w:bidi/>
                  <w:jc w:val="center"/>
                  <w:rPr>
                    <w:rFonts w:ascii="Times New Roman" w:hAnsi="Times New Roman" w:cs="Times New Roman"/>
                    <w:sz w:val="32"/>
                    <w:szCs w:val="32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sz w:val="32"/>
                    <w:szCs w:val="32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32"/>
              <w:szCs w:val="32"/>
              <w:rtl/>
            </w:rPr>
            <w:id w:val="-9090744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14" w:type="dxa"/>
                <w:vAlign w:val="center"/>
              </w:tcPr>
              <w:p w14:paraId="59803B60" w14:textId="7861BC8F" w:rsidR="003C69DB" w:rsidRPr="004B094B" w:rsidRDefault="003C69DB" w:rsidP="003C69DB">
                <w:pPr>
                  <w:tabs>
                    <w:tab w:val="left" w:pos="822"/>
                    <w:tab w:val="left" w:pos="6377"/>
                    <w:tab w:val="left" w:pos="7511"/>
                    <w:tab w:val="left" w:pos="8220"/>
                  </w:tabs>
                  <w:bidi/>
                  <w:jc w:val="center"/>
                  <w:rPr>
                    <w:rFonts w:ascii="Times New Roman" w:hAnsi="Times New Roman" w:cs="Times New Roman"/>
                    <w:sz w:val="32"/>
                    <w:szCs w:val="32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sz w:val="32"/>
                    <w:szCs w:val="32"/>
                    <w:rtl/>
                  </w:rPr>
                  <w:t>☐</w:t>
                </w:r>
              </w:p>
            </w:tc>
          </w:sdtContent>
        </w:sdt>
      </w:tr>
      <w:tr w:rsidR="003C69DB" w:rsidRPr="004B094B" w14:paraId="770A8212" w14:textId="77777777" w:rsidTr="003C69DB">
        <w:trPr>
          <w:trHeight w:val="567"/>
          <w:jc w:val="center"/>
        </w:trPr>
        <w:tc>
          <w:tcPr>
            <w:tcW w:w="456" w:type="dxa"/>
            <w:shd w:val="clear" w:color="auto" w:fill="385623" w:themeFill="accent6" w:themeFillShade="80"/>
            <w:vAlign w:val="center"/>
          </w:tcPr>
          <w:p w14:paraId="789955F7" w14:textId="046E69A3" w:rsidR="003C69DB" w:rsidRDefault="003C69DB" w:rsidP="003C69DB">
            <w:pPr>
              <w:tabs>
                <w:tab w:val="left" w:pos="822"/>
                <w:tab w:val="left" w:pos="6377"/>
                <w:tab w:val="left" w:pos="7511"/>
                <w:tab w:val="left" w:pos="8220"/>
              </w:tabs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9</w:t>
            </w:r>
          </w:p>
        </w:tc>
        <w:tc>
          <w:tcPr>
            <w:tcW w:w="6477" w:type="dxa"/>
            <w:vAlign w:val="center"/>
          </w:tcPr>
          <w:p w14:paraId="2D83CF6E" w14:textId="3D20CEA9" w:rsidR="003C69DB" w:rsidRPr="006B7E34" w:rsidRDefault="003C69DB" w:rsidP="003C69DB">
            <w:pPr>
              <w:tabs>
                <w:tab w:val="left" w:pos="822"/>
                <w:tab w:val="left" w:pos="6377"/>
                <w:tab w:val="left" w:pos="7511"/>
                <w:tab w:val="left" w:pos="8220"/>
              </w:tabs>
              <w:jc w:val="both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6B7E34">
              <w:rPr>
                <w:rFonts w:ascii="Times New Roman" w:hAnsi="Times New Roman" w:cs="Times New Roman"/>
                <w:sz w:val="24"/>
                <w:szCs w:val="24"/>
                <w:lang w:val="en"/>
              </w:rPr>
              <w:t xml:space="preserve">A copy of the draft </w:t>
            </w:r>
            <w:r>
              <w:rPr>
                <w:rFonts w:ascii="Times New Roman" w:hAnsi="Times New Roman" w:cs="Times New Roman"/>
                <w:sz w:val="24"/>
                <w:szCs w:val="24"/>
                <w:lang w:val="en"/>
              </w:rPr>
              <w:t>Articles of A</w:t>
            </w:r>
            <w:r w:rsidRPr="009E7C7A">
              <w:rPr>
                <w:rFonts w:ascii="Times New Roman" w:hAnsi="Times New Roman" w:cs="Times New Roman"/>
                <w:sz w:val="24"/>
                <w:szCs w:val="24"/>
                <w:lang w:val="en"/>
              </w:rPr>
              <w:t>ssociation</w:t>
            </w:r>
            <w:r w:rsidRPr="009E7C7A" w:rsidDel="009E7C7A">
              <w:rPr>
                <w:rFonts w:ascii="Times New Roman" w:hAnsi="Times New Roman" w:cs="Times New Roman"/>
                <w:sz w:val="24"/>
                <w:szCs w:val="24"/>
                <w:lang w:val="en"/>
              </w:rPr>
              <w:t xml:space="preserve"> </w:t>
            </w:r>
            <w:r w:rsidRPr="006B7E34">
              <w:rPr>
                <w:rFonts w:ascii="Times New Roman" w:hAnsi="Times New Roman" w:cs="Times New Roman"/>
                <w:sz w:val="24"/>
                <w:szCs w:val="24"/>
                <w:lang w:val="en"/>
              </w:rPr>
              <w:t xml:space="preserve"> (for companies that must have them by virtue of law)</w:t>
            </w:r>
          </w:p>
        </w:tc>
        <w:sdt>
          <w:sdtPr>
            <w:rPr>
              <w:rFonts w:ascii="Times New Roman" w:hAnsi="Times New Roman" w:cs="Times New Roman"/>
              <w:sz w:val="32"/>
              <w:szCs w:val="32"/>
              <w:rtl/>
            </w:rPr>
            <w:id w:val="-12683813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92" w:type="dxa"/>
                <w:vAlign w:val="center"/>
              </w:tcPr>
              <w:p w14:paraId="34B97B9D" w14:textId="5D42A4F5" w:rsidR="003C69DB" w:rsidRPr="004B094B" w:rsidRDefault="003C69DB" w:rsidP="003C69DB">
                <w:pPr>
                  <w:tabs>
                    <w:tab w:val="left" w:pos="822"/>
                    <w:tab w:val="left" w:pos="6377"/>
                    <w:tab w:val="left" w:pos="7511"/>
                    <w:tab w:val="left" w:pos="8220"/>
                  </w:tabs>
                  <w:bidi/>
                  <w:jc w:val="center"/>
                  <w:rPr>
                    <w:rFonts w:ascii="Times New Roman" w:hAnsi="Times New Roman" w:cs="Times New Roman"/>
                    <w:sz w:val="32"/>
                    <w:szCs w:val="32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sz w:val="32"/>
                    <w:szCs w:val="32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32"/>
              <w:szCs w:val="32"/>
              <w:rtl/>
            </w:rPr>
            <w:id w:val="-20101357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14" w:type="dxa"/>
                <w:vAlign w:val="center"/>
              </w:tcPr>
              <w:p w14:paraId="4AC808E8" w14:textId="0655AF7C" w:rsidR="003C69DB" w:rsidRPr="004B094B" w:rsidRDefault="003C69DB" w:rsidP="003C69DB">
                <w:pPr>
                  <w:tabs>
                    <w:tab w:val="left" w:pos="822"/>
                    <w:tab w:val="left" w:pos="6377"/>
                    <w:tab w:val="left" w:pos="7511"/>
                    <w:tab w:val="left" w:pos="8220"/>
                  </w:tabs>
                  <w:bidi/>
                  <w:jc w:val="center"/>
                  <w:rPr>
                    <w:rFonts w:ascii="Times New Roman" w:hAnsi="Times New Roman" w:cs="Times New Roman"/>
                    <w:sz w:val="32"/>
                    <w:szCs w:val="32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sz w:val="32"/>
                    <w:szCs w:val="32"/>
                    <w:rtl/>
                  </w:rPr>
                  <w:t>☐</w:t>
                </w:r>
              </w:p>
            </w:tc>
          </w:sdtContent>
        </w:sdt>
      </w:tr>
      <w:tr w:rsidR="003C69DB" w:rsidRPr="004B094B" w14:paraId="466868F1" w14:textId="77777777" w:rsidTr="003C69DB">
        <w:trPr>
          <w:trHeight w:val="567"/>
          <w:jc w:val="center"/>
        </w:trPr>
        <w:tc>
          <w:tcPr>
            <w:tcW w:w="456" w:type="dxa"/>
            <w:shd w:val="clear" w:color="auto" w:fill="385623" w:themeFill="accent6" w:themeFillShade="80"/>
            <w:vAlign w:val="center"/>
          </w:tcPr>
          <w:p w14:paraId="67B6A9EA" w14:textId="72CF6A08" w:rsidR="003C69DB" w:rsidRDefault="003C69DB" w:rsidP="003C69DB">
            <w:pPr>
              <w:tabs>
                <w:tab w:val="left" w:pos="822"/>
                <w:tab w:val="left" w:pos="6377"/>
                <w:tab w:val="left" w:pos="7511"/>
                <w:tab w:val="left" w:pos="8220"/>
              </w:tabs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"/>
              </w:rPr>
              <w:t>10</w:t>
            </w:r>
          </w:p>
        </w:tc>
        <w:tc>
          <w:tcPr>
            <w:tcW w:w="6477" w:type="dxa"/>
            <w:vAlign w:val="center"/>
          </w:tcPr>
          <w:p w14:paraId="65A169B2" w14:textId="62473BBB" w:rsidR="003C69DB" w:rsidRPr="00300A1D" w:rsidRDefault="003C69DB" w:rsidP="003C69DB">
            <w:pPr>
              <w:tabs>
                <w:tab w:val="left" w:pos="822"/>
                <w:tab w:val="left" w:pos="6377"/>
                <w:tab w:val="left" w:pos="7511"/>
                <w:tab w:val="left" w:pos="8220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"/>
              </w:rPr>
              <w:t xml:space="preserve">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opy</w:t>
            </w:r>
            <w:r w:rsidRPr="00574976">
              <w:rPr>
                <w:rFonts w:ascii="Times New Roman" w:hAnsi="Times New Roman" w:cs="Times New Roman"/>
                <w:sz w:val="24"/>
                <w:szCs w:val="24"/>
              </w:rPr>
              <w:t xml:space="preserve"> of employee registration certificates in social insurance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</w:t>
            </w:r>
            <w:r w:rsidRPr="00574976">
              <w:rPr>
                <w:rFonts w:ascii="Times New Roman" w:hAnsi="Times New Roman" w:cs="Times New Roman"/>
                <w:sz w:val="24"/>
                <w:szCs w:val="24"/>
              </w:rPr>
              <w:t xml:space="preserve"> list of active subscriber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sdt>
          <w:sdtPr>
            <w:rPr>
              <w:rFonts w:ascii="Times New Roman" w:hAnsi="Times New Roman" w:cs="Times New Roman"/>
              <w:sz w:val="32"/>
              <w:szCs w:val="32"/>
              <w:rtl/>
            </w:rPr>
            <w:id w:val="-10487560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92" w:type="dxa"/>
                <w:vAlign w:val="center"/>
              </w:tcPr>
              <w:p w14:paraId="7C60BCE2" w14:textId="5A447E18" w:rsidR="003C69DB" w:rsidRPr="004B094B" w:rsidRDefault="003C69DB" w:rsidP="003C69DB">
                <w:pPr>
                  <w:tabs>
                    <w:tab w:val="left" w:pos="822"/>
                    <w:tab w:val="left" w:pos="6377"/>
                    <w:tab w:val="left" w:pos="7511"/>
                    <w:tab w:val="left" w:pos="8220"/>
                  </w:tabs>
                  <w:bidi/>
                  <w:jc w:val="center"/>
                  <w:rPr>
                    <w:rFonts w:ascii="Times New Roman" w:hAnsi="Times New Roman" w:cs="Times New Roman"/>
                    <w:sz w:val="32"/>
                    <w:szCs w:val="32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sz w:val="32"/>
                    <w:szCs w:val="32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32"/>
              <w:szCs w:val="32"/>
              <w:rtl/>
            </w:rPr>
            <w:id w:val="10717732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14" w:type="dxa"/>
                <w:vAlign w:val="center"/>
              </w:tcPr>
              <w:p w14:paraId="263B2789" w14:textId="16F9FB4B" w:rsidR="003C69DB" w:rsidRPr="004B094B" w:rsidRDefault="003C69DB" w:rsidP="003C69DB">
                <w:pPr>
                  <w:tabs>
                    <w:tab w:val="left" w:pos="822"/>
                    <w:tab w:val="left" w:pos="6377"/>
                    <w:tab w:val="left" w:pos="7511"/>
                    <w:tab w:val="left" w:pos="8220"/>
                  </w:tabs>
                  <w:bidi/>
                  <w:jc w:val="center"/>
                  <w:rPr>
                    <w:rFonts w:ascii="Times New Roman" w:hAnsi="Times New Roman" w:cs="Times New Roman"/>
                    <w:sz w:val="32"/>
                    <w:szCs w:val="32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sz w:val="32"/>
                    <w:szCs w:val="32"/>
                    <w:rtl/>
                  </w:rPr>
                  <w:t>☐</w:t>
                </w:r>
              </w:p>
            </w:tc>
          </w:sdtContent>
        </w:sdt>
      </w:tr>
    </w:tbl>
    <w:p w14:paraId="5B975B61" w14:textId="2D61F2CB" w:rsidR="00B86470" w:rsidRDefault="00B86470" w:rsidP="00B86470">
      <w:pPr>
        <w:bidi/>
        <w:spacing w:after="0"/>
        <w:jc w:val="lowKashida"/>
        <w:rPr>
          <w:rFonts w:ascii="Times New Roman" w:hAnsi="Times New Roman" w:cs="Times New Roman"/>
          <w:b/>
          <w:bCs/>
          <w:sz w:val="28"/>
          <w:szCs w:val="28"/>
          <w:rtl/>
        </w:rPr>
      </w:pPr>
    </w:p>
    <w:p w14:paraId="0FEDF4C0" w14:textId="77777777" w:rsidR="006B7E34" w:rsidRDefault="006B7E34" w:rsidP="006B7E34">
      <w:pPr>
        <w:spacing w:after="0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>Name</w:t>
      </w:r>
      <w:r>
        <w:rPr>
          <w:rFonts w:ascii="Times New Roman" w:hAnsi="Times New Roman" w:cs="Times New Roman"/>
          <w:b/>
          <w:bCs/>
          <w:sz w:val="28"/>
          <w:szCs w:val="28"/>
          <w:rtl/>
          <w:lang w:val="en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>of Money Exchanger’s Manager:</w:t>
      </w:r>
    </w:p>
    <w:p w14:paraId="36D324DF" w14:textId="77777777" w:rsidR="006B7E34" w:rsidRDefault="006B7E34" w:rsidP="006B7E34">
      <w:pPr>
        <w:spacing w:after="0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</w:p>
    <w:p w14:paraId="1E7E8243" w14:textId="47526E69" w:rsidR="006B7E34" w:rsidRDefault="00FC2632" w:rsidP="006B7E34">
      <w:pPr>
        <w:spacing w:after="0"/>
        <w:rPr>
          <w:rFonts w:ascii="Sakkal Majalla" w:hAnsi="Sakkal Majalla" w:cs="Sakkal Majalla"/>
          <w:b/>
          <w:bCs/>
          <w:sz w:val="28"/>
          <w:szCs w:val="28"/>
        </w:rPr>
      </w:pPr>
      <w:sdt>
        <w:sdtPr>
          <w:rPr>
            <w:rFonts w:ascii="Sakkal Majalla" w:hAnsi="Sakkal Majalla" w:cs="Sakkal Majalla" w:hint="cs"/>
            <w:b/>
            <w:bCs/>
            <w:sz w:val="28"/>
            <w:szCs w:val="28"/>
          </w:rPr>
          <w:id w:val="-1849251766"/>
          <w:placeholder>
            <w:docPart w:val="1E8A56EC272B42A8BBE4715BB9574937"/>
          </w:placeholder>
          <w:showingPlcHdr/>
        </w:sdtPr>
        <w:sdtEndPr/>
        <w:sdtContent>
          <w:r w:rsidR="00505A1E" w:rsidRPr="00FF7B70">
            <w:rPr>
              <w:rFonts w:ascii="Sakkal Majalla" w:hAnsi="Sakkal Majalla" w:cs="Sakkal Majalla" w:hint="cs"/>
              <w:color w:val="AEAAAA" w:themeColor="background2" w:themeShade="BF"/>
              <w:sz w:val="28"/>
              <w:szCs w:val="28"/>
              <w:rtl/>
            </w:rPr>
            <w:t>...................</w:t>
          </w:r>
          <w:r w:rsidR="00505A1E">
            <w:rPr>
              <w:rFonts w:ascii="Sakkal Majalla" w:hAnsi="Sakkal Majalla" w:cs="Sakkal Majalla" w:hint="cs"/>
              <w:color w:val="AEAAAA" w:themeColor="background2" w:themeShade="BF"/>
              <w:sz w:val="28"/>
              <w:szCs w:val="28"/>
              <w:rtl/>
            </w:rPr>
            <w:t>................................................</w:t>
          </w:r>
          <w:r w:rsidR="00505A1E" w:rsidRPr="00FF7B70">
            <w:rPr>
              <w:rFonts w:ascii="Sakkal Majalla" w:hAnsi="Sakkal Majalla" w:cs="Sakkal Majalla" w:hint="cs"/>
              <w:color w:val="AEAAAA" w:themeColor="background2" w:themeShade="BF"/>
              <w:sz w:val="28"/>
              <w:szCs w:val="28"/>
              <w:rtl/>
            </w:rPr>
            <w:t>................................................</w:t>
          </w:r>
          <w:r w:rsidR="00505A1E">
            <w:rPr>
              <w:rFonts w:ascii="Sakkal Majalla" w:hAnsi="Sakkal Majalla" w:cs="Sakkal Majalla"/>
              <w:color w:val="AEAAAA" w:themeColor="background2" w:themeShade="BF"/>
              <w:sz w:val="28"/>
              <w:szCs w:val="28"/>
            </w:rPr>
            <w:t>....................................</w:t>
          </w:r>
        </w:sdtContent>
      </w:sdt>
    </w:p>
    <w:p w14:paraId="40629473" w14:textId="77777777" w:rsidR="00505A1E" w:rsidRDefault="00505A1E" w:rsidP="006B7E34">
      <w:pPr>
        <w:spacing w:after="0"/>
        <w:rPr>
          <w:rFonts w:ascii="Times New Roman" w:hAnsi="Times New Roman" w:cs="Times New Roman"/>
          <w:color w:val="AEAAAA" w:themeColor="background2" w:themeShade="BF"/>
          <w:sz w:val="28"/>
          <w:szCs w:val="28"/>
        </w:rPr>
      </w:pPr>
    </w:p>
    <w:p w14:paraId="7658126A" w14:textId="72F95EB5" w:rsidR="006B7E34" w:rsidRDefault="006B7E34" w:rsidP="00505A1E">
      <w:pPr>
        <w:spacing w:after="0"/>
        <w:rPr>
          <w:rFonts w:ascii="Times New Roman" w:hAnsi="Times New Roman" w:cs="Times New Roman"/>
          <w:b/>
          <w:bCs/>
          <w:sz w:val="28"/>
          <w:szCs w:val="28"/>
          <w:rtl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>Signature:</w:t>
      </w:r>
      <w:r>
        <w:rPr>
          <w:rFonts w:ascii="Times New Roman" w:hAnsi="Times New Roman" w:cs="Times New Roman"/>
          <w:sz w:val="28"/>
          <w:szCs w:val="28"/>
          <w:lang w:val="en"/>
        </w:rPr>
        <w:tab/>
      </w:r>
      <w:r>
        <w:rPr>
          <w:rFonts w:ascii="Times New Roman" w:hAnsi="Times New Roman" w:cs="Times New Roman"/>
          <w:sz w:val="28"/>
          <w:szCs w:val="28"/>
          <w:lang w:val="en"/>
        </w:rPr>
        <w:tab/>
      </w:r>
      <w:r>
        <w:rPr>
          <w:rFonts w:ascii="Times New Roman" w:hAnsi="Times New Roman" w:cs="Times New Roman" w:hint="cs"/>
          <w:sz w:val="28"/>
          <w:szCs w:val="28"/>
          <w:rtl/>
          <w:lang w:val="en"/>
        </w:rPr>
        <w:tab/>
      </w:r>
      <w:r>
        <w:rPr>
          <w:rFonts w:ascii="Times New Roman" w:hAnsi="Times New Roman" w:cs="Times New Roman" w:hint="cs"/>
          <w:sz w:val="28"/>
          <w:szCs w:val="28"/>
          <w:rtl/>
          <w:lang w:val="en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>Stamp:</w:t>
      </w:r>
      <w:r>
        <w:rPr>
          <w:rFonts w:ascii="Times New Roman" w:hAnsi="Times New Roman" w:cs="Times New Roman"/>
          <w:sz w:val="28"/>
          <w:szCs w:val="28"/>
          <w:lang w:val="en"/>
        </w:rPr>
        <w:tab/>
      </w:r>
      <w:r>
        <w:rPr>
          <w:rFonts w:ascii="Times New Roman" w:hAnsi="Times New Roman" w:cs="Times New Roman" w:hint="cs"/>
          <w:sz w:val="28"/>
          <w:szCs w:val="28"/>
          <w:rtl/>
          <w:lang w:val="en"/>
        </w:rPr>
        <w:t xml:space="preserve"> </w:t>
      </w:r>
      <w:r>
        <w:rPr>
          <w:rFonts w:ascii="Times New Roman" w:hAnsi="Times New Roman" w:cs="Times New Roman" w:hint="cs"/>
          <w:sz w:val="28"/>
          <w:szCs w:val="28"/>
          <w:rtl/>
          <w:lang w:val="en"/>
        </w:rPr>
        <w:tab/>
      </w:r>
      <w:r>
        <w:rPr>
          <w:rFonts w:ascii="Times New Roman" w:hAnsi="Times New Roman" w:cs="Times New Roman" w:hint="cs"/>
          <w:sz w:val="28"/>
          <w:szCs w:val="28"/>
          <w:rtl/>
          <w:lang w:val="en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>Date:</w:t>
      </w:r>
      <w:r w:rsidR="00505A1E" w:rsidRPr="00505A1E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sdt>
        <w:sdtPr>
          <w:rPr>
            <w:rFonts w:ascii="Sakkal Majalla" w:hAnsi="Sakkal Majalla" w:cs="Sakkal Majalla"/>
            <w:b/>
            <w:bCs/>
            <w:sz w:val="28"/>
            <w:szCs w:val="28"/>
          </w:rPr>
          <w:id w:val="1932460001"/>
          <w:placeholder>
            <w:docPart w:val="850AEC51D7714702A0B44B8991DEC64E"/>
          </w:placeholder>
          <w:date>
            <w:dateFormat w:val="dd/MM/yyyyه"/>
            <w:lid w:val="ar-SA"/>
            <w:storeMappedDataAs w:val="dateTime"/>
            <mc:AlternateContent>
              <mc:Choice Requires="w14">
                <w:calendar w:val="umalqura"/>
              </mc:Choice>
              <mc:Fallback>
                <w:calendar w:val="hijri"/>
              </mc:Fallback>
            </mc:AlternateContent>
          </w:date>
        </w:sdtPr>
        <w:sdtEndPr/>
        <w:sdtContent>
          <w:r w:rsidR="00505A1E">
            <w:rPr>
              <w:rFonts w:ascii="Sakkal Majalla" w:hAnsi="Sakkal Majalla" w:cs="Sakkal Majalla"/>
              <w:b/>
              <w:bCs/>
              <w:sz w:val="28"/>
              <w:szCs w:val="28"/>
            </w:rPr>
            <w:t xml:space="preserve">             /                   /               </w:t>
          </w:r>
        </w:sdtContent>
      </w:sdt>
    </w:p>
    <w:p w14:paraId="6ACFDEE5" w14:textId="113CE8AF" w:rsidR="00C36D93" w:rsidRDefault="00C36D93" w:rsidP="002F0FEB">
      <w:pPr>
        <w:bidi/>
        <w:spacing w:after="0"/>
        <w:jc w:val="lowKashida"/>
        <w:rPr>
          <w:rFonts w:ascii="Times New Roman" w:hAnsi="Times New Roman" w:cs="Times New Roman"/>
          <w:b/>
          <w:bCs/>
          <w:sz w:val="28"/>
          <w:szCs w:val="28"/>
          <w:rtl/>
        </w:rPr>
      </w:pPr>
    </w:p>
    <w:p w14:paraId="525C6B3B" w14:textId="77777777" w:rsidR="00505A1E" w:rsidRPr="001531D1" w:rsidRDefault="00505A1E" w:rsidP="00505A1E">
      <w:pPr>
        <w:spacing w:after="0"/>
        <w:jc w:val="lowKashida"/>
        <w:rPr>
          <w:rFonts w:ascii="Times New Roman" w:hAnsi="Times New Roman" w:cs="Times New Roman"/>
          <w:color w:val="FF0000"/>
          <w:sz w:val="24"/>
          <w:szCs w:val="24"/>
        </w:rPr>
        <w:sectPr w:rsidR="00505A1E" w:rsidRPr="001531D1" w:rsidSect="000E7DD7">
          <w:footerReference w:type="even" r:id="rId11"/>
          <w:footerReference w:type="default" r:id="rId12"/>
          <w:footerReference w:type="first" r:id="rId13"/>
          <w:pgSz w:w="11907" w:h="16839" w:code="9"/>
          <w:pgMar w:top="1440" w:right="1008" w:bottom="1440" w:left="1008" w:header="0" w:footer="397" w:gutter="0"/>
          <w:pgNumType w:chapSep="colon"/>
          <w:cols w:space="720"/>
          <w:titlePg/>
          <w:docGrid w:linePitch="360"/>
        </w:sectPr>
      </w:pPr>
      <w:r w:rsidRPr="001531D1">
        <w:rPr>
          <w:rFonts w:ascii="Times New Roman" w:hAnsi="Times New Roman" w:cs="Times New Roman"/>
          <w:color w:val="FF0000"/>
          <w:sz w:val="24"/>
          <w:szCs w:val="24"/>
          <w:lang w:val="en"/>
        </w:rPr>
        <w:t xml:space="preserve">*Note: </w:t>
      </w:r>
      <w:r w:rsidRPr="00532C6E">
        <w:rPr>
          <w:rFonts w:ascii="Times New Roman" w:hAnsi="Times New Roman" w:cs="Times New Roman"/>
          <w:color w:val="FF0000"/>
          <w:sz w:val="24"/>
          <w:szCs w:val="24"/>
          <w:lang w:val="en"/>
        </w:rPr>
        <w:t xml:space="preserve">This form </w:t>
      </w:r>
      <w:proofErr w:type="gramStart"/>
      <w:r w:rsidRPr="00532C6E">
        <w:rPr>
          <w:rFonts w:ascii="Times New Roman" w:hAnsi="Times New Roman" w:cs="Times New Roman"/>
          <w:color w:val="FF0000"/>
          <w:sz w:val="24"/>
          <w:szCs w:val="24"/>
          <w:lang w:val="en"/>
        </w:rPr>
        <w:t>shall be deemed</w:t>
      </w:r>
      <w:proofErr w:type="gramEnd"/>
      <w:r w:rsidRPr="00532C6E">
        <w:rPr>
          <w:rFonts w:ascii="Times New Roman" w:hAnsi="Times New Roman" w:cs="Times New Roman"/>
          <w:color w:val="FF0000"/>
          <w:sz w:val="24"/>
          <w:szCs w:val="24"/>
          <w:lang w:val="en"/>
        </w:rPr>
        <w:t xml:space="preserve"> invalid in case of any omission or modification made thereto.</w:t>
      </w:r>
    </w:p>
    <w:p w14:paraId="43A6E051" w14:textId="77777777" w:rsidR="008D51B8" w:rsidRPr="00505A1E" w:rsidRDefault="008D51B8" w:rsidP="002F0FEB">
      <w:pPr>
        <w:tabs>
          <w:tab w:val="left" w:pos="3600"/>
        </w:tabs>
        <w:bidi/>
        <w:rPr>
          <w:rFonts w:ascii="Times New Roman" w:hAnsi="Times New Roman" w:cstheme="majorHAnsi"/>
          <w:sz w:val="32"/>
          <w:szCs w:val="32"/>
          <w:rtl/>
        </w:rPr>
      </w:pPr>
    </w:p>
    <w:sectPr w:rsidR="008D51B8" w:rsidRPr="00505A1E" w:rsidSect="00984857">
      <w:footerReference w:type="first" r:id="rId14"/>
      <w:pgSz w:w="11907" w:h="16839" w:code="9"/>
      <w:pgMar w:top="1440" w:right="1008" w:bottom="1440" w:left="1008" w:header="0" w:footer="0" w:gutter="0"/>
      <w:pgNumType w:chapStyle="1" w:chapSep="col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F8A880" w14:textId="77777777" w:rsidR="00FC2632" w:rsidRDefault="00FC2632" w:rsidP="005A0589">
      <w:pPr>
        <w:spacing w:after="0" w:line="240" w:lineRule="auto"/>
      </w:pPr>
      <w:r>
        <w:separator/>
      </w:r>
    </w:p>
    <w:p w14:paraId="0064F272" w14:textId="77777777" w:rsidR="00FC2632" w:rsidRDefault="00FC2632"/>
  </w:endnote>
  <w:endnote w:type="continuationSeparator" w:id="0">
    <w:p w14:paraId="466891CF" w14:textId="77777777" w:rsidR="00FC2632" w:rsidRDefault="00FC2632" w:rsidP="005A0589">
      <w:pPr>
        <w:spacing w:after="0" w:line="240" w:lineRule="auto"/>
      </w:pPr>
      <w:r>
        <w:continuationSeparator/>
      </w:r>
    </w:p>
    <w:p w14:paraId="34AE92C8" w14:textId="77777777" w:rsidR="00FC2632" w:rsidRDefault="00FC263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A792BE" w14:textId="2DD0E6D2" w:rsidR="00505A1E" w:rsidRPr="00704015" w:rsidRDefault="00FC2632" w:rsidP="00704015">
    <w:pPr>
      <w:pStyle w:val="Footer"/>
      <w:rPr>
        <w:rFonts w:ascii="Times New Roman" w:hAnsi="Times New Roman" w:cs="Times New Roman"/>
        <w:color w:val="808080" w:themeColor="background1" w:themeShade="80"/>
        <w:sz w:val="28"/>
        <w:szCs w:val="28"/>
      </w:rPr>
    </w:pPr>
    <w:sdt>
      <w:sdtPr>
        <w:rPr>
          <w:rFonts w:ascii="Times New Roman" w:hAnsi="Times New Roman" w:cs="Times New Roman"/>
          <w:color w:val="808080" w:themeColor="background1" w:themeShade="80"/>
          <w:sz w:val="28"/>
          <w:szCs w:val="28"/>
        </w:rPr>
        <w:id w:val="1773582814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  <w:color w:val="808080" w:themeColor="background1" w:themeShade="80"/>
              <w:sz w:val="28"/>
              <w:szCs w:val="28"/>
            </w:rPr>
            <w:id w:val="1728636285"/>
            <w:docPartObj>
              <w:docPartGallery w:val="Page Numbers (Top of Page)"/>
              <w:docPartUnique/>
            </w:docPartObj>
          </w:sdtPr>
          <w:sdtEndPr/>
          <w:sdtContent>
            <w:r w:rsidR="00505A1E" w:rsidRPr="001531D1">
              <w:rPr>
                <w:noProof/>
              </w:rPr>
              <w:drawing>
                <wp:anchor distT="0" distB="0" distL="114300" distR="114300" simplePos="0" relativeHeight="251674624" behindDoc="0" locked="0" layoutInCell="1" allowOverlap="1" wp14:anchorId="557B4811" wp14:editId="7588979A">
                  <wp:simplePos x="0" y="0"/>
                  <wp:positionH relativeFrom="page">
                    <wp:posOffset>1905</wp:posOffset>
                  </wp:positionH>
                  <wp:positionV relativeFrom="margin">
                    <wp:posOffset>8961120</wp:posOffset>
                  </wp:positionV>
                  <wp:extent cx="7562088" cy="241595"/>
                  <wp:effectExtent l="0" t="0" r="0" b="6350"/>
                  <wp:wrapSquare wrapText="bothSides"/>
                  <wp:docPr id="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4267" b="3466"/>
                          <a:stretch/>
                        </pic:blipFill>
                        <pic:spPr>
                          <a:xfrm>
                            <a:off x="0" y="0"/>
                            <a:ext cx="7562088" cy="2415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505A1E" w:rsidRPr="001531D1">
              <w:rPr>
                <w:color w:val="808080" w:themeColor="background1" w:themeShade="80"/>
                <w:sz w:val="28"/>
                <w:szCs w:val="28"/>
                <w:lang w:val="en"/>
              </w:rPr>
              <w:fldChar w:fldCharType="begin"/>
            </w:r>
            <w:r w:rsidR="00505A1E" w:rsidRPr="001531D1">
              <w:rPr>
                <w:rFonts w:ascii="Times New Roman" w:hAnsi="Times New Roman"/>
                <w:color w:val="808080" w:themeColor="background1" w:themeShade="80"/>
                <w:sz w:val="28"/>
                <w:szCs w:val="28"/>
                <w:lang w:val="en"/>
              </w:rPr>
              <w:instrText xml:space="preserve"> PAGE </w:instrText>
            </w:r>
            <w:r w:rsidR="00505A1E" w:rsidRPr="001531D1">
              <w:rPr>
                <w:color w:val="808080" w:themeColor="background1" w:themeShade="80"/>
                <w:sz w:val="28"/>
                <w:szCs w:val="28"/>
                <w:lang w:val="en"/>
              </w:rPr>
              <w:fldChar w:fldCharType="separate"/>
            </w:r>
            <w:r w:rsidR="00704015">
              <w:rPr>
                <w:rFonts w:ascii="Times New Roman" w:hAnsi="Times New Roman"/>
                <w:noProof/>
                <w:color w:val="808080" w:themeColor="background1" w:themeShade="80"/>
                <w:sz w:val="28"/>
                <w:szCs w:val="28"/>
                <w:lang w:val="en"/>
              </w:rPr>
              <w:t>2</w:t>
            </w:r>
            <w:r w:rsidR="00505A1E" w:rsidRPr="001531D1">
              <w:rPr>
                <w:color w:val="808080" w:themeColor="background1" w:themeShade="80"/>
                <w:sz w:val="28"/>
                <w:szCs w:val="28"/>
                <w:lang w:val="en"/>
              </w:rPr>
              <w:fldChar w:fldCharType="end"/>
            </w:r>
            <w:r w:rsidR="00505A1E" w:rsidRPr="001531D1">
              <w:rPr>
                <w:rFonts w:ascii="Times New Roman" w:hAnsi="Times New Roman"/>
                <w:color w:val="808080" w:themeColor="background1" w:themeShade="80"/>
                <w:sz w:val="28"/>
                <w:szCs w:val="28"/>
                <w:lang w:val="en"/>
              </w:rPr>
              <w:t xml:space="preserve"> of 4</w:t>
            </w:r>
            <w:r w:rsidR="00704015">
              <w:rPr>
                <w:rFonts w:ascii="Times New Roman" w:hAnsi="Times New Roman"/>
                <w:color w:val="808080" w:themeColor="background1" w:themeShade="80"/>
                <w:sz w:val="28"/>
                <w:szCs w:val="28"/>
                <w:rtl/>
                <w:lang w:val="en"/>
              </w:rPr>
              <w:tab/>
            </w:r>
            <w:r w:rsidR="00704015">
              <w:rPr>
                <w:rFonts w:ascii="Sakkal Majalla" w:hAnsi="Sakkal Majalla" w:cs="Sakkal Majalla"/>
                <w:sz w:val="32"/>
                <w:szCs w:val="32"/>
              </w:rPr>
              <w:t>AMA</w:t>
            </w:r>
          </w:sdtContent>
        </w:sdt>
      </w:sdtContent>
    </w:sdt>
    <w:r w:rsidR="00704015">
      <w:rPr>
        <w:rFonts w:ascii="Times New Roman" w:hAnsi="Times New Roman" w:cs="Times New Roman" w:hint="cs"/>
        <w:color w:val="808080" w:themeColor="background1" w:themeShade="80"/>
        <w:sz w:val="28"/>
        <w:szCs w:val="28"/>
        <w:rtl/>
      </w:rPr>
      <w:tab/>
    </w:r>
    <w:r w:rsidR="00840225">
      <w:rPr>
        <w:color w:val="808080" w:themeColor="background1" w:themeShade="80"/>
      </w:rPr>
      <w:fldChar w:fldCharType="begin"/>
    </w:r>
    <w:r w:rsidR="00840225">
      <w:rPr>
        <w:color w:val="808080" w:themeColor="background1" w:themeShade="80"/>
      </w:rPr>
      <w:instrText xml:space="preserve"> DATE  \@ "M/d/yyyy h:mm am/pm"  \* MERGEFORMAT </w:instrText>
    </w:r>
    <w:r w:rsidR="00840225">
      <w:rPr>
        <w:color w:val="808080" w:themeColor="background1" w:themeShade="80"/>
      </w:rPr>
      <w:fldChar w:fldCharType="separate"/>
    </w:r>
    <w:r w:rsidR="000254AF">
      <w:rPr>
        <w:noProof/>
        <w:color w:val="808080" w:themeColor="background1" w:themeShade="80"/>
      </w:rPr>
      <w:t>11/19/2023 1:26 PM</w:t>
    </w:r>
    <w:r w:rsidR="00840225">
      <w:rPr>
        <w:color w:val="808080" w:themeColor="background1" w:themeShade="8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color w:val="808080" w:themeColor="background1" w:themeShade="80"/>
      </w:rPr>
      <w:id w:val="-604960433"/>
      <w:docPartObj>
        <w:docPartGallery w:val="Page Numbers (Bottom of Page)"/>
        <w:docPartUnique/>
      </w:docPartObj>
    </w:sdtPr>
    <w:sdtEndPr/>
    <w:sdtContent>
      <w:sdt>
        <w:sdtPr>
          <w:rPr>
            <w:color w:val="808080" w:themeColor="background1" w:themeShade="80"/>
          </w:rPr>
          <w:id w:val="864641228"/>
          <w:docPartObj>
            <w:docPartGallery w:val="Page Numbers (Top of Page)"/>
            <w:docPartUnique/>
          </w:docPartObj>
        </w:sdtPr>
        <w:sdtEndPr/>
        <w:sdtContent>
          <w:p w14:paraId="0CC0D17D" w14:textId="4A8A18D0" w:rsidR="00505A1E" w:rsidRPr="006122EA" w:rsidRDefault="00505A1E" w:rsidP="00C13063">
            <w:pPr>
              <w:pStyle w:val="Footer"/>
              <w:rPr>
                <w:rFonts w:ascii="Times New Roman" w:hAnsi="Times New Roman" w:cs="Times New Roman"/>
                <w:color w:val="808080" w:themeColor="background1" w:themeShade="80"/>
                <w:sz w:val="28"/>
                <w:szCs w:val="28"/>
              </w:rPr>
            </w:pPr>
            <w:r w:rsidRPr="001531D1">
              <w:rPr>
                <w:noProof/>
              </w:rPr>
              <w:drawing>
                <wp:anchor distT="0" distB="0" distL="114300" distR="114300" simplePos="0" relativeHeight="251675648" behindDoc="0" locked="0" layoutInCell="1" allowOverlap="1" wp14:anchorId="142CF093" wp14:editId="1B15F42C">
                  <wp:simplePos x="0" y="0"/>
                  <wp:positionH relativeFrom="page">
                    <wp:posOffset>1905</wp:posOffset>
                  </wp:positionH>
                  <wp:positionV relativeFrom="margin">
                    <wp:posOffset>8983980</wp:posOffset>
                  </wp:positionV>
                  <wp:extent cx="7562088" cy="241595"/>
                  <wp:effectExtent l="0" t="0" r="0" b="6350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4267" b="3466"/>
                          <a:stretch/>
                        </pic:blipFill>
                        <pic:spPr>
                          <a:xfrm>
                            <a:off x="0" y="0"/>
                            <a:ext cx="7562088" cy="2415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1531D1">
              <w:rPr>
                <w:color w:val="808080" w:themeColor="background1" w:themeShade="80"/>
                <w:sz w:val="28"/>
                <w:szCs w:val="28"/>
                <w:lang w:val="en"/>
              </w:rPr>
              <w:fldChar w:fldCharType="begin"/>
            </w:r>
            <w:r w:rsidRPr="001531D1">
              <w:rPr>
                <w:rFonts w:ascii="Times New Roman" w:hAnsi="Times New Roman"/>
                <w:color w:val="808080" w:themeColor="background1" w:themeShade="80"/>
                <w:sz w:val="28"/>
                <w:szCs w:val="28"/>
                <w:lang w:val="en"/>
              </w:rPr>
              <w:instrText xml:space="preserve"> PAGE </w:instrText>
            </w:r>
            <w:r w:rsidRPr="001531D1">
              <w:rPr>
                <w:color w:val="808080" w:themeColor="background1" w:themeShade="80"/>
                <w:sz w:val="28"/>
                <w:szCs w:val="28"/>
                <w:lang w:val="en"/>
              </w:rPr>
              <w:fldChar w:fldCharType="separate"/>
            </w:r>
            <w:r w:rsidR="000254AF">
              <w:rPr>
                <w:rFonts w:ascii="Times New Roman" w:hAnsi="Times New Roman"/>
                <w:noProof/>
                <w:color w:val="808080" w:themeColor="background1" w:themeShade="80"/>
                <w:sz w:val="28"/>
                <w:szCs w:val="28"/>
                <w:lang w:val="en"/>
              </w:rPr>
              <w:t>4</w:t>
            </w:r>
            <w:r w:rsidRPr="001531D1">
              <w:rPr>
                <w:color w:val="808080" w:themeColor="background1" w:themeShade="80"/>
                <w:sz w:val="28"/>
                <w:szCs w:val="28"/>
                <w:lang w:val="en"/>
              </w:rPr>
              <w:fldChar w:fldCharType="end"/>
            </w:r>
            <w:r w:rsidRPr="001531D1">
              <w:rPr>
                <w:rFonts w:ascii="Times New Roman" w:hAnsi="Times New Roman"/>
                <w:color w:val="808080" w:themeColor="background1" w:themeShade="80"/>
                <w:sz w:val="28"/>
                <w:szCs w:val="28"/>
                <w:lang w:val="en"/>
              </w:rPr>
              <w:t xml:space="preserve"> of 4</w:t>
            </w:r>
            <w:r w:rsidR="006122EA">
              <w:rPr>
                <w:rFonts w:ascii="Times New Roman" w:hAnsi="Times New Roman"/>
                <w:color w:val="808080" w:themeColor="background1" w:themeShade="80"/>
                <w:sz w:val="28"/>
                <w:szCs w:val="28"/>
                <w:rtl/>
                <w:lang w:val="en"/>
              </w:rPr>
              <w:tab/>
            </w:r>
            <w:r w:rsidR="00C13063">
              <w:rPr>
                <w:rFonts w:ascii="Times New Roman" w:hAnsi="Times New Roman"/>
                <w:color w:val="808080" w:themeColor="background1" w:themeShade="80"/>
                <w:sz w:val="28"/>
                <w:szCs w:val="28"/>
              </w:rPr>
              <w:t>AMA</w:t>
            </w:r>
            <w:r w:rsidR="00C13063">
              <w:rPr>
                <w:rFonts w:ascii="Times New Roman" w:hAnsi="Times New Roman"/>
                <w:color w:val="808080" w:themeColor="background1" w:themeShade="80"/>
                <w:sz w:val="28"/>
                <w:szCs w:val="28"/>
              </w:rPr>
              <w:tab/>
            </w:r>
            <w:r w:rsidR="00C13063">
              <w:rPr>
                <w:rFonts w:ascii="Times New Roman" w:hAnsi="Times New Roman"/>
                <w:color w:val="808080" w:themeColor="background1" w:themeShade="80"/>
                <w:sz w:val="28"/>
                <w:szCs w:val="28"/>
              </w:rPr>
              <w:fldChar w:fldCharType="begin"/>
            </w:r>
            <w:r w:rsidR="00C13063">
              <w:rPr>
                <w:rFonts w:ascii="Times New Roman" w:hAnsi="Times New Roman"/>
                <w:color w:val="808080" w:themeColor="background1" w:themeShade="80"/>
                <w:sz w:val="28"/>
                <w:szCs w:val="28"/>
              </w:rPr>
              <w:instrText xml:space="preserve"> DATE  \@ "M/d/yyyy h:mm:ss am/pm"  \* MERGEFORMAT </w:instrText>
            </w:r>
            <w:r w:rsidR="00C13063">
              <w:rPr>
                <w:rFonts w:ascii="Times New Roman" w:hAnsi="Times New Roman"/>
                <w:color w:val="808080" w:themeColor="background1" w:themeShade="80"/>
                <w:sz w:val="28"/>
                <w:szCs w:val="28"/>
              </w:rPr>
              <w:fldChar w:fldCharType="separate"/>
            </w:r>
            <w:r w:rsidR="000254AF">
              <w:rPr>
                <w:rFonts w:ascii="Times New Roman" w:hAnsi="Times New Roman"/>
                <w:noProof/>
                <w:color w:val="808080" w:themeColor="background1" w:themeShade="80"/>
                <w:sz w:val="28"/>
                <w:szCs w:val="28"/>
              </w:rPr>
              <w:t>11/19/2023 1:26:31 PM</w:t>
            </w:r>
            <w:r w:rsidR="00C13063">
              <w:rPr>
                <w:rFonts w:ascii="Times New Roman" w:hAnsi="Times New Roman"/>
                <w:color w:val="808080" w:themeColor="background1" w:themeShade="80"/>
                <w:sz w:val="28"/>
                <w:szCs w:val="28"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08BDD2" w14:textId="77777777" w:rsidR="00505A1E" w:rsidRDefault="00505A1E" w:rsidP="00984857">
    <w:pPr>
      <w:pStyle w:val="Heading2"/>
      <w:rPr>
        <w:noProof/>
      </w:rPr>
    </w:pPr>
    <w:r>
      <w:rPr>
        <w:noProof/>
      </w:rPr>
      <w:drawing>
        <wp:anchor distT="0" distB="0" distL="114300" distR="114300" simplePos="0" relativeHeight="251673600" behindDoc="1" locked="0" layoutInCell="1" allowOverlap="1" wp14:anchorId="3444FB60" wp14:editId="556C5EFA">
          <wp:simplePos x="0" y="0"/>
          <wp:positionH relativeFrom="column">
            <wp:posOffset>-633289</wp:posOffset>
          </wp:positionH>
          <wp:positionV relativeFrom="paragraph">
            <wp:posOffset>-3839845</wp:posOffset>
          </wp:positionV>
          <wp:extent cx="7623175" cy="4645660"/>
          <wp:effectExtent l="0" t="0" r="0" b="2540"/>
          <wp:wrapNone/>
          <wp:docPr id="6" name="Picture 6" descr="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Shap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23175" cy="46456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A6707DE" w14:textId="77777777" w:rsidR="00505A1E" w:rsidRDefault="00505A1E" w:rsidP="00984857">
    <w:pPr>
      <w:pStyle w:val="Heading2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E3A1A9" w14:textId="77777777" w:rsidR="001B0AEC" w:rsidRPr="008D51B8" w:rsidRDefault="008D51B8" w:rsidP="00984857">
    <w:pPr>
      <w:pStyle w:val="Heading2"/>
      <w:rPr>
        <w:b/>
        <w:bCs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5AB7447F" wp14:editId="43CBAA5B">
              <wp:simplePos x="0" y="0"/>
              <wp:positionH relativeFrom="margin">
                <wp:posOffset>-461818</wp:posOffset>
              </wp:positionH>
              <wp:positionV relativeFrom="paragraph">
                <wp:posOffset>-1283855</wp:posOffset>
              </wp:positionV>
              <wp:extent cx="3352800" cy="1367790"/>
              <wp:effectExtent l="0" t="0" r="0" b="381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352800" cy="136779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C75B0B7" w14:textId="77777777" w:rsidR="008D51B8" w:rsidRPr="008D51B8" w:rsidRDefault="008D51B8" w:rsidP="008D51B8">
                          <w:pPr>
                            <w:spacing w:after="0" w:line="240" w:lineRule="auto"/>
                            <w:rPr>
                              <w:rFonts w:ascii="Times New Roman" w:hAnsi="Times New Roman"/>
                              <w:color w:val="A5A5A5" w:themeColor="accent3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Times New Roman" w:hAnsi="Times New Roman"/>
                              <w:color w:val="A5A5A5" w:themeColor="accent3"/>
                              <w:sz w:val="28"/>
                              <w:szCs w:val="28"/>
                              <w:lang w:val="en"/>
                            </w:rPr>
                            <w:t>P.O. Box 12531 Riyadh 11483,</w:t>
                          </w:r>
                        </w:p>
                        <w:p w14:paraId="1A090A0A" w14:textId="77777777" w:rsidR="008D51B8" w:rsidRPr="008D51B8" w:rsidRDefault="008D51B8" w:rsidP="008D51B8">
                          <w:pPr>
                            <w:spacing w:after="0" w:line="240" w:lineRule="auto"/>
                            <w:rPr>
                              <w:rFonts w:ascii="Times New Roman" w:hAnsi="Times New Roman"/>
                              <w:color w:val="A5A5A5" w:themeColor="accent3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Times New Roman" w:hAnsi="Times New Roman"/>
                              <w:color w:val="A5A5A5" w:themeColor="accent3"/>
                              <w:sz w:val="28"/>
                              <w:szCs w:val="28"/>
                              <w:lang w:val="en"/>
                            </w:rPr>
                            <w:t>Kingdom of Saudi Arabia</w:t>
                          </w:r>
                        </w:p>
                        <w:p w14:paraId="67D2E5E4" w14:textId="77777777" w:rsidR="008D51B8" w:rsidRPr="008D51B8" w:rsidRDefault="008D51B8" w:rsidP="008D51B8">
                          <w:pPr>
                            <w:spacing w:after="0" w:line="240" w:lineRule="auto"/>
                            <w:rPr>
                              <w:rFonts w:ascii="Times New Roman" w:hAnsi="Times New Roman"/>
                              <w:color w:val="A5A5A5" w:themeColor="accent3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Times New Roman" w:hAnsi="Times New Roman"/>
                              <w:color w:val="A5A5A5" w:themeColor="accent3"/>
                              <w:sz w:val="28"/>
                              <w:szCs w:val="28"/>
                              <w:lang w:val="en"/>
                            </w:rPr>
                            <w:t>Tel.: +966 11 221 1000,</w:t>
                          </w:r>
                        </w:p>
                        <w:p w14:paraId="20CA47E0" w14:textId="77777777" w:rsidR="008D51B8" w:rsidRPr="008D51B8" w:rsidRDefault="008D51B8" w:rsidP="008D51B8">
                          <w:pPr>
                            <w:spacing w:after="0" w:line="240" w:lineRule="auto"/>
                            <w:rPr>
                              <w:rFonts w:ascii="Times New Roman" w:hAnsi="Times New Roman"/>
                              <w:color w:val="00653B" w:themeColor="text2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Times New Roman" w:hAnsi="Times New Roman"/>
                              <w:color w:val="00653B" w:themeColor="text2"/>
                              <w:sz w:val="28"/>
                              <w:szCs w:val="28"/>
                              <w:lang w:val="en"/>
                            </w:rPr>
                            <w:t>www.sama.gov.s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AB7447F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-36.35pt;margin-top:-101.1pt;width:264pt;height:107.7pt;z-index:25167155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" filled="f" stroked="f" strokeweight=".5pt">
              <v:textbox>
                <w:txbxContent>
                  <w:p w14:paraId="0C75B0B7" w14:textId="77777777" w:rsidR="008D51B8" w:rsidRPr="008D51B8" w:rsidRDefault="008D51B8" w:rsidP="008D51B8">
                    <w:pPr>
                      <w:spacing w:after="0" w:line="240" w:lineRule="auto"/>
                      <w:rPr>
                        <w:rFonts w:ascii="Times New Roman" w:hAnsi="Times New Roman"/>
                        <w:color w:val="A5A5A5" w:themeColor="accent3"/>
                        <w:sz w:val="28"/>
                        <w:szCs w:val="28"/>
                      </w:rPr>
                    </w:pPr>
                    <w:r>
                      <w:rPr>
                        <w:rFonts w:ascii="Times New Roman" w:hAnsi="Times New Roman"/>
                        <w:color w:val="A5A5A5" w:themeColor="accent3"/>
                        <w:sz w:val="28"/>
                        <w:szCs w:val="28"/>
                        <w:lang w:val="en"/>
                      </w:rPr>
                      <w:t>P.O. Box 12531 Riyadh 11483,</w:t>
                    </w:r>
                  </w:p>
                  <w:p w14:paraId="1A090A0A" w14:textId="77777777" w:rsidR="008D51B8" w:rsidRPr="008D51B8" w:rsidRDefault="008D51B8" w:rsidP="008D51B8">
                    <w:pPr>
                      <w:spacing w:after="0" w:line="240" w:lineRule="auto"/>
                      <w:rPr>
                        <w:rFonts w:ascii="Times New Roman" w:hAnsi="Times New Roman"/>
                        <w:color w:val="A5A5A5" w:themeColor="accent3"/>
                        <w:sz w:val="28"/>
                        <w:szCs w:val="28"/>
                      </w:rPr>
                    </w:pPr>
                    <w:r>
                      <w:rPr>
                        <w:rFonts w:ascii="Times New Roman" w:hAnsi="Times New Roman"/>
                        <w:color w:val="A5A5A5" w:themeColor="accent3"/>
                        <w:sz w:val="28"/>
                        <w:szCs w:val="28"/>
                        <w:lang w:val="en"/>
                      </w:rPr>
                      <w:t>Kingdom of Saudi Arabia</w:t>
                    </w:r>
                  </w:p>
                  <w:p w14:paraId="67D2E5E4" w14:textId="77777777" w:rsidR="008D51B8" w:rsidRPr="008D51B8" w:rsidRDefault="008D51B8" w:rsidP="008D51B8">
                    <w:pPr>
                      <w:spacing w:after="0" w:line="240" w:lineRule="auto"/>
                      <w:rPr>
                        <w:rFonts w:ascii="Times New Roman" w:hAnsi="Times New Roman"/>
                        <w:color w:val="A5A5A5" w:themeColor="accent3"/>
                        <w:sz w:val="28"/>
                        <w:szCs w:val="28"/>
                      </w:rPr>
                    </w:pPr>
                    <w:r>
                      <w:rPr>
                        <w:rFonts w:ascii="Times New Roman" w:hAnsi="Times New Roman"/>
                        <w:color w:val="A5A5A5" w:themeColor="accent3"/>
                        <w:sz w:val="28"/>
                        <w:szCs w:val="28"/>
                        <w:lang w:val="en"/>
                      </w:rPr>
                      <w:t>Tel.: +966 11 221 1000,</w:t>
                    </w:r>
                  </w:p>
                  <w:p w14:paraId="20CA47E0" w14:textId="77777777" w:rsidR="008D51B8" w:rsidRPr="008D51B8" w:rsidRDefault="008D51B8" w:rsidP="008D51B8">
                    <w:pPr>
                      <w:spacing w:after="0" w:line="240" w:lineRule="auto"/>
                      <w:rPr>
                        <w:rFonts w:ascii="Times New Roman" w:hAnsi="Times New Roman"/>
                        <w:color w:val="00653B" w:themeColor="text2"/>
                        <w:sz w:val="28"/>
                        <w:szCs w:val="28"/>
                      </w:rPr>
                    </w:pPr>
                    <w:r>
                      <w:rPr>
                        <w:rFonts w:ascii="Times New Roman" w:hAnsi="Times New Roman"/>
                        <w:color w:val="00653B" w:themeColor="text2"/>
                        <w:sz w:val="28"/>
                        <w:szCs w:val="28"/>
                        <w:lang w:val="en"/>
                      </w:rPr>
                      <w:t>www.sama.gov.sa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9504" behindDoc="0" locked="0" layoutInCell="1" allowOverlap="1" wp14:anchorId="77534650" wp14:editId="50BD626C">
          <wp:simplePos x="0" y="0"/>
          <wp:positionH relativeFrom="page">
            <wp:posOffset>10449</wp:posOffset>
          </wp:positionH>
          <wp:positionV relativeFrom="margin">
            <wp:posOffset>8929370</wp:posOffset>
          </wp:positionV>
          <wp:extent cx="7562088" cy="241595"/>
          <wp:effectExtent l="0" t="0" r="0" b="0"/>
          <wp:wrapSquare wrapText="bothSides"/>
          <wp:docPr id="1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/>
                  <pic:cNvPicPr>
                    <a:picLocks noChangeAspect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4267" b="3466"/>
                  <a:stretch/>
                </pic:blipFill>
                <pic:spPr>
                  <a:xfrm>
                    <a:off x="0" y="0"/>
                    <a:ext cx="7562088" cy="2415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F1CC9F" w14:textId="77777777" w:rsidR="00FC2632" w:rsidRDefault="00FC2632" w:rsidP="005A0589">
      <w:pPr>
        <w:spacing w:after="0" w:line="240" w:lineRule="auto"/>
      </w:pPr>
      <w:r>
        <w:separator/>
      </w:r>
    </w:p>
    <w:p w14:paraId="1043B73F" w14:textId="77777777" w:rsidR="00FC2632" w:rsidRDefault="00FC2632"/>
  </w:footnote>
  <w:footnote w:type="continuationSeparator" w:id="0">
    <w:p w14:paraId="09673194" w14:textId="77777777" w:rsidR="00FC2632" w:rsidRDefault="00FC2632" w:rsidP="005A0589">
      <w:pPr>
        <w:spacing w:after="0" w:line="240" w:lineRule="auto"/>
      </w:pPr>
      <w:r>
        <w:continuationSeparator/>
      </w:r>
    </w:p>
    <w:p w14:paraId="56E5B9EE" w14:textId="77777777" w:rsidR="00FC2632" w:rsidRDefault="00FC263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4265E4"/>
    <w:multiLevelType w:val="hybridMultilevel"/>
    <w:tmpl w:val="30F0D73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Times New Roman" w:hAnsi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Times New Roman" w:hAnsi="Times New Roman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Times New Roman" w:hAnsi="Times New Roman" w:cs="Times New Roman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Times New Roman" w:hAnsi="Times New Roman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Times New Roman" w:hAnsi="Times New Roman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Times New Roman" w:hAnsi="Times New Roman" w:cs="Times New Roman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0DC43E79"/>
    <w:multiLevelType w:val="hybridMultilevel"/>
    <w:tmpl w:val="CA385448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" w15:restartNumberingAfterBreak="0">
    <w:nsid w:val="0F347F6F"/>
    <w:multiLevelType w:val="hybridMultilevel"/>
    <w:tmpl w:val="140ED8B0"/>
    <w:lvl w:ilvl="0" w:tplc="04090009">
      <w:start w:val="1"/>
      <w:numFmt w:val="bullet"/>
      <w:lvlText w:val=""/>
      <w:lvlJc w:val="left"/>
      <w:pPr>
        <w:ind w:left="486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Times New Roman" w:hAnsi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Times New Roman" w:hAnsi="Times New Roman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Times New Roman" w:hAnsi="Times New Roman" w:cs="Times New Roman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Times New Roman" w:hAnsi="Times New Roman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Times New Roman" w:hAnsi="Times New Roman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Times New Roman" w:hAnsi="Times New Roman" w:cs="Times New Roman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10B40173"/>
    <w:multiLevelType w:val="hybridMultilevel"/>
    <w:tmpl w:val="8AAC54F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F30060A"/>
    <w:multiLevelType w:val="hybridMultilevel"/>
    <w:tmpl w:val="B776D59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Times New Roman" w:hAnsi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Times New Roman" w:hAnsi="Times New Roman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Times New Roman" w:hAnsi="Times New Roman" w:cs="Times New Roman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Times New Roman" w:hAnsi="Times New Roman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Times New Roman" w:hAnsi="Times New Roman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Times New Roman" w:hAnsi="Times New Roman" w:cs="Times New Roman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Times New Roman" w:hAnsi="Times New Roman" w:hint="default"/>
      </w:rPr>
    </w:lvl>
  </w:abstractNum>
  <w:abstractNum w:abstractNumId="5" w15:restartNumberingAfterBreak="0">
    <w:nsid w:val="3B980289"/>
    <w:multiLevelType w:val="hybridMultilevel"/>
    <w:tmpl w:val="DF42919C"/>
    <w:lvl w:ilvl="0" w:tplc="846A7342">
      <w:start w:val="1"/>
      <w:numFmt w:val="decimal"/>
      <w:lvlText w:val="%1."/>
      <w:lvlJc w:val="left"/>
      <w:pPr>
        <w:ind w:left="63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6" w15:restartNumberingAfterBreak="0">
    <w:nsid w:val="3C2E7BA4"/>
    <w:multiLevelType w:val="hybridMultilevel"/>
    <w:tmpl w:val="4A54FA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219035C"/>
    <w:multiLevelType w:val="hybridMultilevel"/>
    <w:tmpl w:val="AD6E0A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795BFE"/>
    <w:multiLevelType w:val="hybridMultilevel"/>
    <w:tmpl w:val="E7623EA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9" w15:restartNumberingAfterBreak="0">
    <w:nsid w:val="478E5327"/>
    <w:multiLevelType w:val="hybridMultilevel"/>
    <w:tmpl w:val="E0DC0B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5969B7"/>
    <w:multiLevelType w:val="hybridMultilevel"/>
    <w:tmpl w:val="22403B5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0854ECF"/>
    <w:multiLevelType w:val="hybridMultilevel"/>
    <w:tmpl w:val="45FE91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7A2270B"/>
    <w:multiLevelType w:val="hybridMultilevel"/>
    <w:tmpl w:val="20B88AD2"/>
    <w:lvl w:ilvl="0" w:tplc="04090009">
      <w:start w:val="1"/>
      <w:numFmt w:val="bullet"/>
      <w:lvlText w:val=""/>
      <w:lvlJc w:val="left"/>
      <w:pPr>
        <w:ind w:left="26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9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23" w:hanging="360"/>
      </w:pPr>
      <w:rPr>
        <w:rFonts w:ascii="Wingdings" w:hAnsi="Wingdings" w:hint="default"/>
      </w:rPr>
    </w:lvl>
  </w:abstractNum>
  <w:abstractNum w:abstractNumId="13" w15:restartNumberingAfterBreak="0">
    <w:nsid w:val="59D74C2E"/>
    <w:multiLevelType w:val="hybridMultilevel"/>
    <w:tmpl w:val="8BDE604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Times New Roman" w:hAnsi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Times New Roman" w:hAnsi="Times New Roman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Times New Roman" w:hAnsi="Times New Roman" w:cs="Times New Roman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Times New Roman" w:hAnsi="Times New Roman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Times New Roman" w:hAnsi="Times New Roman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Times New Roman" w:hAnsi="Times New Roman" w:cs="Times New Roman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Times New Roman" w:hAnsi="Times New Roman" w:hint="default"/>
      </w:rPr>
    </w:lvl>
  </w:abstractNum>
  <w:abstractNum w:abstractNumId="14" w15:restartNumberingAfterBreak="0">
    <w:nsid w:val="5F1C758C"/>
    <w:multiLevelType w:val="hybridMultilevel"/>
    <w:tmpl w:val="90FECF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Times New Roman" w:hAnsi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Times New Roman" w:hAnsi="Times New Roman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Times New Roman" w:hAnsi="Times New Roman" w:cs="Times New Roman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Times New Roman" w:hAnsi="Times New Roman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Times New Roman" w:hAnsi="Times New Roman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Times New Roman" w:hAnsi="Times New Roman" w:cs="Times New Roman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Times New Roman" w:hAnsi="Times New Roman" w:hint="default"/>
      </w:rPr>
    </w:lvl>
  </w:abstractNum>
  <w:abstractNum w:abstractNumId="15" w15:restartNumberingAfterBreak="0">
    <w:nsid w:val="60283C8D"/>
    <w:multiLevelType w:val="hybridMultilevel"/>
    <w:tmpl w:val="42005944"/>
    <w:lvl w:ilvl="0" w:tplc="04090001">
      <w:start w:val="1"/>
      <w:numFmt w:val="bullet"/>
      <w:lvlText w:val=""/>
      <w:lvlJc w:val="left"/>
      <w:pPr>
        <w:ind w:left="11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abstractNum w:abstractNumId="16" w15:restartNumberingAfterBreak="0">
    <w:nsid w:val="680721B3"/>
    <w:multiLevelType w:val="hybridMultilevel"/>
    <w:tmpl w:val="015EF54C"/>
    <w:lvl w:ilvl="0" w:tplc="04090009">
      <w:start w:val="1"/>
      <w:numFmt w:val="bullet"/>
      <w:lvlText w:val=""/>
      <w:lvlJc w:val="left"/>
      <w:pPr>
        <w:ind w:left="26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9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23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0"/>
  </w:num>
  <w:num w:numId="3">
    <w:abstractNumId w:val="0"/>
  </w:num>
  <w:num w:numId="4">
    <w:abstractNumId w:val="13"/>
  </w:num>
  <w:num w:numId="5">
    <w:abstractNumId w:val="14"/>
  </w:num>
  <w:num w:numId="6">
    <w:abstractNumId w:val="2"/>
  </w:num>
  <w:num w:numId="7">
    <w:abstractNumId w:val="5"/>
  </w:num>
  <w:num w:numId="8">
    <w:abstractNumId w:val="4"/>
  </w:num>
  <w:num w:numId="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</w:num>
  <w:num w:numId="11">
    <w:abstractNumId w:val="4"/>
  </w:num>
  <w:num w:numId="12">
    <w:abstractNumId w:val="11"/>
  </w:num>
  <w:num w:numId="13">
    <w:abstractNumId w:val="0"/>
  </w:num>
  <w:num w:numId="14">
    <w:abstractNumId w:val="16"/>
  </w:num>
  <w:num w:numId="15">
    <w:abstractNumId w:val="6"/>
  </w:num>
  <w:num w:numId="16">
    <w:abstractNumId w:val="12"/>
  </w:num>
  <w:num w:numId="17">
    <w:abstractNumId w:val="15"/>
  </w:num>
  <w:num w:numId="18">
    <w:abstractNumId w:val="7"/>
  </w:num>
  <w:num w:numId="19">
    <w:abstractNumId w:val="3"/>
  </w:num>
  <w:num w:numId="20">
    <w:abstractNumId w:val="8"/>
  </w:num>
  <w:num w:numId="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4"/>
  <w:displayBackgroundShape/>
  <w:hideSpellingErrors/>
  <w:hideGrammaticalErrors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jnsX55mg/9A7TUM/JDIuiqArb+7w9hL4VEKfGiM7y+EOiFJ22tIEXOsZuWB6Fb9Cxn4lREgNqs+AqxzyJ70Yyw==" w:salt="v4kC+/TfUSql+z5h/hOAJ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wMDAyNjA0MDK3MDJQ0lEKTi0uzszPAykwrAUAgJ/myywAAAA="/>
  </w:docVars>
  <w:rsids>
    <w:rsidRoot w:val="005A0589"/>
    <w:rsid w:val="0001515C"/>
    <w:rsid w:val="000254AF"/>
    <w:rsid w:val="0005312F"/>
    <w:rsid w:val="00071CE4"/>
    <w:rsid w:val="0008369D"/>
    <w:rsid w:val="00096930"/>
    <w:rsid w:val="000A7567"/>
    <w:rsid w:val="000B2569"/>
    <w:rsid w:val="000B5355"/>
    <w:rsid w:val="000B646D"/>
    <w:rsid w:val="000C47DA"/>
    <w:rsid w:val="000D5982"/>
    <w:rsid w:val="000E7354"/>
    <w:rsid w:val="000E7DD7"/>
    <w:rsid w:val="001026F9"/>
    <w:rsid w:val="00104BCD"/>
    <w:rsid w:val="00110D75"/>
    <w:rsid w:val="00113793"/>
    <w:rsid w:val="0011440C"/>
    <w:rsid w:val="00121CD3"/>
    <w:rsid w:val="001225B9"/>
    <w:rsid w:val="001234CE"/>
    <w:rsid w:val="00195862"/>
    <w:rsid w:val="00197A90"/>
    <w:rsid w:val="001A7F14"/>
    <w:rsid w:val="001B0AEC"/>
    <w:rsid w:val="001B766B"/>
    <w:rsid w:val="001C1723"/>
    <w:rsid w:val="001D224B"/>
    <w:rsid w:val="001E293C"/>
    <w:rsid w:val="001F22A8"/>
    <w:rsid w:val="00200E44"/>
    <w:rsid w:val="002027B3"/>
    <w:rsid w:val="002053C3"/>
    <w:rsid w:val="0021388B"/>
    <w:rsid w:val="00217DC5"/>
    <w:rsid w:val="002643A0"/>
    <w:rsid w:val="00267173"/>
    <w:rsid w:val="00281D9C"/>
    <w:rsid w:val="0028254E"/>
    <w:rsid w:val="00286869"/>
    <w:rsid w:val="0028786A"/>
    <w:rsid w:val="002B7D34"/>
    <w:rsid w:val="002C4EA3"/>
    <w:rsid w:val="002E0AA7"/>
    <w:rsid w:val="002F0C8B"/>
    <w:rsid w:val="002F0FEB"/>
    <w:rsid w:val="00300A1D"/>
    <w:rsid w:val="003077C7"/>
    <w:rsid w:val="00312F01"/>
    <w:rsid w:val="00326337"/>
    <w:rsid w:val="00330BDE"/>
    <w:rsid w:val="00333601"/>
    <w:rsid w:val="00343886"/>
    <w:rsid w:val="00344FE3"/>
    <w:rsid w:val="00352FDD"/>
    <w:rsid w:val="00357F74"/>
    <w:rsid w:val="00367B68"/>
    <w:rsid w:val="00391493"/>
    <w:rsid w:val="003A1B5C"/>
    <w:rsid w:val="003A21C4"/>
    <w:rsid w:val="003B5E72"/>
    <w:rsid w:val="003C184F"/>
    <w:rsid w:val="003C26EA"/>
    <w:rsid w:val="003C69DB"/>
    <w:rsid w:val="003C72CB"/>
    <w:rsid w:val="003D642F"/>
    <w:rsid w:val="003E3714"/>
    <w:rsid w:val="004021CC"/>
    <w:rsid w:val="004100E0"/>
    <w:rsid w:val="00426652"/>
    <w:rsid w:val="004359D3"/>
    <w:rsid w:val="00452037"/>
    <w:rsid w:val="00490842"/>
    <w:rsid w:val="0049369E"/>
    <w:rsid w:val="00493885"/>
    <w:rsid w:val="004A0C00"/>
    <w:rsid w:val="004A62A6"/>
    <w:rsid w:val="004B37DE"/>
    <w:rsid w:val="004C670B"/>
    <w:rsid w:val="004D3778"/>
    <w:rsid w:val="004D3FFC"/>
    <w:rsid w:val="004E3089"/>
    <w:rsid w:val="004E587A"/>
    <w:rsid w:val="004F1FD4"/>
    <w:rsid w:val="00505A1E"/>
    <w:rsid w:val="00530453"/>
    <w:rsid w:val="005327E0"/>
    <w:rsid w:val="00550130"/>
    <w:rsid w:val="00564ED0"/>
    <w:rsid w:val="00574976"/>
    <w:rsid w:val="005A0589"/>
    <w:rsid w:val="005A2B3D"/>
    <w:rsid w:val="005B09C4"/>
    <w:rsid w:val="005C33B9"/>
    <w:rsid w:val="005D60A1"/>
    <w:rsid w:val="005F2E1C"/>
    <w:rsid w:val="005F6D9B"/>
    <w:rsid w:val="0060714C"/>
    <w:rsid w:val="006122EA"/>
    <w:rsid w:val="00622599"/>
    <w:rsid w:val="006307AE"/>
    <w:rsid w:val="0063606C"/>
    <w:rsid w:val="00637704"/>
    <w:rsid w:val="00644BC3"/>
    <w:rsid w:val="006629B3"/>
    <w:rsid w:val="00675E00"/>
    <w:rsid w:val="006911AB"/>
    <w:rsid w:val="00696142"/>
    <w:rsid w:val="006B1C38"/>
    <w:rsid w:val="006B7E34"/>
    <w:rsid w:val="006E33E1"/>
    <w:rsid w:val="006E426D"/>
    <w:rsid w:val="006E5326"/>
    <w:rsid w:val="006F2FD5"/>
    <w:rsid w:val="006F4FC1"/>
    <w:rsid w:val="00704015"/>
    <w:rsid w:val="00707C0A"/>
    <w:rsid w:val="00721E95"/>
    <w:rsid w:val="0072618D"/>
    <w:rsid w:val="007331BA"/>
    <w:rsid w:val="00745E3D"/>
    <w:rsid w:val="00754495"/>
    <w:rsid w:val="00767582"/>
    <w:rsid w:val="007679D4"/>
    <w:rsid w:val="00770A55"/>
    <w:rsid w:val="0077243A"/>
    <w:rsid w:val="00772B7D"/>
    <w:rsid w:val="00794415"/>
    <w:rsid w:val="007A2786"/>
    <w:rsid w:val="007A50ED"/>
    <w:rsid w:val="007B3589"/>
    <w:rsid w:val="007C050F"/>
    <w:rsid w:val="00806152"/>
    <w:rsid w:val="00810FE8"/>
    <w:rsid w:val="008179D1"/>
    <w:rsid w:val="00840225"/>
    <w:rsid w:val="00854F9C"/>
    <w:rsid w:val="00887BAF"/>
    <w:rsid w:val="008948E5"/>
    <w:rsid w:val="008C61D3"/>
    <w:rsid w:val="008D51B8"/>
    <w:rsid w:val="008D71E7"/>
    <w:rsid w:val="008E73D5"/>
    <w:rsid w:val="008F025C"/>
    <w:rsid w:val="008F226D"/>
    <w:rsid w:val="009006C2"/>
    <w:rsid w:val="00905E17"/>
    <w:rsid w:val="00912004"/>
    <w:rsid w:val="00916E70"/>
    <w:rsid w:val="009236D0"/>
    <w:rsid w:val="0093095B"/>
    <w:rsid w:val="0093433C"/>
    <w:rsid w:val="00950240"/>
    <w:rsid w:val="00964855"/>
    <w:rsid w:val="00984857"/>
    <w:rsid w:val="00984C4D"/>
    <w:rsid w:val="009873F7"/>
    <w:rsid w:val="00987D72"/>
    <w:rsid w:val="009911C1"/>
    <w:rsid w:val="00994928"/>
    <w:rsid w:val="009B34E8"/>
    <w:rsid w:val="009D2C81"/>
    <w:rsid w:val="009E2897"/>
    <w:rsid w:val="009E7C7A"/>
    <w:rsid w:val="009F193C"/>
    <w:rsid w:val="009F4BB7"/>
    <w:rsid w:val="00A00DD2"/>
    <w:rsid w:val="00A031B8"/>
    <w:rsid w:val="00A15784"/>
    <w:rsid w:val="00A61EA8"/>
    <w:rsid w:val="00A73195"/>
    <w:rsid w:val="00A8759D"/>
    <w:rsid w:val="00AA4B77"/>
    <w:rsid w:val="00AA5C08"/>
    <w:rsid w:val="00AC723C"/>
    <w:rsid w:val="00AF07AC"/>
    <w:rsid w:val="00B0190F"/>
    <w:rsid w:val="00B11B67"/>
    <w:rsid w:val="00B2038A"/>
    <w:rsid w:val="00B24C52"/>
    <w:rsid w:val="00B3684D"/>
    <w:rsid w:val="00B61A15"/>
    <w:rsid w:val="00B72555"/>
    <w:rsid w:val="00B847A0"/>
    <w:rsid w:val="00B85F66"/>
    <w:rsid w:val="00B86470"/>
    <w:rsid w:val="00B912DC"/>
    <w:rsid w:val="00BC734B"/>
    <w:rsid w:val="00BD4CCC"/>
    <w:rsid w:val="00BD604B"/>
    <w:rsid w:val="00C07198"/>
    <w:rsid w:val="00C13063"/>
    <w:rsid w:val="00C26275"/>
    <w:rsid w:val="00C36D93"/>
    <w:rsid w:val="00C75D37"/>
    <w:rsid w:val="00C76456"/>
    <w:rsid w:val="00C86737"/>
    <w:rsid w:val="00CB2797"/>
    <w:rsid w:val="00CD2288"/>
    <w:rsid w:val="00CD3744"/>
    <w:rsid w:val="00CF61E6"/>
    <w:rsid w:val="00D05863"/>
    <w:rsid w:val="00D11D98"/>
    <w:rsid w:val="00D129BA"/>
    <w:rsid w:val="00D15425"/>
    <w:rsid w:val="00D34907"/>
    <w:rsid w:val="00D577FB"/>
    <w:rsid w:val="00D75539"/>
    <w:rsid w:val="00DA2612"/>
    <w:rsid w:val="00DA3075"/>
    <w:rsid w:val="00DA60E6"/>
    <w:rsid w:val="00DB6470"/>
    <w:rsid w:val="00DD53D5"/>
    <w:rsid w:val="00E0340A"/>
    <w:rsid w:val="00E22186"/>
    <w:rsid w:val="00E30915"/>
    <w:rsid w:val="00E718B3"/>
    <w:rsid w:val="00E81966"/>
    <w:rsid w:val="00E91A5E"/>
    <w:rsid w:val="00E91C03"/>
    <w:rsid w:val="00EA2E47"/>
    <w:rsid w:val="00EB53F0"/>
    <w:rsid w:val="00EC0792"/>
    <w:rsid w:val="00EC3486"/>
    <w:rsid w:val="00EC4BDB"/>
    <w:rsid w:val="00EE196C"/>
    <w:rsid w:val="00EE1A9F"/>
    <w:rsid w:val="00EE7525"/>
    <w:rsid w:val="00EF50ED"/>
    <w:rsid w:val="00F055EE"/>
    <w:rsid w:val="00F158F6"/>
    <w:rsid w:val="00F3057C"/>
    <w:rsid w:val="00F34AC2"/>
    <w:rsid w:val="00F52587"/>
    <w:rsid w:val="00F61E1D"/>
    <w:rsid w:val="00F6291B"/>
    <w:rsid w:val="00F711C8"/>
    <w:rsid w:val="00F725BF"/>
    <w:rsid w:val="00F7706E"/>
    <w:rsid w:val="00F93708"/>
    <w:rsid w:val="00FA742C"/>
    <w:rsid w:val="00FB13C2"/>
    <w:rsid w:val="00FB690C"/>
    <w:rsid w:val="00FC2632"/>
    <w:rsid w:val="00FC76F8"/>
    <w:rsid w:val="00FD2581"/>
    <w:rsid w:val="00FD40CA"/>
    <w:rsid w:val="00FD6ABA"/>
    <w:rsid w:val="00FE18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56479A73"/>
  <w15:chartTrackingRefBased/>
  <w15:docId w15:val="{1A57445B-172F-44E6-9157-F96674467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61E1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0653B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8485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A05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0589"/>
  </w:style>
  <w:style w:type="paragraph" w:styleId="Footer">
    <w:name w:val="footer"/>
    <w:basedOn w:val="Normal"/>
    <w:link w:val="FooterChar"/>
    <w:uiPriority w:val="99"/>
    <w:unhideWhenUsed/>
    <w:rsid w:val="005A05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0589"/>
  </w:style>
  <w:style w:type="table" w:styleId="TableGrid">
    <w:name w:val="Table Grid"/>
    <w:basedOn w:val="TableNormal"/>
    <w:uiPriority w:val="39"/>
    <w:rsid w:val="00357F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8254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61E1D"/>
    <w:rPr>
      <w:rFonts w:asciiTheme="majorHAnsi" w:eastAsiaTheme="majorEastAsia" w:hAnsiTheme="majorHAnsi" w:cstheme="majorBidi"/>
      <w:color w:val="00653B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8254E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F61E1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F61E1D"/>
    <w:rPr>
      <w:color w:val="00653B" w:themeColor="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8F025C"/>
  </w:style>
  <w:style w:type="character" w:customStyle="1" w:styleId="Heading2Char">
    <w:name w:val="Heading 2 Char"/>
    <w:basedOn w:val="DefaultParagraphFont"/>
    <w:link w:val="Heading2"/>
    <w:uiPriority w:val="9"/>
    <w:rsid w:val="0098485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Style1">
    <w:name w:val="Style1"/>
    <w:basedOn w:val="Heading1"/>
    <w:link w:val="Style1Char"/>
    <w:qFormat/>
    <w:rsid w:val="00984857"/>
    <w:rPr>
      <w:rFonts w:ascii="Times New Roman" w:hAnsi="Times New Roman"/>
      <w:sz w:val="52"/>
    </w:rPr>
  </w:style>
  <w:style w:type="character" w:customStyle="1" w:styleId="Style1Char">
    <w:name w:val="Style1 Char"/>
    <w:basedOn w:val="Heading1Char"/>
    <w:link w:val="Style1"/>
    <w:rsid w:val="00984857"/>
    <w:rPr>
      <w:rFonts w:ascii="Times New Roman" w:eastAsiaTheme="majorEastAsia" w:hAnsi="Times New Roman" w:cstheme="majorBidi"/>
      <w:color w:val="00653B"/>
      <w:sz w:val="52"/>
      <w:szCs w:val="32"/>
    </w:rPr>
  </w:style>
  <w:style w:type="table" w:customStyle="1" w:styleId="TableGrid1">
    <w:name w:val="Table Grid1"/>
    <w:basedOn w:val="TableNormal"/>
    <w:next w:val="TableGrid"/>
    <w:uiPriority w:val="39"/>
    <w:rsid w:val="009F4B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1225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2868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2868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711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11C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11C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11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11C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11C8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11C8"/>
    <w:rPr>
      <w:rFonts w:ascii="Times New Roman" w:hAnsi="Times New Roman" w:cs="Times New Roman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5D60A1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B3684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13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2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1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1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05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0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59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8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75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97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24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5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4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5BFBA7596F894019B93E677CD4F0F6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B7A226-B05D-49C5-9266-B9D2BAA8E1E4}"/>
      </w:docPartPr>
      <w:docPartBody>
        <w:p w:rsidR="0069568B" w:rsidRDefault="000522A3" w:rsidP="000522A3">
          <w:pPr>
            <w:pStyle w:val="5BFBA7596F894019B93E677CD4F0F6A78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.....................................................</w:t>
          </w:r>
        </w:p>
      </w:docPartBody>
    </w:docPart>
    <w:docPart>
      <w:docPartPr>
        <w:name w:val="3403746DB5204873BB1F3B77C132D6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BE7F38-0C81-41F3-8FF1-056597E3045B}"/>
      </w:docPartPr>
      <w:docPartBody>
        <w:p w:rsidR="0069568B" w:rsidRDefault="000522A3" w:rsidP="000522A3">
          <w:pPr>
            <w:pStyle w:val="3403746DB5204873BB1F3B77C132D67E8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.....................................................</w:t>
          </w:r>
        </w:p>
      </w:docPartBody>
    </w:docPart>
    <w:docPart>
      <w:docPartPr>
        <w:name w:val="71C6A33BB5B6480BB22778ABF42999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86EA65-5845-448C-A0B0-5E04C35F9131}"/>
      </w:docPartPr>
      <w:docPartBody>
        <w:p w:rsidR="0069568B" w:rsidRDefault="000522A3" w:rsidP="000522A3">
          <w:pPr>
            <w:pStyle w:val="71C6A33BB5B6480BB22778ABF42999E88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</w:t>
          </w:r>
        </w:p>
      </w:docPartBody>
    </w:docPart>
    <w:docPart>
      <w:docPartPr>
        <w:name w:val="509A8EB46D034FCCA1B634A7037105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2C5BF9-934D-4097-9A4F-F6D91E90F33A}"/>
      </w:docPartPr>
      <w:docPartBody>
        <w:p w:rsidR="0069568B" w:rsidRDefault="000522A3" w:rsidP="000522A3">
          <w:pPr>
            <w:pStyle w:val="509A8EB46D034FCCA1B634A7037105B88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                   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</w:t>
          </w:r>
        </w:p>
      </w:docPartBody>
    </w:docPart>
    <w:docPart>
      <w:docPartPr>
        <w:name w:val="DFDF40A6CC4A4E228B0AB350F9CF5A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CDF6D6-2422-49F8-A56B-7F098B974CEC}"/>
      </w:docPartPr>
      <w:docPartBody>
        <w:p w:rsidR="0069568B" w:rsidRDefault="000522A3" w:rsidP="000522A3">
          <w:pPr>
            <w:pStyle w:val="DFDF40A6CC4A4E228B0AB350F9CF5AD18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</w:t>
          </w:r>
        </w:p>
      </w:docPartBody>
    </w:docPart>
    <w:docPart>
      <w:docPartPr>
        <w:name w:val="995940C4AF9042EF9626AB6FCC0588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8FE4D7-7368-488D-BCF3-F95DD36D8282}"/>
      </w:docPartPr>
      <w:docPartBody>
        <w:p w:rsidR="0069568B" w:rsidRDefault="000522A3" w:rsidP="000522A3">
          <w:pPr>
            <w:pStyle w:val="995940C4AF9042EF9626AB6FCC0588D46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                   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</w:t>
          </w:r>
        </w:p>
      </w:docPartBody>
    </w:docPart>
    <w:docPart>
      <w:docPartPr>
        <w:name w:val="B878DC8A305F4B7F995CF2D0EA1092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F0E534-3409-47FA-958A-4AC2FCF152CC}"/>
      </w:docPartPr>
      <w:docPartBody>
        <w:p w:rsidR="0069568B" w:rsidRDefault="000522A3" w:rsidP="000522A3">
          <w:pPr>
            <w:pStyle w:val="B878DC8A305F4B7F995CF2D0EA1092306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</w:t>
          </w:r>
        </w:p>
      </w:docPartBody>
    </w:docPart>
    <w:docPart>
      <w:docPartPr>
        <w:name w:val="03A78C22AD8F4FBB9CE9845E55B72E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224A09-6364-4F76-B44E-F6150C001C9D}"/>
      </w:docPartPr>
      <w:docPartBody>
        <w:p w:rsidR="0069568B" w:rsidRDefault="000522A3" w:rsidP="000522A3">
          <w:pPr>
            <w:pStyle w:val="03A78C22AD8F4FBB9CE9845E55B72EE06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                   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</w:t>
          </w:r>
        </w:p>
      </w:docPartBody>
    </w:docPart>
    <w:docPart>
      <w:docPartPr>
        <w:name w:val="4036D59F664847759185B670509FDD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EECE40-426F-4F41-B781-6825121A457A}"/>
      </w:docPartPr>
      <w:docPartBody>
        <w:p w:rsidR="0069568B" w:rsidRDefault="000522A3" w:rsidP="000522A3">
          <w:pPr>
            <w:pStyle w:val="4036D59F664847759185B670509FDDE36"/>
          </w:pPr>
          <w:r w:rsidRPr="005C3D71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</w:t>
          </w:r>
        </w:p>
      </w:docPartBody>
    </w:docPart>
    <w:docPart>
      <w:docPartPr>
        <w:name w:val="5D7C2BC036264B8B9052F42CEBBB8F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C48D05-1C21-4B3D-8D7B-7779FE1D06A0}"/>
      </w:docPartPr>
      <w:docPartBody>
        <w:p w:rsidR="0069568B" w:rsidRDefault="000522A3" w:rsidP="000522A3">
          <w:pPr>
            <w:pStyle w:val="5D7C2BC036264B8B9052F42CEBBB8FA76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                   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</w:t>
          </w:r>
        </w:p>
      </w:docPartBody>
    </w:docPart>
    <w:docPart>
      <w:docPartPr>
        <w:name w:val="62F322E30D8040D4BD19A0A7CB3255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E48287-38C7-4007-99BF-59E88C72C2C5}"/>
      </w:docPartPr>
      <w:docPartBody>
        <w:p w:rsidR="0069568B" w:rsidRDefault="000522A3" w:rsidP="000522A3">
          <w:pPr>
            <w:pStyle w:val="62F322E30D8040D4BD19A0A7CB3255C66"/>
          </w:pPr>
          <w:r w:rsidRPr="005C3D71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</w:t>
          </w:r>
        </w:p>
      </w:docPartBody>
    </w:docPart>
    <w:docPart>
      <w:docPartPr>
        <w:name w:val="55E7D115143048EF82F58CFC492B38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B2CD05-5BB6-4DE0-97B1-663B4CE3BB37}"/>
      </w:docPartPr>
      <w:docPartBody>
        <w:p w:rsidR="0069568B" w:rsidRDefault="000522A3" w:rsidP="000522A3">
          <w:pPr>
            <w:pStyle w:val="55E7D115143048EF82F58CFC492B38376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                   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</w:t>
          </w:r>
        </w:p>
      </w:docPartBody>
    </w:docPart>
    <w:docPart>
      <w:docPartPr>
        <w:name w:val="D257A71E1E1C4BD9805E906D03B320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EEF485-EF69-430B-9100-876E3D81BA6C}"/>
      </w:docPartPr>
      <w:docPartBody>
        <w:p w:rsidR="0069568B" w:rsidRDefault="000522A3" w:rsidP="000522A3">
          <w:pPr>
            <w:pStyle w:val="D257A71E1E1C4BD9805E906D03B320946"/>
          </w:pPr>
          <w:r w:rsidRPr="005C3D71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</w:t>
          </w:r>
        </w:p>
      </w:docPartBody>
    </w:docPart>
    <w:docPart>
      <w:docPartPr>
        <w:name w:val="C53A6B0F4F2F4BF9A05619991FC37D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994408-0BA3-4AFA-9F40-3D99D2D696F6}"/>
      </w:docPartPr>
      <w:docPartBody>
        <w:p w:rsidR="0069568B" w:rsidRDefault="000522A3" w:rsidP="000522A3">
          <w:pPr>
            <w:pStyle w:val="C53A6B0F4F2F4BF9A05619991FC37D6F6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                   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</w:t>
          </w:r>
        </w:p>
      </w:docPartBody>
    </w:docPart>
    <w:docPart>
      <w:docPartPr>
        <w:name w:val="67F4501EF6714CC0B21B8BD5DD5A19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ECDFC5-69DC-4722-AA9E-CD034BC95360}"/>
      </w:docPartPr>
      <w:docPartBody>
        <w:p w:rsidR="0069568B" w:rsidRDefault="000522A3" w:rsidP="000522A3">
          <w:pPr>
            <w:pStyle w:val="67F4501EF6714CC0B21B8BD5DD5A19FA6"/>
          </w:pPr>
          <w:r w:rsidRPr="008B1369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</w:t>
          </w:r>
        </w:p>
      </w:docPartBody>
    </w:docPart>
    <w:docPart>
      <w:docPartPr>
        <w:name w:val="FEBF0977695743EABA5BF2E16CAC50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306DE3-FA8B-4BD1-9EF9-54EB24C4BE7E}"/>
      </w:docPartPr>
      <w:docPartBody>
        <w:p w:rsidR="0069568B" w:rsidRDefault="000522A3" w:rsidP="000522A3">
          <w:pPr>
            <w:pStyle w:val="FEBF0977695743EABA5BF2E16CAC50DE6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                   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</w:t>
          </w:r>
        </w:p>
      </w:docPartBody>
    </w:docPart>
    <w:docPart>
      <w:docPartPr>
        <w:name w:val="DA4F1E03282A4D74AB17E87EDE97BB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19C55D-B3A8-4050-B9E5-BFD9549C3B5D}"/>
      </w:docPartPr>
      <w:docPartBody>
        <w:p w:rsidR="0069568B" w:rsidRDefault="000522A3" w:rsidP="000522A3">
          <w:pPr>
            <w:pStyle w:val="DA4F1E03282A4D74AB17E87EDE97BBBF6"/>
          </w:pPr>
          <w:r w:rsidRPr="008B1369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</w:t>
          </w:r>
        </w:p>
      </w:docPartBody>
    </w:docPart>
    <w:docPart>
      <w:docPartPr>
        <w:name w:val="939E6BA7EAF9454DA5DF7F009C805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2AB950-5FBE-4527-9B99-405ECBCD9AEF}"/>
      </w:docPartPr>
      <w:docPartBody>
        <w:p w:rsidR="0069568B" w:rsidRDefault="000522A3" w:rsidP="000522A3">
          <w:pPr>
            <w:pStyle w:val="939E6BA7EAF9454DA5DF7F009C805E276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                   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</w:t>
          </w:r>
        </w:p>
      </w:docPartBody>
    </w:docPart>
    <w:docPart>
      <w:docPartPr>
        <w:name w:val="A004EBE62EBB4F4F8377E8ED34164A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2002B7-6925-46DC-B8B5-3A317D834265}"/>
      </w:docPartPr>
      <w:docPartBody>
        <w:p w:rsidR="0069568B" w:rsidRDefault="000522A3" w:rsidP="000522A3">
          <w:pPr>
            <w:pStyle w:val="A004EBE62EBB4F4F8377E8ED34164A0D6"/>
          </w:pPr>
          <w:r w:rsidRPr="008B1369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</w:t>
          </w:r>
        </w:p>
      </w:docPartBody>
    </w:docPart>
    <w:docPart>
      <w:docPartPr>
        <w:name w:val="69C16FD3E816481A9CC31D83280C54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E08D37-88DD-416B-AC61-BA179B5792F9}"/>
      </w:docPartPr>
      <w:docPartBody>
        <w:p w:rsidR="0069568B" w:rsidRDefault="000522A3" w:rsidP="000522A3">
          <w:pPr>
            <w:pStyle w:val="69C16FD3E816481A9CC31D83280C54446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                   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</w:t>
          </w:r>
        </w:p>
      </w:docPartBody>
    </w:docPart>
    <w:docPart>
      <w:docPartPr>
        <w:name w:val="5A305933E4CF49A5BAA7192EAAE774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B5E779-4434-40B7-AFC7-DD142ADD1A2E}"/>
      </w:docPartPr>
      <w:docPartBody>
        <w:p w:rsidR="0069568B" w:rsidRDefault="000522A3" w:rsidP="000522A3">
          <w:pPr>
            <w:pStyle w:val="5A305933E4CF49A5BAA7192EAAE774FF6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.....................................................</w:t>
          </w:r>
        </w:p>
      </w:docPartBody>
    </w:docPart>
    <w:docPart>
      <w:docPartPr>
        <w:name w:val="67761B8F767D415683B2C11C0C2670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275FA5-583C-4570-9DBA-B94E09350548}"/>
      </w:docPartPr>
      <w:docPartBody>
        <w:p w:rsidR="0069568B" w:rsidRDefault="000522A3" w:rsidP="000522A3">
          <w:pPr>
            <w:pStyle w:val="67761B8F767D415683B2C11C0C26709D6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.....................................................</w:t>
          </w:r>
        </w:p>
      </w:docPartBody>
    </w:docPart>
    <w:docPart>
      <w:docPartPr>
        <w:name w:val="6D0E5C7466B6432C96599282D8AB57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E9BE41-ACCF-49CF-8E8D-2D723AF3E63C}"/>
      </w:docPartPr>
      <w:docPartBody>
        <w:p w:rsidR="0069568B" w:rsidRDefault="000522A3" w:rsidP="000522A3">
          <w:pPr>
            <w:pStyle w:val="6D0E5C7466B6432C96599282D8AB57DE6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.....................................................</w:t>
          </w:r>
        </w:p>
      </w:docPartBody>
    </w:docPart>
    <w:docPart>
      <w:docPartPr>
        <w:name w:val="83BFEC630E834B6796297E121B7218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AFC67E-E7F3-4441-AD14-8FE94DD06B59}"/>
      </w:docPartPr>
      <w:docPartBody>
        <w:p w:rsidR="0069568B" w:rsidRDefault="000522A3" w:rsidP="000522A3">
          <w:pPr>
            <w:pStyle w:val="83BFEC630E834B6796297E121B7218F16"/>
          </w:pPr>
          <w:r w:rsidRPr="00DA134C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                  .............</w:t>
          </w:r>
        </w:p>
      </w:docPartBody>
    </w:docPart>
    <w:docPart>
      <w:docPartPr>
        <w:name w:val="6F82DE9A21BB43FA888A10DE080A44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67B1BC-7389-404D-A9EC-49D848ECFC7B}"/>
      </w:docPartPr>
      <w:docPartBody>
        <w:p w:rsidR="0069568B" w:rsidRDefault="000522A3" w:rsidP="000522A3">
          <w:pPr>
            <w:pStyle w:val="6F82DE9A21BB43FA888A10DE080A44C66"/>
          </w:pPr>
          <w:r w:rsidRPr="009F1DC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                  .............</w:t>
          </w:r>
        </w:p>
      </w:docPartBody>
    </w:docPart>
    <w:docPart>
      <w:docPartPr>
        <w:name w:val="06CC0EC43C1A4D2E8B552266EA15AE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BFFD98-255A-4262-8380-9712C0723D43}"/>
      </w:docPartPr>
      <w:docPartBody>
        <w:p w:rsidR="0069568B" w:rsidRDefault="000522A3" w:rsidP="000522A3">
          <w:pPr>
            <w:pStyle w:val="06CC0EC43C1A4D2E8B552266EA15AE476"/>
          </w:pPr>
          <w:r w:rsidRPr="00DA134C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                  .............</w:t>
          </w:r>
        </w:p>
      </w:docPartBody>
    </w:docPart>
    <w:docPart>
      <w:docPartPr>
        <w:name w:val="B0CDC5265A3F4C3590B956DD614AAA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82B25D-AFC9-4980-A3FA-C5818534A2A9}"/>
      </w:docPartPr>
      <w:docPartBody>
        <w:p w:rsidR="0069568B" w:rsidRDefault="000522A3" w:rsidP="000522A3">
          <w:pPr>
            <w:pStyle w:val="B0CDC5265A3F4C3590B956DD614AAA226"/>
          </w:pPr>
          <w:r w:rsidRPr="009F1DC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                  .............</w:t>
          </w:r>
        </w:p>
      </w:docPartBody>
    </w:docPart>
    <w:docPart>
      <w:docPartPr>
        <w:name w:val="2EB376FB9E424452A670F9789C2F49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E5B1D2-AE70-4170-AAB6-5415ADE2F494}"/>
      </w:docPartPr>
      <w:docPartBody>
        <w:p w:rsidR="0069568B" w:rsidRDefault="000522A3" w:rsidP="000522A3">
          <w:pPr>
            <w:pStyle w:val="2EB376FB9E424452A670F9789C2F49DE6"/>
          </w:pPr>
          <w:r w:rsidRPr="00DA134C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                  .............</w:t>
          </w:r>
        </w:p>
      </w:docPartBody>
    </w:docPart>
    <w:docPart>
      <w:docPartPr>
        <w:name w:val="17700AFABBD1492D9E054144B88076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EE053D-D935-4D01-BF18-6AD7E3D7E1EB}"/>
      </w:docPartPr>
      <w:docPartBody>
        <w:p w:rsidR="0069568B" w:rsidRDefault="000522A3" w:rsidP="000522A3">
          <w:pPr>
            <w:pStyle w:val="17700AFABBD1492D9E054144B88076EB6"/>
          </w:pPr>
          <w:r w:rsidRPr="009F1DC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                  .............</w:t>
          </w:r>
        </w:p>
      </w:docPartBody>
    </w:docPart>
    <w:docPart>
      <w:docPartPr>
        <w:name w:val="6BF3C39862C24984892DAF99AE766C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FDC44D-FB2B-47C5-BEA9-94581EB50B5B}"/>
      </w:docPartPr>
      <w:docPartBody>
        <w:p w:rsidR="0069568B" w:rsidRDefault="000522A3" w:rsidP="000522A3">
          <w:pPr>
            <w:pStyle w:val="6BF3C39862C24984892DAF99AE766CA06"/>
          </w:pPr>
          <w:r w:rsidRPr="00DA134C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                  .............</w:t>
          </w:r>
        </w:p>
      </w:docPartBody>
    </w:docPart>
    <w:docPart>
      <w:docPartPr>
        <w:name w:val="626414300EB941AF965015D30D6F2E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0AF7DC-D360-4A1C-BAD3-5234DD683068}"/>
      </w:docPartPr>
      <w:docPartBody>
        <w:p w:rsidR="0069568B" w:rsidRDefault="000522A3" w:rsidP="000522A3">
          <w:pPr>
            <w:pStyle w:val="626414300EB941AF965015D30D6F2E856"/>
          </w:pPr>
          <w:r w:rsidRPr="009F1DC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                  .............</w:t>
          </w:r>
        </w:p>
      </w:docPartBody>
    </w:docPart>
    <w:docPart>
      <w:docPartPr>
        <w:name w:val="C9F213B02A3D42968F4B4B90CC0BF1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D5A420-27CE-4B7A-8071-97A0D298A4A4}"/>
      </w:docPartPr>
      <w:docPartBody>
        <w:p w:rsidR="0069568B" w:rsidRDefault="000522A3" w:rsidP="000522A3">
          <w:pPr>
            <w:pStyle w:val="C9F213B02A3D42968F4B4B90CC0BF1F16"/>
          </w:pPr>
          <w:r w:rsidRPr="00DA134C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                  .............</w:t>
          </w:r>
        </w:p>
      </w:docPartBody>
    </w:docPart>
    <w:docPart>
      <w:docPartPr>
        <w:name w:val="84A4EB1A928A442C9102AB847F7D9F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A73DBF-E287-4C5D-BE07-359020BE35A9}"/>
      </w:docPartPr>
      <w:docPartBody>
        <w:p w:rsidR="0069568B" w:rsidRDefault="000522A3" w:rsidP="000522A3">
          <w:pPr>
            <w:pStyle w:val="84A4EB1A928A442C9102AB847F7D9F406"/>
          </w:pPr>
          <w:r w:rsidRPr="009F1DC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                  .............</w:t>
          </w:r>
        </w:p>
      </w:docPartBody>
    </w:docPart>
    <w:docPart>
      <w:docPartPr>
        <w:name w:val="F00B628129DB416C92210441C0A2E4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E236F2-6FFC-4A2D-8815-9B663316559B}"/>
      </w:docPartPr>
      <w:docPartBody>
        <w:p w:rsidR="0069568B" w:rsidRDefault="000522A3" w:rsidP="000522A3">
          <w:pPr>
            <w:pStyle w:val="F00B628129DB416C92210441C0A2E4DF6"/>
          </w:pPr>
          <w:r w:rsidRPr="00DA134C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                  .............</w:t>
          </w:r>
        </w:p>
      </w:docPartBody>
    </w:docPart>
    <w:docPart>
      <w:docPartPr>
        <w:name w:val="18D11A53D40D4526A49AF3D69C64CE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D143F2-33A5-4D55-BCB9-C590554722D1}"/>
      </w:docPartPr>
      <w:docPartBody>
        <w:p w:rsidR="0069568B" w:rsidRDefault="000522A3" w:rsidP="000522A3">
          <w:pPr>
            <w:pStyle w:val="18D11A53D40D4526A49AF3D69C64CED56"/>
          </w:pPr>
          <w:r w:rsidRPr="009F1DC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                  .............</w:t>
          </w:r>
        </w:p>
      </w:docPartBody>
    </w:docPart>
    <w:docPart>
      <w:docPartPr>
        <w:name w:val="1E8A56EC272B42A8BBE4715BB95749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7BA0E7-D70D-44EE-BEA4-B349E1D3533A}"/>
      </w:docPartPr>
      <w:docPartBody>
        <w:p w:rsidR="0069568B" w:rsidRDefault="000522A3" w:rsidP="000522A3">
          <w:pPr>
            <w:pStyle w:val="1E8A56EC272B42A8BBE4715BB95749376"/>
          </w:pPr>
          <w:r w:rsidRPr="00FF7B70">
            <w:rPr>
              <w:rFonts w:ascii="Sakkal Majalla" w:hAnsi="Sakkal Majalla" w:cs="Sakkal Majalla" w:hint="cs"/>
              <w:color w:val="AEAAAA" w:themeColor="background2" w:themeShade="BF"/>
              <w:sz w:val="28"/>
              <w:szCs w:val="28"/>
              <w:rtl/>
            </w:rPr>
            <w:t>...................</w:t>
          </w:r>
          <w:r>
            <w:rPr>
              <w:rFonts w:ascii="Sakkal Majalla" w:hAnsi="Sakkal Majalla" w:cs="Sakkal Majalla" w:hint="cs"/>
              <w:color w:val="AEAAAA" w:themeColor="background2" w:themeShade="BF"/>
              <w:sz w:val="28"/>
              <w:szCs w:val="28"/>
              <w:rtl/>
            </w:rPr>
            <w:t>................................................</w:t>
          </w:r>
          <w:r w:rsidRPr="00FF7B70">
            <w:rPr>
              <w:rFonts w:ascii="Sakkal Majalla" w:hAnsi="Sakkal Majalla" w:cs="Sakkal Majalla" w:hint="cs"/>
              <w:color w:val="AEAAAA" w:themeColor="background2" w:themeShade="BF"/>
              <w:sz w:val="28"/>
              <w:szCs w:val="28"/>
              <w:rtl/>
            </w:rPr>
            <w:t>................................................</w:t>
          </w:r>
          <w:r>
            <w:rPr>
              <w:rFonts w:ascii="Sakkal Majalla" w:hAnsi="Sakkal Majalla" w:cs="Sakkal Majalla"/>
              <w:color w:val="AEAAAA" w:themeColor="background2" w:themeShade="BF"/>
              <w:sz w:val="28"/>
              <w:szCs w:val="28"/>
            </w:rPr>
            <w:t>....................................</w:t>
          </w:r>
        </w:p>
      </w:docPartBody>
    </w:docPart>
    <w:docPart>
      <w:docPartPr>
        <w:name w:val="850AEC51D7714702A0B44B8991DEC6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291657-8369-4416-AD4D-CD707998D6AB}"/>
      </w:docPartPr>
      <w:docPartBody>
        <w:p w:rsidR="0069568B" w:rsidRDefault="009E2014" w:rsidP="009E2014">
          <w:pPr>
            <w:pStyle w:val="850AEC51D7714702A0B44B8991DEC64E"/>
          </w:pPr>
          <w:r>
            <w:rPr>
              <w:rFonts w:ascii="Sakkal Majalla" w:hAnsi="Sakkal Majalla" w:cs="Sakkal Majalla" w:hint="cs"/>
              <w:b/>
              <w:bCs/>
              <w:sz w:val="28"/>
              <w:szCs w:val="28"/>
              <w:rtl/>
            </w:rPr>
            <w:t xml:space="preserve">               </w:t>
          </w:r>
          <w:r w:rsidRPr="00FE0EB1">
            <w:rPr>
              <w:rFonts w:ascii="Sakkal Majalla" w:hAnsi="Sakkal Majalla" w:cs="Sakkal Majalla"/>
              <w:b/>
              <w:bCs/>
              <w:sz w:val="28"/>
              <w:szCs w:val="28"/>
              <w:rtl/>
            </w:rPr>
            <w:t>/</w:t>
          </w:r>
          <w:r>
            <w:rPr>
              <w:rFonts w:ascii="Sakkal Majalla" w:hAnsi="Sakkal Majalla" w:cs="Sakkal Majalla" w:hint="cs"/>
              <w:b/>
              <w:bCs/>
              <w:sz w:val="28"/>
              <w:szCs w:val="28"/>
              <w:rtl/>
            </w:rPr>
            <w:t xml:space="preserve">               </w:t>
          </w:r>
          <w:r>
            <w:rPr>
              <w:rFonts w:ascii="Sakkal Majalla" w:hAnsi="Sakkal Majalla" w:cs="Sakkal Majalla"/>
              <w:b/>
              <w:bCs/>
              <w:sz w:val="28"/>
              <w:szCs w:val="28"/>
              <w:rtl/>
            </w:rPr>
            <w:t>/</w:t>
          </w:r>
        </w:p>
      </w:docPartBody>
    </w:docPart>
    <w:docPart>
      <w:docPartPr>
        <w:name w:val="67FAA493B93648028EFE030FFED1A7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DD38F1-97ED-4F16-A7DC-559CB007182C}"/>
      </w:docPartPr>
      <w:docPartBody>
        <w:p w:rsidR="00DA14E3" w:rsidRDefault="00EE6576" w:rsidP="00EE6576">
          <w:pPr>
            <w:pStyle w:val="67FAA493B93648028EFE030FFED1A74C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.....................................................</w:t>
          </w:r>
        </w:p>
      </w:docPartBody>
    </w:docPart>
    <w:docPart>
      <w:docPartPr>
        <w:name w:val="7F7CB51C78F84BEFA7D73F89DF7AA1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D32CEB-4E1E-4553-B261-203F9C0A7E2C}"/>
      </w:docPartPr>
      <w:docPartBody>
        <w:p w:rsidR="00DA14E3" w:rsidRDefault="000522A3" w:rsidP="000522A3">
          <w:pPr>
            <w:pStyle w:val="7F7CB51C78F84BEFA7D73F89DF7AA1E46"/>
          </w:pPr>
          <w:r w:rsidRPr="008B1369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</w:t>
          </w:r>
        </w:p>
      </w:docPartBody>
    </w:docPart>
    <w:docPart>
      <w:docPartPr>
        <w:name w:val="09350673564C46F2B1DA44EEE15AA8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CB01C3-5255-4D8E-91C3-27071E8BE518}"/>
      </w:docPartPr>
      <w:docPartBody>
        <w:p w:rsidR="00DA14E3" w:rsidRDefault="000522A3" w:rsidP="000522A3">
          <w:pPr>
            <w:pStyle w:val="09350673564C46F2B1DA44EEE15AA8CA6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                   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</w:t>
          </w:r>
        </w:p>
      </w:docPartBody>
    </w:docPart>
    <w:docPart>
      <w:docPartPr>
        <w:name w:val="1BE1FB74637F44EE8EC97756C6E5F8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1344FE-9A66-4A10-A00C-8E176BD627A3}"/>
      </w:docPartPr>
      <w:docPartBody>
        <w:p w:rsidR="00DA14E3" w:rsidRDefault="000522A3" w:rsidP="000522A3">
          <w:pPr>
            <w:pStyle w:val="1BE1FB74637F44EE8EC97756C6E5F82D6"/>
          </w:pPr>
          <w:r w:rsidRPr="008B1369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...........................................</w:t>
          </w:r>
        </w:p>
      </w:docPartBody>
    </w:docPart>
    <w:docPart>
      <w:docPartPr>
        <w:name w:val="4C5FAF1B6649452EA376D810C053C8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4D00CB-262E-4798-8913-3C93F62953B5}"/>
      </w:docPartPr>
      <w:docPartBody>
        <w:p w:rsidR="00DA14E3" w:rsidRDefault="000522A3" w:rsidP="000522A3">
          <w:pPr>
            <w:pStyle w:val="4C5FAF1B6649452EA376D810C053C8816"/>
          </w:pP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                   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 xml:space="preserve">..... </w:t>
          </w:r>
          <w:r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.</w:t>
          </w:r>
          <w:r w:rsidRPr="00483125">
            <w:rPr>
              <w:rFonts w:ascii="Sakkal Majalla" w:hAnsi="Sakkal Majalla" w:cs="Sakkal Majalla" w:hint="cs"/>
              <w:color w:val="FFFFFF" w:themeColor="background1"/>
              <w:sz w:val="28"/>
              <w:szCs w:val="28"/>
              <w:rtl/>
            </w:rPr>
            <w:t>..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23456A-A5E0-42C0-93F1-DC9FF3903677}"/>
      </w:docPartPr>
      <w:docPartBody>
        <w:p w:rsidR="00C14558" w:rsidRDefault="0036474F">
          <w:r w:rsidRPr="002A5B2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81D4E17B3BC4331AF45DB2D4CA2E6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1FF969-865E-46AE-9A4B-1FB6957CB8B5}"/>
      </w:docPartPr>
      <w:docPartBody>
        <w:p w:rsidR="00C14558" w:rsidRDefault="000522A3" w:rsidP="000522A3">
          <w:pPr>
            <w:pStyle w:val="681D4E17B3BC4331AF45DB2D4CA2E64C5"/>
          </w:pPr>
          <w:r>
            <w:rPr>
              <w:rStyle w:val="PlaceholderText"/>
              <w:rFonts w:hint="cs"/>
              <w:rtl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E2014"/>
    <w:rsid w:val="000522A3"/>
    <w:rsid w:val="00180747"/>
    <w:rsid w:val="00194E2C"/>
    <w:rsid w:val="0036474F"/>
    <w:rsid w:val="003951D1"/>
    <w:rsid w:val="003D6129"/>
    <w:rsid w:val="005C48C5"/>
    <w:rsid w:val="0069568B"/>
    <w:rsid w:val="0070151E"/>
    <w:rsid w:val="00752049"/>
    <w:rsid w:val="007B480F"/>
    <w:rsid w:val="009C310C"/>
    <w:rsid w:val="009E2014"/>
    <w:rsid w:val="00B2417C"/>
    <w:rsid w:val="00C14558"/>
    <w:rsid w:val="00DA14E3"/>
    <w:rsid w:val="00EE6576"/>
    <w:rsid w:val="00F20C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BFBA7596F894019B93E677CD4F0F6A7">
    <w:name w:val="5BFBA7596F894019B93E677CD4F0F6A7"/>
    <w:rsid w:val="009E2014"/>
  </w:style>
  <w:style w:type="paragraph" w:customStyle="1" w:styleId="264FF695D8224D2DB1063AD569DCD5B1">
    <w:name w:val="264FF695D8224D2DB1063AD569DCD5B1"/>
    <w:rsid w:val="009E2014"/>
  </w:style>
  <w:style w:type="paragraph" w:customStyle="1" w:styleId="8123A748CB40404C86891B2D4CAF4FA0">
    <w:name w:val="8123A748CB40404C86891B2D4CAF4FA0"/>
    <w:rsid w:val="009E2014"/>
  </w:style>
  <w:style w:type="paragraph" w:customStyle="1" w:styleId="3403746DB5204873BB1F3B77C132D67E">
    <w:name w:val="3403746DB5204873BB1F3B77C132D67E"/>
    <w:rsid w:val="009E2014"/>
  </w:style>
  <w:style w:type="paragraph" w:customStyle="1" w:styleId="71C6A33BB5B6480BB22778ABF42999E8">
    <w:name w:val="71C6A33BB5B6480BB22778ABF42999E8"/>
    <w:rsid w:val="009E2014"/>
  </w:style>
  <w:style w:type="paragraph" w:customStyle="1" w:styleId="509A8EB46D034FCCA1B634A7037105B8">
    <w:name w:val="509A8EB46D034FCCA1B634A7037105B8"/>
    <w:rsid w:val="009E2014"/>
  </w:style>
  <w:style w:type="paragraph" w:customStyle="1" w:styleId="DFDF40A6CC4A4E228B0AB350F9CF5AD1">
    <w:name w:val="DFDF40A6CC4A4E228B0AB350F9CF5AD1"/>
    <w:rsid w:val="009E2014"/>
  </w:style>
  <w:style w:type="paragraph" w:customStyle="1" w:styleId="995940C4AF9042EF9626AB6FCC0588D4">
    <w:name w:val="995940C4AF9042EF9626AB6FCC0588D4"/>
    <w:rsid w:val="009E2014"/>
  </w:style>
  <w:style w:type="paragraph" w:customStyle="1" w:styleId="B878DC8A305F4B7F995CF2D0EA109230">
    <w:name w:val="B878DC8A305F4B7F995CF2D0EA109230"/>
    <w:rsid w:val="009E2014"/>
  </w:style>
  <w:style w:type="paragraph" w:customStyle="1" w:styleId="03A78C22AD8F4FBB9CE9845E55B72EE0">
    <w:name w:val="03A78C22AD8F4FBB9CE9845E55B72EE0"/>
    <w:rsid w:val="009E2014"/>
  </w:style>
  <w:style w:type="paragraph" w:customStyle="1" w:styleId="4036D59F664847759185B670509FDDE3">
    <w:name w:val="4036D59F664847759185B670509FDDE3"/>
    <w:rsid w:val="009E2014"/>
  </w:style>
  <w:style w:type="paragraph" w:customStyle="1" w:styleId="5D7C2BC036264B8B9052F42CEBBB8FA7">
    <w:name w:val="5D7C2BC036264B8B9052F42CEBBB8FA7"/>
    <w:rsid w:val="009E2014"/>
  </w:style>
  <w:style w:type="paragraph" w:customStyle="1" w:styleId="62F322E30D8040D4BD19A0A7CB3255C6">
    <w:name w:val="62F322E30D8040D4BD19A0A7CB3255C6"/>
    <w:rsid w:val="009E2014"/>
  </w:style>
  <w:style w:type="paragraph" w:customStyle="1" w:styleId="55E7D115143048EF82F58CFC492B3837">
    <w:name w:val="55E7D115143048EF82F58CFC492B3837"/>
    <w:rsid w:val="009E2014"/>
  </w:style>
  <w:style w:type="paragraph" w:customStyle="1" w:styleId="D257A71E1E1C4BD9805E906D03B32094">
    <w:name w:val="D257A71E1E1C4BD9805E906D03B32094"/>
    <w:rsid w:val="009E2014"/>
  </w:style>
  <w:style w:type="paragraph" w:customStyle="1" w:styleId="C53A6B0F4F2F4BF9A05619991FC37D6F">
    <w:name w:val="C53A6B0F4F2F4BF9A05619991FC37D6F"/>
    <w:rsid w:val="009E2014"/>
  </w:style>
  <w:style w:type="paragraph" w:customStyle="1" w:styleId="67F4501EF6714CC0B21B8BD5DD5A19FA">
    <w:name w:val="67F4501EF6714CC0B21B8BD5DD5A19FA"/>
    <w:rsid w:val="009E2014"/>
  </w:style>
  <w:style w:type="paragraph" w:customStyle="1" w:styleId="FEBF0977695743EABA5BF2E16CAC50DE">
    <w:name w:val="FEBF0977695743EABA5BF2E16CAC50DE"/>
    <w:rsid w:val="009E2014"/>
  </w:style>
  <w:style w:type="paragraph" w:customStyle="1" w:styleId="DA4F1E03282A4D74AB17E87EDE97BBBF">
    <w:name w:val="DA4F1E03282A4D74AB17E87EDE97BBBF"/>
    <w:rsid w:val="009E2014"/>
  </w:style>
  <w:style w:type="paragraph" w:customStyle="1" w:styleId="939E6BA7EAF9454DA5DF7F009C805E27">
    <w:name w:val="939E6BA7EAF9454DA5DF7F009C805E27"/>
    <w:rsid w:val="009E2014"/>
  </w:style>
  <w:style w:type="paragraph" w:customStyle="1" w:styleId="A004EBE62EBB4F4F8377E8ED34164A0D">
    <w:name w:val="A004EBE62EBB4F4F8377E8ED34164A0D"/>
    <w:rsid w:val="009E2014"/>
  </w:style>
  <w:style w:type="paragraph" w:customStyle="1" w:styleId="69C16FD3E816481A9CC31D83280C5444">
    <w:name w:val="69C16FD3E816481A9CC31D83280C5444"/>
    <w:rsid w:val="009E2014"/>
  </w:style>
  <w:style w:type="paragraph" w:customStyle="1" w:styleId="513692535C7B44429FFFF9E91536AEE5">
    <w:name w:val="513692535C7B44429FFFF9E91536AEE5"/>
    <w:rsid w:val="009E2014"/>
  </w:style>
  <w:style w:type="paragraph" w:customStyle="1" w:styleId="F03ACCB8232346B1B7AAB18887C991A6">
    <w:name w:val="F03ACCB8232346B1B7AAB18887C991A6"/>
    <w:rsid w:val="009E2014"/>
  </w:style>
  <w:style w:type="paragraph" w:customStyle="1" w:styleId="7749C7E5621D4CF9A88C18D96D9B8CEE">
    <w:name w:val="7749C7E5621D4CF9A88C18D96D9B8CEE"/>
    <w:rsid w:val="009E2014"/>
  </w:style>
  <w:style w:type="paragraph" w:customStyle="1" w:styleId="08A4DD85C3F8483089077CEAD7F7AB50">
    <w:name w:val="08A4DD85C3F8483089077CEAD7F7AB50"/>
    <w:rsid w:val="009E2014"/>
  </w:style>
  <w:style w:type="paragraph" w:customStyle="1" w:styleId="BB5541967B7A40E88EDF762718B5DCF7">
    <w:name w:val="BB5541967B7A40E88EDF762718B5DCF7"/>
    <w:rsid w:val="009E2014"/>
  </w:style>
  <w:style w:type="paragraph" w:customStyle="1" w:styleId="3F39C47035D24E0B886E70B60DD16B23">
    <w:name w:val="3F39C47035D24E0B886E70B60DD16B23"/>
    <w:rsid w:val="009E2014"/>
  </w:style>
  <w:style w:type="paragraph" w:customStyle="1" w:styleId="6338684AD2F642B48CADB4BAAC280C32">
    <w:name w:val="6338684AD2F642B48CADB4BAAC280C32"/>
    <w:rsid w:val="009E2014"/>
  </w:style>
  <w:style w:type="paragraph" w:customStyle="1" w:styleId="5A305933E4CF49A5BAA7192EAAE774FF">
    <w:name w:val="5A305933E4CF49A5BAA7192EAAE774FF"/>
    <w:rsid w:val="009E2014"/>
  </w:style>
  <w:style w:type="paragraph" w:customStyle="1" w:styleId="67761B8F767D415683B2C11C0C26709D">
    <w:name w:val="67761B8F767D415683B2C11C0C26709D"/>
    <w:rsid w:val="009E2014"/>
  </w:style>
  <w:style w:type="paragraph" w:customStyle="1" w:styleId="6D0E5C7466B6432C96599282D8AB57DE">
    <w:name w:val="6D0E5C7466B6432C96599282D8AB57DE"/>
    <w:rsid w:val="009E2014"/>
  </w:style>
  <w:style w:type="paragraph" w:customStyle="1" w:styleId="7753055185E94599B96E106442DB63B9">
    <w:name w:val="7753055185E94599B96E106442DB63B9"/>
    <w:rsid w:val="009E2014"/>
  </w:style>
  <w:style w:type="paragraph" w:customStyle="1" w:styleId="763984D99F69455484AD34802969B30F">
    <w:name w:val="763984D99F69455484AD34802969B30F"/>
    <w:rsid w:val="009E2014"/>
  </w:style>
  <w:style w:type="paragraph" w:customStyle="1" w:styleId="0E449CACF6084E898A0D208A892F78EB">
    <w:name w:val="0E449CACF6084E898A0D208A892F78EB"/>
    <w:rsid w:val="009E2014"/>
  </w:style>
  <w:style w:type="paragraph" w:customStyle="1" w:styleId="0ABC694A2CC445ABBDFB3AA0DF25E124">
    <w:name w:val="0ABC694A2CC445ABBDFB3AA0DF25E124"/>
    <w:rsid w:val="009E2014"/>
  </w:style>
  <w:style w:type="paragraph" w:customStyle="1" w:styleId="E5A448155D2745CCAE84806840A1A10D">
    <w:name w:val="E5A448155D2745CCAE84806840A1A10D"/>
    <w:rsid w:val="009E2014"/>
  </w:style>
  <w:style w:type="paragraph" w:customStyle="1" w:styleId="8B29B4BFAD1741489A36957684904D0E">
    <w:name w:val="8B29B4BFAD1741489A36957684904D0E"/>
    <w:rsid w:val="009E2014"/>
  </w:style>
  <w:style w:type="paragraph" w:customStyle="1" w:styleId="86FAA354127C4B748FF488C10259D431">
    <w:name w:val="86FAA354127C4B748FF488C10259D431"/>
    <w:rsid w:val="009E2014"/>
  </w:style>
  <w:style w:type="paragraph" w:customStyle="1" w:styleId="14A822A820A0463DA8B50456142AACB3">
    <w:name w:val="14A822A820A0463DA8B50456142AACB3"/>
    <w:rsid w:val="009E2014"/>
  </w:style>
  <w:style w:type="paragraph" w:customStyle="1" w:styleId="D1E4C216EE1A43CF834EFA731E40DEB7">
    <w:name w:val="D1E4C216EE1A43CF834EFA731E40DEB7"/>
    <w:rsid w:val="009E2014"/>
  </w:style>
  <w:style w:type="paragraph" w:customStyle="1" w:styleId="83BFEC630E834B6796297E121B7218F1">
    <w:name w:val="83BFEC630E834B6796297E121B7218F1"/>
    <w:rsid w:val="009E2014"/>
  </w:style>
  <w:style w:type="paragraph" w:customStyle="1" w:styleId="6F82DE9A21BB43FA888A10DE080A44C6">
    <w:name w:val="6F82DE9A21BB43FA888A10DE080A44C6"/>
    <w:rsid w:val="009E2014"/>
  </w:style>
  <w:style w:type="paragraph" w:customStyle="1" w:styleId="06CC0EC43C1A4D2E8B552266EA15AE47">
    <w:name w:val="06CC0EC43C1A4D2E8B552266EA15AE47"/>
    <w:rsid w:val="009E2014"/>
  </w:style>
  <w:style w:type="paragraph" w:customStyle="1" w:styleId="B0CDC5265A3F4C3590B956DD614AAA22">
    <w:name w:val="B0CDC5265A3F4C3590B956DD614AAA22"/>
    <w:rsid w:val="009E2014"/>
  </w:style>
  <w:style w:type="paragraph" w:customStyle="1" w:styleId="2EB376FB9E424452A670F9789C2F49DE">
    <w:name w:val="2EB376FB9E424452A670F9789C2F49DE"/>
    <w:rsid w:val="009E2014"/>
  </w:style>
  <w:style w:type="paragraph" w:customStyle="1" w:styleId="17700AFABBD1492D9E054144B88076EB">
    <w:name w:val="17700AFABBD1492D9E054144B88076EB"/>
    <w:rsid w:val="009E2014"/>
  </w:style>
  <w:style w:type="paragraph" w:customStyle="1" w:styleId="6BF3C39862C24984892DAF99AE766CA0">
    <w:name w:val="6BF3C39862C24984892DAF99AE766CA0"/>
    <w:rsid w:val="009E2014"/>
  </w:style>
  <w:style w:type="paragraph" w:customStyle="1" w:styleId="626414300EB941AF965015D30D6F2E85">
    <w:name w:val="626414300EB941AF965015D30D6F2E85"/>
    <w:rsid w:val="009E2014"/>
  </w:style>
  <w:style w:type="paragraph" w:customStyle="1" w:styleId="C9F213B02A3D42968F4B4B90CC0BF1F1">
    <w:name w:val="C9F213B02A3D42968F4B4B90CC0BF1F1"/>
    <w:rsid w:val="009E2014"/>
  </w:style>
  <w:style w:type="paragraph" w:customStyle="1" w:styleId="84A4EB1A928A442C9102AB847F7D9F40">
    <w:name w:val="84A4EB1A928A442C9102AB847F7D9F40"/>
    <w:rsid w:val="009E2014"/>
  </w:style>
  <w:style w:type="paragraph" w:customStyle="1" w:styleId="F00B628129DB416C92210441C0A2E4DF">
    <w:name w:val="F00B628129DB416C92210441C0A2E4DF"/>
    <w:rsid w:val="009E2014"/>
  </w:style>
  <w:style w:type="paragraph" w:customStyle="1" w:styleId="18D11A53D40D4526A49AF3D69C64CED5">
    <w:name w:val="18D11A53D40D4526A49AF3D69C64CED5"/>
    <w:rsid w:val="009E2014"/>
  </w:style>
  <w:style w:type="paragraph" w:customStyle="1" w:styleId="1E8A56EC272B42A8BBE4715BB9574937">
    <w:name w:val="1E8A56EC272B42A8BBE4715BB9574937"/>
    <w:rsid w:val="009E2014"/>
  </w:style>
  <w:style w:type="paragraph" w:customStyle="1" w:styleId="850AEC51D7714702A0B44B8991DEC64E">
    <w:name w:val="850AEC51D7714702A0B44B8991DEC64E"/>
    <w:rsid w:val="009E2014"/>
  </w:style>
  <w:style w:type="paragraph" w:customStyle="1" w:styleId="59FBA81BFC574244A5EC971033984E01">
    <w:name w:val="59FBA81BFC574244A5EC971033984E01"/>
    <w:rsid w:val="00EE6576"/>
  </w:style>
  <w:style w:type="paragraph" w:customStyle="1" w:styleId="8B9CFFC63B9348FEBA518B511205CC99">
    <w:name w:val="8B9CFFC63B9348FEBA518B511205CC99"/>
    <w:rsid w:val="00EE6576"/>
  </w:style>
  <w:style w:type="paragraph" w:customStyle="1" w:styleId="DA30071F70DA48789C0E6D358BEDEC77">
    <w:name w:val="DA30071F70DA48789C0E6D358BEDEC77"/>
    <w:rsid w:val="00EE6576"/>
  </w:style>
  <w:style w:type="paragraph" w:customStyle="1" w:styleId="67FAA493B93648028EFE030FFED1A74C">
    <w:name w:val="67FAA493B93648028EFE030FFED1A74C"/>
    <w:rsid w:val="00EE6576"/>
  </w:style>
  <w:style w:type="paragraph" w:customStyle="1" w:styleId="7F7CB51C78F84BEFA7D73F89DF7AA1E4">
    <w:name w:val="7F7CB51C78F84BEFA7D73F89DF7AA1E4"/>
    <w:rsid w:val="00EE6576"/>
  </w:style>
  <w:style w:type="paragraph" w:customStyle="1" w:styleId="09350673564C46F2B1DA44EEE15AA8CA">
    <w:name w:val="09350673564C46F2B1DA44EEE15AA8CA"/>
    <w:rsid w:val="00EE6576"/>
  </w:style>
  <w:style w:type="paragraph" w:customStyle="1" w:styleId="1BE1FB74637F44EE8EC97756C6E5F82D">
    <w:name w:val="1BE1FB74637F44EE8EC97756C6E5F82D"/>
    <w:rsid w:val="00EE6576"/>
  </w:style>
  <w:style w:type="paragraph" w:customStyle="1" w:styleId="4C5FAF1B6649452EA376D810C053C881">
    <w:name w:val="4C5FAF1B6649452EA376D810C053C881"/>
    <w:rsid w:val="00EE6576"/>
  </w:style>
  <w:style w:type="character" w:styleId="PlaceholderText">
    <w:name w:val="Placeholder Text"/>
    <w:basedOn w:val="DefaultParagraphFont"/>
    <w:uiPriority w:val="99"/>
    <w:semiHidden/>
    <w:rsid w:val="000522A3"/>
    <w:rPr>
      <w:color w:val="808080"/>
    </w:rPr>
  </w:style>
  <w:style w:type="paragraph" w:customStyle="1" w:styleId="5BFBA7596F894019B93E677CD4F0F6A71">
    <w:name w:val="5BFBA7596F894019B93E677CD4F0F6A71"/>
    <w:rsid w:val="0036474F"/>
    <w:rPr>
      <w:rFonts w:eastAsiaTheme="minorHAnsi"/>
    </w:rPr>
  </w:style>
  <w:style w:type="paragraph" w:customStyle="1" w:styleId="176A5E7FFC924037BE1B53560018E0B4">
    <w:name w:val="176A5E7FFC924037BE1B53560018E0B4"/>
    <w:rsid w:val="0036474F"/>
    <w:rPr>
      <w:rFonts w:eastAsiaTheme="minorHAnsi"/>
    </w:rPr>
  </w:style>
  <w:style w:type="paragraph" w:customStyle="1" w:styleId="8123A748CB40404C86891B2D4CAF4FA01">
    <w:name w:val="8123A748CB40404C86891B2D4CAF4FA01"/>
    <w:rsid w:val="0036474F"/>
    <w:rPr>
      <w:rFonts w:eastAsiaTheme="minorHAnsi"/>
    </w:rPr>
  </w:style>
  <w:style w:type="paragraph" w:customStyle="1" w:styleId="3403746DB5204873BB1F3B77C132D67E1">
    <w:name w:val="3403746DB5204873BB1F3B77C132D67E1"/>
    <w:rsid w:val="0036474F"/>
    <w:rPr>
      <w:rFonts w:eastAsiaTheme="minorHAnsi"/>
    </w:rPr>
  </w:style>
  <w:style w:type="paragraph" w:customStyle="1" w:styleId="71C6A33BB5B6480BB22778ABF42999E81">
    <w:name w:val="71C6A33BB5B6480BB22778ABF42999E81"/>
    <w:rsid w:val="0036474F"/>
    <w:rPr>
      <w:rFonts w:eastAsiaTheme="minorHAnsi"/>
    </w:rPr>
  </w:style>
  <w:style w:type="paragraph" w:customStyle="1" w:styleId="509A8EB46D034FCCA1B634A7037105B81">
    <w:name w:val="509A8EB46D034FCCA1B634A7037105B81"/>
    <w:rsid w:val="0036474F"/>
    <w:rPr>
      <w:rFonts w:eastAsiaTheme="minorHAnsi"/>
    </w:rPr>
  </w:style>
  <w:style w:type="paragraph" w:customStyle="1" w:styleId="DFDF40A6CC4A4E228B0AB350F9CF5AD11">
    <w:name w:val="DFDF40A6CC4A4E228B0AB350F9CF5AD11"/>
    <w:rsid w:val="0036474F"/>
    <w:rPr>
      <w:rFonts w:eastAsiaTheme="minorHAnsi"/>
    </w:rPr>
  </w:style>
  <w:style w:type="paragraph" w:customStyle="1" w:styleId="5BFBA7596F894019B93E677CD4F0F6A72">
    <w:name w:val="5BFBA7596F894019B93E677CD4F0F6A72"/>
    <w:rsid w:val="0036474F"/>
    <w:rPr>
      <w:rFonts w:eastAsiaTheme="minorHAnsi"/>
    </w:rPr>
  </w:style>
  <w:style w:type="paragraph" w:customStyle="1" w:styleId="176A5E7FFC924037BE1B53560018E0B41">
    <w:name w:val="176A5E7FFC924037BE1B53560018E0B41"/>
    <w:rsid w:val="0036474F"/>
    <w:rPr>
      <w:rFonts w:eastAsiaTheme="minorHAnsi"/>
    </w:rPr>
  </w:style>
  <w:style w:type="paragraph" w:customStyle="1" w:styleId="8123A748CB40404C86891B2D4CAF4FA02">
    <w:name w:val="8123A748CB40404C86891B2D4CAF4FA02"/>
    <w:rsid w:val="0036474F"/>
    <w:rPr>
      <w:rFonts w:eastAsiaTheme="minorHAnsi"/>
    </w:rPr>
  </w:style>
  <w:style w:type="paragraph" w:customStyle="1" w:styleId="3403746DB5204873BB1F3B77C132D67E2">
    <w:name w:val="3403746DB5204873BB1F3B77C132D67E2"/>
    <w:rsid w:val="0036474F"/>
    <w:rPr>
      <w:rFonts w:eastAsiaTheme="minorHAnsi"/>
    </w:rPr>
  </w:style>
  <w:style w:type="paragraph" w:customStyle="1" w:styleId="71C6A33BB5B6480BB22778ABF42999E82">
    <w:name w:val="71C6A33BB5B6480BB22778ABF42999E82"/>
    <w:rsid w:val="0036474F"/>
    <w:rPr>
      <w:rFonts w:eastAsiaTheme="minorHAnsi"/>
    </w:rPr>
  </w:style>
  <w:style w:type="paragraph" w:customStyle="1" w:styleId="509A8EB46D034FCCA1B634A7037105B82">
    <w:name w:val="509A8EB46D034FCCA1B634A7037105B82"/>
    <w:rsid w:val="0036474F"/>
    <w:rPr>
      <w:rFonts w:eastAsiaTheme="minorHAnsi"/>
    </w:rPr>
  </w:style>
  <w:style w:type="paragraph" w:customStyle="1" w:styleId="DFDF40A6CC4A4E228B0AB350F9CF5AD12">
    <w:name w:val="DFDF40A6CC4A4E228B0AB350F9CF5AD12"/>
    <w:rsid w:val="0036474F"/>
    <w:rPr>
      <w:rFonts w:eastAsiaTheme="minorHAnsi"/>
    </w:rPr>
  </w:style>
  <w:style w:type="paragraph" w:customStyle="1" w:styleId="5BFBA7596F894019B93E677CD4F0F6A73">
    <w:name w:val="5BFBA7596F894019B93E677CD4F0F6A73"/>
    <w:rsid w:val="0036474F"/>
    <w:rPr>
      <w:rFonts w:eastAsiaTheme="minorHAnsi"/>
    </w:rPr>
  </w:style>
  <w:style w:type="paragraph" w:customStyle="1" w:styleId="681D4E17B3BC4331AF45DB2D4CA2E64C">
    <w:name w:val="681D4E17B3BC4331AF45DB2D4CA2E64C"/>
    <w:rsid w:val="0036474F"/>
    <w:rPr>
      <w:rFonts w:eastAsiaTheme="minorHAnsi"/>
    </w:rPr>
  </w:style>
  <w:style w:type="paragraph" w:customStyle="1" w:styleId="8123A748CB40404C86891B2D4CAF4FA03">
    <w:name w:val="8123A748CB40404C86891B2D4CAF4FA03"/>
    <w:rsid w:val="0036474F"/>
    <w:rPr>
      <w:rFonts w:eastAsiaTheme="minorHAnsi"/>
    </w:rPr>
  </w:style>
  <w:style w:type="paragraph" w:customStyle="1" w:styleId="3403746DB5204873BB1F3B77C132D67E3">
    <w:name w:val="3403746DB5204873BB1F3B77C132D67E3"/>
    <w:rsid w:val="0036474F"/>
    <w:rPr>
      <w:rFonts w:eastAsiaTheme="minorHAnsi"/>
    </w:rPr>
  </w:style>
  <w:style w:type="paragraph" w:customStyle="1" w:styleId="71C6A33BB5B6480BB22778ABF42999E83">
    <w:name w:val="71C6A33BB5B6480BB22778ABF42999E83"/>
    <w:rsid w:val="0036474F"/>
    <w:rPr>
      <w:rFonts w:eastAsiaTheme="minorHAnsi"/>
    </w:rPr>
  </w:style>
  <w:style w:type="paragraph" w:customStyle="1" w:styleId="509A8EB46D034FCCA1B634A7037105B83">
    <w:name w:val="509A8EB46D034FCCA1B634A7037105B83"/>
    <w:rsid w:val="0036474F"/>
    <w:rPr>
      <w:rFonts w:eastAsiaTheme="minorHAnsi"/>
    </w:rPr>
  </w:style>
  <w:style w:type="paragraph" w:customStyle="1" w:styleId="DFDF40A6CC4A4E228B0AB350F9CF5AD13">
    <w:name w:val="DFDF40A6CC4A4E228B0AB350F9CF5AD13"/>
    <w:rsid w:val="0036474F"/>
    <w:rPr>
      <w:rFonts w:eastAsiaTheme="minorHAnsi"/>
    </w:rPr>
  </w:style>
  <w:style w:type="paragraph" w:customStyle="1" w:styleId="995940C4AF9042EF9626AB6FCC0588D41">
    <w:name w:val="995940C4AF9042EF9626AB6FCC0588D41"/>
    <w:rsid w:val="0036474F"/>
    <w:rPr>
      <w:rFonts w:eastAsiaTheme="minorHAnsi"/>
    </w:rPr>
  </w:style>
  <w:style w:type="paragraph" w:customStyle="1" w:styleId="B878DC8A305F4B7F995CF2D0EA1092301">
    <w:name w:val="B878DC8A305F4B7F995CF2D0EA1092301"/>
    <w:rsid w:val="0036474F"/>
    <w:rPr>
      <w:rFonts w:eastAsiaTheme="minorHAnsi"/>
    </w:rPr>
  </w:style>
  <w:style w:type="paragraph" w:customStyle="1" w:styleId="03A78C22AD8F4FBB9CE9845E55B72EE01">
    <w:name w:val="03A78C22AD8F4FBB9CE9845E55B72EE01"/>
    <w:rsid w:val="0036474F"/>
    <w:rPr>
      <w:rFonts w:eastAsiaTheme="minorHAnsi"/>
    </w:rPr>
  </w:style>
  <w:style w:type="paragraph" w:customStyle="1" w:styleId="4036D59F664847759185B670509FDDE31">
    <w:name w:val="4036D59F664847759185B670509FDDE31"/>
    <w:rsid w:val="0036474F"/>
    <w:rPr>
      <w:rFonts w:eastAsiaTheme="minorHAnsi"/>
    </w:rPr>
  </w:style>
  <w:style w:type="paragraph" w:customStyle="1" w:styleId="5D7C2BC036264B8B9052F42CEBBB8FA71">
    <w:name w:val="5D7C2BC036264B8B9052F42CEBBB8FA71"/>
    <w:rsid w:val="0036474F"/>
    <w:rPr>
      <w:rFonts w:eastAsiaTheme="minorHAnsi"/>
    </w:rPr>
  </w:style>
  <w:style w:type="paragraph" w:customStyle="1" w:styleId="62F322E30D8040D4BD19A0A7CB3255C61">
    <w:name w:val="62F322E30D8040D4BD19A0A7CB3255C61"/>
    <w:rsid w:val="0036474F"/>
    <w:rPr>
      <w:rFonts w:eastAsiaTheme="minorHAnsi"/>
    </w:rPr>
  </w:style>
  <w:style w:type="paragraph" w:customStyle="1" w:styleId="55E7D115143048EF82F58CFC492B38371">
    <w:name w:val="55E7D115143048EF82F58CFC492B38371"/>
    <w:rsid w:val="0036474F"/>
    <w:rPr>
      <w:rFonts w:eastAsiaTheme="minorHAnsi"/>
    </w:rPr>
  </w:style>
  <w:style w:type="paragraph" w:customStyle="1" w:styleId="D257A71E1E1C4BD9805E906D03B320941">
    <w:name w:val="D257A71E1E1C4BD9805E906D03B320941"/>
    <w:rsid w:val="0036474F"/>
    <w:rPr>
      <w:rFonts w:eastAsiaTheme="minorHAnsi"/>
    </w:rPr>
  </w:style>
  <w:style w:type="paragraph" w:customStyle="1" w:styleId="C53A6B0F4F2F4BF9A05619991FC37D6F1">
    <w:name w:val="C53A6B0F4F2F4BF9A05619991FC37D6F1"/>
    <w:rsid w:val="0036474F"/>
    <w:rPr>
      <w:rFonts w:eastAsiaTheme="minorHAnsi"/>
    </w:rPr>
  </w:style>
  <w:style w:type="paragraph" w:customStyle="1" w:styleId="67F4501EF6714CC0B21B8BD5DD5A19FA1">
    <w:name w:val="67F4501EF6714CC0B21B8BD5DD5A19FA1"/>
    <w:rsid w:val="0036474F"/>
    <w:rPr>
      <w:rFonts w:eastAsiaTheme="minorHAnsi"/>
    </w:rPr>
  </w:style>
  <w:style w:type="paragraph" w:customStyle="1" w:styleId="FEBF0977695743EABA5BF2E16CAC50DE1">
    <w:name w:val="FEBF0977695743EABA5BF2E16CAC50DE1"/>
    <w:rsid w:val="0036474F"/>
    <w:rPr>
      <w:rFonts w:eastAsiaTheme="minorHAnsi"/>
    </w:rPr>
  </w:style>
  <w:style w:type="paragraph" w:customStyle="1" w:styleId="DA4F1E03282A4D74AB17E87EDE97BBBF1">
    <w:name w:val="DA4F1E03282A4D74AB17E87EDE97BBBF1"/>
    <w:rsid w:val="0036474F"/>
    <w:rPr>
      <w:rFonts w:eastAsiaTheme="minorHAnsi"/>
    </w:rPr>
  </w:style>
  <w:style w:type="paragraph" w:customStyle="1" w:styleId="939E6BA7EAF9454DA5DF7F009C805E271">
    <w:name w:val="939E6BA7EAF9454DA5DF7F009C805E271"/>
    <w:rsid w:val="0036474F"/>
    <w:rPr>
      <w:rFonts w:eastAsiaTheme="minorHAnsi"/>
    </w:rPr>
  </w:style>
  <w:style w:type="paragraph" w:customStyle="1" w:styleId="A004EBE62EBB4F4F8377E8ED34164A0D1">
    <w:name w:val="A004EBE62EBB4F4F8377E8ED34164A0D1"/>
    <w:rsid w:val="0036474F"/>
    <w:rPr>
      <w:rFonts w:eastAsiaTheme="minorHAnsi"/>
    </w:rPr>
  </w:style>
  <w:style w:type="paragraph" w:customStyle="1" w:styleId="69C16FD3E816481A9CC31D83280C54441">
    <w:name w:val="69C16FD3E816481A9CC31D83280C54441"/>
    <w:rsid w:val="0036474F"/>
    <w:rPr>
      <w:rFonts w:eastAsiaTheme="minorHAnsi"/>
    </w:rPr>
  </w:style>
  <w:style w:type="paragraph" w:customStyle="1" w:styleId="7F7CB51C78F84BEFA7D73F89DF7AA1E41">
    <w:name w:val="7F7CB51C78F84BEFA7D73F89DF7AA1E41"/>
    <w:rsid w:val="0036474F"/>
    <w:rPr>
      <w:rFonts w:eastAsiaTheme="minorHAnsi"/>
    </w:rPr>
  </w:style>
  <w:style w:type="paragraph" w:customStyle="1" w:styleId="09350673564C46F2B1DA44EEE15AA8CA1">
    <w:name w:val="09350673564C46F2B1DA44EEE15AA8CA1"/>
    <w:rsid w:val="0036474F"/>
    <w:rPr>
      <w:rFonts w:eastAsiaTheme="minorHAnsi"/>
    </w:rPr>
  </w:style>
  <w:style w:type="paragraph" w:customStyle="1" w:styleId="1BE1FB74637F44EE8EC97756C6E5F82D1">
    <w:name w:val="1BE1FB74637F44EE8EC97756C6E5F82D1"/>
    <w:rsid w:val="0036474F"/>
    <w:rPr>
      <w:rFonts w:eastAsiaTheme="minorHAnsi"/>
    </w:rPr>
  </w:style>
  <w:style w:type="paragraph" w:customStyle="1" w:styleId="4C5FAF1B6649452EA376D810C053C8811">
    <w:name w:val="4C5FAF1B6649452EA376D810C053C8811"/>
    <w:rsid w:val="0036474F"/>
    <w:rPr>
      <w:rFonts w:eastAsiaTheme="minorHAnsi"/>
    </w:rPr>
  </w:style>
  <w:style w:type="paragraph" w:customStyle="1" w:styleId="5A305933E4CF49A5BAA7192EAAE774FF1">
    <w:name w:val="5A305933E4CF49A5BAA7192EAAE774FF1"/>
    <w:rsid w:val="0036474F"/>
    <w:pPr>
      <w:ind w:left="720"/>
      <w:contextualSpacing/>
    </w:pPr>
    <w:rPr>
      <w:rFonts w:eastAsiaTheme="minorHAnsi"/>
    </w:rPr>
  </w:style>
  <w:style w:type="paragraph" w:customStyle="1" w:styleId="67761B8F767D415683B2C11C0C26709D1">
    <w:name w:val="67761B8F767D415683B2C11C0C26709D1"/>
    <w:rsid w:val="0036474F"/>
    <w:pPr>
      <w:ind w:left="720"/>
      <w:contextualSpacing/>
    </w:pPr>
    <w:rPr>
      <w:rFonts w:eastAsiaTheme="minorHAnsi"/>
    </w:rPr>
  </w:style>
  <w:style w:type="paragraph" w:customStyle="1" w:styleId="6D0E5C7466B6432C96599282D8AB57DE1">
    <w:name w:val="6D0E5C7466B6432C96599282D8AB57DE1"/>
    <w:rsid w:val="0036474F"/>
    <w:pPr>
      <w:ind w:left="720"/>
      <w:contextualSpacing/>
    </w:pPr>
    <w:rPr>
      <w:rFonts w:eastAsiaTheme="minorHAnsi"/>
    </w:rPr>
  </w:style>
  <w:style w:type="paragraph" w:customStyle="1" w:styleId="83BFEC630E834B6796297E121B7218F11">
    <w:name w:val="83BFEC630E834B6796297E121B7218F11"/>
    <w:rsid w:val="0036474F"/>
    <w:rPr>
      <w:rFonts w:eastAsiaTheme="minorHAnsi"/>
    </w:rPr>
  </w:style>
  <w:style w:type="paragraph" w:customStyle="1" w:styleId="6F82DE9A21BB43FA888A10DE080A44C61">
    <w:name w:val="6F82DE9A21BB43FA888A10DE080A44C61"/>
    <w:rsid w:val="0036474F"/>
    <w:rPr>
      <w:rFonts w:eastAsiaTheme="minorHAnsi"/>
    </w:rPr>
  </w:style>
  <w:style w:type="paragraph" w:customStyle="1" w:styleId="06CC0EC43C1A4D2E8B552266EA15AE471">
    <w:name w:val="06CC0EC43C1A4D2E8B552266EA15AE471"/>
    <w:rsid w:val="0036474F"/>
    <w:rPr>
      <w:rFonts w:eastAsiaTheme="minorHAnsi"/>
    </w:rPr>
  </w:style>
  <w:style w:type="paragraph" w:customStyle="1" w:styleId="B0CDC5265A3F4C3590B956DD614AAA221">
    <w:name w:val="B0CDC5265A3F4C3590B956DD614AAA221"/>
    <w:rsid w:val="0036474F"/>
    <w:rPr>
      <w:rFonts w:eastAsiaTheme="minorHAnsi"/>
    </w:rPr>
  </w:style>
  <w:style w:type="paragraph" w:customStyle="1" w:styleId="2EB376FB9E424452A670F9789C2F49DE1">
    <w:name w:val="2EB376FB9E424452A670F9789C2F49DE1"/>
    <w:rsid w:val="0036474F"/>
    <w:rPr>
      <w:rFonts w:eastAsiaTheme="minorHAnsi"/>
    </w:rPr>
  </w:style>
  <w:style w:type="paragraph" w:customStyle="1" w:styleId="17700AFABBD1492D9E054144B88076EB1">
    <w:name w:val="17700AFABBD1492D9E054144B88076EB1"/>
    <w:rsid w:val="0036474F"/>
    <w:rPr>
      <w:rFonts w:eastAsiaTheme="minorHAnsi"/>
    </w:rPr>
  </w:style>
  <w:style w:type="paragraph" w:customStyle="1" w:styleId="6BF3C39862C24984892DAF99AE766CA01">
    <w:name w:val="6BF3C39862C24984892DAF99AE766CA01"/>
    <w:rsid w:val="0036474F"/>
    <w:rPr>
      <w:rFonts w:eastAsiaTheme="minorHAnsi"/>
    </w:rPr>
  </w:style>
  <w:style w:type="paragraph" w:customStyle="1" w:styleId="626414300EB941AF965015D30D6F2E851">
    <w:name w:val="626414300EB941AF965015D30D6F2E851"/>
    <w:rsid w:val="0036474F"/>
    <w:rPr>
      <w:rFonts w:eastAsiaTheme="minorHAnsi"/>
    </w:rPr>
  </w:style>
  <w:style w:type="paragraph" w:customStyle="1" w:styleId="C9F213B02A3D42968F4B4B90CC0BF1F11">
    <w:name w:val="C9F213B02A3D42968F4B4B90CC0BF1F11"/>
    <w:rsid w:val="0036474F"/>
    <w:rPr>
      <w:rFonts w:eastAsiaTheme="minorHAnsi"/>
    </w:rPr>
  </w:style>
  <w:style w:type="paragraph" w:customStyle="1" w:styleId="84A4EB1A928A442C9102AB847F7D9F401">
    <w:name w:val="84A4EB1A928A442C9102AB847F7D9F401"/>
    <w:rsid w:val="0036474F"/>
    <w:rPr>
      <w:rFonts w:eastAsiaTheme="minorHAnsi"/>
    </w:rPr>
  </w:style>
  <w:style w:type="paragraph" w:customStyle="1" w:styleId="F00B628129DB416C92210441C0A2E4DF1">
    <w:name w:val="F00B628129DB416C92210441C0A2E4DF1"/>
    <w:rsid w:val="0036474F"/>
    <w:rPr>
      <w:rFonts w:eastAsiaTheme="minorHAnsi"/>
    </w:rPr>
  </w:style>
  <w:style w:type="paragraph" w:customStyle="1" w:styleId="18D11A53D40D4526A49AF3D69C64CED51">
    <w:name w:val="18D11A53D40D4526A49AF3D69C64CED51"/>
    <w:rsid w:val="0036474F"/>
    <w:rPr>
      <w:rFonts w:eastAsiaTheme="minorHAnsi"/>
    </w:rPr>
  </w:style>
  <w:style w:type="paragraph" w:customStyle="1" w:styleId="1E8A56EC272B42A8BBE4715BB95749371">
    <w:name w:val="1E8A56EC272B42A8BBE4715BB95749371"/>
    <w:rsid w:val="0036474F"/>
    <w:rPr>
      <w:rFonts w:eastAsiaTheme="minorHAnsi"/>
    </w:rPr>
  </w:style>
  <w:style w:type="paragraph" w:customStyle="1" w:styleId="5BFBA7596F894019B93E677CD4F0F6A74">
    <w:name w:val="5BFBA7596F894019B93E677CD4F0F6A74"/>
    <w:rsid w:val="0036474F"/>
    <w:rPr>
      <w:rFonts w:eastAsiaTheme="minorHAnsi"/>
    </w:rPr>
  </w:style>
  <w:style w:type="paragraph" w:customStyle="1" w:styleId="681D4E17B3BC4331AF45DB2D4CA2E64C1">
    <w:name w:val="681D4E17B3BC4331AF45DB2D4CA2E64C1"/>
    <w:rsid w:val="0036474F"/>
    <w:rPr>
      <w:rFonts w:eastAsiaTheme="minorHAnsi"/>
    </w:rPr>
  </w:style>
  <w:style w:type="paragraph" w:customStyle="1" w:styleId="8123A748CB40404C86891B2D4CAF4FA04">
    <w:name w:val="8123A748CB40404C86891B2D4CAF4FA04"/>
    <w:rsid w:val="0036474F"/>
    <w:rPr>
      <w:rFonts w:eastAsiaTheme="minorHAnsi"/>
    </w:rPr>
  </w:style>
  <w:style w:type="paragraph" w:customStyle="1" w:styleId="3403746DB5204873BB1F3B77C132D67E4">
    <w:name w:val="3403746DB5204873BB1F3B77C132D67E4"/>
    <w:rsid w:val="0036474F"/>
    <w:rPr>
      <w:rFonts w:eastAsiaTheme="minorHAnsi"/>
    </w:rPr>
  </w:style>
  <w:style w:type="paragraph" w:customStyle="1" w:styleId="71C6A33BB5B6480BB22778ABF42999E84">
    <w:name w:val="71C6A33BB5B6480BB22778ABF42999E84"/>
    <w:rsid w:val="0036474F"/>
    <w:rPr>
      <w:rFonts w:eastAsiaTheme="minorHAnsi"/>
    </w:rPr>
  </w:style>
  <w:style w:type="paragraph" w:customStyle="1" w:styleId="509A8EB46D034FCCA1B634A7037105B84">
    <w:name w:val="509A8EB46D034FCCA1B634A7037105B84"/>
    <w:rsid w:val="0036474F"/>
    <w:rPr>
      <w:rFonts w:eastAsiaTheme="minorHAnsi"/>
    </w:rPr>
  </w:style>
  <w:style w:type="paragraph" w:customStyle="1" w:styleId="DFDF40A6CC4A4E228B0AB350F9CF5AD14">
    <w:name w:val="DFDF40A6CC4A4E228B0AB350F9CF5AD14"/>
    <w:rsid w:val="0036474F"/>
    <w:rPr>
      <w:rFonts w:eastAsiaTheme="minorHAnsi"/>
    </w:rPr>
  </w:style>
  <w:style w:type="paragraph" w:customStyle="1" w:styleId="995940C4AF9042EF9626AB6FCC0588D42">
    <w:name w:val="995940C4AF9042EF9626AB6FCC0588D42"/>
    <w:rsid w:val="0036474F"/>
    <w:rPr>
      <w:rFonts w:eastAsiaTheme="minorHAnsi"/>
    </w:rPr>
  </w:style>
  <w:style w:type="paragraph" w:customStyle="1" w:styleId="B878DC8A305F4B7F995CF2D0EA1092302">
    <w:name w:val="B878DC8A305F4B7F995CF2D0EA1092302"/>
    <w:rsid w:val="0036474F"/>
    <w:rPr>
      <w:rFonts w:eastAsiaTheme="minorHAnsi"/>
    </w:rPr>
  </w:style>
  <w:style w:type="paragraph" w:customStyle="1" w:styleId="03A78C22AD8F4FBB9CE9845E55B72EE02">
    <w:name w:val="03A78C22AD8F4FBB9CE9845E55B72EE02"/>
    <w:rsid w:val="0036474F"/>
    <w:rPr>
      <w:rFonts w:eastAsiaTheme="minorHAnsi"/>
    </w:rPr>
  </w:style>
  <w:style w:type="paragraph" w:customStyle="1" w:styleId="4036D59F664847759185B670509FDDE32">
    <w:name w:val="4036D59F664847759185B670509FDDE32"/>
    <w:rsid w:val="0036474F"/>
    <w:rPr>
      <w:rFonts w:eastAsiaTheme="minorHAnsi"/>
    </w:rPr>
  </w:style>
  <w:style w:type="paragraph" w:customStyle="1" w:styleId="5D7C2BC036264B8B9052F42CEBBB8FA72">
    <w:name w:val="5D7C2BC036264B8B9052F42CEBBB8FA72"/>
    <w:rsid w:val="0036474F"/>
    <w:rPr>
      <w:rFonts w:eastAsiaTheme="minorHAnsi"/>
    </w:rPr>
  </w:style>
  <w:style w:type="paragraph" w:customStyle="1" w:styleId="62F322E30D8040D4BD19A0A7CB3255C62">
    <w:name w:val="62F322E30D8040D4BD19A0A7CB3255C62"/>
    <w:rsid w:val="0036474F"/>
    <w:rPr>
      <w:rFonts w:eastAsiaTheme="minorHAnsi"/>
    </w:rPr>
  </w:style>
  <w:style w:type="paragraph" w:customStyle="1" w:styleId="55E7D115143048EF82F58CFC492B38372">
    <w:name w:val="55E7D115143048EF82F58CFC492B38372"/>
    <w:rsid w:val="0036474F"/>
    <w:rPr>
      <w:rFonts w:eastAsiaTheme="minorHAnsi"/>
    </w:rPr>
  </w:style>
  <w:style w:type="paragraph" w:customStyle="1" w:styleId="D257A71E1E1C4BD9805E906D03B320942">
    <w:name w:val="D257A71E1E1C4BD9805E906D03B320942"/>
    <w:rsid w:val="0036474F"/>
    <w:rPr>
      <w:rFonts w:eastAsiaTheme="minorHAnsi"/>
    </w:rPr>
  </w:style>
  <w:style w:type="paragraph" w:customStyle="1" w:styleId="C53A6B0F4F2F4BF9A05619991FC37D6F2">
    <w:name w:val="C53A6B0F4F2F4BF9A05619991FC37D6F2"/>
    <w:rsid w:val="0036474F"/>
    <w:rPr>
      <w:rFonts w:eastAsiaTheme="minorHAnsi"/>
    </w:rPr>
  </w:style>
  <w:style w:type="paragraph" w:customStyle="1" w:styleId="67F4501EF6714CC0B21B8BD5DD5A19FA2">
    <w:name w:val="67F4501EF6714CC0B21B8BD5DD5A19FA2"/>
    <w:rsid w:val="0036474F"/>
    <w:rPr>
      <w:rFonts w:eastAsiaTheme="minorHAnsi"/>
    </w:rPr>
  </w:style>
  <w:style w:type="paragraph" w:customStyle="1" w:styleId="FEBF0977695743EABA5BF2E16CAC50DE2">
    <w:name w:val="FEBF0977695743EABA5BF2E16CAC50DE2"/>
    <w:rsid w:val="0036474F"/>
    <w:rPr>
      <w:rFonts w:eastAsiaTheme="minorHAnsi"/>
    </w:rPr>
  </w:style>
  <w:style w:type="paragraph" w:customStyle="1" w:styleId="DA4F1E03282A4D74AB17E87EDE97BBBF2">
    <w:name w:val="DA4F1E03282A4D74AB17E87EDE97BBBF2"/>
    <w:rsid w:val="0036474F"/>
    <w:rPr>
      <w:rFonts w:eastAsiaTheme="minorHAnsi"/>
    </w:rPr>
  </w:style>
  <w:style w:type="paragraph" w:customStyle="1" w:styleId="939E6BA7EAF9454DA5DF7F009C805E272">
    <w:name w:val="939E6BA7EAF9454DA5DF7F009C805E272"/>
    <w:rsid w:val="0036474F"/>
    <w:rPr>
      <w:rFonts w:eastAsiaTheme="minorHAnsi"/>
    </w:rPr>
  </w:style>
  <w:style w:type="paragraph" w:customStyle="1" w:styleId="A004EBE62EBB4F4F8377E8ED34164A0D2">
    <w:name w:val="A004EBE62EBB4F4F8377E8ED34164A0D2"/>
    <w:rsid w:val="0036474F"/>
    <w:rPr>
      <w:rFonts w:eastAsiaTheme="minorHAnsi"/>
    </w:rPr>
  </w:style>
  <w:style w:type="paragraph" w:customStyle="1" w:styleId="69C16FD3E816481A9CC31D83280C54442">
    <w:name w:val="69C16FD3E816481A9CC31D83280C54442"/>
    <w:rsid w:val="0036474F"/>
    <w:rPr>
      <w:rFonts w:eastAsiaTheme="minorHAnsi"/>
    </w:rPr>
  </w:style>
  <w:style w:type="paragraph" w:customStyle="1" w:styleId="7F7CB51C78F84BEFA7D73F89DF7AA1E42">
    <w:name w:val="7F7CB51C78F84BEFA7D73F89DF7AA1E42"/>
    <w:rsid w:val="0036474F"/>
    <w:rPr>
      <w:rFonts w:eastAsiaTheme="minorHAnsi"/>
    </w:rPr>
  </w:style>
  <w:style w:type="paragraph" w:customStyle="1" w:styleId="09350673564C46F2B1DA44EEE15AA8CA2">
    <w:name w:val="09350673564C46F2B1DA44EEE15AA8CA2"/>
    <w:rsid w:val="0036474F"/>
    <w:rPr>
      <w:rFonts w:eastAsiaTheme="minorHAnsi"/>
    </w:rPr>
  </w:style>
  <w:style w:type="paragraph" w:customStyle="1" w:styleId="1BE1FB74637F44EE8EC97756C6E5F82D2">
    <w:name w:val="1BE1FB74637F44EE8EC97756C6E5F82D2"/>
    <w:rsid w:val="0036474F"/>
    <w:rPr>
      <w:rFonts w:eastAsiaTheme="minorHAnsi"/>
    </w:rPr>
  </w:style>
  <w:style w:type="paragraph" w:customStyle="1" w:styleId="4C5FAF1B6649452EA376D810C053C8812">
    <w:name w:val="4C5FAF1B6649452EA376D810C053C8812"/>
    <w:rsid w:val="0036474F"/>
    <w:rPr>
      <w:rFonts w:eastAsiaTheme="minorHAnsi"/>
    </w:rPr>
  </w:style>
  <w:style w:type="paragraph" w:customStyle="1" w:styleId="5A305933E4CF49A5BAA7192EAAE774FF2">
    <w:name w:val="5A305933E4CF49A5BAA7192EAAE774FF2"/>
    <w:rsid w:val="0036474F"/>
    <w:pPr>
      <w:ind w:left="720"/>
      <w:contextualSpacing/>
    </w:pPr>
    <w:rPr>
      <w:rFonts w:eastAsiaTheme="minorHAnsi"/>
    </w:rPr>
  </w:style>
  <w:style w:type="paragraph" w:customStyle="1" w:styleId="67761B8F767D415683B2C11C0C26709D2">
    <w:name w:val="67761B8F767D415683B2C11C0C26709D2"/>
    <w:rsid w:val="0036474F"/>
    <w:pPr>
      <w:ind w:left="720"/>
      <w:contextualSpacing/>
    </w:pPr>
    <w:rPr>
      <w:rFonts w:eastAsiaTheme="minorHAnsi"/>
    </w:rPr>
  </w:style>
  <w:style w:type="paragraph" w:customStyle="1" w:styleId="6D0E5C7466B6432C96599282D8AB57DE2">
    <w:name w:val="6D0E5C7466B6432C96599282D8AB57DE2"/>
    <w:rsid w:val="0036474F"/>
    <w:pPr>
      <w:ind w:left="720"/>
      <w:contextualSpacing/>
    </w:pPr>
    <w:rPr>
      <w:rFonts w:eastAsiaTheme="minorHAnsi"/>
    </w:rPr>
  </w:style>
  <w:style w:type="paragraph" w:customStyle="1" w:styleId="83BFEC630E834B6796297E121B7218F12">
    <w:name w:val="83BFEC630E834B6796297E121B7218F12"/>
    <w:rsid w:val="0036474F"/>
    <w:rPr>
      <w:rFonts w:eastAsiaTheme="minorHAnsi"/>
    </w:rPr>
  </w:style>
  <w:style w:type="paragraph" w:customStyle="1" w:styleId="6F82DE9A21BB43FA888A10DE080A44C62">
    <w:name w:val="6F82DE9A21BB43FA888A10DE080A44C62"/>
    <w:rsid w:val="0036474F"/>
    <w:rPr>
      <w:rFonts w:eastAsiaTheme="minorHAnsi"/>
    </w:rPr>
  </w:style>
  <w:style w:type="paragraph" w:customStyle="1" w:styleId="06CC0EC43C1A4D2E8B552266EA15AE472">
    <w:name w:val="06CC0EC43C1A4D2E8B552266EA15AE472"/>
    <w:rsid w:val="0036474F"/>
    <w:rPr>
      <w:rFonts w:eastAsiaTheme="minorHAnsi"/>
    </w:rPr>
  </w:style>
  <w:style w:type="paragraph" w:customStyle="1" w:styleId="B0CDC5265A3F4C3590B956DD614AAA222">
    <w:name w:val="B0CDC5265A3F4C3590B956DD614AAA222"/>
    <w:rsid w:val="0036474F"/>
    <w:rPr>
      <w:rFonts w:eastAsiaTheme="minorHAnsi"/>
    </w:rPr>
  </w:style>
  <w:style w:type="paragraph" w:customStyle="1" w:styleId="2EB376FB9E424452A670F9789C2F49DE2">
    <w:name w:val="2EB376FB9E424452A670F9789C2F49DE2"/>
    <w:rsid w:val="0036474F"/>
    <w:rPr>
      <w:rFonts w:eastAsiaTheme="minorHAnsi"/>
    </w:rPr>
  </w:style>
  <w:style w:type="paragraph" w:customStyle="1" w:styleId="17700AFABBD1492D9E054144B88076EB2">
    <w:name w:val="17700AFABBD1492D9E054144B88076EB2"/>
    <w:rsid w:val="0036474F"/>
    <w:rPr>
      <w:rFonts w:eastAsiaTheme="minorHAnsi"/>
    </w:rPr>
  </w:style>
  <w:style w:type="paragraph" w:customStyle="1" w:styleId="6BF3C39862C24984892DAF99AE766CA02">
    <w:name w:val="6BF3C39862C24984892DAF99AE766CA02"/>
    <w:rsid w:val="0036474F"/>
    <w:rPr>
      <w:rFonts w:eastAsiaTheme="minorHAnsi"/>
    </w:rPr>
  </w:style>
  <w:style w:type="paragraph" w:customStyle="1" w:styleId="626414300EB941AF965015D30D6F2E852">
    <w:name w:val="626414300EB941AF965015D30D6F2E852"/>
    <w:rsid w:val="0036474F"/>
    <w:rPr>
      <w:rFonts w:eastAsiaTheme="minorHAnsi"/>
    </w:rPr>
  </w:style>
  <w:style w:type="paragraph" w:customStyle="1" w:styleId="C9F213B02A3D42968F4B4B90CC0BF1F12">
    <w:name w:val="C9F213B02A3D42968F4B4B90CC0BF1F12"/>
    <w:rsid w:val="0036474F"/>
    <w:rPr>
      <w:rFonts w:eastAsiaTheme="minorHAnsi"/>
    </w:rPr>
  </w:style>
  <w:style w:type="paragraph" w:customStyle="1" w:styleId="84A4EB1A928A442C9102AB847F7D9F402">
    <w:name w:val="84A4EB1A928A442C9102AB847F7D9F402"/>
    <w:rsid w:val="0036474F"/>
    <w:rPr>
      <w:rFonts w:eastAsiaTheme="minorHAnsi"/>
    </w:rPr>
  </w:style>
  <w:style w:type="paragraph" w:customStyle="1" w:styleId="F00B628129DB416C92210441C0A2E4DF2">
    <w:name w:val="F00B628129DB416C92210441C0A2E4DF2"/>
    <w:rsid w:val="0036474F"/>
    <w:rPr>
      <w:rFonts w:eastAsiaTheme="minorHAnsi"/>
    </w:rPr>
  </w:style>
  <w:style w:type="paragraph" w:customStyle="1" w:styleId="18D11A53D40D4526A49AF3D69C64CED52">
    <w:name w:val="18D11A53D40D4526A49AF3D69C64CED52"/>
    <w:rsid w:val="0036474F"/>
    <w:rPr>
      <w:rFonts w:eastAsiaTheme="minorHAnsi"/>
    </w:rPr>
  </w:style>
  <w:style w:type="paragraph" w:customStyle="1" w:styleId="1E8A56EC272B42A8BBE4715BB95749372">
    <w:name w:val="1E8A56EC272B42A8BBE4715BB95749372"/>
    <w:rsid w:val="0036474F"/>
    <w:rPr>
      <w:rFonts w:eastAsiaTheme="minorHAnsi"/>
    </w:rPr>
  </w:style>
  <w:style w:type="paragraph" w:customStyle="1" w:styleId="5BFBA7596F894019B93E677CD4F0F6A75">
    <w:name w:val="5BFBA7596F894019B93E677CD4F0F6A75"/>
    <w:rsid w:val="0036474F"/>
    <w:rPr>
      <w:rFonts w:eastAsiaTheme="minorHAnsi"/>
    </w:rPr>
  </w:style>
  <w:style w:type="paragraph" w:customStyle="1" w:styleId="681D4E17B3BC4331AF45DB2D4CA2E64C2">
    <w:name w:val="681D4E17B3BC4331AF45DB2D4CA2E64C2"/>
    <w:rsid w:val="0036474F"/>
    <w:rPr>
      <w:rFonts w:eastAsiaTheme="minorHAnsi"/>
    </w:rPr>
  </w:style>
  <w:style w:type="paragraph" w:customStyle="1" w:styleId="8123A748CB40404C86891B2D4CAF4FA05">
    <w:name w:val="8123A748CB40404C86891B2D4CAF4FA05"/>
    <w:rsid w:val="0036474F"/>
    <w:rPr>
      <w:rFonts w:eastAsiaTheme="minorHAnsi"/>
    </w:rPr>
  </w:style>
  <w:style w:type="paragraph" w:customStyle="1" w:styleId="3403746DB5204873BB1F3B77C132D67E5">
    <w:name w:val="3403746DB5204873BB1F3B77C132D67E5"/>
    <w:rsid w:val="0036474F"/>
    <w:rPr>
      <w:rFonts w:eastAsiaTheme="minorHAnsi"/>
    </w:rPr>
  </w:style>
  <w:style w:type="paragraph" w:customStyle="1" w:styleId="71C6A33BB5B6480BB22778ABF42999E85">
    <w:name w:val="71C6A33BB5B6480BB22778ABF42999E85"/>
    <w:rsid w:val="0036474F"/>
    <w:rPr>
      <w:rFonts w:eastAsiaTheme="minorHAnsi"/>
    </w:rPr>
  </w:style>
  <w:style w:type="paragraph" w:customStyle="1" w:styleId="509A8EB46D034FCCA1B634A7037105B85">
    <w:name w:val="509A8EB46D034FCCA1B634A7037105B85"/>
    <w:rsid w:val="0036474F"/>
    <w:rPr>
      <w:rFonts w:eastAsiaTheme="minorHAnsi"/>
    </w:rPr>
  </w:style>
  <w:style w:type="paragraph" w:customStyle="1" w:styleId="DFDF40A6CC4A4E228B0AB350F9CF5AD15">
    <w:name w:val="DFDF40A6CC4A4E228B0AB350F9CF5AD15"/>
    <w:rsid w:val="0036474F"/>
    <w:rPr>
      <w:rFonts w:eastAsiaTheme="minorHAnsi"/>
    </w:rPr>
  </w:style>
  <w:style w:type="paragraph" w:customStyle="1" w:styleId="995940C4AF9042EF9626AB6FCC0588D43">
    <w:name w:val="995940C4AF9042EF9626AB6FCC0588D43"/>
    <w:rsid w:val="0036474F"/>
    <w:rPr>
      <w:rFonts w:eastAsiaTheme="minorHAnsi"/>
    </w:rPr>
  </w:style>
  <w:style w:type="paragraph" w:customStyle="1" w:styleId="B878DC8A305F4B7F995CF2D0EA1092303">
    <w:name w:val="B878DC8A305F4B7F995CF2D0EA1092303"/>
    <w:rsid w:val="0036474F"/>
    <w:rPr>
      <w:rFonts w:eastAsiaTheme="minorHAnsi"/>
    </w:rPr>
  </w:style>
  <w:style w:type="paragraph" w:customStyle="1" w:styleId="03A78C22AD8F4FBB9CE9845E55B72EE03">
    <w:name w:val="03A78C22AD8F4FBB9CE9845E55B72EE03"/>
    <w:rsid w:val="0036474F"/>
    <w:rPr>
      <w:rFonts w:eastAsiaTheme="minorHAnsi"/>
    </w:rPr>
  </w:style>
  <w:style w:type="paragraph" w:customStyle="1" w:styleId="4036D59F664847759185B670509FDDE33">
    <w:name w:val="4036D59F664847759185B670509FDDE33"/>
    <w:rsid w:val="0036474F"/>
    <w:rPr>
      <w:rFonts w:eastAsiaTheme="minorHAnsi"/>
    </w:rPr>
  </w:style>
  <w:style w:type="paragraph" w:customStyle="1" w:styleId="5D7C2BC036264B8B9052F42CEBBB8FA73">
    <w:name w:val="5D7C2BC036264B8B9052F42CEBBB8FA73"/>
    <w:rsid w:val="0036474F"/>
    <w:rPr>
      <w:rFonts w:eastAsiaTheme="minorHAnsi"/>
    </w:rPr>
  </w:style>
  <w:style w:type="paragraph" w:customStyle="1" w:styleId="62F322E30D8040D4BD19A0A7CB3255C63">
    <w:name w:val="62F322E30D8040D4BD19A0A7CB3255C63"/>
    <w:rsid w:val="0036474F"/>
    <w:rPr>
      <w:rFonts w:eastAsiaTheme="minorHAnsi"/>
    </w:rPr>
  </w:style>
  <w:style w:type="paragraph" w:customStyle="1" w:styleId="55E7D115143048EF82F58CFC492B38373">
    <w:name w:val="55E7D115143048EF82F58CFC492B38373"/>
    <w:rsid w:val="0036474F"/>
    <w:rPr>
      <w:rFonts w:eastAsiaTheme="minorHAnsi"/>
    </w:rPr>
  </w:style>
  <w:style w:type="paragraph" w:customStyle="1" w:styleId="D257A71E1E1C4BD9805E906D03B320943">
    <w:name w:val="D257A71E1E1C4BD9805E906D03B320943"/>
    <w:rsid w:val="0036474F"/>
    <w:rPr>
      <w:rFonts w:eastAsiaTheme="minorHAnsi"/>
    </w:rPr>
  </w:style>
  <w:style w:type="paragraph" w:customStyle="1" w:styleId="C53A6B0F4F2F4BF9A05619991FC37D6F3">
    <w:name w:val="C53A6B0F4F2F4BF9A05619991FC37D6F3"/>
    <w:rsid w:val="0036474F"/>
    <w:rPr>
      <w:rFonts w:eastAsiaTheme="minorHAnsi"/>
    </w:rPr>
  </w:style>
  <w:style w:type="paragraph" w:customStyle="1" w:styleId="67F4501EF6714CC0B21B8BD5DD5A19FA3">
    <w:name w:val="67F4501EF6714CC0B21B8BD5DD5A19FA3"/>
    <w:rsid w:val="0036474F"/>
    <w:rPr>
      <w:rFonts w:eastAsiaTheme="minorHAnsi"/>
    </w:rPr>
  </w:style>
  <w:style w:type="paragraph" w:customStyle="1" w:styleId="FEBF0977695743EABA5BF2E16CAC50DE3">
    <w:name w:val="FEBF0977695743EABA5BF2E16CAC50DE3"/>
    <w:rsid w:val="0036474F"/>
    <w:rPr>
      <w:rFonts w:eastAsiaTheme="minorHAnsi"/>
    </w:rPr>
  </w:style>
  <w:style w:type="paragraph" w:customStyle="1" w:styleId="DA4F1E03282A4D74AB17E87EDE97BBBF3">
    <w:name w:val="DA4F1E03282A4D74AB17E87EDE97BBBF3"/>
    <w:rsid w:val="0036474F"/>
    <w:rPr>
      <w:rFonts w:eastAsiaTheme="minorHAnsi"/>
    </w:rPr>
  </w:style>
  <w:style w:type="paragraph" w:customStyle="1" w:styleId="939E6BA7EAF9454DA5DF7F009C805E273">
    <w:name w:val="939E6BA7EAF9454DA5DF7F009C805E273"/>
    <w:rsid w:val="0036474F"/>
    <w:rPr>
      <w:rFonts w:eastAsiaTheme="minorHAnsi"/>
    </w:rPr>
  </w:style>
  <w:style w:type="paragraph" w:customStyle="1" w:styleId="A004EBE62EBB4F4F8377E8ED34164A0D3">
    <w:name w:val="A004EBE62EBB4F4F8377E8ED34164A0D3"/>
    <w:rsid w:val="0036474F"/>
    <w:rPr>
      <w:rFonts w:eastAsiaTheme="minorHAnsi"/>
    </w:rPr>
  </w:style>
  <w:style w:type="paragraph" w:customStyle="1" w:styleId="69C16FD3E816481A9CC31D83280C54443">
    <w:name w:val="69C16FD3E816481A9CC31D83280C54443"/>
    <w:rsid w:val="0036474F"/>
    <w:rPr>
      <w:rFonts w:eastAsiaTheme="minorHAnsi"/>
    </w:rPr>
  </w:style>
  <w:style w:type="paragraph" w:customStyle="1" w:styleId="7F7CB51C78F84BEFA7D73F89DF7AA1E43">
    <w:name w:val="7F7CB51C78F84BEFA7D73F89DF7AA1E43"/>
    <w:rsid w:val="0036474F"/>
    <w:rPr>
      <w:rFonts w:eastAsiaTheme="minorHAnsi"/>
    </w:rPr>
  </w:style>
  <w:style w:type="paragraph" w:customStyle="1" w:styleId="09350673564C46F2B1DA44EEE15AA8CA3">
    <w:name w:val="09350673564C46F2B1DA44EEE15AA8CA3"/>
    <w:rsid w:val="0036474F"/>
    <w:rPr>
      <w:rFonts w:eastAsiaTheme="minorHAnsi"/>
    </w:rPr>
  </w:style>
  <w:style w:type="paragraph" w:customStyle="1" w:styleId="1BE1FB74637F44EE8EC97756C6E5F82D3">
    <w:name w:val="1BE1FB74637F44EE8EC97756C6E5F82D3"/>
    <w:rsid w:val="0036474F"/>
    <w:rPr>
      <w:rFonts w:eastAsiaTheme="minorHAnsi"/>
    </w:rPr>
  </w:style>
  <w:style w:type="paragraph" w:customStyle="1" w:styleId="4C5FAF1B6649452EA376D810C053C8813">
    <w:name w:val="4C5FAF1B6649452EA376D810C053C8813"/>
    <w:rsid w:val="0036474F"/>
    <w:rPr>
      <w:rFonts w:eastAsiaTheme="minorHAnsi"/>
    </w:rPr>
  </w:style>
  <w:style w:type="paragraph" w:customStyle="1" w:styleId="5A305933E4CF49A5BAA7192EAAE774FF3">
    <w:name w:val="5A305933E4CF49A5BAA7192EAAE774FF3"/>
    <w:rsid w:val="0036474F"/>
    <w:pPr>
      <w:ind w:left="720"/>
      <w:contextualSpacing/>
    </w:pPr>
    <w:rPr>
      <w:rFonts w:eastAsiaTheme="minorHAnsi"/>
    </w:rPr>
  </w:style>
  <w:style w:type="paragraph" w:customStyle="1" w:styleId="67761B8F767D415683B2C11C0C26709D3">
    <w:name w:val="67761B8F767D415683B2C11C0C26709D3"/>
    <w:rsid w:val="0036474F"/>
    <w:pPr>
      <w:ind w:left="720"/>
      <w:contextualSpacing/>
    </w:pPr>
    <w:rPr>
      <w:rFonts w:eastAsiaTheme="minorHAnsi"/>
    </w:rPr>
  </w:style>
  <w:style w:type="paragraph" w:customStyle="1" w:styleId="6D0E5C7466B6432C96599282D8AB57DE3">
    <w:name w:val="6D0E5C7466B6432C96599282D8AB57DE3"/>
    <w:rsid w:val="0036474F"/>
    <w:pPr>
      <w:ind w:left="720"/>
      <w:contextualSpacing/>
    </w:pPr>
    <w:rPr>
      <w:rFonts w:eastAsiaTheme="minorHAnsi"/>
    </w:rPr>
  </w:style>
  <w:style w:type="paragraph" w:customStyle="1" w:styleId="83BFEC630E834B6796297E121B7218F13">
    <w:name w:val="83BFEC630E834B6796297E121B7218F13"/>
    <w:rsid w:val="0036474F"/>
    <w:rPr>
      <w:rFonts w:eastAsiaTheme="minorHAnsi"/>
    </w:rPr>
  </w:style>
  <w:style w:type="paragraph" w:customStyle="1" w:styleId="6F82DE9A21BB43FA888A10DE080A44C63">
    <w:name w:val="6F82DE9A21BB43FA888A10DE080A44C63"/>
    <w:rsid w:val="0036474F"/>
    <w:rPr>
      <w:rFonts w:eastAsiaTheme="minorHAnsi"/>
    </w:rPr>
  </w:style>
  <w:style w:type="paragraph" w:customStyle="1" w:styleId="06CC0EC43C1A4D2E8B552266EA15AE473">
    <w:name w:val="06CC0EC43C1A4D2E8B552266EA15AE473"/>
    <w:rsid w:val="0036474F"/>
    <w:rPr>
      <w:rFonts w:eastAsiaTheme="minorHAnsi"/>
    </w:rPr>
  </w:style>
  <w:style w:type="paragraph" w:customStyle="1" w:styleId="B0CDC5265A3F4C3590B956DD614AAA223">
    <w:name w:val="B0CDC5265A3F4C3590B956DD614AAA223"/>
    <w:rsid w:val="0036474F"/>
    <w:rPr>
      <w:rFonts w:eastAsiaTheme="minorHAnsi"/>
    </w:rPr>
  </w:style>
  <w:style w:type="paragraph" w:customStyle="1" w:styleId="2EB376FB9E424452A670F9789C2F49DE3">
    <w:name w:val="2EB376FB9E424452A670F9789C2F49DE3"/>
    <w:rsid w:val="0036474F"/>
    <w:rPr>
      <w:rFonts w:eastAsiaTheme="minorHAnsi"/>
    </w:rPr>
  </w:style>
  <w:style w:type="paragraph" w:customStyle="1" w:styleId="17700AFABBD1492D9E054144B88076EB3">
    <w:name w:val="17700AFABBD1492D9E054144B88076EB3"/>
    <w:rsid w:val="0036474F"/>
    <w:rPr>
      <w:rFonts w:eastAsiaTheme="minorHAnsi"/>
    </w:rPr>
  </w:style>
  <w:style w:type="paragraph" w:customStyle="1" w:styleId="6BF3C39862C24984892DAF99AE766CA03">
    <w:name w:val="6BF3C39862C24984892DAF99AE766CA03"/>
    <w:rsid w:val="0036474F"/>
    <w:rPr>
      <w:rFonts w:eastAsiaTheme="minorHAnsi"/>
    </w:rPr>
  </w:style>
  <w:style w:type="paragraph" w:customStyle="1" w:styleId="626414300EB941AF965015D30D6F2E853">
    <w:name w:val="626414300EB941AF965015D30D6F2E853"/>
    <w:rsid w:val="0036474F"/>
    <w:rPr>
      <w:rFonts w:eastAsiaTheme="minorHAnsi"/>
    </w:rPr>
  </w:style>
  <w:style w:type="paragraph" w:customStyle="1" w:styleId="C9F213B02A3D42968F4B4B90CC0BF1F13">
    <w:name w:val="C9F213B02A3D42968F4B4B90CC0BF1F13"/>
    <w:rsid w:val="0036474F"/>
    <w:rPr>
      <w:rFonts w:eastAsiaTheme="minorHAnsi"/>
    </w:rPr>
  </w:style>
  <w:style w:type="paragraph" w:customStyle="1" w:styleId="84A4EB1A928A442C9102AB847F7D9F403">
    <w:name w:val="84A4EB1A928A442C9102AB847F7D9F403"/>
    <w:rsid w:val="0036474F"/>
    <w:rPr>
      <w:rFonts w:eastAsiaTheme="minorHAnsi"/>
    </w:rPr>
  </w:style>
  <w:style w:type="paragraph" w:customStyle="1" w:styleId="F00B628129DB416C92210441C0A2E4DF3">
    <w:name w:val="F00B628129DB416C92210441C0A2E4DF3"/>
    <w:rsid w:val="0036474F"/>
    <w:rPr>
      <w:rFonts w:eastAsiaTheme="minorHAnsi"/>
    </w:rPr>
  </w:style>
  <w:style w:type="paragraph" w:customStyle="1" w:styleId="18D11A53D40D4526A49AF3D69C64CED53">
    <w:name w:val="18D11A53D40D4526A49AF3D69C64CED53"/>
    <w:rsid w:val="0036474F"/>
    <w:rPr>
      <w:rFonts w:eastAsiaTheme="minorHAnsi"/>
    </w:rPr>
  </w:style>
  <w:style w:type="paragraph" w:customStyle="1" w:styleId="1E8A56EC272B42A8BBE4715BB95749373">
    <w:name w:val="1E8A56EC272B42A8BBE4715BB95749373"/>
    <w:rsid w:val="0036474F"/>
    <w:rPr>
      <w:rFonts w:eastAsiaTheme="minorHAnsi"/>
    </w:rPr>
  </w:style>
  <w:style w:type="paragraph" w:customStyle="1" w:styleId="5BFBA7596F894019B93E677CD4F0F6A76">
    <w:name w:val="5BFBA7596F894019B93E677CD4F0F6A76"/>
    <w:rsid w:val="00C14558"/>
    <w:rPr>
      <w:rFonts w:eastAsiaTheme="minorHAnsi"/>
    </w:rPr>
  </w:style>
  <w:style w:type="paragraph" w:customStyle="1" w:styleId="681D4E17B3BC4331AF45DB2D4CA2E64C3">
    <w:name w:val="681D4E17B3BC4331AF45DB2D4CA2E64C3"/>
    <w:rsid w:val="00C14558"/>
    <w:rPr>
      <w:rFonts w:eastAsiaTheme="minorHAnsi"/>
    </w:rPr>
  </w:style>
  <w:style w:type="paragraph" w:customStyle="1" w:styleId="3403746DB5204873BB1F3B77C132D67E6">
    <w:name w:val="3403746DB5204873BB1F3B77C132D67E6"/>
    <w:rsid w:val="00C14558"/>
    <w:rPr>
      <w:rFonts w:eastAsiaTheme="minorHAnsi"/>
    </w:rPr>
  </w:style>
  <w:style w:type="paragraph" w:customStyle="1" w:styleId="71C6A33BB5B6480BB22778ABF42999E86">
    <w:name w:val="71C6A33BB5B6480BB22778ABF42999E86"/>
    <w:rsid w:val="00C14558"/>
    <w:rPr>
      <w:rFonts w:eastAsiaTheme="minorHAnsi"/>
    </w:rPr>
  </w:style>
  <w:style w:type="paragraph" w:customStyle="1" w:styleId="509A8EB46D034FCCA1B634A7037105B86">
    <w:name w:val="509A8EB46D034FCCA1B634A7037105B86"/>
    <w:rsid w:val="00C14558"/>
    <w:rPr>
      <w:rFonts w:eastAsiaTheme="minorHAnsi"/>
    </w:rPr>
  </w:style>
  <w:style w:type="paragraph" w:customStyle="1" w:styleId="DFDF40A6CC4A4E228B0AB350F9CF5AD16">
    <w:name w:val="DFDF40A6CC4A4E228B0AB350F9CF5AD16"/>
    <w:rsid w:val="00C14558"/>
    <w:rPr>
      <w:rFonts w:eastAsiaTheme="minorHAnsi"/>
    </w:rPr>
  </w:style>
  <w:style w:type="paragraph" w:customStyle="1" w:styleId="995940C4AF9042EF9626AB6FCC0588D44">
    <w:name w:val="995940C4AF9042EF9626AB6FCC0588D44"/>
    <w:rsid w:val="00C14558"/>
    <w:rPr>
      <w:rFonts w:eastAsiaTheme="minorHAnsi"/>
    </w:rPr>
  </w:style>
  <w:style w:type="paragraph" w:customStyle="1" w:styleId="B878DC8A305F4B7F995CF2D0EA1092304">
    <w:name w:val="B878DC8A305F4B7F995CF2D0EA1092304"/>
    <w:rsid w:val="00C14558"/>
    <w:rPr>
      <w:rFonts w:eastAsiaTheme="minorHAnsi"/>
    </w:rPr>
  </w:style>
  <w:style w:type="paragraph" w:customStyle="1" w:styleId="03A78C22AD8F4FBB9CE9845E55B72EE04">
    <w:name w:val="03A78C22AD8F4FBB9CE9845E55B72EE04"/>
    <w:rsid w:val="00C14558"/>
    <w:rPr>
      <w:rFonts w:eastAsiaTheme="minorHAnsi"/>
    </w:rPr>
  </w:style>
  <w:style w:type="paragraph" w:customStyle="1" w:styleId="4036D59F664847759185B670509FDDE34">
    <w:name w:val="4036D59F664847759185B670509FDDE34"/>
    <w:rsid w:val="00C14558"/>
    <w:rPr>
      <w:rFonts w:eastAsiaTheme="minorHAnsi"/>
    </w:rPr>
  </w:style>
  <w:style w:type="paragraph" w:customStyle="1" w:styleId="5D7C2BC036264B8B9052F42CEBBB8FA74">
    <w:name w:val="5D7C2BC036264B8B9052F42CEBBB8FA74"/>
    <w:rsid w:val="00C14558"/>
    <w:rPr>
      <w:rFonts w:eastAsiaTheme="minorHAnsi"/>
    </w:rPr>
  </w:style>
  <w:style w:type="paragraph" w:customStyle="1" w:styleId="62F322E30D8040D4BD19A0A7CB3255C64">
    <w:name w:val="62F322E30D8040D4BD19A0A7CB3255C64"/>
    <w:rsid w:val="00C14558"/>
    <w:rPr>
      <w:rFonts w:eastAsiaTheme="minorHAnsi"/>
    </w:rPr>
  </w:style>
  <w:style w:type="paragraph" w:customStyle="1" w:styleId="55E7D115143048EF82F58CFC492B38374">
    <w:name w:val="55E7D115143048EF82F58CFC492B38374"/>
    <w:rsid w:val="00C14558"/>
    <w:rPr>
      <w:rFonts w:eastAsiaTheme="minorHAnsi"/>
    </w:rPr>
  </w:style>
  <w:style w:type="paragraph" w:customStyle="1" w:styleId="D257A71E1E1C4BD9805E906D03B320944">
    <w:name w:val="D257A71E1E1C4BD9805E906D03B320944"/>
    <w:rsid w:val="00C14558"/>
    <w:rPr>
      <w:rFonts w:eastAsiaTheme="minorHAnsi"/>
    </w:rPr>
  </w:style>
  <w:style w:type="paragraph" w:customStyle="1" w:styleId="C53A6B0F4F2F4BF9A05619991FC37D6F4">
    <w:name w:val="C53A6B0F4F2F4BF9A05619991FC37D6F4"/>
    <w:rsid w:val="00C14558"/>
    <w:rPr>
      <w:rFonts w:eastAsiaTheme="minorHAnsi"/>
    </w:rPr>
  </w:style>
  <w:style w:type="paragraph" w:customStyle="1" w:styleId="67F4501EF6714CC0B21B8BD5DD5A19FA4">
    <w:name w:val="67F4501EF6714CC0B21B8BD5DD5A19FA4"/>
    <w:rsid w:val="00C14558"/>
    <w:rPr>
      <w:rFonts w:eastAsiaTheme="minorHAnsi"/>
    </w:rPr>
  </w:style>
  <w:style w:type="paragraph" w:customStyle="1" w:styleId="FEBF0977695743EABA5BF2E16CAC50DE4">
    <w:name w:val="FEBF0977695743EABA5BF2E16CAC50DE4"/>
    <w:rsid w:val="00C14558"/>
    <w:rPr>
      <w:rFonts w:eastAsiaTheme="minorHAnsi"/>
    </w:rPr>
  </w:style>
  <w:style w:type="paragraph" w:customStyle="1" w:styleId="DA4F1E03282A4D74AB17E87EDE97BBBF4">
    <w:name w:val="DA4F1E03282A4D74AB17E87EDE97BBBF4"/>
    <w:rsid w:val="00C14558"/>
    <w:rPr>
      <w:rFonts w:eastAsiaTheme="minorHAnsi"/>
    </w:rPr>
  </w:style>
  <w:style w:type="paragraph" w:customStyle="1" w:styleId="939E6BA7EAF9454DA5DF7F009C805E274">
    <w:name w:val="939E6BA7EAF9454DA5DF7F009C805E274"/>
    <w:rsid w:val="00C14558"/>
    <w:rPr>
      <w:rFonts w:eastAsiaTheme="minorHAnsi"/>
    </w:rPr>
  </w:style>
  <w:style w:type="paragraph" w:customStyle="1" w:styleId="A004EBE62EBB4F4F8377E8ED34164A0D4">
    <w:name w:val="A004EBE62EBB4F4F8377E8ED34164A0D4"/>
    <w:rsid w:val="00C14558"/>
    <w:rPr>
      <w:rFonts w:eastAsiaTheme="minorHAnsi"/>
    </w:rPr>
  </w:style>
  <w:style w:type="paragraph" w:customStyle="1" w:styleId="69C16FD3E816481A9CC31D83280C54444">
    <w:name w:val="69C16FD3E816481A9CC31D83280C54444"/>
    <w:rsid w:val="00C14558"/>
    <w:rPr>
      <w:rFonts w:eastAsiaTheme="minorHAnsi"/>
    </w:rPr>
  </w:style>
  <w:style w:type="paragraph" w:customStyle="1" w:styleId="7F7CB51C78F84BEFA7D73F89DF7AA1E44">
    <w:name w:val="7F7CB51C78F84BEFA7D73F89DF7AA1E44"/>
    <w:rsid w:val="00C14558"/>
    <w:rPr>
      <w:rFonts w:eastAsiaTheme="minorHAnsi"/>
    </w:rPr>
  </w:style>
  <w:style w:type="paragraph" w:customStyle="1" w:styleId="09350673564C46F2B1DA44EEE15AA8CA4">
    <w:name w:val="09350673564C46F2B1DA44EEE15AA8CA4"/>
    <w:rsid w:val="00C14558"/>
    <w:rPr>
      <w:rFonts w:eastAsiaTheme="minorHAnsi"/>
    </w:rPr>
  </w:style>
  <w:style w:type="paragraph" w:customStyle="1" w:styleId="1BE1FB74637F44EE8EC97756C6E5F82D4">
    <w:name w:val="1BE1FB74637F44EE8EC97756C6E5F82D4"/>
    <w:rsid w:val="00C14558"/>
    <w:rPr>
      <w:rFonts w:eastAsiaTheme="minorHAnsi"/>
    </w:rPr>
  </w:style>
  <w:style w:type="paragraph" w:customStyle="1" w:styleId="4C5FAF1B6649452EA376D810C053C8814">
    <w:name w:val="4C5FAF1B6649452EA376D810C053C8814"/>
    <w:rsid w:val="00C14558"/>
    <w:rPr>
      <w:rFonts w:eastAsiaTheme="minorHAnsi"/>
    </w:rPr>
  </w:style>
  <w:style w:type="paragraph" w:customStyle="1" w:styleId="5A305933E4CF49A5BAA7192EAAE774FF4">
    <w:name w:val="5A305933E4CF49A5BAA7192EAAE774FF4"/>
    <w:rsid w:val="00C14558"/>
    <w:pPr>
      <w:ind w:left="720"/>
      <w:contextualSpacing/>
    </w:pPr>
    <w:rPr>
      <w:rFonts w:eastAsiaTheme="minorHAnsi"/>
    </w:rPr>
  </w:style>
  <w:style w:type="paragraph" w:customStyle="1" w:styleId="67761B8F767D415683B2C11C0C26709D4">
    <w:name w:val="67761B8F767D415683B2C11C0C26709D4"/>
    <w:rsid w:val="00C14558"/>
    <w:pPr>
      <w:ind w:left="720"/>
      <w:contextualSpacing/>
    </w:pPr>
    <w:rPr>
      <w:rFonts w:eastAsiaTheme="minorHAnsi"/>
    </w:rPr>
  </w:style>
  <w:style w:type="paragraph" w:customStyle="1" w:styleId="6D0E5C7466B6432C96599282D8AB57DE4">
    <w:name w:val="6D0E5C7466B6432C96599282D8AB57DE4"/>
    <w:rsid w:val="00C14558"/>
    <w:pPr>
      <w:ind w:left="720"/>
      <w:contextualSpacing/>
    </w:pPr>
    <w:rPr>
      <w:rFonts w:eastAsiaTheme="minorHAnsi"/>
    </w:rPr>
  </w:style>
  <w:style w:type="paragraph" w:customStyle="1" w:styleId="83BFEC630E834B6796297E121B7218F14">
    <w:name w:val="83BFEC630E834B6796297E121B7218F14"/>
    <w:rsid w:val="00C14558"/>
    <w:rPr>
      <w:rFonts w:eastAsiaTheme="minorHAnsi"/>
    </w:rPr>
  </w:style>
  <w:style w:type="paragraph" w:customStyle="1" w:styleId="6F82DE9A21BB43FA888A10DE080A44C64">
    <w:name w:val="6F82DE9A21BB43FA888A10DE080A44C64"/>
    <w:rsid w:val="00C14558"/>
    <w:rPr>
      <w:rFonts w:eastAsiaTheme="minorHAnsi"/>
    </w:rPr>
  </w:style>
  <w:style w:type="paragraph" w:customStyle="1" w:styleId="06CC0EC43C1A4D2E8B552266EA15AE474">
    <w:name w:val="06CC0EC43C1A4D2E8B552266EA15AE474"/>
    <w:rsid w:val="00C14558"/>
    <w:rPr>
      <w:rFonts w:eastAsiaTheme="minorHAnsi"/>
    </w:rPr>
  </w:style>
  <w:style w:type="paragraph" w:customStyle="1" w:styleId="B0CDC5265A3F4C3590B956DD614AAA224">
    <w:name w:val="B0CDC5265A3F4C3590B956DD614AAA224"/>
    <w:rsid w:val="00C14558"/>
    <w:rPr>
      <w:rFonts w:eastAsiaTheme="minorHAnsi"/>
    </w:rPr>
  </w:style>
  <w:style w:type="paragraph" w:customStyle="1" w:styleId="2EB376FB9E424452A670F9789C2F49DE4">
    <w:name w:val="2EB376FB9E424452A670F9789C2F49DE4"/>
    <w:rsid w:val="00C14558"/>
    <w:rPr>
      <w:rFonts w:eastAsiaTheme="minorHAnsi"/>
    </w:rPr>
  </w:style>
  <w:style w:type="paragraph" w:customStyle="1" w:styleId="17700AFABBD1492D9E054144B88076EB4">
    <w:name w:val="17700AFABBD1492D9E054144B88076EB4"/>
    <w:rsid w:val="00C14558"/>
    <w:rPr>
      <w:rFonts w:eastAsiaTheme="minorHAnsi"/>
    </w:rPr>
  </w:style>
  <w:style w:type="paragraph" w:customStyle="1" w:styleId="6BF3C39862C24984892DAF99AE766CA04">
    <w:name w:val="6BF3C39862C24984892DAF99AE766CA04"/>
    <w:rsid w:val="00C14558"/>
    <w:rPr>
      <w:rFonts w:eastAsiaTheme="minorHAnsi"/>
    </w:rPr>
  </w:style>
  <w:style w:type="paragraph" w:customStyle="1" w:styleId="626414300EB941AF965015D30D6F2E854">
    <w:name w:val="626414300EB941AF965015D30D6F2E854"/>
    <w:rsid w:val="00C14558"/>
    <w:rPr>
      <w:rFonts w:eastAsiaTheme="minorHAnsi"/>
    </w:rPr>
  </w:style>
  <w:style w:type="paragraph" w:customStyle="1" w:styleId="C9F213B02A3D42968F4B4B90CC0BF1F14">
    <w:name w:val="C9F213B02A3D42968F4B4B90CC0BF1F14"/>
    <w:rsid w:val="00C14558"/>
    <w:rPr>
      <w:rFonts w:eastAsiaTheme="minorHAnsi"/>
    </w:rPr>
  </w:style>
  <w:style w:type="paragraph" w:customStyle="1" w:styleId="84A4EB1A928A442C9102AB847F7D9F404">
    <w:name w:val="84A4EB1A928A442C9102AB847F7D9F404"/>
    <w:rsid w:val="00C14558"/>
    <w:rPr>
      <w:rFonts w:eastAsiaTheme="minorHAnsi"/>
    </w:rPr>
  </w:style>
  <w:style w:type="paragraph" w:customStyle="1" w:styleId="F00B628129DB416C92210441C0A2E4DF4">
    <w:name w:val="F00B628129DB416C92210441C0A2E4DF4"/>
    <w:rsid w:val="00C14558"/>
    <w:rPr>
      <w:rFonts w:eastAsiaTheme="minorHAnsi"/>
    </w:rPr>
  </w:style>
  <w:style w:type="paragraph" w:customStyle="1" w:styleId="18D11A53D40D4526A49AF3D69C64CED54">
    <w:name w:val="18D11A53D40D4526A49AF3D69C64CED54"/>
    <w:rsid w:val="00C14558"/>
    <w:rPr>
      <w:rFonts w:eastAsiaTheme="minorHAnsi"/>
    </w:rPr>
  </w:style>
  <w:style w:type="paragraph" w:customStyle="1" w:styleId="1E8A56EC272B42A8BBE4715BB95749374">
    <w:name w:val="1E8A56EC272B42A8BBE4715BB95749374"/>
    <w:rsid w:val="00C14558"/>
    <w:rPr>
      <w:rFonts w:eastAsiaTheme="minorHAnsi"/>
    </w:rPr>
  </w:style>
  <w:style w:type="paragraph" w:customStyle="1" w:styleId="5BFBA7596F894019B93E677CD4F0F6A77">
    <w:name w:val="5BFBA7596F894019B93E677CD4F0F6A77"/>
    <w:rsid w:val="000522A3"/>
    <w:rPr>
      <w:rFonts w:eastAsiaTheme="minorHAnsi"/>
    </w:rPr>
  </w:style>
  <w:style w:type="paragraph" w:customStyle="1" w:styleId="681D4E17B3BC4331AF45DB2D4CA2E64C4">
    <w:name w:val="681D4E17B3BC4331AF45DB2D4CA2E64C4"/>
    <w:rsid w:val="000522A3"/>
    <w:rPr>
      <w:rFonts w:eastAsiaTheme="minorHAnsi"/>
    </w:rPr>
  </w:style>
  <w:style w:type="paragraph" w:customStyle="1" w:styleId="3403746DB5204873BB1F3B77C132D67E7">
    <w:name w:val="3403746DB5204873BB1F3B77C132D67E7"/>
    <w:rsid w:val="000522A3"/>
    <w:rPr>
      <w:rFonts w:eastAsiaTheme="minorHAnsi"/>
    </w:rPr>
  </w:style>
  <w:style w:type="paragraph" w:customStyle="1" w:styleId="71C6A33BB5B6480BB22778ABF42999E87">
    <w:name w:val="71C6A33BB5B6480BB22778ABF42999E87"/>
    <w:rsid w:val="000522A3"/>
    <w:rPr>
      <w:rFonts w:eastAsiaTheme="minorHAnsi"/>
    </w:rPr>
  </w:style>
  <w:style w:type="paragraph" w:customStyle="1" w:styleId="509A8EB46D034FCCA1B634A7037105B87">
    <w:name w:val="509A8EB46D034FCCA1B634A7037105B87"/>
    <w:rsid w:val="000522A3"/>
    <w:rPr>
      <w:rFonts w:eastAsiaTheme="minorHAnsi"/>
    </w:rPr>
  </w:style>
  <w:style w:type="paragraph" w:customStyle="1" w:styleId="DFDF40A6CC4A4E228B0AB350F9CF5AD17">
    <w:name w:val="DFDF40A6CC4A4E228B0AB350F9CF5AD17"/>
    <w:rsid w:val="000522A3"/>
    <w:rPr>
      <w:rFonts w:eastAsiaTheme="minorHAnsi"/>
    </w:rPr>
  </w:style>
  <w:style w:type="paragraph" w:customStyle="1" w:styleId="995940C4AF9042EF9626AB6FCC0588D45">
    <w:name w:val="995940C4AF9042EF9626AB6FCC0588D45"/>
    <w:rsid w:val="000522A3"/>
    <w:rPr>
      <w:rFonts w:eastAsiaTheme="minorHAnsi"/>
    </w:rPr>
  </w:style>
  <w:style w:type="paragraph" w:customStyle="1" w:styleId="B878DC8A305F4B7F995CF2D0EA1092305">
    <w:name w:val="B878DC8A305F4B7F995CF2D0EA1092305"/>
    <w:rsid w:val="000522A3"/>
    <w:rPr>
      <w:rFonts w:eastAsiaTheme="minorHAnsi"/>
    </w:rPr>
  </w:style>
  <w:style w:type="paragraph" w:customStyle="1" w:styleId="03A78C22AD8F4FBB9CE9845E55B72EE05">
    <w:name w:val="03A78C22AD8F4FBB9CE9845E55B72EE05"/>
    <w:rsid w:val="000522A3"/>
    <w:rPr>
      <w:rFonts w:eastAsiaTheme="minorHAnsi"/>
    </w:rPr>
  </w:style>
  <w:style w:type="paragraph" w:customStyle="1" w:styleId="4036D59F664847759185B670509FDDE35">
    <w:name w:val="4036D59F664847759185B670509FDDE35"/>
    <w:rsid w:val="000522A3"/>
    <w:rPr>
      <w:rFonts w:eastAsiaTheme="minorHAnsi"/>
    </w:rPr>
  </w:style>
  <w:style w:type="paragraph" w:customStyle="1" w:styleId="5D7C2BC036264B8B9052F42CEBBB8FA75">
    <w:name w:val="5D7C2BC036264B8B9052F42CEBBB8FA75"/>
    <w:rsid w:val="000522A3"/>
    <w:rPr>
      <w:rFonts w:eastAsiaTheme="minorHAnsi"/>
    </w:rPr>
  </w:style>
  <w:style w:type="paragraph" w:customStyle="1" w:styleId="62F322E30D8040D4BD19A0A7CB3255C65">
    <w:name w:val="62F322E30D8040D4BD19A0A7CB3255C65"/>
    <w:rsid w:val="000522A3"/>
    <w:rPr>
      <w:rFonts w:eastAsiaTheme="minorHAnsi"/>
    </w:rPr>
  </w:style>
  <w:style w:type="paragraph" w:customStyle="1" w:styleId="55E7D115143048EF82F58CFC492B38375">
    <w:name w:val="55E7D115143048EF82F58CFC492B38375"/>
    <w:rsid w:val="000522A3"/>
    <w:rPr>
      <w:rFonts w:eastAsiaTheme="minorHAnsi"/>
    </w:rPr>
  </w:style>
  <w:style w:type="paragraph" w:customStyle="1" w:styleId="D257A71E1E1C4BD9805E906D03B320945">
    <w:name w:val="D257A71E1E1C4BD9805E906D03B320945"/>
    <w:rsid w:val="000522A3"/>
    <w:rPr>
      <w:rFonts w:eastAsiaTheme="minorHAnsi"/>
    </w:rPr>
  </w:style>
  <w:style w:type="paragraph" w:customStyle="1" w:styleId="C53A6B0F4F2F4BF9A05619991FC37D6F5">
    <w:name w:val="C53A6B0F4F2F4BF9A05619991FC37D6F5"/>
    <w:rsid w:val="000522A3"/>
    <w:rPr>
      <w:rFonts w:eastAsiaTheme="minorHAnsi"/>
    </w:rPr>
  </w:style>
  <w:style w:type="paragraph" w:customStyle="1" w:styleId="67F4501EF6714CC0B21B8BD5DD5A19FA5">
    <w:name w:val="67F4501EF6714CC0B21B8BD5DD5A19FA5"/>
    <w:rsid w:val="000522A3"/>
    <w:rPr>
      <w:rFonts w:eastAsiaTheme="minorHAnsi"/>
    </w:rPr>
  </w:style>
  <w:style w:type="paragraph" w:customStyle="1" w:styleId="FEBF0977695743EABA5BF2E16CAC50DE5">
    <w:name w:val="FEBF0977695743EABA5BF2E16CAC50DE5"/>
    <w:rsid w:val="000522A3"/>
    <w:rPr>
      <w:rFonts w:eastAsiaTheme="minorHAnsi"/>
    </w:rPr>
  </w:style>
  <w:style w:type="paragraph" w:customStyle="1" w:styleId="DA4F1E03282A4D74AB17E87EDE97BBBF5">
    <w:name w:val="DA4F1E03282A4D74AB17E87EDE97BBBF5"/>
    <w:rsid w:val="000522A3"/>
    <w:rPr>
      <w:rFonts w:eastAsiaTheme="minorHAnsi"/>
    </w:rPr>
  </w:style>
  <w:style w:type="paragraph" w:customStyle="1" w:styleId="939E6BA7EAF9454DA5DF7F009C805E275">
    <w:name w:val="939E6BA7EAF9454DA5DF7F009C805E275"/>
    <w:rsid w:val="000522A3"/>
    <w:rPr>
      <w:rFonts w:eastAsiaTheme="minorHAnsi"/>
    </w:rPr>
  </w:style>
  <w:style w:type="paragraph" w:customStyle="1" w:styleId="A004EBE62EBB4F4F8377E8ED34164A0D5">
    <w:name w:val="A004EBE62EBB4F4F8377E8ED34164A0D5"/>
    <w:rsid w:val="000522A3"/>
    <w:rPr>
      <w:rFonts w:eastAsiaTheme="minorHAnsi"/>
    </w:rPr>
  </w:style>
  <w:style w:type="paragraph" w:customStyle="1" w:styleId="69C16FD3E816481A9CC31D83280C54445">
    <w:name w:val="69C16FD3E816481A9CC31D83280C54445"/>
    <w:rsid w:val="000522A3"/>
    <w:rPr>
      <w:rFonts w:eastAsiaTheme="minorHAnsi"/>
    </w:rPr>
  </w:style>
  <w:style w:type="paragraph" w:customStyle="1" w:styleId="7F7CB51C78F84BEFA7D73F89DF7AA1E45">
    <w:name w:val="7F7CB51C78F84BEFA7D73F89DF7AA1E45"/>
    <w:rsid w:val="000522A3"/>
    <w:rPr>
      <w:rFonts w:eastAsiaTheme="minorHAnsi"/>
    </w:rPr>
  </w:style>
  <w:style w:type="paragraph" w:customStyle="1" w:styleId="09350673564C46F2B1DA44EEE15AA8CA5">
    <w:name w:val="09350673564C46F2B1DA44EEE15AA8CA5"/>
    <w:rsid w:val="000522A3"/>
    <w:rPr>
      <w:rFonts w:eastAsiaTheme="minorHAnsi"/>
    </w:rPr>
  </w:style>
  <w:style w:type="paragraph" w:customStyle="1" w:styleId="1BE1FB74637F44EE8EC97756C6E5F82D5">
    <w:name w:val="1BE1FB74637F44EE8EC97756C6E5F82D5"/>
    <w:rsid w:val="000522A3"/>
    <w:rPr>
      <w:rFonts w:eastAsiaTheme="minorHAnsi"/>
    </w:rPr>
  </w:style>
  <w:style w:type="paragraph" w:customStyle="1" w:styleId="4C5FAF1B6649452EA376D810C053C8815">
    <w:name w:val="4C5FAF1B6649452EA376D810C053C8815"/>
    <w:rsid w:val="000522A3"/>
    <w:rPr>
      <w:rFonts w:eastAsiaTheme="minorHAnsi"/>
    </w:rPr>
  </w:style>
  <w:style w:type="paragraph" w:customStyle="1" w:styleId="5A305933E4CF49A5BAA7192EAAE774FF5">
    <w:name w:val="5A305933E4CF49A5BAA7192EAAE774FF5"/>
    <w:rsid w:val="000522A3"/>
    <w:pPr>
      <w:ind w:left="720"/>
      <w:contextualSpacing/>
    </w:pPr>
    <w:rPr>
      <w:rFonts w:eastAsiaTheme="minorHAnsi"/>
    </w:rPr>
  </w:style>
  <w:style w:type="paragraph" w:customStyle="1" w:styleId="67761B8F767D415683B2C11C0C26709D5">
    <w:name w:val="67761B8F767D415683B2C11C0C26709D5"/>
    <w:rsid w:val="000522A3"/>
    <w:pPr>
      <w:ind w:left="720"/>
      <w:contextualSpacing/>
    </w:pPr>
    <w:rPr>
      <w:rFonts w:eastAsiaTheme="minorHAnsi"/>
    </w:rPr>
  </w:style>
  <w:style w:type="paragraph" w:customStyle="1" w:styleId="6D0E5C7466B6432C96599282D8AB57DE5">
    <w:name w:val="6D0E5C7466B6432C96599282D8AB57DE5"/>
    <w:rsid w:val="000522A3"/>
    <w:pPr>
      <w:ind w:left="720"/>
      <w:contextualSpacing/>
    </w:pPr>
    <w:rPr>
      <w:rFonts w:eastAsiaTheme="minorHAnsi"/>
    </w:rPr>
  </w:style>
  <w:style w:type="paragraph" w:customStyle="1" w:styleId="83BFEC630E834B6796297E121B7218F15">
    <w:name w:val="83BFEC630E834B6796297E121B7218F15"/>
    <w:rsid w:val="000522A3"/>
    <w:rPr>
      <w:rFonts w:eastAsiaTheme="minorHAnsi"/>
    </w:rPr>
  </w:style>
  <w:style w:type="paragraph" w:customStyle="1" w:styleId="6F82DE9A21BB43FA888A10DE080A44C65">
    <w:name w:val="6F82DE9A21BB43FA888A10DE080A44C65"/>
    <w:rsid w:val="000522A3"/>
    <w:rPr>
      <w:rFonts w:eastAsiaTheme="minorHAnsi"/>
    </w:rPr>
  </w:style>
  <w:style w:type="paragraph" w:customStyle="1" w:styleId="06CC0EC43C1A4D2E8B552266EA15AE475">
    <w:name w:val="06CC0EC43C1A4D2E8B552266EA15AE475"/>
    <w:rsid w:val="000522A3"/>
    <w:rPr>
      <w:rFonts w:eastAsiaTheme="minorHAnsi"/>
    </w:rPr>
  </w:style>
  <w:style w:type="paragraph" w:customStyle="1" w:styleId="B0CDC5265A3F4C3590B956DD614AAA225">
    <w:name w:val="B0CDC5265A3F4C3590B956DD614AAA225"/>
    <w:rsid w:val="000522A3"/>
    <w:rPr>
      <w:rFonts w:eastAsiaTheme="minorHAnsi"/>
    </w:rPr>
  </w:style>
  <w:style w:type="paragraph" w:customStyle="1" w:styleId="2EB376FB9E424452A670F9789C2F49DE5">
    <w:name w:val="2EB376FB9E424452A670F9789C2F49DE5"/>
    <w:rsid w:val="000522A3"/>
    <w:rPr>
      <w:rFonts w:eastAsiaTheme="minorHAnsi"/>
    </w:rPr>
  </w:style>
  <w:style w:type="paragraph" w:customStyle="1" w:styleId="17700AFABBD1492D9E054144B88076EB5">
    <w:name w:val="17700AFABBD1492D9E054144B88076EB5"/>
    <w:rsid w:val="000522A3"/>
    <w:rPr>
      <w:rFonts w:eastAsiaTheme="minorHAnsi"/>
    </w:rPr>
  </w:style>
  <w:style w:type="paragraph" w:customStyle="1" w:styleId="6BF3C39862C24984892DAF99AE766CA05">
    <w:name w:val="6BF3C39862C24984892DAF99AE766CA05"/>
    <w:rsid w:val="000522A3"/>
    <w:rPr>
      <w:rFonts w:eastAsiaTheme="minorHAnsi"/>
    </w:rPr>
  </w:style>
  <w:style w:type="paragraph" w:customStyle="1" w:styleId="626414300EB941AF965015D30D6F2E855">
    <w:name w:val="626414300EB941AF965015D30D6F2E855"/>
    <w:rsid w:val="000522A3"/>
    <w:rPr>
      <w:rFonts w:eastAsiaTheme="minorHAnsi"/>
    </w:rPr>
  </w:style>
  <w:style w:type="paragraph" w:customStyle="1" w:styleId="C9F213B02A3D42968F4B4B90CC0BF1F15">
    <w:name w:val="C9F213B02A3D42968F4B4B90CC0BF1F15"/>
    <w:rsid w:val="000522A3"/>
    <w:rPr>
      <w:rFonts w:eastAsiaTheme="minorHAnsi"/>
    </w:rPr>
  </w:style>
  <w:style w:type="paragraph" w:customStyle="1" w:styleId="84A4EB1A928A442C9102AB847F7D9F405">
    <w:name w:val="84A4EB1A928A442C9102AB847F7D9F405"/>
    <w:rsid w:val="000522A3"/>
    <w:rPr>
      <w:rFonts w:eastAsiaTheme="minorHAnsi"/>
    </w:rPr>
  </w:style>
  <w:style w:type="paragraph" w:customStyle="1" w:styleId="F00B628129DB416C92210441C0A2E4DF5">
    <w:name w:val="F00B628129DB416C92210441C0A2E4DF5"/>
    <w:rsid w:val="000522A3"/>
    <w:rPr>
      <w:rFonts w:eastAsiaTheme="minorHAnsi"/>
    </w:rPr>
  </w:style>
  <w:style w:type="paragraph" w:customStyle="1" w:styleId="18D11A53D40D4526A49AF3D69C64CED55">
    <w:name w:val="18D11A53D40D4526A49AF3D69C64CED55"/>
    <w:rsid w:val="000522A3"/>
    <w:rPr>
      <w:rFonts w:eastAsiaTheme="minorHAnsi"/>
    </w:rPr>
  </w:style>
  <w:style w:type="paragraph" w:customStyle="1" w:styleId="1E8A56EC272B42A8BBE4715BB95749375">
    <w:name w:val="1E8A56EC272B42A8BBE4715BB95749375"/>
    <w:rsid w:val="000522A3"/>
    <w:rPr>
      <w:rFonts w:eastAsiaTheme="minorHAnsi"/>
    </w:rPr>
  </w:style>
  <w:style w:type="paragraph" w:customStyle="1" w:styleId="5BFBA7596F894019B93E677CD4F0F6A78">
    <w:name w:val="5BFBA7596F894019B93E677CD4F0F6A78"/>
    <w:rsid w:val="000522A3"/>
    <w:rPr>
      <w:rFonts w:eastAsiaTheme="minorHAnsi"/>
    </w:rPr>
  </w:style>
  <w:style w:type="paragraph" w:customStyle="1" w:styleId="681D4E17B3BC4331AF45DB2D4CA2E64C5">
    <w:name w:val="681D4E17B3BC4331AF45DB2D4CA2E64C5"/>
    <w:rsid w:val="000522A3"/>
    <w:rPr>
      <w:rFonts w:eastAsiaTheme="minorHAnsi"/>
    </w:rPr>
  </w:style>
  <w:style w:type="paragraph" w:customStyle="1" w:styleId="3403746DB5204873BB1F3B77C132D67E8">
    <w:name w:val="3403746DB5204873BB1F3B77C132D67E8"/>
    <w:rsid w:val="000522A3"/>
    <w:rPr>
      <w:rFonts w:eastAsiaTheme="minorHAnsi"/>
    </w:rPr>
  </w:style>
  <w:style w:type="paragraph" w:customStyle="1" w:styleId="71C6A33BB5B6480BB22778ABF42999E88">
    <w:name w:val="71C6A33BB5B6480BB22778ABF42999E88"/>
    <w:rsid w:val="000522A3"/>
    <w:rPr>
      <w:rFonts w:eastAsiaTheme="minorHAnsi"/>
    </w:rPr>
  </w:style>
  <w:style w:type="paragraph" w:customStyle="1" w:styleId="509A8EB46D034FCCA1B634A7037105B88">
    <w:name w:val="509A8EB46D034FCCA1B634A7037105B88"/>
    <w:rsid w:val="000522A3"/>
    <w:rPr>
      <w:rFonts w:eastAsiaTheme="minorHAnsi"/>
    </w:rPr>
  </w:style>
  <w:style w:type="paragraph" w:customStyle="1" w:styleId="DFDF40A6CC4A4E228B0AB350F9CF5AD18">
    <w:name w:val="DFDF40A6CC4A4E228B0AB350F9CF5AD18"/>
    <w:rsid w:val="000522A3"/>
    <w:rPr>
      <w:rFonts w:eastAsiaTheme="minorHAnsi"/>
    </w:rPr>
  </w:style>
  <w:style w:type="paragraph" w:customStyle="1" w:styleId="995940C4AF9042EF9626AB6FCC0588D46">
    <w:name w:val="995940C4AF9042EF9626AB6FCC0588D46"/>
    <w:rsid w:val="000522A3"/>
    <w:rPr>
      <w:rFonts w:eastAsiaTheme="minorHAnsi"/>
    </w:rPr>
  </w:style>
  <w:style w:type="paragraph" w:customStyle="1" w:styleId="B878DC8A305F4B7F995CF2D0EA1092306">
    <w:name w:val="B878DC8A305F4B7F995CF2D0EA1092306"/>
    <w:rsid w:val="000522A3"/>
    <w:rPr>
      <w:rFonts w:eastAsiaTheme="minorHAnsi"/>
    </w:rPr>
  </w:style>
  <w:style w:type="paragraph" w:customStyle="1" w:styleId="03A78C22AD8F4FBB9CE9845E55B72EE06">
    <w:name w:val="03A78C22AD8F4FBB9CE9845E55B72EE06"/>
    <w:rsid w:val="000522A3"/>
    <w:rPr>
      <w:rFonts w:eastAsiaTheme="minorHAnsi"/>
    </w:rPr>
  </w:style>
  <w:style w:type="paragraph" w:customStyle="1" w:styleId="4036D59F664847759185B670509FDDE36">
    <w:name w:val="4036D59F664847759185B670509FDDE36"/>
    <w:rsid w:val="000522A3"/>
    <w:rPr>
      <w:rFonts w:eastAsiaTheme="minorHAnsi"/>
    </w:rPr>
  </w:style>
  <w:style w:type="paragraph" w:customStyle="1" w:styleId="5D7C2BC036264B8B9052F42CEBBB8FA76">
    <w:name w:val="5D7C2BC036264B8B9052F42CEBBB8FA76"/>
    <w:rsid w:val="000522A3"/>
    <w:rPr>
      <w:rFonts w:eastAsiaTheme="minorHAnsi"/>
    </w:rPr>
  </w:style>
  <w:style w:type="paragraph" w:customStyle="1" w:styleId="62F322E30D8040D4BD19A0A7CB3255C66">
    <w:name w:val="62F322E30D8040D4BD19A0A7CB3255C66"/>
    <w:rsid w:val="000522A3"/>
    <w:rPr>
      <w:rFonts w:eastAsiaTheme="minorHAnsi"/>
    </w:rPr>
  </w:style>
  <w:style w:type="paragraph" w:customStyle="1" w:styleId="55E7D115143048EF82F58CFC492B38376">
    <w:name w:val="55E7D115143048EF82F58CFC492B38376"/>
    <w:rsid w:val="000522A3"/>
    <w:rPr>
      <w:rFonts w:eastAsiaTheme="minorHAnsi"/>
    </w:rPr>
  </w:style>
  <w:style w:type="paragraph" w:customStyle="1" w:styleId="D257A71E1E1C4BD9805E906D03B320946">
    <w:name w:val="D257A71E1E1C4BD9805E906D03B320946"/>
    <w:rsid w:val="000522A3"/>
    <w:rPr>
      <w:rFonts w:eastAsiaTheme="minorHAnsi"/>
    </w:rPr>
  </w:style>
  <w:style w:type="paragraph" w:customStyle="1" w:styleId="C53A6B0F4F2F4BF9A05619991FC37D6F6">
    <w:name w:val="C53A6B0F4F2F4BF9A05619991FC37D6F6"/>
    <w:rsid w:val="000522A3"/>
    <w:rPr>
      <w:rFonts w:eastAsiaTheme="minorHAnsi"/>
    </w:rPr>
  </w:style>
  <w:style w:type="paragraph" w:customStyle="1" w:styleId="67F4501EF6714CC0B21B8BD5DD5A19FA6">
    <w:name w:val="67F4501EF6714CC0B21B8BD5DD5A19FA6"/>
    <w:rsid w:val="000522A3"/>
    <w:rPr>
      <w:rFonts w:eastAsiaTheme="minorHAnsi"/>
    </w:rPr>
  </w:style>
  <w:style w:type="paragraph" w:customStyle="1" w:styleId="FEBF0977695743EABA5BF2E16CAC50DE6">
    <w:name w:val="FEBF0977695743EABA5BF2E16CAC50DE6"/>
    <w:rsid w:val="000522A3"/>
    <w:rPr>
      <w:rFonts w:eastAsiaTheme="minorHAnsi"/>
    </w:rPr>
  </w:style>
  <w:style w:type="paragraph" w:customStyle="1" w:styleId="DA4F1E03282A4D74AB17E87EDE97BBBF6">
    <w:name w:val="DA4F1E03282A4D74AB17E87EDE97BBBF6"/>
    <w:rsid w:val="000522A3"/>
    <w:rPr>
      <w:rFonts w:eastAsiaTheme="minorHAnsi"/>
    </w:rPr>
  </w:style>
  <w:style w:type="paragraph" w:customStyle="1" w:styleId="939E6BA7EAF9454DA5DF7F009C805E276">
    <w:name w:val="939E6BA7EAF9454DA5DF7F009C805E276"/>
    <w:rsid w:val="000522A3"/>
    <w:rPr>
      <w:rFonts w:eastAsiaTheme="minorHAnsi"/>
    </w:rPr>
  </w:style>
  <w:style w:type="paragraph" w:customStyle="1" w:styleId="A004EBE62EBB4F4F8377E8ED34164A0D6">
    <w:name w:val="A004EBE62EBB4F4F8377E8ED34164A0D6"/>
    <w:rsid w:val="000522A3"/>
    <w:rPr>
      <w:rFonts w:eastAsiaTheme="minorHAnsi"/>
    </w:rPr>
  </w:style>
  <w:style w:type="paragraph" w:customStyle="1" w:styleId="69C16FD3E816481A9CC31D83280C54446">
    <w:name w:val="69C16FD3E816481A9CC31D83280C54446"/>
    <w:rsid w:val="000522A3"/>
    <w:rPr>
      <w:rFonts w:eastAsiaTheme="minorHAnsi"/>
    </w:rPr>
  </w:style>
  <w:style w:type="paragraph" w:customStyle="1" w:styleId="7F7CB51C78F84BEFA7D73F89DF7AA1E46">
    <w:name w:val="7F7CB51C78F84BEFA7D73F89DF7AA1E46"/>
    <w:rsid w:val="000522A3"/>
    <w:rPr>
      <w:rFonts w:eastAsiaTheme="minorHAnsi"/>
    </w:rPr>
  </w:style>
  <w:style w:type="paragraph" w:customStyle="1" w:styleId="09350673564C46F2B1DA44EEE15AA8CA6">
    <w:name w:val="09350673564C46F2B1DA44EEE15AA8CA6"/>
    <w:rsid w:val="000522A3"/>
    <w:rPr>
      <w:rFonts w:eastAsiaTheme="minorHAnsi"/>
    </w:rPr>
  </w:style>
  <w:style w:type="paragraph" w:customStyle="1" w:styleId="1BE1FB74637F44EE8EC97756C6E5F82D6">
    <w:name w:val="1BE1FB74637F44EE8EC97756C6E5F82D6"/>
    <w:rsid w:val="000522A3"/>
    <w:rPr>
      <w:rFonts w:eastAsiaTheme="minorHAnsi"/>
    </w:rPr>
  </w:style>
  <w:style w:type="paragraph" w:customStyle="1" w:styleId="4C5FAF1B6649452EA376D810C053C8816">
    <w:name w:val="4C5FAF1B6649452EA376D810C053C8816"/>
    <w:rsid w:val="000522A3"/>
    <w:rPr>
      <w:rFonts w:eastAsiaTheme="minorHAnsi"/>
    </w:rPr>
  </w:style>
  <w:style w:type="paragraph" w:customStyle="1" w:styleId="5A305933E4CF49A5BAA7192EAAE774FF6">
    <w:name w:val="5A305933E4CF49A5BAA7192EAAE774FF6"/>
    <w:rsid w:val="000522A3"/>
    <w:pPr>
      <w:ind w:left="720"/>
      <w:contextualSpacing/>
    </w:pPr>
    <w:rPr>
      <w:rFonts w:eastAsiaTheme="minorHAnsi"/>
    </w:rPr>
  </w:style>
  <w:style w:type="paragraph" w:customStyle="1" w:styleId="67761B8F767D415683B2C11C0C26709D6">
    <w:name w:val="67761B8F767D415683B2C11C0C26709D6"/>
    <w:rsid w:val="000522A3"/>
    <w:pPr>
      <w:ind w:left="720"/>
      <w:contextualSpacing/>
    </w:pPr>
    <w:rPr>
      <w:rFonts w:eastAsiaTheme="minorHAnsi"/>
    </w:rPr>
  </w:style>
  <w:style w:type="paragraph" w:customStyle="1" w:styleId="6D0E5C7466B6432C96599282D8AB57DE6">
    <w:name w:val="6D0E5C7466B6432C96599282D8AB57DE6"/>
    <w:rsid w:val="000522A3"/>
    <w:pPr>
      <w:ind w:left="720"/>
      <w:contextualSpacing/>
    </w:pPr>
    <w:rPr>
      <w:rFonts w:eastAsiaTheme="minorHAnsi"/>
    </w:rPr>
  </w:style>
  <w:style w:type="paragraph" w:customStyle="1" w:styleId="83BFEC630E834B6796297E121B7218F16">
    <w:name w:val="83BFEC630E834B6796297E121B7218F16"/>
    <w:rsid w:val="000522A3"/>
    <w:rPr>
      <w:rFonts w:eastAsiaTheme="minorHAnsi"/>
    </w:rPr>
  </w:style>
  <w:style w:type="paragraph" w:customStyle="1" w:styleId="6F82DE9A21BB43FA888A10DE080A44C66">
    <w:name w:val="6F82DE9A21BB43FA888A10DE080A44C66"/>
    <w:rsid w:val="000522A3"/>
    <w:rPr>
      <w:rFonts w:eastAsiaTheme="minorHAnsi"/>
    </w:rPr>
  </w:style>
  <w:style w:type="paragraph" w:customStyle="1" w:styleId="06CC0EC43C1A4D2E8B552266EA15AE476">
    <w:name w:val="06CC0EC43C1A4D2E8B552266EA15AE476"/>
    <w:rsid w:val="000522A3"/>
    <w:rPr>
      <w:rFonts w:eastAsiaTheme="minorHAnsi"/>
    </w:rPr>
  </w:style>
  <w:style w:type="paragraph" w:customStyle="1" w:styleId="B0CDC5265A3F4C3590B956DD614AAA226">
    <w:name w:val="B0CDC5265A3F4C3590B956DD614AAA226"/>
    <w:rsid w:val="000522A3"/>
    <w:rPr>
      <w:rFonts w:eastAsiaTheme="minorHAnsi"/>
    </w:rPr>
  </w:style>
  <w:style w:type="paragraph" w:customStyle="1" w:styleId="2EB376FB9E424452A670F9789C2F49DE6">
    <w:name w:val="2EB376FB9E424452A670F9789C2F49DE6"/>
    <w:rsid w:val="000522A3"/>
    <w:rPr>
      <w:rFonts w:eastAsiaTheme="minorHAnsi"/>
    </w:rPr>
  </w:style>
  <w:style w:type="paragraph" w:customStyle="1" w:styleId="17700AFABBD1492D9E054144B88076EB6">
    <w:name w:val="17700AFABBD1492D9E054144B88076EB6"/>
    <w:rsid w:val="000522A3"/>
    <w:rPr>
      <w:rFonts w:eastAsiaTheme="minorHAnsi"/>
    </w:rPr>
  </w:style>
  <w:style w:type="paragraph" w:customStyle="1" w:styleId="6BF3C39862C24984892DAF99AE766CA06">
    <w:name w:val="6BF3C39862C24984892DAF99AE766CA06"/>
    <w:rsid w:val="000522A3"/>
    <w:rPr>
      <w:rFonts w:eastAsiaTheme="minorHAnsi"/>
    </w:rPr>
  </w:style>
  <w:style w:type="paragraph" w:customStyle="1" w:styleId="626414300EB941AF965015D30D6F2E856">
    <w:name w:val="626414300EB941AF965015D30D6F2E856"/>
    <w:rsid w:val="000522A3"/>
    <w:rPr>
      <w:rFonts w:eastAsiaTheme="minorHAnsi"/>
    </w:rPr>
  </w:style>
  <w:style w:type="paragraph" w:customStyle="1" w:styleId="C9F213B02A3D42968F4B4B90CC0BF1F16">
    <w:name w:val="C9F213B02A3D42968F4B4B90CC0BF1F16"/>
    <w:rsid w:val="000522A3"/>
    <w:rPr>
      <w:rFonts w:eastAsiaTheme="minorHAnsi"/>
    </w:rPr>
  </w:style>
  <w:style w:type="paragraph" w:customStyle="1" w:styleId="84A4EB1A928A442C9102AB847F7D9F406">
    <w:name w:val="84A4EB1A928A442C9102AB847F7D9F406"/>
    <w:rsid w:val="000522A3"/>
    <w:rPr>
      <w:rFonts w:eastAsiaTheme="minorHAnsi"/>
    </w:rPr>
  </w:style>
  <w:style w:type="paragraph" w:customStyle="1" w:styleId="F00B628129DB416C92210441C0A2E4DF6">
    <w:name w:val="F00B628129DB416C92210441C0A2E4DF6"/>
    <w:rsid w:val="000522A3"/>
    <w:rPr>
      <w:rFonts w:eastAsiaTheme="minorHAnsi"/>
    </w:rPr>
  </w:style>
  <w:style w:type="paragraph" w:customStyle="1" w:styleId="18D11A53D40D4526A49AF3D69C64CED56">
    <w:name w:val="18D11A53D40D4526A49AF3D69C64CED56"/>
    <w:rsid w:val="000522A3"/>
    <w:rPr>
      <w:rFonts w:eastAsiaTheme="minorHAnsi"/>
    </w:rPr>
  </w:style>
  <w:style w:type="paragraph" w:customStyle="1" w:styleId="1E8A56EC272B42A8BBE4715BB95749376">
    <w:name w:val="1E8A56EC272B42A8BBE4715BB95749376"/>
    <w:rsid w:val="000522A3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7">
      <a:dk1>
        <a:srgbClr val="3F3F3F"/>
      </a:dk1>
      <a:lt1>
        <a:sysClr val="window" lastClr="FFFFFF"/>
      </a:lt1>
      <a:dk2>
        <a:srgbClr val="00653B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653B"/>
      </a:hlink>
      <a:folHlink>
        <a:srgbClr val="8B8B8B"/>
      </a:folHlink>
    </a:clrScheme>
    <a:fontScheme name="Custom 17">
      <a:majorFont>
        <a:latin typeface="Times New Roman"/>
        <a:ea typeface="Times New Roman"/>
        <a:cs typeface="Times New Roman"/>
      </a:majorFont>
      <a:minorFont>
        <a:latin typeface="Times New Roman"/>
        <a:ea typeface="Times New Roman"/>
        <a:cs typeface="Times New Rom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DAC932174C714D8E5DE59251F69848" ma:contentTypeVersion="0" ma:contentTypeDescription="Create a new document." ma:contentTypeScope="" ma:versionID="d71e64bc2ef156fe39f293fc490c361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3BB700-4CAF-4630-87FD-976C0F89D72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9433574-46F6-4CAC-BB8B-5F91334F5E8E}"/>
</file>

<file path=customXml/itemProps3.xml><?xml version="1.0" encoding="utf-8"?>
<ds:datastoreItem xmlns:ds="http://schemas.openxmlformats.org/officeDocument/2006/customXml" ds:itemID="{7984AC37-09BD-4F91-B848-233A924C01A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5FD84DB-7B61-4FFC-92D4-16E1520E41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4</TotalTime>
  <Pages>1</Pages>
  <Words>936</Words>
  <Characters>5339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ملف (WORD)</vt:lpstr>
      <vt:lpstr>ملف (WORD)</vt:lpstr>
    </vt:vector>
  </TitlesOfParts>
  <Company/>
  <LinksUpToDate>false</LinksUpToDate>
  <CharactersWithSpaces>6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ملف (WORD)</dc:title>
  <dc:subject/>
  <dc:creator>Nayif M. Alharthi</dc:creator>
  <cp:keywords/>
  <dc:description/>
  <cp:lastModifiedBy>Sumayah Alghamdi</cp:lastModifiedBy>
  <cp:revision>88</cp:revision>
  <dcterms:created xsi:type="dcterms:W3CDTF">2020-10-29T08:53:00Z</dcterms:created>
  <dcterms:modified xsi:type="dcterms:W3CDTF">2023-11-19T1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DAC932174C714D8E5DE59251F69848</vt:lpwstr>
  </property>
  <property fmtid="{D5CDD505-2E9C-101B-9397-08002B2CF9AE}" pid="3" name="Order">
    <vt:r8>8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ComplianceAssetId">
    <vt:lpwstr/>
  </property>
  <property fmtid="{D5CDD505-2E9C-101B-9397-08002B2CF9AE}" pid="9" name="TemplateUrl">
    <vt:lpwstr/>
  </property>
</Properties>
</file>